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04DA1" w14:textId="7D37ACA4" w:rsidR="00FF5681" w:rsidRPr="00C27BCC" w:rsidRDefault="00FF5681" w:rsidP="00FF5681">
      <w:pPr>
        <w:pStyle w:val="Title"/>
        <w:bidi w:val="0"/>
        <w:jc w:val="center"/>
        <w:rPr>
          <w:rStyle w:val="Strong"/>
          <w:u w:val="single"/>
        </w:rPr>
      </w:pPr>
      <w:r w:rsidRPr="00C27BCC">
        <w:rPr>
          <w:rStyle w:val="Strong"/>
          <w:u w:val="single"/>
        </w:rPr>
        <w:t>Use-Cases</w:t>
      </w:r>
    </w:p>
    <w:p w14:paraId="79BE4BE7" w14:textId="29B49D39" w:rsidR="00DF5E8F" w:rsidRPr="007233BB" w:rsidRDefault="00DF5E8F" w:rsidP="00FF5681">
      <w:pPr>
        <w:pStyle w:val="Title"/>
        <w:bidi w:val="0"/>
        <w:rPr>
          <w:rStyle w:val="IntenseEmphasis"/>
          <w:b/>
          <w:bCs/>
          <w:color w:val="auto"/>
          <w:sz w:val="40"/>
          <w:szCs w:val="40"/>
        </w:rPr>
      </w:pPr>
      <w:r w:rsidRPr="007233BB">
        <w:rPr>
          <w:rStyle w:val="IntenseEmphasis"/>
          <w:b/>
          <w:bCs/>
          <w:color w:val="auto"/>
          <w:sz w:val="40"/>
          <w:szCs w:val="40"/>
        </w:rPr>
        <w:t>System</w:t>
      </w:r>
    </w:p>
    <w:p w14:paraId="45E3D38D" w14:textId="08F887E6" w:rsidR="00042C24" w:rsidRPr="00C27BCC" w:rsidRDefault="00042C24" w:rsidP="00FF5681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 xml:space="preserve">Use-case </w:t>
      </w:r>
      <w:r w:rsidR="00791456" w:rsidRPr="00C27BCC">
        <w:rPr>
          <w:b/>
          <w:bCs/>
        </w:rPr>
        <w:t>1.1:</w:t>
      </w:r>
      <w:r w:rsidR="0046456F" w:rsidRPr="00C27BCC">
        <w:rPr>
          <w:b/>
          <w:bCs/>
        </w:rPr>
        <w:t xml:space="preserve"> </w:t>
      </w:r>
      <w:r w:rsidR="00C353C8" w:rsidRPr="00C27BCC">
        <w:rPr>
          <w:b/>
          <w:bCs/>
        </w:rPr>
        <w:t>Initialize</w:t>
      </w:r>
      <w:r w:rsidR="0046456F" w:rsidRPr="00C27BCC">
        <w:rPr>
          <w:b/>
          <w:bCs/>
        </w:rPr>
        <w:t xml:space="preserve"> the </w:t>
      </w:r>
      <w:bookmarkStart w:id="0" w:name="_Hlk100072143"/>
      <w:r w:rsidR="0046456F" w:rsidRPr="00C27BCC">
        <w:rPr>
          <w:b/>
          <w:bCs/>
        </w:rPr>
        <w:t>Market</w:t>
      </w:r>
      <w:bookmarkEnd w:id="0"/>
    </w:p>
    <w:p w14:paraId="5037AAD4" w14:textId="38ECFEC6" w:rsidR="0032736F" w:rsidRPr="00BA552A" w:rsidRDefault="00791456" w:rsidP="00BA552A">
      <w:pPr>
        <w:pStyle w:val="ListParagraph"/>
        <w:numPr>
          <w:ilvl w:val="0"/>
          <w:numId w:val="1"/>
        </w:numPr>
        <w:bidi w:val="0"/>
      </w:pPr>
      <w:r w:rsidRPr="00C27BCC">
        <w:rPr>
          <w:b/>
          <w:bCs/>
        </w:rPr>
        <w:t>Actor:</w:t>
      </w:r>
      <w:r w:rsidR="002B2901" w:rsidRPr="00C27BCC">
        <w:rPr>
          <w:b/>
          <w:bCs/>
        </w:rPr>
        <w:t xml:space="preserve"> </w:t>
      </w:r>
      <w:bookmarkStart w:id="1" w:name="_Hlk100071504"/>
      <w:r w:rsidR="0073589B" w:rsidRPr="00BA552A">
        <w:t>M</w:t>
      </w:r>
      <w:r w:rsidR="0046456F" w:rsidRPr="00BA552A">
        <w:t>ain</w:t>
      </w:r>
      <w:r w:rsidR="00C353C8" w:rsidRPr="00BA552A">
        <w:t xml:space="preserve"> system</w:t>
      </w:r>
    </w:p>
    <w:bookmarkEnd w:id="1"/>
    <w:p w14:paraId="27138C16" w14:textId="1DAEB715" w:rsidR="00C353C8" w:rsidRPr="00BA552A" w:rsidRDefault="00791456" w:rsidP="00042C24">
      <w:pPr>
        <w:pStyle w:val="ListParagraph"/>
        <w:numPr>
          <w:ilvl w:val="0"/>
          <w:numId w:val="1"/>
        </w:numPr>
        <w:bidi w:val="0"/>
      </w:pPr>
      <w:r w:rsidRPr="00C27BCC">
        <w:rPr>
          <w:b/>
          <w:bCs/>
        </w:rPr>
        <w:t>Precondition:</w:t>
      </w:r>
      <w:r w:rsidR="002B2901" w:rsidRPr="00C27BCC">
        <w:rPr>
          <w:b/>
          <w:bCs/>
        </w:rPr>
        <w:t xml:space="preserve"> </w:t>
      </w:r>
      <w:r w:rsidR="00C353C8" w:rsidRPr="00BA552A">
        <w:t>There is no initialized market</w:t>
      </w:r>
    </w:p>
    <w:p w14:paraId="044700A6" w14:textId="66C88BF0" w:rsidR="00042C24" w:rsidRPr="00BA552A" w:rsidRDefault="00312288" w:rsidP="00BA552A">
      <w:pPr>
        <w:pStyle w:val="ListParagraph"/>
        <w:numPr>
          <w:ilvl w:val="0"/>
          <w:numId w:val="1"/>
        </w:numPr>
        <w:bidi w:val="0"/>
      </w:pPr>
      <w:r w:rsidRPr="00C27BCC">
        <w:rPr>
          <w:b/>
          <w:bCs/>
        </w:rPr>
        <w:t>Parameters:</w:t>
      </w:r>
      <w:r w:rsidR="002B2901" w:rsidRPr="00C27BCC">
        <w:rPr>
          <w:b/>
          <w:bCs/>
        </w:rPr>
        <w:t xml:space="preserve"> </w:t>
      </w:r>
      <w:r w:rsidR="0073589B" w:rsidRPr="00BA552A">
        <w:t>P</w:t>
      </w:r>
      <w:r w:rsidR="002B2901" w:rsidRPr="00BA552A">
        <w:t>ayment service, supply service</w:t>
      </w:r>
    </w:p>
    <w:p w14:paraId="32F08DA4" w14:textId="3CF6A0A0" w:rsidR="00042C24" w:rsidRPr="00C27BCC" w:rsidRDefault="00791456" w:rsidP="00042C24">
      <w:pPr>
        <w:pStyle w:val="ListParagraph"/>
        <w:numPr>
          <w:ilvl w:val="0"/>
          <w:numId w:val="1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0D0971AF" w14:textId="2858A299" w:rsidR="002B2901" w:rsidRPr="00BA552A" w:rsidRDefault="00573CFE" w:rsidP="00F04E36">
      <w:pPr>
        <w:pStyle w:val="ListParagraph"/>
        <w:numPr>
          <w:ilvl w:val="0"/>
          <w:numId w:val="55"/>
        </w:numPr>
        <w:bidi w:val="0"/>
      </w:pPr>
      <w:r w:rsidRPr="00BA552A">
        <w:t xml:space="preserve">Open a new </w:t>
      </w:r>
      <w:r w:rsidR="002B2901" w:rsidRPr="00BA552A">
        <w:t>Market</w:t>
      </w:r>
    </w:p>
    <w:p w14:paraId="5146E9EB" w14:textId="5B6A59C8" w:rsidR="002B2901" w:rsidRPr="00BA552A" w:rsidRDefault="0046456F" w:rsidP="00F04E36">
      <w:pPr>
        <w:pStyle w:val="ListParagraph"/>
        <w:numPr>
          <w:ilvl w:val="0"/>
          <w:numId w:val="55"/>
        </w:numPr>
        <w:bidi w:val="0"/>
      </w:pPr>
      <w:r w:rsidRPr="00BA552A">
        <w:t>Connecting to payment and supply services</w:t>
      </w:r>
    </w:p>
    <w:p w14:paraId="64C48AFE" w14:textId="07DAF01F" w:rsidR="00C353C8" w:rsidRPr="00BA552A" w:rsidRDefault="00C353C8" w:rsidP="00F04E36">
      <w:pPr>
        <w:pStyle w:val="ListParagraph"/>
        <w:numPr>
          <w:ilvl w:val="0"/>
          <w:numId w:val="55"/>
        </w:numPr>
        <w:bidi w:val="0"/>
      </w:pPr>
      <w:r w:rsidRPr="00BA552A">
        <w:t xml:space="preserve">Create </w:t>
      </w:r>
      <w:r w:rsidR="00312288" w:rsidRPr="00BA552A">
        <w:t>a</w:t>
      </w:r>
      <w:r w:rsidRPr="00BA552A">
        <w:t xml:space="preserve"> </w:t>
      </w:r>
      <w:r w:rsidR="00791456" w:rsidRPr="00BA552A">
        <w:t>user</w:t>
      </w:r>
      <w:r w:rsidRPr="00BA552A">
        <w:t xml:space="preserve"> which </w:t>
      </w:r>
      <w:r w:rsidR="003609C8" w:rsidRPr="00BA552A">
        <w:t xml:space="preserve">will be the </w:t>
      </w:r>
      <w:r w:rsidR="00314E11" w:rsidRPr="00BA552A">
        <w:t>admin</w:t>
      </w:r>
    </w:p>
    <w:tbl>
      <w:tblPr>
        <w:tblStyle w:val="TableGrid"/>
        <w:tblW w:w="9043" w:type="dxa"/>
        <w:tblLook w:val="04A0" w:firstRow="1" w:lastRow="0" w:firstColumn="1" w:lastColumn="0" w:noHBand="0" w:noVBand="1"/>
      </w:tblPr>
      <w:tblGrid>
        <w:gridCol w:w="2673"/>
        <w:gridCol w:w="3113"/>
        <w:gridCol w:w="3257"/>
      </w:tblGrid>
      <w:tr w:rsidR="00443828" w:rsidRPr="00C27BCC" w14:paraId="3192521E" w14:textId="77777777" w:rsidTr="00443828">
        <w:trPr>
          <w:trHeight w:val="339"/>
        </w:trPr>
        <w:tc>
          <w:tcPr>
            <w:tcW w:w="2673" w:type="dxa"/>
            <w:shd w:val="clear" w:color="auto" w:fill="000000" w:themeFill="text1"/>
          </w:tcPr>
          <w:p w14:paraId="720B149E" w14:textId="3FA3BE3C" w:rsidR="00443828" w:rsidRPr="00C27BCC" w:rsidRDefault="00443828" w:rsidP="00973F9D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3113" w:type="dxa"/>
            <w:shd w:val="clear" w:color="auto" w:fill="000000" w:themeFill="text1"/>
          </w:tcPr>
          <w:p w14:paraId="4CEF6E31" w14:textId="3AA89FE6" w:rsidR="00443828" w:rsidRPr="00C27BCC" w:rsidRDefault="00443828" w:rsidP="00973F9D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3257" w:type="dxa"/>
            <w:shd w:val="clear" w:color="auto" w:fill="000000" w:themeFill="text1"/>
          </w:tcPr>
          <w:p w14:paraId="1863391A" w14:textId="77777777" w:rsidR="00443828" w:rsidRPr="00C27BCC" w:rsidRDefault="00443828" w:rsidP="00973F9D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791456" w:rsidRPr="00C27BCC" w14:paraId="3CCEFD09" w14:textId="77777777" w:rsidTr="00443828">
        <w:trPr>
          <w:trHeight w:val="689"/>
        </w:trPr>
        <w:tc>
          <w:tcPr>
            <w:tcW w:w="2673" w:type="dxa"/>
            <w:vMerge w:val="restart"/>
          </w:tcPr>
          <w:p w14:paraId="6191A0B0" w14:textId="77777777" w:rsidR="00791456" w:rsidRPr="00C27BCC" w:rsidRDefault="00791456" w:rsidP="00791456">
            <w:pPr>
              <w:bidi w:val="0"/>
              <w:jc w:val="center"/>
              <w:rPr>
                <w:b/>
                <w:bCs/>
              </w:rPr>
            </w:pPr>
          </w:p>
          <w:p w14:paraId="1AFAF2DE" w14:textId="77777777" w:rsidR="00791456" w:rsidRPr="00C27BCC" w:rsidRDefault="00791456" w:rsidP="00314E11">
            <w:pPr>
              <w:bidi w:val="0"/>
              <w:rPr>
                <w:b/>
                <w:bCs/>
              </w:rPr>
            </w:pPr>
          </w:p>
          <w:p w14:paraId="09C45EED" w14:textId="3666A5FF" w:rsidR="00791456" w:rsidRPr="00C27BCC" w:rsidRDefault="00791456" w:rsidP="00791456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Initialize the Market</w:t>
            </w:r>
          </w:p>
        </w:tc>
        <w:tc>
          <w:tcPr>
            <w:tcW w:w="3113" w:type="dxa"/>
          </w:tcPr>
          <w:p w14:paraId="23B6210D" w14:textId="37F2CD49" w:rsidR="00791456" w:rsidRPr="00C27BCC" w:rsidRDefault="00791456" w:rsidP="00791456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payment service, supply service (valid)</w:t>
            </w:r>
          </w:p>
        </w:tc>
        <w:tc>
          <w:tcPr>
            <w:tcW w:w="3257" w:type="dxa"/>
          </w:tcPr>
          <w:p w14:paraId="1D1EAC91" w14:textId="21BB8503" w:rsidR="00791456" w:rsidRPr="00C27BCC" w:rsidRDefault="00791456" w:rsidP="00791456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Market creates successfully</w:t>
            </w:r>
          </w:p>
        </w:tc>
      </w:tr>
      <w:tr w:rsidR="00791456" w:rsidRPr="00C27BCC" w14:paraId="0C2E0A66" w14:textId="77777777" w:rsidTr="00443828">
        <w:trPr>
          <w:trHeight w:val="689"/>
        </w:trPr>
        <w:tc>
          <w:tcPr>
            <w:tcW w:w="2673" w:type="dxa"/>
            <w:vMerge/>
          </w:tcPr>
          <w:p w14:paraId="69DD8826" w14:textId="5B7E63FE" w:rsidR="00791456" w:rsidRPr="00C27BCC" w:rsidRDefault="00791456" w:rsidP="00791456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3113" w:type="dxa"/>
          </w:tcPr>
          <w:p w14:paraId="1CEAAFC5" w14:textId="77777777" w:rsidR="00791456" w:rsidRPr="00C27BCC" w:rsidRDefault="00791456" w:rsidP="00791456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payment service, supply service</w:t>
            </w:r>
          </w:p>
          <w:p w14:paraId="5A926CF1" w14:textId="57D66EC8" w:rsidR="00791456" w:rsidRPr="00C27BCC" w:rsidRDefault="00791456" w:rsidP="00791456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(invalid)</w:t>
            </w:r>
          </w:p>
        </w:tc>
        <w:tc>
          <w:tcPr>
            <w:tcW w:w="3257" w:type="dxa"/>
          </w:tcPr>
          <w:p w14:paraId="3E6A3989" w14:textId="566DBD87" w:rsidR="00791456" w:rsidRPr="00C27BCC" w:rsidRDefault="00791456" w:rsidP="00573CFE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error massage</w:t>
            </w:r>
          </w:p>
        </w:tc>
      </w:tr>
    </w:tbl>
    <w:p w14:paraId="5207423D" w14:textId="77777777" w:rsidR="0091531B" w:rsidRDefault="0091531B" w:rsidP="00FF5681">
      <w:pPr>
        <w:pStyle w:val="Heading1"/>
        <w:bidi w:val="0"/>
        <w:rPr>
          <w:b/>
          <w:bCs/>
        </w:rPr>
      </w:pPr>
    </w:p>
    <w:p w14:paraId="367B9190" w14:textId="77777777" w:rsidR="0091531B" w:rsidRDefault="0091531B" w:rsidP="0091531B">
      <w:pPr>
        <w:pStyle w:val="Heading1"/>
        <w:bidi w:val="0"/>
        <w:rPr>
          <w:b/>
          <w:bCs/>
          <w:rtl/>
        </w:rPr>
      </w:pPr>
    </w:p>
    <w:p w14:paraId="67C6DBF5" w14:textId="7B84F36D" w:rsidR="0046456F" w:rsidRPr="00C27BCC" w:rsidRDefault="0046456F" w:rsidP="0091531B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 xml:space="preserve">Use-case </w:t>
      </w:r>
      <w:r w:rsidR="00791456" w:rsidRPr="00C27BCC">
        <w:rPr>
          <w:b/>
          <w:bCs/>
        </w:rPr>
        <w:t>1.2</w:t>
      </w:r>
      <w:r w:rsidR="0024375E" w:rsidRPr="00C27BCC">
        <w:rPr>
          <w:b/>
          <w:bCs/>
        </w:rPr>
        <w:t>.1</w:t>
      </w:r>
      <w:r w:rsidR="00791456" w:rsidRPr="00C27BCC">
        <w:rPr>
          <w:b/>
          <w:bCs/>
        </w:rPr>
        <w:t>:</w:t>
      </w:r>
      <w:r w:rsidRPr="00C27BCC">
        <w:rPr>
          <w:b/>
          <w:bCs/>
        </w:rPr>
        <w:t xml:space="preserve"> </w:t>
      </w:r>
      <w:r w:rsidR="00791456" w:rsidRPr="00C27BCC">
        <w:rPr>
          <w:b/>
          <w:bCs/>
        </w:rPr>
        <w:t xml:space="preserve">Add </w:t>
      </w:r>
      <w:r w:rsidRPr="00C27BCC">
        <w:rPr>
          <w:b/>
          <w:bCs/>
        </w:rPr>
        <w:t>external service</w:t>
      </w:r>
    </w:p>
    <w:p w14:paraId="52F13007" w14:textId="3CB95131" w:rsidR="0046456F" w:rsidRPr="00C27BCC" w:rsidRDefault="00791456" w:rsidP="00F04E36">
      <w:pPr>
        <w:pStyle w:val="ListParagraph"/>
        <w:numPr>
          <w:ilvl w:val="0"/>
          <w:numId w:val="2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46456F" w:rsidRPr="00C27BCC">
        <w:rPr>
          <w:b/>
          <w:bCs/>
        </w:rPr>
        <w:t xml:space="preserve"> </w:t>
      </w:r>
      <w:r w:rsidR="00B5572F" w:rsidRPr="00BA552A">
        <w:t>User</w:t>
      </w:r>
    </w:p>
    <w:p w14:paraId="09CC5736" w14:textId="0A7A7A97" w:rsidR="0046456F" w:rsidRPr="00BA552A" w:rsidRDefault="0081295B" w:rsidP="00F04E36">
      <w:pPr>
        <w:pStyle w:val="ListParagraph"/>
        <w:numPr>
          <w:ilvl w:val="0"/>
          <w:numId w:val="2"/>
        </w:numPr>
        <w:bidi w:val="0"/>
        <w:rPr>
          <w:color w:val="FFC000"/>
        </w:rPr>
      </w:pPr>
      <w:r w:rsidRPr="00C27BCC">
        <w:rPr>
          <w:b/>
          <w:bCs/>
        </w:rPr>
        <w:t>Precondition</w:t>
      </w:r>
      <w:r w:rsidRPr="00BA552A">
        <w:rPr>
          <w:b/>
          <w:bCs/>
        </w:rPr>
        <w:t>:</w:t>
      </w:r>
      <w:r w:rsidR="0046456F" w:rsidRPr="00BA552A">
        <w:t xml:space="preserve"> </w:t>
      </w:r>
      <w:r w:rsidR="009F1D0A" w:rsidRPr="00BA552A">
        <w:t>User is an admin, m</w:t>
      </w:r>
      <w:r w:rsidR="00314E11" w:rsidRPr="00BA552A">
        <w:t>arket is not connected to the external service</w:t>
      </w:r>
    </w:p>
    <w:p w14:paraId="7F3A5DD9" w14:textId="441D5AF2" w:rsidR="0046456F" w:rsidRPr="00BA552A" w:rsidRDefault="0081295B" w:rsidP="00F04E36">
      <w:pPr>
        <w:pStyle w:val="ListParagraph"/>
        <w:numPr>
          <w:ilvl w:val="0"/>
          <w:numId w:val="2"/>
        </w:numPr>
        <w:bidi w:val="0"/>
      </w:pPr>
      <w:r w:rsidRPr="00C27BCC">
        <w:rPr>
          <w:b/>
          <w:bCs/>
        </w:rPr>
        <w:t>Parameters:</w:t>
      </w:r>
      <w:r w:rsidR="0046456F" w:rsidRPr="00C27BCC">
        <w:rPr>
          <w:b/>
          <w:bCs/>
        </w:rPr>
        <w:t xml:space="preserve"> </w:t>
      </w:r>
      <w:r w:rsidRPr="00BA552A">
        <w:t>external service to be added</w:t>
      </w:r>
    </w:p>
    <w:p w14:paraId="7D2F469D" w14:textId="4827F890" w:rsidR="0046456F" w:rsidRPr="00C27BCC" w:rsidRDefault="0081295B" w:rsidP="00F04E36">
      <w:pPr>
        <w:pStyle w:val="ListParagraph"/>
        <w:numPr>
          <w:ilvl w:val="0"/>
          <w:numId w:val="2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19B4EDBF" w14:textId="1F67F310" w:rsidR="0046456F" w:rsidRPr="00BA552A" w:rsidRDefault="0024375E" w:rsidP="00F04E36">
      <w:pPr>
        <w:pStyle w:val="ListParagraph"/>
        <w:numPr>
          <w:ilvl w:val="0"/>
          <w:numId w:val="56"/>
        </w:numPr>
        <w:bidi w:val="0"/>
      </w:pPr>
      <w:r w:rsidRPr="00BA552A">
        <w:t xml:space="preserve">Admin </w:t>
      </w:r>
      <w:r w:rsidR="0081295B" w:rsidRPr="00BA552A">
        <w:t>add</w:t>
      </w:r>
      <w:r w:rsidR="00314E11" w:rsidRPr="00BA552A">
        <w:t>ing</w:t>
      </w:r>
      <w:r w:rsidR="0081295B" w:rsidRPr="00BA552A">
        <w:t xml:space="preserve"> a new external service</w:t>
      </w:r>
      <w:r w:rsidR="00314E11" w:rsidRPr="00BA552A">
        <w:t xml:space="preserve"> to the market(system)</w:t>
      </w:r>
    </w:p>
    <w:p w14:paraId="4D1183D7" w14:textId="38EF1D40" w:rsidR="0046456F" w:rsidRPr="00BA552A" w:rsidRDefault="00314E11" w:rsidP="00F04E36">
      <w:pPr>
        <w:pStyle w:val="ListParagraph"/>
        <w:numPr>
          <w:ilvl w:val="0"/>
          <w:numId w:val="56"/>
        </w:numPr>
        <w:bidi w:val="0"/>
      </w:pPr>
      <w:r w:rsidRPr="00BA552A">
        <w:t>System validates</w:t>
      </w:r>
      <w:r w:rsidR="0081295B" w:rsidRPr="00BA552A">
        <w:t xml:space="preserve"> the external service to be added</w:t>
      </w:r>
    </w:p>
    <w:p w14:paraId="15B18771" w14:textId="0F0B3740" w:rsidR="00EC3ED3" w:rsidRPr="00BA552A" w:rsidRDefault="00314E11" w:rsidP="00F04E36">
      <w:pPr>
        <w:pStyle w:val="ListParagraph"/>
        <w:numPr>
          <w:ilvl w:val="0"/>
          <w:numId w:val="56"/>
        </w:numPr>
        <w:bidi w:val="0"/>
      </w:pPr>
      <w:r w:rsidRPr="00BA552A">
        <w:t>The system returns</w:t>
      </w:r>
      <w:r w:rsidR="00222673" w:rsidRPr="00BA552A">
        <w:t xml:space="preserve"> an error/success message </w:t>
      </w:r>
    </w:p>
    <w:p w14:paraId="0A1F358F" w14:textId="77777777" w:rsidR="00443828" w:rsidRPr="00C27BCC" w:rsidRDefault="00443828" w:rsidP="00443828">
      <w:pPr>
        <w:bidi w:val="0"/>
        <w:ind w:left="720"/>
        <w:rPr>
          <w:b/>
          <w:bCs/>
        </w:rPr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671"/>
        <w:gridCol w:w="3102"/>
        <w:gridCol w:w="3243"/>
      </w:tblGrid>
      <w:tr w:rsidR="00443828" w:rsidRPr="00C27BCC" w14:paraId="79207F33" w14:textId="77777777" w:rsidTr="00443828">
        <w:trPr>
          <w:trHeight w:val="345"/>
        </w:trPr>
        <w:tc>
          <w:tcPr>
            <w:tcW w:w="2671" w:type="dxa"/>
            <w:shd w:val="clear" w:color="auto" w:fill="000000" w:themeFill="text1"/>
          </w:tcPr>
          <w:p w14:paraId="11E68B84" w14:textId="49605E3D" w:rsidR="00443828" w:rsidRPr="00C27BCC" w:rsidRDefault="00443828" w:rsidP="00832C10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3102" w:type="dxa"/>
            <w:shd w:val="clear" w:color="auto" w:fill="000000" w:themeFill="text1"/>
          </w:tcPr>
          <w:p w14:paraId="580BC368" w14:textId="54E936C2" w:rsidR="00443828" w:rsidRPr="00C27BCC" w:rsidRDefault="00443828" w:rsidP="00832C10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3243" w:type="dxa"/>
            <w:shd w:val="clear" w:color="auto" w:fill="000000" w:themeFill="text1"/>
          </w:tcPr>
          <w:p w14:paraId="56543FCD" w14:textId="77777777" w:rsidR="00443828" w:rsidRPr="00C27BCC" w:rsidRDefault="00443828" w:rsidP="00832C10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222673" w:rsidRPr="00C27BCC" w14:paraId="2C86055F" w14:textId="77777777" w:rsidTr="00443828">
        <w:trPr>
          <w:trHeight w:val="702"/>
        </w:trPr>
        <w:tc>
          <w:tcPr>
            <w:tcW w:w="2671" w:type="dxa"/>
            <w:vMerge w:val="restart"/>
          </w:tcPr>
          <w:p w14:paraId="7879239A" w14:textId="77777777" w:rsidR="0024375E" w:rsidRPr="00C27BCC" w:rsidRDefault="0024375E" w:rsidP="00322058">
            <w:pPr>
              <w:bidi w:val="0"/>
              <w:rPr>
                <w:b/>
                <w:bCs/>
              </w:rPr>
            </w:pPr>
          </w:p>
          <w:p w14:paraId="738114EA" w14:textId="77777777" w:rsidR="0024375E" w:rsidRPr="00C27BCC" w:rsidRDefault="0024375E" w:rsidP="0024375E">
            <w:pPr>
              <w:bidi w:val="0"/>
              <w:rPr>
                <w:b/>
                <w:bCs/>
              </w:rPr>
            </w:pPr>
          </w:p>
          <w:p w14:paraId="47026BCD" w14:textId="77777777" w:rsidR="0024375E" w:rsidRPr="00C27BCC" w:rsidRDefault="0024375E" w:rsidP="0024375E">
            <w:pPr>
              <w:bidi w:val="0"/>
              <w:rPr>
                <w:b/>
                <w:bCs/>
              </w:rPr>
            </w:pPr>
          </w:p>
          <w:p w14:paraId="43CA91B9" w14:textId="4D801DC2" w:rsidR="00222673" w:rsidRPr="00C27BCC" w:rsidRDefault="00222673" w:rsidP="0024375E">
            <w:pPr>
              <w:bidi w:val="0"/>
              <w:rPr>
                <w:b/>
                <w:bCs/>
              </w:rPr>
            </w:pPr>
            <w:r w:rsidRPr="00C27BCC">
              <w:rPr>
                <w:b/>
                <w:bCs/>
              </w:rPr>
              <w:t>Adding new external service</w:t>
            </w:r>
          </w:p>
        </w:tc>
        <w:tc>
          <w:tcPr>
            <w:tcW w:w="3102" w:type="dxa"/>
          </w:tcPr>
          <w:p w14:paraId="31B42630" w14:textId="2CFDA273" w:rsidR="00222673" w:rsidRPr="00C27BCC" w:rsidRDefault="00222673" w:rsidP="00222673">
            <w:pPr>
              <w:bidi w:val="0"/>
              <w:rPr>
                <w:b/>
                <w:bCs/>
              </w:rPr>
            </w:pPr>
            <w:r w:rsidRPr="00C27BCC">
              <w:rPr>
                <w:b/>
                <w:bCs/>
              </w:rPr>
              <w:t>Market, external service to be added</w:t>
            </w:r>
            <w:r w:rsidR="0024375E" w:rsidRPr="00C27BCC">
              <w:rPr>
                <w:b/>
                <w:bCs/>
              </w:rPr>
              <w:t xml:space="preserve"> (valid)</w:t>
            </w:r>
          </w:p>
          <w:p w14:paraId="59EB5267" w14:textId="6729BB74" w:rsidR="00222673" w:rsidRPr="00C27BCC" w:rsidRDefault="00222673" w:rsidP="00832C10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3243" w:type="dxa"/>
          </w:tcPr>
          <w:p w14:paraId="33C520BF" w14:textId="7A909B63" w:rsidR="00222673" w:rsidRPr="00C27BCC" w:rsidRDefault="00222673" w:rsidP="00832C10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ternal service added successfully</w:t>
            </w:r>
          </w:p>
        </w:tc>
      </w:tr>
      <w:tr w:rsidR="00222673" w:rsidRPr="00C27BCC" w14:paraId="45B64C44" w14:textId="77777777" w:rsidTr="00443828">
        <w:trPr>
          <w:trHeight w:val="356"/>
        </w:trPr>
        <w:tc>
          <w:tcPr>
            <w:tcW w:w="2671" w:type="dxa"/>
            <w:vMerge/>
          </w:tcPr>
          <w:p w14:paraId="73DF47BA" w14:textId="05AC8B59" w:rsidR="00222673" w:rsidRPr="00C27BCC" w:rsidRDefault="00222673" w:rsidP="00322058">
            <w:pPr>
              <w:bidi w:val="0"/>
              <w:rPr>
                <w:b/>
                <w:bCs/>
              </w:rPr>
            </w:pPr>
          </w:p>
        </w:tc>
        <w:tc>
          <w:tcPr>
            <w:tcW w:w="3102" w:type="dxa"/>
          </w:tcPr>
          <w:p w14:paraId="3E428226" w14:textId="29DBD1F4" w:rsidR="0024375E" w:rsidRPr="00C27BCC" w:rsidRDefault="0024375E" w:rsidP="0024375E">
            <w:pPr>
              <w:bidi w:val="0"/>
              <w:rPr>
                <w:b/>
                <w:bCs/>
              </w:rPr>
            </w:pPr>
            <w:r w:rsidRPr="00C27BCC">
              <w:rPr>
                <w:b/>
                <w:bCs/>
              </w:rPr>
              <w:t>Market, external service to be added (invalid)</w:t>
            </w:r>
          </w:p>
          <w:p w14:paraId="19209064" w14:textId="5DE89254" w:rsidR="00222673" w:rsidRPr="00C27BCC" w:rsidRDefault="00222673" w:rsidP="00832C10">
            <w:pPr>
              <w:bidi w:val="0"/>
              <w:rPr>
                <w:b/>
                <w:bCs/>
              </w:rPr>
            </w:pPr>
          </w:p>
        </w:tc>
        <w:tc>
          <w:tcPr>
            <w:tcW w:w="3243" w:type="dxa"/>
          </w:tcPr>
          <w:p w14:paraId="11500401" w14:textId="0A8406EA" w:rsidR="00222673" w:rsidRPr="00C27BCC" w:rsidRDefault="006D2EF4" w:rsidP="00832C10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Fails to add an external service</w:t>
            </w:r>
            <w:r w:rsidR="00AC5B0C" w:rsidRPr="00C27BCC">
              <w:rPr>
                <w:b/>
                <w:bCs/>
              </w:rPr>
              <w:t>, displaying an error message</w:t>
            </w:r>
            <w:r w:rsidRPr="00C27BCC">
              <w:rPr>
                <w:b/>
                <w:bCs/>
              </w:rPr>
              <w:t xml:space="preserve"> </w:t>
            </w:r>
          </w:p>
        </w:tc>
      </w:tr>
    </w:tbl>
    <w:p w14:paraId="30326785" w14:textId="77777777" w:rsidR="007233BB" w:rsidRDefault="007233BB" w:rsidP="007233BB">
      <w:pPr>
        <w:pStyle w:val="Heading1"/>
        <w:bidi w:val="0"/>
        <w:rPr>
          <w:b/>
          <w:bCs/>
        </w:rPr>
      </w:pPr>
    </w:p>
    <w:p w14:paraId="691E36BE" w14:textId="7EDE460D" w:rsidR="0024375E" w:rsidRPr="00C27BCC" w:rsidRDefault="0024375E" w:rsidP="007233BB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>Use-case 1.2.2: Remove external service</w:t>
      </w:r>
    </w:p>
    <w:p w14:paraId="4727017F" w14:textId="5ECA4D56" w:rsidR="0024375E" w:rsidRPr="00C27BCC" w:rsidRDefault="0024375E" w:rsidP="00F04E36">
      <w:pPr>
        <w:pStyle w:val="ListParagraph"/>
        <w:numPr>
          <w:ilvl w:val="0"/>
          <w:numId w:val="11"/>
        </w:numPr>
        <w:bidi w:val="0"/>
        <w:rPr>
          <w:b/>
          <w:bCs/>
        </w:rPr>
      </w:pPr>
      <w:r w:rsidRPr="00C27BCC">
        <w:rPr>
          <w:b/>
          <w:bCs/>
        </w:rPr>
        <w:t xml:space="preserve">Actor: </w:t>
      </w:r>
      <w:r w:rsidR="009F1D0A" w:rsidRPr="00BA552A">
        <w:t>User</w:t>
      </w:r>
    </w:p>
    <w:p w14:paraId="3E71433F" w14:textId="5B1F9AA6" w:rsidR="0024375E" w:rsidRPr="00BA552A" w:rsidRDefault="0024375E" w:rsidP="00F04E36">
      <w:pPr>
        <w:pStyle w:val="ListParagraph"/>
        <w:numPr>
          <w:ilvl w:val="0"/>
          <w:numId w:val="11"/>
        </w:numPr>
        <w:bidi w:val="0"/>
        <w:rPr>
          <w:color w:val="FFC000"/>
        </w:rPr>
      </w:pPr>
      <w:r w:rsidRPr="00C27BCC">
        <w:rPr>
          <w:b/>
          <w:bCs/>
        </w:rPr>
        <w:t xml:space="preserve">Precondition: </w:t>
      </w:r>
      <w:r w:rsidR="009F1D0A" w:rsidRPr="00BA552A">
        <w:t>User is an admin, m</w:t>
      </w:r>
      <w:r w:rsidR="00B5572F" w:rsidRPr="00BA552A">
        <w:t>arket is connected to the external service</w:t>
      </w:r>
      <w:r w:rsidRPr="00BA552A">
        <w:rPr>
          <w:color w:val="FFC000"/>
        </w:rPr>
        <w:t xml:space="preserve"> </w:t>
      </w:r>
    </w:p>
    <w:p w14:paraId="1A2DA720" w14:textId="04C86626" w:rsidR="0024375E" w:rsidRPr="00BA552A" w:rsidRDefault="0024375E" w:rsidP="00F04E36">
      <w:pPr>
        <w:pStyle w:val="ListParagraph"/>
        <w:numPr>
          <w:ilvl w:val="0"/>
          <w:numId w:val="11"/>
        </w:numPr>
        <w:bidi w:val="0"/>
      </w:pPr>
      <w:r w:rsidRPr="00C27BCC">
        <w:rPr>
          <w:b/>
          <w:bCs/>
        </w:rPr>
        <w:t xml:space="preserve">Parameters: </w:t>
      </w:r>
      <w:r w:rsidRPr="00BA552A">
        <w:t>external service to be removed</w:t>
      </w:r>
    </w:p>
    <w:p w14:paraId="647124EE" w14:textId="77777777" w:rsidR="0024375E" w:rsidRPr="00C27BCC" w:rsidRDefault="0024375E" w:rsidP="00F04E36">
      <w:pPr>
        <w:pStyle w:val="ListParagraph"/>
        <w:numPr>
          <w:ilvl w:val="0"/>
          <w:numId w:val="11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3BEE37E0" w14:textId="56E3E219" w:rsidR="00573CFE" w:rsidRPr="00BA552A" w:rsidRDefault="0024375E" w:rsidP="00F04E36">
      <w:pPr>
        <w:pStyle w:val="ListParagraph"/>
        <w:numPr>
          <w:ilvl w:val="0"/>
          <w:numId w:val="12"/>
        </w:numPr>
        <w:bidi w:val="0"/>
      </w:pPr>
      <w:r w:rsidRPr="00BA552A">
        <w:t xml:space="preserve">Admin asks </w:t>
      </w:r>
      <w:r w:rsidR="00B5572F" w:rsidRPr="00BA552A">
        <w:t xml:space="preserve">the system </w:t>
      </w:r>
      <w:r w:rsidRPr="00BA552A">
        <w:t>to remove an external service</w:t>
      </w:r>
      <w:r w:rsidR="00573CFE" w:rsidRPr="00BA552A">
        <w:t xml:space="preserve"> </w:t>
      </w:r>
    </w:p>
    <w:p w14:paraId="079D1B88" w14:textId="1EF67314" w:rsidR="00573CFE" w:rsidRPr="00BA552A" w:rsidRDefault="00573CFE" w:rsidP="00F04E36">
      <w:pPr>
        <w:pStyle w:val="ListParagraph"/>
        <w:numPr>
          <w:ilvl w:val="0"/>
          <w:numId w:val="12"/>
        </w:numPr>
        <w:bidi w:val="0"/>
      </w:pPr>
      <w:r w:rsidRPr="00BA552A">
        <w:t xml:space="preserve">The system </w:t>
      </w:r>
      <w:r w:rsidR="00B5572F" w:rsidRPr="00BA552A">
        <w:t>verifies</w:t>
      </w:r>
      <w:r w:rsidR="006D2EF4" w:rsidRPr="00BA552A">
        <w:t xml:space="preserve"> that the external service to be removed is not </w:t>
      </w:r>
      <w:bookmarkStart w:id="2" w:name="_Hlk100073381"/>
      <w:r w:rsidR="00B5572F" w:rsidRPr="00BA552A">
        <w:t xml:space="preserve">a </w:t>
      </w:r>
      <w:r w:rsidR="006D2EF4" w:rsidRPr="00BA552A">
        <w:t>mandatory servic</w:t>
      </w:r>
      <w:bookmarkEnd w:id="2"/>
      <w:r w:rsidRPr="00BA552A">
        <w:t>e</w:t>
      </w:r>
    </w:p>
    <w:p w14:paraId="3D23C01E" w14:textId="14924246" w:rsidR="0024375E" w:rsidRPr="00BA552A" w:rsidRDefault="00B5572F" w:rsidP="00F04E36">
      <w:pPr>
        <w:pStyle w:val="ListParagraph"/>
        <w:numPr>
          <w:ilvl w:val="0"/>
          <w:numId w:val="12"/>
        </w:numPr>
        <w:bidi w:val="0"/>
      </w:pPr>
      <w:r w:rsidRPr="00BA552A">
        <w:t>The system r</w:t>
      </w:r>
      <w:r w:rsidR="0024375E" w:rsidRPr="00BA552A">
        <w:t>eturn</w:t>
      </w:r>
      <w:r w:rsidRPr="00BA552A">
        <w:t>s</w:t>
      </w:r>
      <w:r w:rsidR="0024375E" w:rsidRPr="00BA552A">
        <w:t xml:space="preserve"> an error/success message </w:t>
      </w:r>
    </w:p>
    <w:p w14:paraId="1F8E178A" w14:textId="77777777" w:rsidR="0024375E" w:rsidRPr="00C27BCC" w:rsidRDefault="0024375E" w:rsidP="0024375E">
      <w:pPr>
        <w:bidi w:val="0"/>
        <w:ind w:left="720"/>
        <w:rPr>
          <w:b/>
          <w:bCs/>
        </w:rPr>
      </w:pPr>
    </w:p>
    <w:tbl>
      <w:tblPr>
        <w:tblStyle w:val="TableGrid"/>
        <w:tblW w:w="9519" w:type="dxa"/>
        <w:tblLook w:val="04A0" w:firstRow="1" w:lastRow="0" w:firstColumn="1" w:lastColumn="0" w:noHBand="0" w:noVBand="1"/>
      </w:tblPr>
      <w:tblGrid>
        <w:gridCol w:w="2820"/>
        <w:gridCol w:w="3275"/>
        <w:gridCol w:w="3424"/>
      </w:tblGrid>
      <w:tr w:rsidR="0024375E" w:rsidRPr="00C27BCC" w14:paraId="535D1618" w14:textId="77777777" w:rsidTr="009F1D0A">
        <w:trPr>
          <w:trHeight w:val="367"/>
        </w:trPr>
        <w:tc>
          <w:tcPr>
            <w:tcW w:w="2820" w:type="dxa"/>
            <w:shd w:val="clear" w:color="auto" w:fill="000000" w:themeFill="text1"/>
          </w:tcPr>
          <w:p w14:paraId="2929DE67" w14:textId="77777777" w:rsidR="0024375E" w:rsidRPr="00C27BCC" w:rsidRDefault="0024375E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3275" w:type="dxa"/>
            <w:shd w:val="clear" w:color="auto" w:fill="000000" w:themeFill="text1"/>
          </w:tcPr>
          <w:p w14:paraId="4645E405" w14:textId="77777777" w:rsidR="0024375E" w:rsidRPr="00C27BCC" w:rsidRDefault="0024375E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3424" w:type="dxa"/>
            <w:shd w:val="clear" w:color="auto" w:fill="000000" w:themeFill="text1"/>
          </w:tcPr>
          <w:p w14:paraId="02495C0D" w14:textId="77777777" w:rsidR="0024375E" w:rsidRPr="00C27BCC" w:rsidRDefault="0024375E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24375E" w:rsidRPr="00C27BCC" w14:paraId="770B32C5" w14:textId="77777777" w:rsidTr="009F1D0A">
        <w:trPr>
          <w:trHeight w:val="748"/>
        </w:trPr>
        <w:tc>
          <w:tcPr>
            <w:tcW w:w="2820" w:type="dxa"/>
            <w:vMerge w:val="restart"/>
          </w:tcPr>
          <w:p w14:paraId="3525797A" w14:textId="77777777" w:rsidR="0024375E" w:rsidRPr="00C27BCC" w:rsidRDefault="0024375E" w:rsidP="00297344">
            <w:pPr>
              <w:bidi w:val="0"/>
              <w:rPr>
                <w:b/>
                <w:bCs/>
              </w:rPr>
            </w:pPr>
          </w:p>
          <w:p w14:paraId="40323170" w14:textId="77777777" w:rsidR="0024375E" w:rsidRPr="00C27BCC" w:rsidRDefault="0024375E" w:rsidP="00297344">
            <w:pPr>
              <w:bidi w:val="0"/>
              <w:rPr>
                <w:b/>
                <w:bCs/>
              </w:rPr>
            </w:pPr>
          </w:p>
          <w:p w14:paraId="609F6B07" w14:textId="77777777" w:rsidR="0024375E" w:rsidRPr="00C27BCC" w:rsidRDefault="0024375E" w:rsidP="00297344">
            <w:pPr>
              <w:bidi w:val="0"/>
              <w:rPr>
                <w:b/>
                <w:bCs/>
              </w:rPr>
            </w:pPr>
            <w:r w:rsidRPr="00C27BCC">
              <w:rPr>
                <w:b/>
                <w:bCs/>
              </w:rPr>
              <w:t>Adding new external service</w:t>
            </w:r>
          </w:p>
        </w:tc>
        <w:tc>
          <w:tcPr>
            <w:tcW w:w="3275" w:type="dxa"/>
          </w:tcPr>
          <w:p w14:paraId="5ED9E779" w14:textId="2434134A" w:rsidR="0024375E" w:rsidRPr="00C27BCC" w:rsidRDefault="0024375E" w:rsidP="00297344">
            <w:pPr>
              <w:bidi w:val="0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Market, external service to be </w:t>
            </w:r>
            <w:r w:rsidR="006D2EF4" w:rsidRPr="00C27BCC">
              <w:rPr>
                <w:b/>
                <w:bCs/>
              </w:rPr>
              <w:t>removed</w:t>
            </w:r>
            <w:r w:rsidRPr="00C27BCC">
              <w:rPr>
                <w:b/>
                <w:bCs/>
              </w:rPr>
              <w:t xml:space="preserve"> (</w:t>
            </w:r>
            <w:r w:rsidR="006D2EF4" w:rsidRPr="00C27BCC">
              <w:rPr>
                <w:b/>
                <w:bCs/>
              </w:rPr>
              <w:t>optional service</w:t>
            </w:r>
            <w:r w:rsidRPr="00C27BCC">
              <w:rPr>
                <w:b/>
                <w:bCs/>
              </w:rPr>
              <w:t>)</w:t>
            </w:r>
          </w:p>
          <w:p w14:paraId="6891F76E" w14:textId="77777777" w:rsidR="0024375E" w:rsidRPr="00C27BCC" w:rsidRDefault="0024375E" w:rsidP="00297344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3424" w:type="dxa"/>
          </w:tcPr>
          <w:p w14:paraId="42CE1512" w14:textId="562F3E5C" w:rsidR="0024375E" w:rsidRPr="00C27BCC" w:rsidRDefault="0024375E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External service </w:t>
            </w:r>
            <w:r w:rsidR="006D2EF4" w:rsidRPr="00C27BCC">
              <w:rPr>
                <w:b/>
                <w:bCs/>
              </w:rPr>
              <w:t>removed</w:t>
            </w:r>
            <w:r w:rsidRPr="00C27BCC">
              <w:rPr>
                <w:b/>
                <w:bCs/>
              </w:rPr>
              <w:t xml:space="preserve"> successfully</w:t>
            </w:r>
          </w:p>
        </w:tc>
      </w:tr>
      <w:tr w:rsidR="0024375E" w:rsidRPr="00C27BCC" w14:paraId="2451A57A" w14:textId="77777777" w:rsidTr="009F1D0A">
        <w:trPr>
          <w:trHeight w:val="379"/>
        </w:trPr>
        <w:tc>
          <w:tcPr>
            <w:tcW w:w="2820" w:type="dxa"/>
            <w:vMerge/>
          </w:tcPr>
          <w:p w14:paraId="03A7AA9A" w14:textId="77777777" w:rsidR="0024375E" w:rsidRPr="00C27BCC" w:rsidRDefault="0024375E" w:rsidP="00297344">
            <w:pPr>
              <w:bidi w:val="0"/>
              <w:rPr>
                <w:b/>
                <w:bCs/>
              </w:rPr>
            </w:pPr>
          </w:p>
        </w:tc>
        <w:tc>
          <w:tcPr>
            <w:tcW w:w="3275" w:type="dxa"/>
          </w:tcPr>
          <w:p w14:paraId="71CEE60F" w14:textId="7CD4B759" w:rsidR="006D2EF4" w:rsidRPr="00C27BCC" w:rsidRDefault="006D2EF4" w:rsidP="006D2EF4">
            <w:pPr>
              <w:bidi w:val="0"/>
              <w:rPr>
                <w:b/>
                <w:bCs/>
              </w:rPr>
            </w:pPr>
            <w:r w:rsidRPr="00C27BCC">
              <w:rPr>
                <w:b/>
                <w:bCs/>
              </w:rPr>
              <w:t>Market, external service to be removed (mandatory service)</w:t>
            </w:r>
          </w:p>
          <w:p w14:paraId="454834D6" w14:textId="77777777" w:rsidR="0024375E" w:rsidRPr="00C27BCC" w:rsidRDefault="0024375E" w:rsidP="00297344">
            <w:pPr>
              <w:bidi w:val="0"/>
              <w:rPr>
                <w:b/>
                <w:bCs/>
              </w:rPr>
            </w:pPr>
          </w:p>
        </w:tc>
        <w:tc>
          <w:tcPr>
            <w:tcW w:w="3424" w:type="dxa"/>
          </w:tcPr>
          <w:p w14:paraId="7E1FC83C" w14:textId="180EBB5E" w:rsidR="0024375E" w:rsidRPr="00C27BCC" w:rsidRDefault="00AC5B0C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Fails to remove the</w:t>
            </w:r>
            <w:r w:rsidR="00573CFE">
              <w:rPr>
                <w:b/>
                <w:bCs/>
              </w:rPr>
              <w:t xml:space="preserve"> </w:t>
            </w:r>
            <w:r w:rsidRPr="00C27BCC">
              <w:rPr>
                <w:b/>
                <w:bCs/>
              </w:rPr>
              <w:t>external service, displaying an error message</w:t>
            </w:r>
          </w:p>
        </w:tc>
      </w:tr>
    </w:tbl>
    <w:p w14:paraId="3F45832F" w14:textId="77777777" w:rsidR="0091531B" w:rsidRDefault="0091531B" w:rsidP="00FF5681">
      <w:pPr>
        <w:pStyle w:val="Heading1"/>
        <w:bidi w:val="0"/>
        <w:rPr>
          <w:b/>
          <w:bCs/>
        </w:rPr>
      </w:pPr>
    </w:p>
    <w:p w14:paraId="795846F9" w14:textId="68C67997" w:rsidR="00AC5B0C" w:rsidRPr="00C27BCC" w:rsidRDefault="00AC5B0C" w:rsidP="0091531B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>Use-case 1.2.3: Replace external service</w:t>
      </w:r>
    </w:p>
    <w:p w14:paraId="4AA7B42B" w14:textId="7B7C4A79" w:rsidR="00AC5B0C" w:rsidRPr="00BA552A" w:rsidRDefault="00AC5B0C" w:rsidP="00F04E36">
      <w:pPr>
        <w:pStyle w:val="ListParagraph"/>
        <w:numPr>
          <w:ilvl w:val="0"/>
          <w:numId w:val="13"/>
        </w:numPr>
        <w:bidi w:val="0"/>
      </w:pPr>
      <w:r w:rsidRPr="00C27BCC">
        <w:rPr>
          <w:b/>
          <w:bCs/>
        </w:rPr>
        <w:t xml:space="preserve">Actor: </w:t>
      </w:r>
      <w:r w:rsidR="009F1D0A" w:rsidRPr="00BA552A">
        <w:t>User</w:t>
      </w:r>
    </w:p>
    <w:p w14:paraId="1FFB6827" w14:textId="54772685" w:rsidR="00B5572F" w:rsidRDefault="00AC5B0C" w:rsidP="00F04E36">
      <w:pPr>
        <w:pStyle w:val="ListParagraph"/>
        <w:numPr>
          <w:ilvl w:val="0"/>
          <w:numId w:val="13"/>
        </w:numPr>
        <w:bidi w:val="0"/>
        <w:rPr>
          <w:b/>
          <w:bCs/>
        </w:rPr>
      </w:pPr>
      <w:r w:rsidRPr="00B5572F">
        <w:rPr>
          <w:b/>
          <w:bCs/>
        </w:rPr>
        <w:t xml:space="preserve">Precondition: </w:t>
      </w:r>
      <w:r w:rsidR="009F1D0A" w:rsidRPr="00BA552A">
        <w:t>User is an admin, m</w:t>
      </w:r>
      <w:r w:rsidR="00B5572F" w:rsidRPr="00BA552A">
        <w:t>arket is connected to the external service</w:t>
      </w:r>
      <w:r w:rsidR="00B5572F" w:rsidRPr="00BA552A">
        <w:rPr>
          <w:color w:val="FFC000"/>
        </w:rPr>
        <w:t xml:space="preserve"> </w:t>
      </w:r>
    </w:p>
    <w:p w14:paraId="09E3FBBF" w14:textId="569B543C" w:rsidR="00AC5B0C" w:rsidRPr="00B5572F" w:rsidRDefault="00AC5B0C" w:rsidP="00F04E36">
      <w:pPr>
        <w:pStyle w:val="ListParagraph"/>
        <w:numPr>
          <w:ilvl w:val="0"/>
          <w:numId w:val="13"/>
        </w:numPr>
        <w:bidi w:val="0"/>
        <w:rPr>
          <w:b/>
          <w:bCs/>
        </w:rPr>
      </w:pPr>
      <w:r w:rsidRPr="00B5572F">
        <w:rPr>
          <w:b/>
          <w:bCs/>
        </w:rPr>
        <w:t xml:space="preserve">Parameters: </w:t>
      </w:r>
      <w:r w:rsidRPr="00BA552A">
        <w:t xml:space="preserve">External service to be replaced, </w:t>
      </w:r>
      <w:r w:rsidR="004E67E0" w:rsidRPr="00BA552A">
        <w:t>e</w:t>
      </w:r>
      <w:r w:rsidRPr="00BA552A">
        <w:t>xternal service to be added</w:t>
      </w:r>
      <w:r w:rsidR="004E67E0" w:rsidRPr="00BA552A">
        <w:t xml:space="preserve"> instead</w:t>
      </w:r>
    </w:p>
    <w:p w14:paraId="0A3D8A68" w14:textId="77777777" w:rsidR="00AC5B0C" w:rsidRPr="00C27BCC" w:rsidRDefault="00AC5B0C" w:rsidP="00F04E36">
      <w:pPr>
        <w:pStyle w:val="ListParagraph"/>
        <w:numPr>
          <w:ilvl w:val="0"/>
          <w:numId w:val="13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75F37E36" w14:textId="6F450DAE" w:rsidR="00AC5B0C" w:rsidRPr="00BA552A" w:rsidRDefault="00AC5B0C" w:rsidP="00F04E36">
      <w:pPr>
        <w:pStyle w:val="ListParagraph"/>
        <w:numPr>
          <w:ilvl w:val="0"/>
          <w:numId w:val="57"/>
        </w:numPr>
        <w:bidi w:val="0"/>
      </w:pPr>
      <w:r w:rsidRPr="00BA552A">
        <w:t>Admin asks</w:t>
      </w:r>
      <w:r w:rsidR="00B5572F" w:rsidRPr="00BA552A">
        <w:t xml:space="preserve"> the system</w:t>
      </w:r>
      <w:r w:rsidRPr="00BA552A">
        <w:t xml:space="preserve"> to remove the external service to be removed</w:t>
      </w:r>
      <w:r w:rsidR="004E67E0" w:rsidRPr="00BA552A">
        <w:t xml:space="preserve"> </w:t>
      </w:r>
      <w:r w:rsidRPr="00BA552A">
        <w:t>(1.2.2)</w:t>
      </w:r>
    </w:p>
    <w:p w14:paraId="476A0884" w14:textId="3F3D5DB4" w:rsidR="00AC5B0C" w:rsidRPr="00BA552A" w:rsidRDefault="00AC5B0C" w:rsidP="00F04E36">
      <w:pPr>
        <w:pStyle w:val="ListParagraph"/>
        <w:numPr>
          <w:ilvl w:val="0"/>
          <w:numId w:val="57"/>
        </w:numPr>
        <w:bidi w:val="0"/>
      </w:pPr>
      <w:r w:rsidRPr="00BA552A">
        <w:t>Admin asks</w:t>
      </w:r>
      <w:r w:rsidR="00B5572F" w:rsidRPr="00BA552A">
        <w:t xml:space="preserve"> the system</w:t>
      </w:r>
      <w:r w:rsidRPr="00BA552A">
        <w:t xml:space="preserve"> to </w:t>
      </w:r>
      <w:r w:rsidR="004E67E0" w:rsidRPr="00BA552A">
        <w:t>add</w:t>
      </w:r>
      <w:r w:rsidRPr="00BA552A">
        <w:t xml:space="preserve"> the external service to be </w:t>
      </w:r>
      <w:r w:rsidR="004E67E0" w:rsidRPr="00BA552A">
        <w:t xml:space="preserve">added </w:t>
      </w:r>
      <w:r w:rsidRPr="00BA552A">
        <w:t>(1.2.1)</w:t>
      </w:r>
    </w:p>
    <w:p w14:paraId="73F8241B" w14:textId="02B71DE4" w:rsidR="00AC5B0C" w:rsidRPr="00BA552A" w:rsidRDefault="00B5572F" w:rsidP="00F04E36">
      <w:pPr>
        <w:pStyle w:val="ListParagraph"/>
        <w:numPr>
          <w:ilvl w:val="0"/>
          <w:numId w:val="57"/>
        </w:numPr>
        <w:bidi w:val="0"/>
      </w:pPr>
      <w:r w:rsidRPr="00BA552A">
        <w:t>The system r</w:t>
      </w:r>
      <w:r w:rsidR="00AC5B0C" w:rsidRPr="00BA552A">
        <w:t>eturn</w:t>
      </w:r>
      <w:r w:rsidRPr="00BA552A">
        <w:t xml:space="preserve">s </w:t>
      </w:r>
      <w:r w:rsidR="00AC5B0C" w:rsidRPr="00BA552A">
        <w:t xml:space="preserve">an error/success message </w:t>
      </w:r>
    </w:p>
    <w:p w14:paraId="118E0710" w14:textId="77777777" w:rsidR="00AC5B0C" w:rsidRPr="00C27BCC" w:rsidRDefault="00AC5B0C" w:rsidP="00AC5B0C">
      <w:pPr>
        <w:bidi w:val="0"/>
        <w:ind w:left="720"/>
        <w:rPr>
          <w:b/>
          <w:bCs/>
        </w:rPr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671"/>
        <w:gridCol w:w="3102"/>
        <w:gridCol w:w="3243"/>
      </w:tblGrid>
      <w:tr w:rsidR="00AC5B0C" w:rsidRPr="00C27BCC" w14:paraId="557E20AD" w14:textId="77777777" w:rsidTr="00297344">
        <w:trPr>
          <w:trHeight w:val="345"/>
        </w:trPr>
        <w:tc>
          <w:tcPr>
            <w:tcW w:w="2671" w:type="dxa"/>
            <w:shd w:val="clear" w:color="auto" w:fill="000000" w:themeFill="text1"/>
          </w:tcPr>
          <w:p w14:paraId="10B1AFFB" w14:textId="77777777" w:rsidR="00AC5B0C" w:rsidRPr="00C27BCC" w:rsidRDefault="00AC5B0C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3102" w:type="dxa"/>
            <w:shd w:val="clear" w:color="auto" w:fill="000000" w:themeFill="text1"/>
          </w:tcPr>
          <w:p w14:paraId="0BB8E862" w14:textId="77777777" w:rsidR="00AC5B0C" w:rsidRPr="00C27BCC" w:rsidRDefault="00AC5B0C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3243" w:type="dxa"/>
            <w:shd w:val="clear" w:color="auto" w:fill="000000" w:themeFill="text1"/>
          </w:tcPr>
          <w:p w14:paraId="4FB7B3EB" w14:textId="77777777" w:rsidR="00AC5B0C" w:rsidRPr="00C27BCC" w:rsidRDefault="00AC5B0C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AC5B0C" w:rsidRPr="00C27BCC" w14:paraId="4C8CFD8A" w14:textId="77777777" w:rsidTr="00297344">
        <w:trPr>
          <w:trHeight w:val="702"/>
        </w:trPr>
        <w:tc>
          <w:tcPr>
            <w:tcW w:w="2671" w:type="dxa"/>
            <w:vMerge w:val="restart"/>
          </w:tcPr>
          <w:p w14:paraId="62B872AC" w14:textId="77777777" w:rsidR="00AC5B0C" w:rsidRPr="00C27BCC" w:rsidRDefault="00AC5B0C" w:rsidP="00297344">
            <w:pPr>
              <w:bidi w:val="0"/>
              <w:rPr>
                <w:b/>
                <w:bCs/>
              </w:rPr>
            </w:pPr>
          </w:p>
          <w:p w14:paraId="5E3038F6" w14:textId="77777777" w:rsidR="004E67E0" w:rsidRPr="00C27BCC" w:rsidRDefault="004E67E0" w:rsidP="004E67E0">
            <w:pPr>
              <w:bidi w:val="0"/>
              <w:rPr>
                <w:b/>
                <w:bCs/>
              </w:rPr>
            </w:pPr>
          </w:p>
          <w:p w14:paraId="338D89E6" w14:textId="77777777" w:rsidR="004E67E0" w:rsidRPr="00C27BCC" w:rsidRDefault="004E67E0" w:rsidP="004E67E0">
            <w:pPr>
              <w:bidi w:val="0"/>
              <w:rPr>
                <w:b/>
                <w:bCs/>
              </w:rPr>
            </w:pPr>
          </w:p>
          <w:p w14:paraId="46C2DD7B" w14:textId="7B06162C" w:rsidR="00AC5B0C" w:rsidRPr="00C27BCC" w:rsidRDefault="004E67E0" w:rsidP="004E67E0">
            <w:pPr>
              <w:bidi w:val="0"/>
              <w:rPr>
                <w:b/>
                <w:bCs/>
              </w:rPr>
            </w:pPr>
            <w:r w:rsidRPr="00C27BCC">
              <w:rPr>
                <w:b/>
                <w:bCs/>
              </w:rPr>
              <w:t>Replace external service</w:t>
            </w:r>
          </w:p>
        </w:tc>
        <w:tc>
          <w:tcPr>
            <w:tcW w:w="3102" w:type="dxa"/>
          </w:tcPr>
          <w:p w14:paraId="3CB78F6D" w14:textId="6B91C832" w:rsidR="00AC5B0C" w:rsidRPr="00C27BCC" w:rsidRDefault="00AC5B0C" w:rsidP="00297344">
            <w:pPr>
              <w:bidi w:val="0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Market, </w:t>
            </w:r>
            <w:r w:rsidR="004E67E0" w:rsidRPr="00C27BCC">
              <w:rPr>
                <w:b/>
                <w:bCs/>
              </w:rPr>
              <w:t>external service to be replaced, External service to be added instead</w:t>
            </w:r>
            <w:r w:rsidRPr="00C27BCC">
              <w:rPr>
                <w:b/>
                <w:bCs/>
              </w:rPr>
              <w:t xml:space="preserve"> (</w:t>
            </w:r>
            <w:r w:rsidR="004E67E0" w:rsidRPr="00C27BCC">
              <w:rPr>
                <w:b/>
                <w:bCs/>
              </w:rPr>
              <w:t>valid)</w:t>
            </w:r>
          </w:p>
          <w:p w14:paraId="690616F8" w14:textId="77777777" w:rsidR="00AC5B0C" w:rsidRPr="00C27BCC" w:rsidRDefault="00AC5B0C" w:rsidP="00297344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3243" w:type="dxa"/>
          </w:tcPr>
          <w:p w14:paraId="29AC2826" w14:textId="56B712C7" w:rsidR="00AC5B0C" w:rsidRPr="00C27BCC" w:rsidRDefault="00AC5B0C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ternal service re</w:t>
            </w:r>
            <w:r w:rsidR="004E67E0" w:rsidRPr="00C27BCC">
              <w:rPr>
                <w:b/>
                <w:bCs/>
              </w:rPr>
              <w:t>placed</w:t>
            </w:r>
            <w:r w:rsidRPr="00C27BCC">
              <w:rPr>
                <w:b/>
                <w:bCs/>
              </w:rPr>
              <w:t xml:space="preserve"> successfully</w:t>
            </w:r>
          </w:p>
        </w:tc>
      </w:tr>
      <w:tr w:rsidR="00AC5B0C" w:rsidRPr="00C27BCC" w14:paraId="27B3375C" w14:textId="77777777" w:rsidTr="00297344">
        <w:trPr>
          <w:trHeight w:val="356"/>
        </w:trPr>
        <w:tc>
          <w:tcPr>
            <w:tcW w:w="2671" w:type="dxa"/>
            <w:vMerge/>
          </w:tcPr>
          <w:p w14:paraId="57E778C3" w14:textId="77777777" w:rsidR="00AC5B0C" w:rsidRPr="00C27BCC" w:rsidRDefault="00AC5B0C" w:rsidP="00297344">
            <w:pPr>
              <w:bidi w:val="0"/>
              <w:rPr>
                <w:b/>
                <w:bCs/>
              </w:rPr>
            </w:pPr>
          </w:p>
        </w:tc>
        <w:tc>
          <w:tcPr>
            <w:tcW w:w="3102" w:type="dxa"/>
          </w:tcPr>
          <w:p w14:paraId="467EC662" w14:textId="38D25D34" w:rsidR="004E67E0" w:rsidRPr="00C27BCC" w:rsidRDefault="004E67E0" w:rsidP="004E67E0">
            <w:pPr>
              <w:bidi w:val="0"/>
              <w:rPr>
                <w:b/>
                <w:bCs/>
              </w:rPr>
            </w:pPr>
            <w:r w:rsidRPr="00C27BCC">
              <w:rPr>
                <w:b/>
                <w:bCs/>
              </w:rPr>
              <w:t>Market, external service to be replaced, External service to be added instead (invalid)</w:t>
            </w:r>
          </w:p>
          <w:p w14:paraId="2C561A02" w14:textId="77777777" w:rsidR="00AC5B0C" w:rsidRPr="00C27BCC" w:rsidRDefault="00AC5B0C" w:rsidP="00297344">
            <w:pPr>
              <w:bidi w:val="0"/>
              <w:rPr>
                <w:b/>
                <w:bCs/>
              </w:rPr>
            </w:pPr>
          </w:p>
        </w:tc>
        <w:tc>
          <w:tcPr>
            <w:tcW w:w="3243" w:type="dxa"/>
          </w:tcPr>
          <w:p w14:paraId="7E308D8C" w14:textId="662222EC" w:rsidR="00AC5B0C" w:rsidRPr="00C27BCC" w:rsidRDefault="00AC5B0C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Fails to remove</w:t>
            </w:r>
            <w:r w:rsidR="004E67E0" w:rsidRPr="00C27BCC">
              <w:rPr>
                <w:b/>
                <w:bCs/>
              </w:rPr>
              <w:t>/add</w:t>
            </w:r>
            <w:r w:rsidRPr="00C27BCC">
              <w:rPr>
                <w:b/>
                <w:bCs/>
              </w:rPr>
              <w:t xml:space="preserve"> </w:t>
            </w:r>
            <w:r w:rsidR="00B5572F" w:rsidRPr="00C27BCC">
              <w:rPr>
                <w:b/>
                <w:bCs/>
              </w:rPr>
              <w:t>the external</w:t>
            </w:r>
            <w:r w:rsidRPr="00C27BCC">
              <w:rPr>
                <w:b/>
                <w:bCs/>
              </w:rPr>
              <w:t xml:space="preserve"> service, displaying an error message</w:t>
            </w:r>
          </w:p>
        </w:tc>
      </w:tr>
    </w:tbl>
    <w:p w14:paraId="267CC0E3" w14:textId="77777777" w:rsidR="0091531B" w:rsidRDefault="0091531B" w:rsidP="00FF5681">
      <w:pPr>
        <w:pStyle w:val="Heading1"/>
        <w:bidi w:val="0"/>
        <w:rPr>
          <w:b/>
          <w:bCs/>
        </w:rPr>
      </w:pPr>
    </w:p>
    <w:p w14:paraId="6689388B" w14:textId="4E36C6FD" w:rsidR="00322058" w:rsidRPr="00C27BCC" w:rsidRDefault="00322058" w:rsidP="0091531B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 xml:space="preserve">Use-case </w:t>
      </w:r>
      <w:r w:rsidR="00B83591" w:rsidRPr="00C27BCC">
        <w:rPr>
          <w:b/>
          <w:bCs/>
        </w:rPr>
        <w:t>1.3:</w:t>
      </w:r>
      <w:r w:rsidRPr="00C27BCC">
        <w:rPr>
          <w:b/>
          <w:bCs/>
        </w:rPr>
        <w:t xml:space="preserve"> </w:t>
      </w:r>
      <w:r w:rsidR="0073589B" w:rsidRPr="00C27BCC">
        <w:rPr>
          <w:b/>
          <w:bCs/>
        </w:rPr>
        <w:t>P</w:t>
      </w:r>
      <w:r w:rsidRPr="00C27BCC">
        <w:rPr>
          <w:b/>
          <w:bCs/>
        </w:rPr>
        <w:t xml:space="preserve">ayment </w:t>
      </w:r>
    </w:p>
    <w:p w14:paraId="394B073C" w14:textId="79703C92" w:rsidR="00322058" w:rsidRPr="00C27BCC" w:rsidRDefault="00B83591" w:rsidP="00F04E36">
      <w:pPr>
        <w:pStyle w:val="ListParagraph"/>
        <w:numPr>
          <w:ilvl w:val="0"/>
          <w:numId w:val="3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322058" w:rsidRPr="00C27BCC">
        <w:rPr>
          <w:b/>
          <w:bCs/>
        </w:rPr>
        <w:t xml:space="preserve"> </w:t>
      </w:r>
      <w:r w:rsidR="00322058" w:rsidRPr="00BA552A">
        <w:t>Market</w:t>
      </w:r>
    </w:p>
    <w:p w14:paraId="0E61615E" w14:textId="29E6D6D7" w:rsidR="00322058" w:rsidRPr="00BA552A" w:rsidRDefault="00B83591" w:rsidP="00F04E36">
      <w:pPr>
        <w:pStyle w:val="ListParagraph"/>
        <w:numPr>
          <w:ilvl w:val="0"/>
          <w:numId w:val="3"/>
        </w:numPr>
        <w:bidi w:val="0"/>
      </w:pPr>
      <w:r w:rsidRPr="00C27BCC">
        <w:rPr>
          <w:b/>
          <w:bCs/>
        </w:rPr>
        <w:t>Precondition:</w:t>
      </w:r>
      <w:r w:rsidR="00322058" w:rsidRPr="00C27BCC">
        <w:rPr>
          <w:b/>
          <w:bCs/>
        </w:rPr>
        <w:t xml:space="preserve"> </w:t>
      </w:r>
      <w:r w:rsidR="0073589B" w:rsidRPr="00BA552A">
        <w:t>P</w:t>
      </w:r>
      <w:r w:rsidR="00322058" w:rsidRPr="00BA552A">
        <w:t>ayment service exist</w:t>
      </w:r>
      <w:r w:rsidRPr="00BA552A">
        <w:t>s</w:t>
      </w:r>
    </w:p>
    <w:p w14:paraId="48E0FB16" w14:textId="578BED2A" w:rsidR="00322058" w:rsidRPr="00BA552A" w:rsidRDefault="00B83591" w:rsidP="00F04E36">
      <w:pPr>
        <w:pStyle w:val="ListParagraph"/>
        <w:numPr>
          <w:ilvl w:val="0"/>
          <w:numId w:val="3"/>
        </w:numPr>
        <w:bidi w:val="0"/>
      </w:pPr>
      <w:r w:rsidRPr="00C27BCC">
        <w:rPr>
          <w:b/>
          <w:bCs/>
        </w:rPr>
        <w:t>Parameters:</w:t>
      </w:r>
      <w:r w:rsidR="00322058" w:rsidRPr="00C27BCC">
        <w:rPr>
          <w:b/>
          <w:bCs/>
        </w:rPr>
        <w:t xml:space="preserve"> </w:t>
      </w:r>
      <w:r w:rsidR="0073589B" w:rsidRPr="00BA552A">
        <w:t>T</w:t>
      </w:r>
      <w:r w:rsidR="00322058" w:rsidRPr="00BA552A">
        <w:t xml:space="preserve">ransaction details </w:t>
      </w:r>
    </w:p>
    <w:p w14:paraId="7A0D4DB6" w14:textId="29F6AD1D" w:rsidR="00322058" w:rsidRPr="00C27BCC" w:rsidRDefault="00B83591" w:rsidP="00F04E36">
      <w:pPr>
        <w:pStyle w:val="ListParagraph"/>
        <w:numPr>
          <w:ilvl w:val="0"/>
          <w:numId w:val="3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6CCC0CF9" w14:textId="54219E2D" w:rsidR="009F1D0A" w:rsidRPr="00BA552A" w:rsidRDefault="009F1D0A" w:rsidP="00F04E36">
      <w:pPr>
        <w:pStyle w:val="ListParagraph"/>
        <w:numPr>
          <w:ilvl w:val="0"/>
          <w:numId w:val="58"/>
        </w:numPr>
        <w:bidi w:val="0"/>
      </w:pPr>
      <w:r w:rsidRPr="00BA552A">
        <w:t>Market getting a request for payment from a user in the system</w:t>
      </w:r>
    </w:p>
    <w:p w14:paraId="6B6B2D56" w14:textId="5B0BBFDB" w:rsidR="00322058" w:rsidRPr="00BA552A" w:rsidRDefault="009F1D0A" w:rsidP="00F04E36">
      <w:pPr>
        <w:pStyle w:val="ListParagraph"/>
        <w:numPr>
          <w:ilvl w:val="0"/>
          <w:numId w:val="58"/>
        </w:numPr>
        <w:bidi w:val="0"/>
      </w:pPr>
      <w:r w:rsidRPr="00BA552A">
        <w:t>Market c</w:t>
      </w:r>
      <w:r w:rsidR="0073589B" w:rsidRPr="00BA552A">
        <w:t>onnect</w:t>
      </w:r>
      <w:r w:rsidRPr="00BA552A">
        <w:t>ing</w:t>
      </w:r>
      <w:r w:rsidR="0073589B" w:rsidRPr="00BA552A">
        <w:t xml:space="preserve"> to payment service</w:t>
      </w:r>
    </w:p>
    <w:p w14:paraId="09B71D94" w14:textId="34273974" w:rsidR="00322058" w:rsidRPr="00BA552A" w:rsidRDefault="009F1D0A" w:rsidP="00F04E36">
      <w:pPr>
        <w:pStyle w:val="ListParagraph"/>
        <w:numPr>
          <w:ilvl w:val="0"/>
          <w:numId w:val="58"/>
        </w:numPr>
        <w:bidi w:val="0"/>
      </w:pPr>
      <w:r w:rsidRPr="00BA552A">
        <w:t>Market makes the payment via the payment service</w:t>
      </w:r>
    </w:p>
    <w:p w14:paraId="50F66871" w14:textId="722690F8" w:rsidR="00322058" w:rsidRPr="00BA552A" w:rsidRDefault="009F1D0A" w:rsidP="00F04E36">
      <w:pPr>
        <w:pStyle w:val="ListParagraph"/>
        <w:numPr>
          <w:ilvl w:val="0"/>
          <w:numId w:val="58"/>
        </w:numPr>
        <w:bidi w:val="0"/>
      </w:pPr>
      <w:r w:rsidRPr="00BA552A">
        <w:t>The market g</w:t>
      </w:r>
      <w:r w:rsidR="0073589B" w:rsidRPr="00BA552A">
        <w:t>etting an answer and pass it to the actor which request the payment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671"/>
        <w:gridCol w:w="3102"/>
        <w:gridCol w:w="3243"/>
      </w:tblGrid>
      <w:tr w:rsidR="00BD3409" w:rsidRPr="00C27BCC" w14:paraId="7702B40A" w14:textId="77777777" w:rsidTr="00BD3409">
        <w:trPr>
          <w:trHeight w:val="345"/>
        </w:trPr>
        <w:tc>
          <w:tcPr>
            <w:tcW w:w="2671" w:type="dxa"/>
            <w:shd w:val="clear" w:color="auto" w:fill="000000" w:themeFill="text1"/>
          </w:tcPr>
          <w:p w14:paraId="2FD2B023" w14:textId="77777777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3102" w:type="dxa"/>
            <w:shd w:val="clear" w:color="auto" w:fill="000000" w:themeFill="text1"/>
          </w:tcPr>
          <w:p w14:paraId="40BBF17A" w14:textId="77777777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3243" w:type="dxa"/>
            <w:shd w:val="clear" w:color="auto" w:fill="000000" w:themeFill="text1"/>
          </w:tcPr>
          <w:p w14:paraId="052BA918" w14:textId="77777777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BD3409" w:rsidRPr="00C27BCC" w14:paraId="249997A3" w14:textId="77777777" w:rsidTr="00BD3409">
        <w:trPr>
          <w:trHeight w:val="702"/>
        </w:trPr>
        <w:tc>
          <w:tcPr>
            <w:tcW w:w="2671" w:type="dxa"/>
            <w:vMerge w:val="restart"/>
          </w:tcPr>
          <w:p w14:paraId="3DC1D7EC" w14:textId="77777777" w:rsidR="00BD3409" w:rsidRPr="00C27BCC" w:rsidRDefault="00BD3409" w:rsidP="00BD3409">
            <w:pPr>
              <w:bidi w:val="0"/>
              <w:jc w:val="center"/>
              <w:rPr>
                <w:b/>
                <w:bCs/>
              </w:rPr>
            </w:pPr>
          </w:p>
          <w:p w14:paraId="50854EFA" w14:textId="77777777" w:rsidR="00BD3409" w:rsidRPr="00C27BCC" w:rsidRDefault="00BD3409" w:rsidP="00BD3409">
            <w:pPr>
              <w:bidi w:val="0"/>
              <w:jc w:val="center"/>
              <w:rPr>
                <w:b/>
                <w:bCs/>
              </w:rPr>
            </w:pPr>
          </w:p>
          <w:p w14:paraId="271D7C00" w14:textId="77777777" w:rsidR="00BD3409" w:rsidRPr="00C27BCC" w:rsidRDefault="00BD3409" w:rsidP="00BD3409">
            <w:pPr>
              <w:bidi w:val="0"/>
              <w:rPr>
                <w:b/>
                <w:bCs/>
              </w:rPr>
            </w:pPr>
          </w:p>
          <w:p w14:paraId="312ACF96" w14:textId="31ACEE3C" w:rsidR="00BD3409" w:rsidRPr="00C27BCC" w:rsidRDefault="00BD3409" w:rsidP="00BD3409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rFonts w:hint="cs"/>
                <w:b/>
                <w:bCs/>
              </w:rPr>
              <w:t>P</w:t>
            </w:r>
            <w:r w:rsidRPr="00C27BCC">
              <w:rPr>
                <w:b/>
                <w:bCs/>
              </w:rPr>
              <w:t>ayment</w:t>
            </w:r>
          </w:p>
        </w:tc>
        <w:tc>
          <w:tcPr>
            <w:tcW w:w="3102" w:type="dxa"/>
          </w:tcPr>
          <w:p w14:paraId="5AEAE427" w14:textId="2E6D2CBB" w:rsidR="00BD3409" w:rsidRPr="00C27BCC" w:rsidRDefault="00BD3409" w:rsidP="00BD3409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Correct transaction details</w:t>
            </w:r>
          </w:p>
        </w:tc>
        <w:tc>
          <w:tcPr>
            <w:tcW w:w="3243" w:type="dxa"/>
          </w:tcPr>
          <w:p w14:paraId="003FA495" w14:textId="221E4F29" w:rsidR="00BD3409" w:rsidRPr="00C27BCC" w:rsidRDefault="00BD3409" w:rsidP="00BD3409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Payment done successfully – returning a Confirmation message</w:t>
            </w:r>
          </w:p>
        </w:tc>
      </w:tr>
      <w:tr w:rsidR="00BD3409" w:rsidRPr="00C27BCC" w14:paraId="28412464" w14:textId="77777777" w:rsidTr="00BD3409">
        <w:trPr>
          <w:trHeight w:val="356"/>
        </w:trPr>
        <w:tc>
          <w:tcPr>
            <w:tcW w:w="2671" w:type="dxa"/>
            <w:vMerge/>
          </w:tcPr>
          <w:p w14:paraId="335B01D6" w14:textId="77777777" w:rsidR="00BD3409" w:rsidRPr="00C27BCC" w:rsidRDefault="00BD3409" w:rsidP="00BD3409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3102" w:type="dxa"/>
          </w:tcPr>
          <w:p w14:paraId="66DAAA0C" w14:textId="2D59DAA6" w:rsidR="00BD3409" w:rsidRPr="00C27BCC" w:rsidRDefault="00BD3409" w:rsidP="00BD3409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Incorrect transaction details</w:t>
            </w:r>
          </w:p>
        </w:tc>
        <w:tc>
          <w:tcPr>
            <w:tcW w:w="3243" w:type="dxa"/>
          </w:tcPr>
          <w:p w14:paraId="6DBA89B0" w14:textId="6782A730" w:rsidR="00BD3409" w:rsidRPr="00C27BCC" w:rsidRDefault="00BD3409" w:rsidP="00BD3409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Payment denied – returning a Refusal message</w:t>
            </w:r>
          </w:p>
        </w:tc>
      </w:tr>
      <w:tr w:rsidR="00BD3409" w:rsidRPr="00C27BCC" w14:paraId="0E0C01A4" w14:textId="77777777" w:rsidTr="00BD3409">
        <w:trPr>
          <w:trHeight w:val="702"/>
        </w:trPr>
        <w:tc>
          <w:tcPr>
            <w:tcW w:w="2671" w:type="dxa"/>
            <w:vMerge/>
          </w:tcPr>
          <w:p w14:paraId="661DE91E" w14:textId="77777777" w:rsidR="00BD3409" w:rsidRPr="00C27BCC" w:rsidRDefault="00BD3409" w:rsidP="00BD3409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3102" w:type="dxa"/>
          </w:tcPr>
          <w:p w14:paraId="3B84C592" w14:textId="77777777" w:rsidR="00BD3409" w:rsidRPr="00C27BCC" w:rsidRDefault="00BD3409" w:rsidP="00BD3409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Correct transaction details</w:t>
            </w:r>
          </w:p>
          <w:p w14:paraId="1E6E5D2B" w14:textId="6F9C4E20" w:rsidR="00BD3409" w:rsidRPr="00C27BCC" w:rsidRDefault="00BD3409" w:rsidP="00BD3409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(There is no payment service)</w:t>
            </w:r>
          </w:p>
        </w:tc>
        <w:tc>
          <w:tcPr>
            <w:tcW w:w="3243" w:type="dxa"/>
          </w:tcPr>
          <w:p w14:paraId="0AF9039B" w14:textId="62889FF4" w:rsidR="00BD3409" w:rsidRPr="00C27BCC" w:rsidRDefault="00BD3409" w:rsidP="00BD3409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  <w:color w:val="FF0000"/>
              </w:rPr>
              <w:t>Failed to connect to payment service, system crashed</w:t>
            </w:r>
          </w:p>
        </w:tc>
      </w:tr>
    </w:tbl>
    <w:p w14:paraId="1BD12301" w14:textId="77777777" w:rsidR="00322058" w:rsidRPr="00C27BCC" w:rsidRDefault="00322058" w:rsidP="00322058">
      <w:pPr>
        <w:bidi w:val="0"/>
        <w:rPr>
          <w:b/>
          <w:bCs/>
        </w:rPr>
      </w:pPr>
    </w:p>
    <w:p w14:paraId="490CF0D6" w14:textId="77777777" w:rsidR="00191EED" w:rsidRPr="00C27BCC" w:rsidRDefault="00191EED" w:rsidP="00191EED">
      <w:pPr>
        <w:bidi w:val="0"/>
        <w:rPr>
          <w:b/>
          <w:bCs/>
        </w:rPr>
      </w:pPr>
    </w:p>
    <w:p w14:paraId="10801358" w14:textId="25B1D282" w:rsidR="00191EED" w:rsidRPr="00C27BCC" w:rsidRDefault="00191EED" w:rsidP="00FF5681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 xml:space="preserve">Use-case </w:t>
      </w:r>
      <w:r w:rsidR="00B83591" w:rsidRPr="00C27BCC">
        <w:rPr>
          <w:b/>
          <w:bCs/>
        </w:rPr>
        <w:t>1.4:</w:t>
      </w:r>
      <w:r w:rsidRPr="00C27BCC">
        <w:rPr>
          <w:b/>
          <w:bCs/>
        </w:rPr>
        <w:t xml:space="preserve"> Supply </w:t>
      </w:r>
    </w:p>
    <w:p w14:paraId="1C72C307" w14:textId="501FCBD7" w:rsidR="00191EED" w:rsidRPr="00C27BCC" w:rsidRDefault="00B83591" w:rsidP="00F04E36">
      <w:pPr>
        <w:pStyle w:val="ListParagraph"/>
        <w:numPr>
          <w:ilvl w:val="0"/>
          <w:numId w:val="4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191EED" w:rsidRPr="00C27BCC">
        <w:rPr>
          <w:b/>
          <w:bCs/>
        </w:rPr>
        <w:t xml:space="preserve"> </w:t>
      </w:r>
      <w:r w:rsidR="00191EED" w:rsidRPr="00BA552A">
        <w:t>Market</w:t>
      </w:r>
    </w:p>
    <w:p w14:paraId="79B0B5E3" w14:textId="51BED7C6" w:rsidR="00191EED" w:rsidRPr="00BA552A" w:rsidRDefault="00B83591" w:rsidP="00F04E36">
      <w:pPr>
        <w:pStyle w:val="ListParagraph"/>
        <w:numPr>
          <w:ilvl w:val="0"/>
          <w:numId w:val="4"/>
        </w:numPr>
        <w:bidi w:val="0"/>
      </w:pPr>
      <w:r w:rsidRPr="00C27BCC">
        <w:rPr>
          <w:b/>
          <w:bCs/>
        </w:rPr>
        <w:t>Precondition</w:t>
      </w:r>
      <w:r w:rsidR="00BA552A" w:rsidRPr="007E1B97">
        <w:rPr>
          <w:b/>
          <w:bCs/>
        </w:rPr>
        <w:t>:</w:t>
      </w:r>
      <w:r w:rsidR="00191EED" w:rsidRPr="00BA552A">
        <w:t xml:space="preserve"> </w:t>
      </w:r>
      <w:r w:rsidRPr="00BA552A">
        <w:t>S</w:t>
      </w:r>
      <w:r w:rsidR="00191EED" w:rsidRPr="00BA552A">
        <w:t>upply service exist</w:t>
      </w:r>
      <w:r w:rsidRPr="00BA552A">
        <w:t>s</w:t>
      </w:r>
    </w:p>
    <w:p w14:paraId="0B3EB736" w14:textId="3FDDA9A5" w:rsidR="00191EED" w:rsidRDefault="00B83591" w:rsidP="00F04E36">
      <w:pPr>
        <w:pStyle w:val="ListParagraph"/>
        <w:numPr>
          <w:ilvl w:val="0"/>
          <w:numId w:val="4"/>
        </w:numPr>
        <w:bidi w:val="0"/>
        <w:rPr>
          <w:b/>
          <w:bCs/>
        </w:rPr>
      </w:pPr>
      <w:r w:rsidRPr="00C27BCC">
        <w:rPr>
          <w:b/>
          <w:bCs/>
        </w:rPr>
        <w:t>Parameters:</w:t>
      </w:r>
      <w:r w:rsidR="00191EED" w:rsidRPr="00C27BCC">
        <w:rPr>
          <w:b/>
          <w:bCs/>
        </w:rPr>
        <w:t xml:space="preserve"> </w:t>
      </w:r>
      <w:r w:rsidR="00191EED" w:rsidRPr="007E1B97">
        <w:rPr>
          <w:rFonts w:hint="cs"/>
        </w:rPr>
        <w:t>P</w:t>
      </w:r>
      <w:r w:rsidR="00191EED" w:rsidRPr="007E1B97">
        <w:t xml:space="preserve">ackage </w:t>
      </w:r>
      <w:r w:rsidRPr="007E1B97">
        <w:t>details,</w:t>
      </w:r>
      <w:r w:rsidR="00191EED" w:rsidRPr="007E1B97">
        <w:t xml:space="preserve"> costumer details </w:t>
      </w:r>
    </w:p>
    <w:p w14:paraId="640E0AD3" w14:textId="77777777" w:rsidR="00E351D4" w:rsidRPr="007E1B97" w:rsidRDefault="00E351D4" w:rsidP="00F04E36">
      <w:pPr>
        <w:pStyle w:val="ListParagraph"/>
        <w:numPr>
          <w:ilvl w:val="0"/>
          <w:numId w:val="4"/>
        </w:numPr>
        <w:bidi w:val="0"/>
        <w:rPr>
          <w:b/>
          <w:bCs/>
        </w:rPr>
      </w:pPr>
      <w:r w:rsidRPr="007E1B97">
        <w:rPr>
          <w:b/>
          <w:bCs/>
        </w:rPr>
        <w:t>Actions:</w:t>
      </w:r>
    </w:p>
    <w:p w14:paraId="09C21B52" w14:textId="186A9596" w:rsidR="00E351D4" w:rsidRPr="007E1B97" w:rsidRDefault="00E351D4" w:rsidP="00F04E36">
      <w:pPr>
        <w:pStyle w:val="ListParagraph"/>
        <w:numPr>
          <w:ilvl w:val="0"/>
          <w:numId w:val="59"/>
        </w:numPr>
        <w:bidi w:val="0"/>
      </w:pPr>
      <w:r w:rsidRPr="007E1B97">
        <w:t>Market getting a request for supply from a user in the system</w:t>
      </w:r>
    </w:p>
    <w:p w14:paraId="769EC405" w14:textId="6CA861D4" w:rsidR="00E351D4" w:rsidRPr="007E1B97" w:rsidRDefault="00E351D4" w:rsidP="00F04E36">
      <w:pPr>
        <w:pStyle w:val="ListParagraph"/>
        <w:numPr>
          <w:ilvl w:val="0"/>
          <w:numId w:val="59"/>
        </w:numPr>
        <w:bidi w:val="0"/>
      </w:pPr>
      <w:r w:rsidRPr="007E1B97">
        <w:t>Market connecting to supply service</w:t>
      </w:r>
    </w:p>
    <w:p w14:paraId="43D2EC9A" w14:textId="7A550FF4" w:rsidR="00E351D4" w:rsidRPr="007E1B97" w:rsidRDefault="00E351D4" w:rsidP="00F04E36">
      <w:pPr>
        <w:pStyle w:val="ListParagraph"/>
        <w:numPr>
          <w:ilvl w:val="0"/>
          <w:numId w:val="59"/>
        </w:numPr>
        <w:bidi w:val="0"/>
      </w:pPr>
      <w:r w:rsidRPr="007E1B97">
        <w:t>Market performs the delivery process via the supply service</w:t>
      </w:r>
    </w:p>
    <w:p w14:paraId="0DCBA24B" w14:textId="77777777" w:rsidR="00E351D4" w:rsidRPr="007E1B97" w:rsidRDefault="00E351D4" w:rsidP="00F04E36">
      <w:pPr>
        <w:pStyle w:val="ListParagraph"/>
        <w:numPr>
          <w:ilvl w:val="0"/>
          <w:numId w:val="59"/>
        </w:numPr>
        <w:bidi w:val="0"/>
      </w:pPr>
      <w:r w:rsidRPr="007E1B97">
        <w:t>The market getting an answer and pass it to the actor which request the payment</w:t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671"/>
        <w:gridCol w:w="3102"/>
        <w:gridCol w:w="3243"/>
      </w:tblGrid>
      <w:tr w:rsidR="00BD3409" w:rsidRPr="00C27BCC" w14:paraId="3AD611A7" w14:textId="77777777" w:rsidTr="00BD3409">
        <w:trPr>
          <w:trHeight w:val="345"/>
        </w:trPr>
        <w:tc>
          <w:tcPr>
            <w:tcW w:w="2671" w:type="dxa"/>
            <w:shd w:val="clear" w:color="auto" w:fill="000000" w:themeFill="text1"/>
          </w:tcPr>
          <w:p w14:paraId="43446A8F" w14:textId="77777777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3102" w:type="dxa"/>
            <w:shd w:val="clear" w:color="auto" w:fill="000000" w:themeFill="text1"/>
          </w:tcPr>
          <w:p w14:paraId="32B8D135" w14:textId="77777777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3243" w:type="dxa"/>
            <w:shd w:val="clear" w:color="auto" w:fill="000000" w:themeFill="text1"/>
          </w:tcPr>
          <w:p w14:paraId="773EAF40" w14:textId="77777777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BD3409" w:rsidRPr="00C27BCC" w14:paraId="5BB29289" w14:textId="77777777" w:rsidTr="00BD3409">
        <w:trPr>
          <w:trHeight w:val="702"/>
        </w:trPr>
        <w:tc>
          <w:tcPr>
            <w:tcW w:w="2671" w:type="dxa"/>
            <w:vMerge w:val="restart"/>
          </w:tcPr>
          <w:p w14:paraId="4170009F" w14:textId="77777777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</w:p>
          <w:p w14:paraId="00D49C26" w14:textId="77777777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</w:p>
          <w:p w14:paraId="7776FCBF" w14:textId="77777777" w:rsidR="00BD3409" w:rsidRPr="00C27BCC" w:rsidRDefault="00BD3409" w:rsidP="00297344">
            <w:pPr>
              <w:bidi w:val="0"/>
              <w:rPr>
                <w:b/>
                <w:bCs/>
              </w:rPr>
            </w:pPr>
          </w:p>
          <w:p w14:paraId="2ACB2C44" w14:textId="0A023BA6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Supply</w:t>
            </w:r>
          </w:p>
        </w:tc>
        <w:tc>
          <w:tcPr>
            <w:tcW w:w="3102" w:type="dxa"/>
          </w:tcPr>
          <w:p w14:paraId="4F6DFBE7" w14:textId="38F12C24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Correct </w:t>
            </w:r>
            <w:r w:rsidRPr="00C27BCC">
              <w:rPr>
                <w:rFonts w:hint="cs"/>
                <w:b/>
                <w:bCs/>
              </w:rPr>
              <w:t>P</w:t>
            </w:r>
            <w:r w:rsidRPr="00C27BCC">
              <w:rPr>
                <w:b/>
                <w:bCs/>
              </w:rPr>
              <w:t>ackage details, correct costumer details</w:t>
            </w:r>
          </w:p>
        </w:tc>
        <w:tc>
          <w:tcPr>
            <w:tcW w:w="3243" w:type="dxa"/>
          </w:tcPr>
          <w:p w14:paraId="4965A688" w14:textId="3F7F56AC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Supply done successfully – returning a Confirmation message</w:t>
            </w:r>
          </w:p>
        </w:tc>
      </w:tr>
      <w:tr w:rsidR="00BD3409" w:rsidRPr="00C27BCC" w14:paraId="3799E5C2" w14:textId="77777777" w:rsidTr="00BD3409">
        <w:trPr>
          <w:trHeight w:val="356"/>
        </w:trPr>
        <w:tc>
          <w:tcPr>
            <w:tcW w:w="2671" w:type="dxa"/>
            <w:vMerge/>
          </w:tcPr>
          <w:p w14:paraId="6CAC7785" w14:textId="77777777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3102" w:type="dxa"/>
          </w:tcPr>
          <w:p w14:paraId="2F721CC8" w14:textId="404F5A05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Costumer does not exist</w:t>
            </w:r>
          </w:p>
        </w:tc>
        <w:tc>
          <w:tcPr>
            <w:tcW w:w="3243" w:type="dxa"/>
          </w:tcPr>
          <w:p w14:paraId="47C6FB0C" w14:textId="3B00CBD5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Supply denied – returning a Refusal message</w:t>
            </w:r>
          </w:p>
        </w:tc>
      </w:tr>
      <w:tr w:rsidR="00BD3409" w:rsidRPr="00C27BCC" w14:paraId="2B498B8B" w14:textId="77777777" w:rsidTr="00BD3409">
        <w:trPr>
          <w:trHeight w:val="702"/>
        </w:trPr>
        <w:tc>
          <w:tcPr>
            <w:tcW w:w="2671" w:type="dxa"/>
            <w:vMerge/>
          </w:tcPr>
          <w:p w14:paraId="26101A9F" w14:textId="77777777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3102" w:type="dxa"/>
          </w:tcPr>
          <w:p w14:paraId="10A87A69" w14:textId="4ADC3174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Correct </w:t>
            </w:r>
            <w:r w:rsidRPr="00C27BCC">
              <w:rPr>
                <w:rFonts w:hint="cs"/>
                <w:b/>
                <w:bCs/>
              </w:rPr>
              <w:t>P</w:t>
            </w:r>
            <w:r w:rsidRPr="00C27BCC">
              <w:rPr>
                <w:b/>
                <w:bCs/>
              </w:rPr>
              <w:t>ackage details, correct costumer details (There is no supply service)</w:t>
            </w:r>
          </w:p>
        </w:tc>
        <w:tc>
          <w:tcPr>
            <w:tcW w:w="3243" w:type="dxa"/>
          </w:tcPr>
          <w:p w14:paraId="2A6CCEE2" w14:textId="5E6E0978" w:rsidR="00BD3409" w:rsidRPr="00C27BCC" w:rsidRDefault="00BD3409" w:rsidP="0029734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  <w:color w:val="FF0000"/>
              </w:rPr>
              <w:t>Failed to connect to supply service</w:t>
            </w:r>
          </w:p>
        </w:tc>
      </w:tr>
    </w:tbl>
    <w:p w14:paraId="52CEE738" w14:textId="7AC83C3E" w:rsidR="00322058" w:rsidRPr="00C27BCC" w:rsidRDefault="00322058" w:rsidP="00322058">
      <w:pPr>
        <w:bidi w:val="0"/>
        <w:rPr>
          <w:b/>
          <w:bCs/>
        </w:rPr>
      </w:pPr>
    </w:p>
    <w:p w14:paraId="1F25292A" w14:textId="42038740" w:rsidR="00294383" w:rsidRPr="00C27BCC" w:rsidRDefault="00294383" w:rsidP="00FF5681">
      <w:pPr>
        <w:pStyle w:val="Heading1"/>
        <w:bidi w:val="0"/>
        <w:rPr>
          <w:b/>
          <w:bCs/>
        </w:rPr>
      </w:pPr>
      <w:r w:rsidRPr="00C27BCC">
        <w:rPr>
          <w:b/>
          <w:bCs/>
        </w:rPr>
        <w:lastRenderedPageBreak/>
        <w:t xml:space="preserve">Use-case </w:t>
      </w:r>
      <w:r w:rsidR="00C51100" w:rsidRPr="00C27BCC">
        <w:rPr>
          <w:b/>
          <w:bCs/>
        </w:rPr>
        <w:t>1.5:</w:t>
      </w:r>
      <w:r w:rsidRPr="00C27BCC">
        <w:rPr>
          <w:b/>
          <w:bCs/>
        </w:rPr>
        <w:t xml:space="preserve"> Real-time alerts</w:t>
      </w:r>
    </w:p>
    <w:p w14:paraId="6FA8F94F" w14:textId="4FC33521" w:rsidR="00294383" w:rsidRPr="00C27BCC" w:rsidRDefault="00C51100" w:rsidP="00F04E36">
      <w:pPr>
        <w:pStyle w:val="ListParagraph"/>
        <w:numPr>
          <w:ilvl w:val="0"/>
          <w:numId w:val="5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294383" w:rsidRPr="00C27BCC">
        <w:rPr>
          <w:b/>
          <w:bCs/>
        </w:rPr>
        <w:t xml:space="preserve"> </w:t>
      </w:r>
      <w:r w:rsidR="00E351D4"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Market</w:t>
      </w:r>
    </w:p>
    <w:p w14:paraId="40714FB9" w14:textId="72AFE5BC" w:rsidR="00294383" w:rsidRPr="007E1B97" w:rsidRDefault="00C51100" w:rsidP="00F04E36">
      <w:pPr>
        <w:pStyle w:val="ListParagraph"/>
        <w:numPr>
          <w:ilvl w:val="0"/>
          <w:numId w:val="5"/>
        </w:numPr>
        <w:bidi w:val="0"/>
      </w:pPr>
      <w:r w:rsidRPr="00C27BCC">
        <w:rPr>
          <w:b/>
          <w:bCs/>
        </w:rPr>
        <w:t>Precondition:</w:t>
      </w:r>
      <w:r w:rsidR="00294383" w:rsidRPr="00C27BCC">
        <w:rPr>
          <w:b/>
          <w:bCs/>
        </w:rPr>
        <w:t xml:space="preserve"> </w:t>
      </w:r>
      <w:r w:rsidR="00BE3C82" w:rsidRPr="007E1B97">
        <w:t>Market</w:t>
      </w:r>
      <w:r w:rsidR="004A1928" w:rsidRPr="007E1B97">
        <w:t xml:space="preserve"> </w:t>
      </w:r>
      <w:r w:rsidR="00294383" w:rsidRPr="007E1B97">
        <w:t>has been initialized</w:t>
      </w:r>
    </w:p>
    <w:p w14:paraId="560C4825" w14:textId="1C50081A" w:rsidR="00294383" w:rsidRPr="00C27BCC" w:rsidRDefault="00C51100" w:rsidP="00F04E36">
      <w:pPr>
        <w:pStyle w:val="ListParagraph"/>
        <w:numPr>
          <w:ilvl w:val="0"/>
          <w:numId w:val="5"/>
        </w:numPr>
        <w:bidi w:val="0"/>
        <w:rPr>
          <w:b/>
          <w:bCs/>
        </w:rPr>
      </w:pPr>
      <w:r w:rsidRPr="00C27BCC">
        <w:rPr>
          <w:b/>
          <w:bCs/>
        </w:rPr>
        <w:t>Parameters:</w:t>
      </w:r>
      <w:r w:rsidR="00294383" w:rsidRPr="00C27BCC">
        <w:rPr>
          <w:b/>
          <w:bCs/>
        </w:rPr>
        <w:t xml:space="preserve"> </w:t>
      </w:r>
      <w:r w:rsidR="00294383" w:rsidRPr="007E1B97">
        <w:t>Destination</w:t>
      </w:r>
      <w:r w:rsidR="008C61C5" w:rsidRPr="007E1B97">
        <w:t xml:space="preserve"> user</w:t>
      </w:r>
      <w:r w:rsidR="00294383" w:rsidRPr="007E1B97">
        <w:t xml:space="preserve"> details (store manager, registered </w:t>
      </w:r>
      <w:r w:rsidR="00FA135A" w:rsidRPr="007E1B97">
        <w:t>user</w:t>
      </w:r>
      <w:r w:rsidRPr="007E1B97">
        <w:t>,</w:t>
      </w:r>
      <w:r w:rsidR="00FA135A" w:rsidRPr="007E1B97">
        <w:t xml:space="preserve"> </w:t>
      </w:r>
      <w:proofErr w:type="spellStart"/>
      <w:r w:rsidR="00FA135A" w:rsidRPr="007E1B97">
        <w:t>etc</w:t>
      </w:r>
      <w:proofErr w:type="spellEnd"/>
      <w:r w:rsidR="00FA135A" w:rsidRPr="007E1B97">
        <w:t>)</w:t>
      </w:r>
    </w:p>
    <w:p w14:paraId="30388869" w14:textId="7BB511CA" w:rsidR="00294383" w:rsidRPr="00C27BCC" w:rsidRDefault="00C51100" w:rsidP="00F04E36">
      <w:pPr>
        <w:pStyle w:val="ListParagraph"/>
        <w:numPr>
          <w:ilvl w:val="0"/>
          <w:numId w:val="5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03D5FD3D" w14:textId="16DE5CD7" w:rsidR="00294383" w:rsidRPr="007E1B97" w:rsidRDefault="00FA135A" w:rsidP="00F04E36">
      <w:pPr>
        <w:pStyle w:val="ListParagraph"/>
        <w:numPr>
          <w:ilvl w:val="0"/>
          <w:numId w:val="60"/>
        </w:numPr>
        <w:bidi w:val="0"/>
      </w:pPr>
      <w:r w:rsidRPr="007E1B97">
        <w:t>After an event happening,</w:t>
      </w:r>
      <w:r w:rsidR="00E351D4" w:rsidRPr="007E1B97">
        <w:t xml:space="preserve"> market is </w:t>
      </w:r>
      <w:r w:rsidRPr="007E1B97">
        <w:t>connect</w:t>
      </w:r>
      <w:r w:rsidR="00E351D4" w:rsidRPr="007E1B97">
        <w:t>ing</w:t>
      </w:r>
      <w:r w:rsidRPr="007E1B97">
        <w:t xml:space="preserve"> to </w:t>
      </w:r>
      <w:r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Notification</w:t>
      </w:r>
      <w:r w:rsidR="00E351D4"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 xml:space="preserve"> </w:t>
      </w:r>
      <w:r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Handler</w:t>
      </w:r>
      <w:r w:rsidR="00E351D4" w:rsidRPr="007E1B97">
        <w:t xml:space="preserve"> internal service</w:t>
      </w:r>
    </w:p>
    <w:p w14:paraId="4360BF83" w14:textId="7468234E" w:rsidR="00294383" w:rsidRPr="007E1B97" w:rsidRDefault="00E351D4" w:rsidP="00F04E36">
      <w:pPr>
        <w:pStyle w:val="ListParagraph"/>
        <w:numPr>
          <w:ilvl w:val="0"/>
          <w:numId w:val="60"/>
        </w:numPr>
        <w:bidi w:val="0"/>
      </w:pPr>
      <w:r w:rsidRPr="007E1B97">
        <w:t>Market s</w:t>
      </w:r>
      <w:r w:rsidR="00FA135A" w:rsidRPr="007E1B97">
        <w:t>end</w:t>
      </w:r>
      <w:r w:rsidRPr="007E1B97">
        <w:t>s</w:t>
      </w:r>
      <w:r w:rsidR="00FA135A" w:rsidRPr="007E1B97">
        <w:t xml:space="preserve"> the destination</w:t>
      </w:r>
      <w:r w:rsidR="008C61C5" w:rsidRPr="007E1B97">
        <w:t xml:space="preserve"> user</w:t>
      </w:r>
      <w:r w:rsidR="00FA135A" w:rsidRPr="007E1B97">
        <w:t xml:space="preserve"> </w:t>
      </w:r>
      <w:r w:rsidR="00FA19D1" w:rsidRPr="007E1B97">
        <w:t>details and the notification context</w:t>
      </w:r>
    </w:p>
    <w:p w14:paraId="719FE0D3" w14:textId="6D1B6D0E" w:rsidR="00294383" w:rsidRPr="007E1B97" w:rsidRDefault="00FA19D1" w:rsidP="00F04E36">
      <w:pPr>
        <w:pStyle w:val="ListParagraph"/>
        <w:numPr>
          <w:ilvl w:val="0"/>
          <w:numId w:val="60"/>
        </w:numPr>
        <w:bidi w:val="0"/>
      </w:pPr>
      <w:r w:rsidRPr="007E1B97">
        <w:t xml:space="preserve">The users will check their "Inquiry box" for an unread message </w:t>
      </w:r>
    </w:p>
    <w:p w14:paraId="2F215C42" w14:textId="05A81698" w:rsidR="00FA19D1" w:rsidRPr="007E1B97" w:rsidRDefault="00FA19D1" w:rsidP="00F04E36">
      <w:pPr>
        <w:pStyle w:val="ListParagraph"/>
        <w:numPr>
          <w:ilvl w:val="0"/>
          <w:numId w:val="60"/>
        </w:numPr>
        <w:bidi w:val="0"/>
      </w:pPr>
      <w:r w:rsidRPr="007E1B97">
        <w:t>The destination</w:t>
      </w:r>
      <w:r w:rsidR="008C61C5" w:rsidRPr="007E1B97">
        <w:t xml:space="preserve"> user</w:t>
      </w:r>
      <w:r w:rsidRPr="007E1B97">
        <w:t xml:space="preserve"> will answer the </w:t>
      </w:r>
      <w:r w:rsidR="008C61C5" w:rsidRPr="007E1B97">
        <w:t>alert</w:t>
      </w:r>
      <w:r w:rsidRPr="007E1B97">
        <w:t xml:space="preserve"> if needed at the same way</w:t>
      </w:r>
    </w:p>
    <w:p w14:paraId="1D80EF7F" w14:textId="77777777" w:rsidR="00294383" w:rsidRPr="007E1B97" w:rsidRDefault="00294383" w:rsidP="00294383">
      <w:pPr>
        <w:bidi w:val="0"/>
        <w:ind w:left="720"/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671"/>
        <w:gridCol w:w="3102"/>
        <w:gridCol w:w="3243"/>
      </w:tblGrid>
      <w:tr w:rsidR="00294383" w:rsidRPr="00C27BCC" w14:paraId="25E065FF" w14:textId="77777777" w:rsidTr="00B66FEE">
        <w:trPr>
          <w:trHeight w:val="345"/>
        </w:trPr>
        <w:tc>
          <w:tcPr>
            <w:tcW w:w="2671" w:type="dxa"/>
            <w:shd w:val="clear" w:color="auto" w:fill="000000" w:themeFill="text1"/>
          </w:tcPr>
          <w:p w14:paraId="7670A3E4" w14:textId="77777777" w:rsidR="00294383" w:rsidRPr="00C27BCC" w:rsidRDefault="00294383" w:rsidP="00B66FEE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3102" w:type="dxa"/>
            <w:shd w:val="clear" w:color="auto" w:fill="000000" w:themeFill="text1"/>
          </w:tcPr>
          <w:p w14:paraId="5A4C49FA" w14:textId="77777777" w:rsidR="00294383" w:rsidRPr="00C27BCC" w:rsidRDefault="00294383" w:rsidP="00B66FEE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3243" w:type="dxa"/>
            <w:shd w:val="clear" w:color="auto" w:fill="000000" w:themeFill="text1"/>
          </w:tcPr>
          <w:p w14:paraId="3BBEE83E" w14:textId="77777777" w:rsidR="00294383" w:rsidRPr="00C27BCC" w:rsidRDefault="00294383" w:rsidP="00B66FEE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294383" w:rsidRPr="00C27BCC" w14:paraId="16DEAF43" w14:textId="77777777" w:rsidTr="00B66FEE">
        <w:trPr>
          <w:trHeight w:val="702"/>
        </w:trPr>
        <w:tc>
          <w:tcPr>
            <w:tcW w:w="2671" w:type="dxa"/>
          </w:tcPr>
          <w:p w14:paraId="2CB5A874" w14:textId="1B260B41" w:rsidR="00294383" w:rsidRPr="00C27BCC" w:rsidRDefault="00FA19D1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Customer purchase a product from a store</w:t>
            </w:r>
          </w:p>
        </w:tc>
        <w:tc>
          <w:tcPr>
            <w:tcW w:w="3102" w:type="dxa"/>
          </w:tcPr>
          <w:p w14:paraId="500C2230" w14:textId="1D8A6D8B" w:rsidR="00294383" w:rsidRPr="00C27BCC" w:rsidRDefault="00FA19D1" w:rsidP="006E7A2B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Store manager id</w:t>
            </w:r>
            <w:r w:rsidR="008C61C5" w:rsidRPr="00C27BCC">
              <w:rPr>
                <w:b/>
                <w:bCs/>
              </w:rPr>
              <w:t xml:space="preserve">, </w:t>
            </w:r>
            <w:bookmarkStart w:id="3" w:name="_Hlk100131776"/>
            <w:r w:rsidR="008C61C5" w:rsidRPr="00C27BCC">
              <w:rPr>
                <w:b/>
                <w:bCs/>
              </w:rPr>
              <w:t>notification context</w:t>
            </w:r>
            <w:bookmarkEnd w:id="3"/>
          </w:p>
        </w:tc>
        <w:tc>
          <w:tcPr>
            <w:tcW w:w="3243" w:type="dxa"/>
          </w:tcPr>
          <w:p w14:paraId="7C88602E" w14:textId="49E3BB7A" w:rsidR="00294383" w:rsidRPr="00C27BCC" w:rsidRDefault="00FA19D1" w:rsidP="006E7A2B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Store manager received the massage successfully</w:t>
            </w:r>
          </w:p>
        </w:tc>
      </w:tr>
      <w:tr w:rsidR="00294383" w:rsidRPr="00C27BCC" w14:paraId="7AB8763E" w14:textId="77777777" w:rsidTr="00B66FEE">
        <w:trPr>
          <w:trHeight w:val="356"/>
        </w:trPr>
        <w:tc>
          <w:tcPr>
            <w:tcW w:w="2671" w:type="dxa"/>
          </w:tcPr>
          <w:p w14:paraId="77F65C34" w14:textId="4E964160" w:rsidR="00294383" w:rsidRPr="00C27BCC" w:rsidRDefault="004A1928" w:rsidP="006E7A2B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Store is closes</w:t>
            </w:r>
          </w:p>
        </w:tc>
        <w:tc>
          <w:tcPr>
            <w:tcW w:w="3102" w:type="dxa"/>
          </w:tcPr>
          <w:p w14:paraId="413C1FF1" w14:textId="2FB599A3" w:rsidR="00294383" w:rsidRPr="00C27BCC" w:rsidRDefault="004A1928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Store manager is not </w:t>
            </w:r>
            <w:r w:rsidR="008C61C5" w:rsidRPr="00C27BCC">
              <w:rPr>
                <w:b/>
                <w:bCs/>
              </w:rPr>
              <w:t>existing</w:t>
            </w:r>
          </w:p>
        </w:tc>
        <w:tc>
          <w:tcPr>
            <w:tcW w:w="3243" w:type="dxa"/>
          </w:tcPr>
          <w:p w14:paraId="3AA22D81" w14:textId="39406D74" w:rsidR="00294383" w:rsidRPr="00C27BCC" w:rsidRDefault="004A1928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Failed to deliver the alert</w:t>
            </w:r>
          </w:p>
        </w:tc>
      </w:tr>
      <w:tr w:rsidR="00294383" w:rsidRPr="00C27BCC" w14:paraId="25F6E991" w14:textId="77777777" w:rsidTr="00B66FEE">
        <w:trPr>
          <w:trHeight w:val="702"/>
        </w:trPr>
        <w:tc>
          <w:tcPr>
            <w:tcW w:w="2671" w:type="dxa"/>
          </w:tcPr>
          <w:p w14:paraId="119D1433" w14:textId="409C253E" w:rsidR="00294383" w:rsidRPr="00C27BCC" w:rsidRDefault="004A1928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 request has been applied</w:t>
            </w:r>
          </w:p>
        </w:tc>
        <w:tc>
          <w:tcPr>
            <w:tcW w:w="3102" w:type="dxa"/>
          </w:tcPr>
          <w:p w14:paraId="521C9CC0" w14:textId="410D4B7C" w:rsidR="00294383" w:rsidRPr="00C27BCC" w:rsidRDefault="00294383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Correct </w:t>
            </w:r>
            <w:r w:rsidR="004A1928" w:rsidRPr="00C27BCC">
              <w:rPr>
                <w:b/>
                <w:bCs/>
              </w:rPr>
              <w:t xml:space="preserve">destination </w:t>
            </w:r>
            <w:r w:rsidR="008C61C5" w:rsidRPr="00C27BCC">
              <w:rPr>
                <w:b/>
                <w:bCs/>
              </w:rPr>
              <w:t xml:space="preserve">user </w:t>
            </w:r>
            <w:r w:rsidR="004A1928" w:rsidRPr="00C27BCC">
              <w:rPr>
                <w:b/>
                <w:bCs/>
              </w:rPr>
              <w:t>details, a massage describes the event</w:t>
            </w:r>
            <w:r w:rsidR="00E351D4">
              <w:rPr>
                <w:b/>
                <w:bCs/>
              </w:rPr>
              <w:t xml:space="preserve"> (there is no notification handler)</w:t>
            </w:r>
          </w:p>
        </w:tc>
        <w:tc>
          <w:tcPr>
            <w:tcW w:w="3243" w:type="dxa"/>
          </w:tcPr>
          <w:p w14:paraId="2EB662BE" w14:textId="2135F6C6" w:rsidR="00294383" w:rsidRPr="00C27BCC" w:rsidRDefault="00FA19D1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rFonts w:ascii="Helvetica" w:hAnsi="Helvetica"/>
                <w:b/>
                <w:bCs/>
                <w:color w:val="FF0000"/>
                <w:sz w:val="18"/>
                <w:szCs w:val="18"/>
                <w:shd w:val="clear" w:color="auto" w:fill="F8F9FA"/>
              </w:rPr>
              <w:t>Notification</w:t>
            </w:r>
            <w:r w:rsidR="00E351D4">
              <w:rPr>
                <w:rFonts w:ascii="Helvetica" w:hAnsi="Helvetica"/>
                <w:b/>
                <w:bCs/>
                <w:color w:val="FF0000"/>
                <w:sz w:val="18"/>
                <w:szCs w:val="18"/>
                <w:shd w:val="clear" w:color="auto" w:fill="F8F9FA"/>
              </w:rPr>
              <w:t xml:space="preserve"> </w:t>
            </w:r>
            <w:r w:rsidRPr="00C27BCC">
              <w:rPr>
                <w:rFonts w:ascii="Helvetica" w:hAnsi="Helvetica"/>
                <w:b/>
                <w:bCs/>
                <w:color w:val="FF0000"/>
                <w:sz w:val="18"/>
                <w:szCs w:val="18"/>
                <w:shd w:val="clear" w:color="auto" w:fill="F8F9FA"/>
              </w:rPr>
              <w:t>Handler</w:t>
            </w:r>
            <w:r w:rsidRPr="00C27BCC">
              <w:rPr>
                <w:b/>
                <w:bCs/>
                <w:color w:val="FF0000"/>
              </w:rPr>
              <w:t xml:space="preserve"> has not been </w:t>
            </w:r>
            <w:r w:rsidR="00E351D4" w:rsidRPr="00C27BCC">
              <w:rPr>
                <w:b/>
                <w:bCs/>
                <w:color w:val="FF0000"/>
              </w:rPr>
              <w:t>initialized</w:t>
            </w:r>
          </w:p>
        </w:tc>
      </w:tr>
    </w:tbl>
    <w:p w14:paraId="1E285FE4" w14:textId="77777777" w:rsidR="00BA552A" w:rsidRDefault="00BA552A" w:rsidP="00FF5681">
      <w:pPr>
        <w:pStyle w:val="Heading1"/>
        <w:bidi w:val="0"/>
        <w:rPr>
          <w:b/>
          <w:bCs/>
        </w:rPr>
      </w:pPr>
    </w:p>
    <w:p w14:paraId="7412D5EB" w14:textId="730B938C" w:rsidR="004A1928" w:rsidRPr="00C27BCC" w:rsidRDefault="004A1928" w:rsidP="00BA552A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 xml:space="preserve">Use-case </w:t>
      </w:r>
      <w:r w:rsidR="008C61C5" w:rsidRPr="00C27BCC">
        <w:rPr>
          <w:b/>
          <w:bCs/>
        </w:rPr>
        <w:t>1.6:</w:t>
      </w:r>
      <w:r w:rsidRPr="00C27BCC">
        <w:rPr>
          <w:b/>
          <w:bCs/>
        </w:rPr>
        <w:t xml:space="preserve"> Delayed alerts</w:t>
      </w:r>
    </w:p>
    <w:p w14:paraId="11A58A57" w14:textId="60DA6976" w:rsidR="004A1928" w:rsidRPr="00C27BCC" w:rsidRDefault="008C61C5" w:rsidP="00F04E36">
      <w:pPr>
        <w:pStyle w:val="ListParagraph"/>
        <w:numPr>
          <w:ilvl w:val="0"/>
          <w:numId w:val="6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4A1928" w:rsidRPr="00C27BCC">
        <w:rPr>
          <w:b/>
          <w:bCs/>
        </w:rPr>
        <w:t xml:space="preserve"> </w:t>
      </w:r>
      <w:r w:rsidR="0064531C"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System</w:t>
      </w:r>
    </w:p>
    <w:p w14:paraId="53EC4533" w14:textId="387C992C" w:rsidR="004A1928" w:rsidRPr="00C27BCC" w:rsidRDefault="008C61C5" w:rsidP="00F04E36">
      <w:pPr>
        <w:pStyle w:val="ListParagraph"/>
        <w:numPr>
          <w:ilvl w:val="0"/>
          <w:numId w:val="6"/>
        </w:numPr>
        <w:bidi w:val="0"/>
        <w:rPr>
          <w:b/>
          <w:bCs/>
        </w:rPr>
      </w:pPr>
      <w:r w:rsidRPr="00C27BCC">
        <w:rPr>
          <w:b/>
          <w:bCs/>
        </w:rPr>
        <w:t>Precondition:</w:t>
      </w:r>
      <w:r w:rsidR="004A1928" w:rsidRPr="00C27BCC">
        <w:rPr>
          <w:b/>
          <w:bCs/>
        </w:rPr>
        <w:t xml:space="preserve"> </w:t>
      </w:r>
      <w:r w:rsidR="00BE3C82" w:rsidRPr="007E1B97">
        <w:t>Market</w:t>
      </w:r>
      <w:r w:rsidR="004A1928" w:rsidRPr="007E1B97">
        <w:t xml:space="preserve"> has been initialized</w:t>
      </w:r>
      <w:r w:rsidR="004A1928" w:rsidRPr="00C27BCC">
        <w:rPr>
          <w:b/>
          <w:bCs/>
        </w:rPr>
        <w:t xml:space="preserve"> </w:t>
      </w:r>
    </w:p>
    <w:p w14:paraId="4EEB27F0" w14:textId="5F46A56D" w:rsidR="004A1928" w:rsidRPr="007E1B97" w:rsidRDefault="008C61C5" w:rsidP="00F04E36">
      <w:pPr>
        <w:pStyle w:val="ListParagraph"/>
        <w:numPr>
          <w:ilvl w:val="0"/>
          <w:numId w:val="6"/>
        </w:numPr>
        <w:bidi w:val="0"/>
      </w:pPr>
      <w:r w:rsidRPr="00C27BCC">
        <w:rPr>
          <w:b/>
          <w:bCs/>
        </w:rPr>
        <w:t>Parameters:</w:t>
      </w:r>
      <w:r w:rsidR="004A1928" w:rsidRPr="00C27BCC">
        <w:rPr>
          <w:b/>
          <w:bCs/>
        </w:rPr>
        <w:t xml:space="preserve"> </w:t>
      </w:r>
      <w:r w:rsidR="004A1928" w:rsidRPr="007E1B97">
        <w:t>Destination details (store manager, registered user</w:t>
      </w:r>
      <w:r w:rsidRPr="007E1B97">
        <w:t xml:space="preserve">, </w:t>
      </w:r>
      <w:proofErr w:type="spellStart"/>
      <w:r w:rsidR="004A1928" w:rsidRPr="007E1B97">
        <w:t>etc</w:t>
      </w:r>
      <w:proofErr w:type="spellEnd"/>
      <w:r w:rsidR="004A1928" w:rsidRPr="007E1B97">
        <w:t>)</w:t>
      </w:r>
    </w:p>
    <w:p w14:paraId="2E67F1D6" w14:textId="1AA7254A" w:rsidR="004A1928" w:rsidRPr="00C27BCC" w:rsidRDefault="008C61C5" w:rsidP="00F04E36">
      <w:pPr>
        <w:pStyle w:val="ListParagraph"/>
        <w:numPr>
          <w:ilvl w:val="0"/>
          <w:numId w:val="6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64B57BCD" w14:textId="20390EA4" w:rsidR="004A1928" w:rsidRPr="007E1B97" w:rsidRDefault="004A1928" w:rsidP="00F04E36">
      <w:pPr>
        <w:pStyle w:val="ListParagraph"/>
        <w:numPr>
          <w:ilvl w:val="0"/>
          <w:numId w:val="61"/>
        </w:numPr>
        <w:bidi w:val="0"/>
      </w:pPr>
      <w:r w:rsidRPr="007E1B97">
        <w:t xml:space="preserve">After an event happening, connect to </w:t>
      </w:r>
      <w:r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Notification</w:t>
      </w:r>
      <w:r w:rsidR="00E351D4"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 xml:space="preserve"> </w:t>
      </w:r>
      <w:r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Handler</w:t>
      </w:r>
      <w:r w:rsidR="00E351D4"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 xml:space="preserve"> </w:t>
      </w:r>
      <w:r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object</w:t>
      </w:r>
    </w:p>
    <w:p w14:paraId="215B583E" w14:textId="6803C9F8" w:rsidR="004A1928" w:rsidRPr="007E1B97" w:rsidRDefault="00E351D4" w:rsidP="00F04E36">
      <w:pPr>
        <w:pStyle w:val="ListParagraph"/>
        <w:numPr>
          <w:ilvl w:val="0"/>
          <w:numId w:val="61"/>
        </w:numPr>
        <w:bidi w:val="0"/>
      </w:pPr>
      <w:r w:rsidRPr="007E1B97">
        <w:t>Market s</w:t>
      </w:r>
      <w:r w:rsidR="004A1928" w:rsidRPr="007E1B97">
        <w:t>end</w:t>
      </w:r>
      <w:r w:rsidRPr="007E1B97">
        <w:t>s</w:t>
      </w:r>
      <w:r w:rsidR="004A1928" w:rsidRPr="007E1B97">
        <w:t xml:space="preserve"> the destination</w:t>
      </w:r>
      <w:r w:rsidR="008C61C5" w:rsidRPr="007E1B97">
        <w:t xml:space="preserve"> user</w:t>
      </w:r>
      <w:r w:rsidR="004A1928" w:rsidRPr="007E1B97">
        <w:t xml:space="preserve"> details and the notification context</w:t>
      </w:r>
    </w:p>
    <w:p w14:paraId="48550429" w14:textId="28A05B24" w:rsidR="004A1928" w:rsidRPr="007E1B97" w:rsidRDefault="004A1928" w:rsidP="00F04E36">
      <w:pPr>
        <w:pStyle w:val="ListParagraph"/>
        <w:numPr>
          <w:ilvl w:val="0"/>
          <w:numId w:val="61"/>
        </w:numPr>
        <w:bidi w:val="0"/>
      </w:pPr>
      <w:r w:rsidRPr="007E1B97">
        <w:t xml:space="preserve">If the destination alert user is not sign in, </w:t>
      </w:r>
      <w:r w:rsidR="002000EF" w:rsidRPr="007E1B97">
        <w:t xml:space="preserve">market is </w:t>
      </w:r>
      <w:r w:rsidR="006C5527" w:rsidRPr="007E1B97">
        <w:t>adding the massage to his delayed massages queue</w:t>
      </w:r>
      <w:r w:rsidRPr="007E1B97">
        <w:t xml:space="preserve"> </w:t>
      </w:r>
    </w:p>
    <w:p w14:paraId="008D773C" w14:textId="0CD67371" w:rsidR="004A1928" w:rsidRPr="007E1B97" w:rsidRDefault="006C5527" w:rsidP="00F04E36">
      <w:pPr>
        <w:pStyle w:val="ListParagraph"/>
        <w:numPr>
          <w:ilvl w:val="0"/>
          <w:numId w:val="61"/>
        </w:numPr>
        <w:bidi w:val="0"/>
      </w:pPr>
      <w:r w:rsidRPr="007E1B97">
        <w:t xml:space="preserve">When user will sign </w:t>
      </w:r>
      <w:r w:rsidR="008C61C5" w:rsidRPr="007E1B97">
        <w:t>in,</w:t>
      </w:r>
      <w:r w:rsidRPr="007E1B97">
        <w:t xml:space="preserve"> the alert will be showed to him</w:t>
      </w:r>
    </w:p>
    <w:p w14:paraId="4E23E035" w14:textId="77777777" w:rsidR="004A1928" w:rsidRPr="007E1B97" w:rsidRDefault="004A1928" w:rsidP="004A1928">
      <w:pPr>
        <w:bidi w:val="0"/>
        <w:ind w:left="720"/>
      </w:pP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671"/>
        <w:gridCol w:w="3102"/>
        <w:gridCol w:w="3243"/>
      </w:tblGrid>
      <w:tr w:rsidR="004A1928" w:rsidRPr="00C27BCC" w14:paraId="586634B6" w14:textId="77777777" w:rsidTr="00B66FEE">
        <w:trPr>
          <w:trHeight w:val="345"/>
        </w:trPr>
        <w:tc>
          <w:tcPr>
            <w:tcW w:w="2671" w:type="dxa"/>
            <w:shd w:val="clear" w:color="auto" w:fill="000000" w:themeFill="text1"/>
          </w:tcPr>
          <w:p w14:paraId="515D3FEC" w14:textId="77777777" w:rsidR="004A1928" w:rsidRPr="00C27BCC" w:rsidRDefault="004A1928" w:rsidP="00B66FEE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3102" w:type="dxa"/>
            <w:shd w:val="clear" w:color="auto" w:fill="000000" w:themeFill="text1"/>
          </w:tcPr>
          <w:p w14:paraId="016A30E8" w14:textId="77777777" w:rsidR="004A1928" w:rsidRPr="00C27BCC" w:rsidRDefault="004A1928" w:rsidP="00B66FEE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3243" w:type="dxa"/>
            <w:shd w:val="clear" w:color="auto" w:fill="000000" w:themeFill="text1"/>
          </w:tcPr>
          <w:p w14:paraId="61E2E489" w14:textId="77777777" w:rsidR="004A1928" w:rsidRPr="00C27BCC" w:rsidRDefault="004A1928" w:rsidP="00B66FEE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4A1928" w:rsidRPr="00C27BCC" w14:paraId="35E9ADA7" w14:textId="77777777" w:rsidTr="00B66FEE">
        <w:trPr>
          <w:trHeight w:val="702"/>
        </w:trPr>
        <w:tc>
          <w:tcPr>
            <w:tcW w:w="2671" w:type="dxa"/>
          </w:tcPr>
          <w:p w14:paraId="6401005C" w14:textId="414D80E8" w:rsidR="004A1928" w:rsidRPr="00C27BCC" w:rsidRDefault="004A1928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Customer purchase a product from a store</w:t>
            </w:r>
          </w:p>
        </w:tc>
        <w:tc>
          <w:tcPr>
            <w:tcW w:w="3102" w:type="dxa"/>
          </w:tcPr>
          <w:p w14:paraId="1577A5E3" w14:textId="555725C3" w:rsidR="004A1928" w:rsidRPr="00C27BCC" w:rsidRDefault="004A1928" w:rsidP="006E7A2B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Store manager id</w:t>
            </w:r>
            <w:r w:rsidR="008C61C5" w:rsidRPr="00C27BCC">
              <w:rPr>
                <w:b/>
                <w:bCs/>
              </w:rPr>
              <w:t>, notification context</w:t>
            </w:r>
          </w:p>
        </w:tc>
        <w:tc>
          <w:tcPr>
            <w:tcW w:w="3243" w:type="dxa"/>
          </w:tcPr>
          <w:p w14:paraId="2A23AE7D" w14:textId="0B508FBF" w:rsidR="004A1928" w:rsidRPr="00C27BCC" w:rsidRDefault="006C5527" w:rsidP="006E7A2B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adding the massage to Store manager's delayed massages queue</w:t>
            </w:r>
          </w:p>
        </w:tc>
      </w:tr>
      <w:tr w:rsidR="004A1928" w:rsidRPr="00C27BCC" w14:paraId="02CDAF33" w14:textId="77777777" w:rsidTr="00B66FEE">
        <w:trPr>
          <w:trHeight w:val="356"/>
        </w:trPr>
        <w:tc>
          <w:tcPr>
            <w:tcW w:w="2671" w:type="dxa"/>
          </w:tcPr>
          <w:p w14:paraId="60B7BB01" w14:textId="77777777" w:rsidR="004A1928" w:rsidRPr="00C27BCC" w:rsidRDefault="004A1928" w:rsidP="006E7A2B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Store is closes</w:t>
            </w:r>
          </w:p>
        </w:tc>
        <w:tc>
          <w:tcPr>
            <w:tcW w:w="3102" w:type="dxa"/>
          </w:tcPr>
          <w:p w14:paraId="038DFF51" w14:textId="2D1DF123" w:rsidR="004A1928" w:rsidRPr="00C27BCC" w:rsidRDefault="004A1928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Store manager is not </w:t>
            </w:r>
            <w:r w:rsidR="008C61C5" w:rsidRPr="00C27BCC">
              <w:rPr>
                <w:b/>
                <w:bCs/>
              </w:rPr>
              <w:t>existing</w:t>
            </w:r>
          </w:p>
        </w:tc>
        <w:tc>
          <w:tcPr>
            <w:tcW w:w="3243" w:type="dxa"/>
          </w:tcPr>
          <w:p w14:paraId="798873C1" w14:textId="77777777" w:rsidR="004A1928" w:rsidRPr="00C27BCC" w:rsidRDefault="004A1928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Failed to deliver the alert</w:t>
            </w:r>
          </w:p>
        </w:tc>
      </w:tr>
      <w:tr w:rsidR="004A1928" w:rsidRPr="00C27BCC" w14:paraId="6EED7DD4" w14:textId="77777777" w:rsidTr="00B66FEE">
        <w:trPr>
          <w:trHeight w:val="702"/>
        </w:trPr>
        <w:tc>
          <w:tcPr>
            <w:tcW w:w="2671" w:type="dxa"/>
          </w:tcPr>
          <w:p w14:paraId="27C6E336" w14:textId="2CA74710" w:rsidR="004A1928" w:rsidRPr="00C27BCC" w:rsidRDefault="004A1928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 request has been applied</w:t>
            </w:r>
          </w:p>
        </w:tc>
        <w:tc>
          <w:tcPr>
            <w:tcW w:w="3102" w:type="dxa"/>
          </w:tcPr>
          <w:p w14:paraId="1407647E" w14:textId="578A4AA1" w:rsidR="004A1928" w:rsidRPr="00C27BCC" w:rsidRDefault="004A1928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Correct destination details, a massage describes the event</w:t>
            </w:r>
            <w:r w:rsidR="002000EF">
              <w:rPr>
                <w:b/>
                <w:bCs/>
              </w:rPr>
              <w:t xml:space="preserve"> (there is no notification handler)</w:t>
            </w:r>
          </w:p>
        </w:tc>
        <w:tc>
          <w:tcPr>
            <w:tcW w:w="3243" w:type="dxa"/>
          </w:tcPr>
          <w:p w14:paraId="7AA6E008" w14:textId="67C5442A" w:rsidR="004A1928" w:rsidRPr="00C27BCC" w:rsidRDefault="004A1928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rFonts w:ascii="Helvetica" w:hAnsi="Helvetica"/>
                <w:b/>
                <w:bCs/>
                <w:color w:val="FF0000"/>
                <w:sz w:val="18"/>
                <w:szCs w:val="18"/>
                <w:shd w:val="clear" w:color="auto" w:fill="F8F9FA"/>
              </w:rPr>
              <w:t>Notification</w:t>
            </w:r>
            <w:r w:rsidR="002000EF">
              <w:rPr>
                <w:rFonts w:ascii="Helvetica" w:hAnsi="Helvetica"/>
                <w:b/>
                <w:bCs/>
                <w:color w:val="FF0000"/>
                <w:sz w:val="18"/>
                <w:szCs w:val="18"/>
                <w:shd w:val="clear" w:color="auto" w:fill="F8F9FA"/>
              </w:rPr>
              <w:t xml:space="preserve"> </w:t>
            </w:r>
            <w:r w:rsidRPr="00C27BCC">
              <w:rPr>
                <w:rFonts w:ascii="Helvetica" w:hAnsi="Helvetica"/>
                <w:b/>
                <w:bCs/>
                <w:color w:val="FF0000"/>
                <w:sz w:val="18"/>
                <w:szCs w:val="18"/>
                <w:shd w:val="clear" w:color="auto" w:fill="F8F9FA"/>
              </w:rPr>
              <w:t>Handler</w:t>
            </w:r>
            <w:r w:rsidR="002000EF">
              <w:rPr>
                <w:rFonts w:ascii="Helvetica" w:hAnsi="Helvetica"/>
                <w:b/>
                <w:bCs/>
                <w:color w:val="FF0000"/>
                <w:sz w:val="18"/>
                <w:szCs w:val="18"/>
                <w:shd w:val="clear" w:color="auto" w:fill="F8F9FA"/>
              </w:rPr>
              <w:t xml:space="preserve"> </w:t>
            </w:r>
            <w:r w:rsidRPr="00C27BCC">
              <w:rPr>
                <w:b/>
                <w:bCs/>
                <w:color w:val="FF0000"/>
              </w:rPr>
              <w:t xml:space="preserve">has not been </w:t>
            </w:r>
            <w:r w:rsidR="00DA5B65" w:rsidRPr="00C27BCC">
              <w:rPr>
                <w:b/>
                <w:bCs/>
                <w:color w:val="FF0000"/>
              </w:rPr>
              <w:t>initialized</w:t>
            </w:r>
          </w:p>
        </w:tc>
      </w:tr>
    </w:tbl>
    <w:p w14:paraId="6F752D56" w14:textId="1B008A4D" w:rsidR="00DF5E8F" w:rsidRPr="00C27BCC" w:rsidRDefault="00CA2BBA" w:rsidP="0091531B">
      <w:pPr>
        <w:pStyle w:val="Title"/>
        <w:bidi w:val="0"/>
        <w:rPr>
          <w:b/>
          <w:bCs/>
        </w:rPr>
      </w:pPr>
      <w:r w:rsidRPr="00C27BCC">
        <w:rPr>
          <w:b/>
          <w:bCs/>
        </w:rPr>
        <w:lastRenderedPageBreak/>
        <w:t>Users</w:t>
      </w:r>
    </w:p>
    <w:p w14:paraId="1731B2E7" w14:textId="5DFC1507" w:rsidR="00FA67CD" w:rsidRPr="00C27BCC" w:rsidRDefault="00FA67CD" w:rsidP="00FA67CD">
      <w:pPr>
        <w:bidi w:val="0"/>
        <w:rPr>
          <w:b/>
          <w:bCs/>
        </w:rPr>
      </w:pPr>
    </w:p>
    <w:p w14:paraId="75528387" w14:textId="5C9F4AEA" w:rsidR="00545B16" w:rsidRPr="00C27BCC" w:rsidRDefault="00545B16" w:rsidP="00FF5681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 xml:space="preserve">Use-case </w:t>
      </w:r>
      <w:r w:rsidR="006E7A2B" w:rsidRPr="00C27BCC">
        <w:rPr>
          <w:b/>
          <w:bCs/>
        </w:rPr>
        <w:t>2.1.1:</w:t>
      </w:r>
      <w:r w:rsidRPr="00C27BCC">
        <w:rPr>
          <w:b/>
          <w:bCs/>
        </w:rPr>
        <w:t xml:space="preserve"> Visitor – Entrance </w:t>
      </w:r>
    </w:p>
    <w:p w14:paraId="798CD6E3" w14:textId="02B1CCCB" w:rsidR="00545B16" w:rsidRPr="00C27BCC" w:rsidRDefault="006E7A2B" w:rsidP="00F04E36">
      <w:pPr>
        <w:pStyle w:val="ListParagraph"/>
        <w:numPr>
          <w:ilvl w:val="0"/>
          <w:numId w:val="9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545B16" w:rsidRPr="00C27BCC">
        <w:rPr>
          <w:b/>
          <w:bCs/>
        </w:rPr>
        <w:t xml:space="preserve"> </w:t>
      </w:r>
      <w:r w:rsidR="002000EF"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User</w:t>
      </w:r>
      <w:r w:rsidR="00545B16" w:rsidRPr="00C27BCC">
        <w:rPr>
          <w:rFonts w:ascii="Helvetica" w:hAnsi="Helvetica"/>
          <w:b/>
          <w:bCs/>
          <w:color w:val="000000"/>
          <w:sz w:val="18"/>
          <w:szCs w:val="18"/>
          <w:shd w:val="clear" w:color="auto" w:fill="F8F9FA"/>
        </w:rPr>
        <w:t xml:space="preserve">  </w:t>
      </w:r>
    </w:p>
    <w:p w14:paraId="2B1CC49E" w14:textId="1B35F296" w:rsidR="00545B16" w:rsidRPr="007E1B97" w:rsidRDefault="006E7A2B" w:rsidP="00F04E36">
      <w:pPr>
        <w:pStyle w:val="ListParagraph"/>
        <w:numPr>
          <w:ilvl w:val="0"/>
          <w:numId w:val="9"/>
        </w:numPr>
        <w:bidi w:val="0"/>
      </w:pPr>
      <w:r w:rsidRPr="00C27BCC">
        <w:rPr>
          <w:b/>
          <w:bCs/>
        </w:rPr>
        <w:t>Precondition:</w:t>
      </w:r>
      <w:r w:rsidR="002000EF">
        <w:rPr>
          <w:b/>
          <w:bCs/>
        </w:rPr>
        <w:t xml:space="preserve"> </w:t>
      </w:r>
      <w:r w:rsidR="0062728F" w:rsidRPr="007E1B97">
        <w:t>M</w:t>
      </w:r>
      <w:r w:rsidR="009B60E8" w:rsidRPr="007E1B97">
        <w:t xml:space="preserve">arket has been </w:t>
      </w:r>
      <w:r w:rsidRPr="007E1B97">
        <w:t>initialized</w:t>
      </w:r>
    </w:p>
    <w:p w14:paraId="09AFA882" w14:textId="5D8C673D" w:rsidR="00545B16" w:rsidRPr="007E1B97" w:rsidRDefault="006E7A2B" w:rsidP="00F04E36">
      <w:pPr>
        <w:pStyle w:val="ListParagraph"/>
        <w:numPr>
          <w:ilvl w:val="0"/>
          <w:numId w:val="9"/>
        </w:numPr>
        <w:bidi w:val="0"/>
      </w:pPr>
      <w:r w:rsidRPr="00C27BCC">
        <w:rPr>
          <w:b/>
          <w:bCs/>
        </w:rPr>
        <w:t>Parameters:</w:t>
      </w:r>
      <w:r w:rsidR="00545B16" w:rsidRPr="00C27BCC">
        <w:rPr>
          <w:b/>
          <w:bCs/>
        </w:rPr>
        <w:t xml:space="preserve"> </w:t>
      </w:r>
      <w:r w:rsidR="00545B16" w:rsidRPr="007E1B97">
        <w:t xml:space="preserve">None </w:t>
      </w:r>
    </w:p>
    <w:p w14:paraId="32E0452A" w14:textId="2DF1408B" w:rsidR="00545B16" w:rsidRPr="00C27BCC" w:rsidRDefault="006E7A2B" w:rsidP="00F04E36">
      <w:pPr>
        <w:pStyle w:val="ListParagraph"/>
        <w:numPr>
          <w:ilvl w:val="0"/>
          <w:numId w:val="9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60CA301A" w14:textId="2DD4CC72" w:rsidR="00545B16" w:rsidRPr="007E1B97" w:rsidRDefault="0062728F" w:rsidP="00F04E36">
      <w:pPr>
        <w:pStyle w:val="ListParagraph"/>
        <w:numPr>
          <w:ilvl w:val="0"/>
          <w:numId w:val="62"/>
        </w:numPr>
        <w:bidi w:val="0"/>
      </w:pPr>
      <w:r w:rsidRPr="007E1B97">
        <w:t>User</w:t>
      </w:r>
      <w:r w:rsidR="00545B16" w:rsidRPr="007E1B97">
        <w:t xml:space="preserve"> </w:t>
      </w:r>
      <w:r w:rsidR="009B60E8" w:rsidRPr="007E1B97">
        <w:t>enter</w:t>
      </w:r>
      <w:r w:rsidR="00545B16" w:rsidRPr="007E1B97">
        <w:t xml:space="preserve"> the market</w:t>
      </w:r>
      <w:r w:rsidRPr="007E1B97">
        <w:t>, defined as a visitor</w:t>
      </w:r>
    </w:p>
    <w:p w14:paraId="6F25C1DD" w14:textId="69EF5E22" w:rsidR="00545B16" w:rsidRPr="007E1B97" w:rsidRDefault="00545B16" w:rsidP="00F04E36">
      <w:pPr>
        <w:pStyle w:val="ListParagraph"/>
        <w:numPr>
          <w:ilvl w:val="0"/>
          <w:numId w:val="62"/>
        </w:numPr>
        <w:bidi w:val="0"/>
      </w:pPr>
      <w:r w:rsidRPr="007E1B97">
        <w:t>Visitor</w:t>
      </w:r>
      <w:r w:rsidR="009B60E8" w:rsidRPr="007E1B97">
        <w:t xml:space="preserve"> gets a</w:t>
      </w:r>
      <w:r w:rsidRPr="007E1B97">
        <w:t xml:space="preserve"> shopping cart</w:t>
      </w:r>
      <w:r w:rsidR="009B60E8" w:rsidRPr="007E1B97">
        <w:t>, can buy from the market</w:t>
      </w:r>
    </w:p>
    <w:p w14:paraId="168B3A98" w14:textId="77777777" w:rsidR="00545B16" w:rsidRPr="00C27BCC" w:rsidRDefault="00545B16" w:rsidP="00545B16">
      <w:pPr>
        <w:bidi w:val="0"/>
        <w:ind w:left="720"/>
        <w:rPr>
          <w:b/>
          <w:bCs/>
        </w:rPr>
      </w:pPr>
      <w:r w:rsidRPr="00C27BCC">
        <w:rPr>
          <w:b/>
          <w:bCs/>
        </w:rPr>
        <w:tab/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671"/>
        <w:gridCol w:w="3102"/>
        <w:gridCol w:w="3243"/>
      </w:tblGrid>
      <w:tr w:rsidR="00545B16" w:rsidRPr="00C27BCC" w14:paraId="180940A6" w14:textId="77777777" w:rsidTr="00C44D6C">
        <w:trPr>
          <w:trHeight w:val="345"/>
        </w:trPr>
        <w:tc>
          <w:tcPr>
            <w:tcW w:w="2671" w:type="dxa"/>
            <w:shd w:val="clear" w:color="auto" w:fill="000000" w:themeFill="text1"/>
          </w:tcPr>
          <w:p w14:paraId="765394A2" w14:textId="77777777" w:rsidR="00545B16" w:rsidRPr="00C27BCC" w:rsidRDefault="00545B16" w:rsidP="00C44D6C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3102" w:type="dxa"/>
            <w:shd w:val="clear" w:color="auto" w:fill="000000" w:themeFill="text1"/>
          </w:tcPr>
          <w:p w14:paraId="7F7A0CA0" w14:textId="77777777" w:rsidR="00545B16" w:rsidRPr="00C27BCC" w:rsidRDefault="00545B16" w:rsidP="00C44D6C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3243" w:type="dxa"/>
            <w:shd w:val="clear" w:color="auto" w:fill="000000" w:themeFill="text1"/>
          </w:tcPr>
          <w:p w14:paraId="0843470C" w14:textId="77777777" w:rsidR="00545B16" w:rsidRPr="00C27BCC" w:rsidRDefault="00545B16" w:rsidP="00C44D6C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BD3409" w:rsidRPr="00C27BCC" w14:paraId="2E0BD9D9" w14:textId="77777777" w:rsidTr="00C44D6C">
        <w:trPr>
          <w:trHeight w:val="702"/>
        </w:trPr>
        <w:tc>
          <w:tcPr>
            <w:tcW w:w="2671" w:type="dxa"/>
            <w:vMerge w:val="restart"/>
          </w:tcPr>
          <w:p w14:paraId="48619714" w14:textId="77777777" w:rsidR="00BD3409" w:rsidRPr="00C27BCC" w:rsidRDefault="00BD3409" w:rsidP="006E7A2B">
            <w:pPr>
              <w:bidi w:val="0"/>
              <w:jc w:val="center"/>
              <w:rPr>
                <w:b/>
                <w:bCs/>
              </w:rPr>
            </w:pPr>
          </w:p>
          <w:p w14:paraId="2EFC678F" w14:textId="77777777" w:rsidR="00BD3409" w:rsidRPr="00C27BCC" w:rsidRDefault="00BD3409" w:rsidP="0062728F">
            <w:pPr>
              <w:bidi w:val="0"/>
              <w:rPr>
                <w:b/>
                <w:bCs/>
              </w:rPr>
            </w:pPr>
          </w:p>
          <w:p w14:paraId="7FA20BC3" w14:textId="2C360221" w:rsidR="00BD3409" w:rsidRPr="00C27BCC" w:rsidRDefault="00BD3409" w:rsidP="00BD3409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Visitor – Entrance</w:t>
            </w:r>
          </w:p>
        </w:tc>
        <w:tc>
          <w:tcPr>
            <w:tcW w:w="3102" w:type="dxa"/>
          </w:tcPr>
          <w:p w14:paraId="06AA4635" w14:textId="77777777" w:rsidR="00BD3409" w:rsidRPr="00C27BCC" w:rsidRDefault="00BD3409" w:rsidP="006E7A2B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None</w:t>
            </w:r>
          </w:p>
        </w:tc>
        <w:tc>
          <w:tcPr>
            <w:tcW w:w="3243" w:type="dxa"/>
          </w:tcPr>
          <w:p w14:paraId="4D54173A" w14:textId="6E663C81" w:rsidR="00BD3409" w:rsidRPr="00C27BCC" w:rsidRDefault="00BD3409" w:rsidP="006E7A2B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User enter the market successfully and become a visitor</w:t>
            </w:r>
          </w:p>
        </w:tc>
      </w:tr>
      <w:tr w:rsidR="00BD3409" w:rsidRPr="00C27BCC" w14:paraId="39EBC51A" w14:textId="77777777" w:rsidTr="00C44D6C">
        <w:trPr>
          <w:trHeight w:val="702"/>
        </w:trPr>
        <w:tc>
          <w:tcPr>
            <w:tcW w:w="2671" w:type="dxa"/>
            <w:vMerge/>
          </w:tcPr>
          <w:p w14:paraId="4596792C" w14:textId="7CCFBDEC" w:rsidR="00BD3409" w:rsidRPr="00C27BCC" w:rsidRDefault="00BD3409" w:rsidP="006E7A2B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3102" w:type="dxa"/>
          </w:tcPr>
          <w:p w14:paraId="38B35D88" w14:textId="77777777" w:rsidR="00BD3409" w:rsidRPr="00C27BCC" w:rsidRDefault="00BD3409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None</w:t>
            </w:r>
          </w:p>
        </w:tc>
        <w:tc>
          <w:tcPr>
            <w:tcW w:w="3243" w:type="dxa"/>
          </w:tcPr>
          <w:p w14:paraId="54180E5C" w14:textId="77777777" w:rsidR="00BD3409" w:rsidRPr="00C27BCC" w:rsidRDefault="00BD3409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  <w:color w:val="FF0000"/>
              </w:rPr>
              <w:t>Market has not been initialized</w:t>
            </w:r>
          </w:p>
        </w:tc>
      </w:tr>
    </w:tbl>
    <w:p w14:paraId="1DE0BF99" w14:textId="2E50BC48" w:rsidR="00CF61B9" w:rsidRDefault="00CF61B9" w:rsidP="00CF61B9">
      <w:pPr>
        <w:bidi w:val="0"/>
        <w:rPr>
          <w:b/>
          <w:bCs/>
        </w:rPr>
      </w:pPr>
    </w:p>
    <w:p w14:paraId="6A53D492" w14:textId="77777777" w:rsidR="007E1B97" w:rsidRPr="00C27BCC" w:rsidRDefault="007E1B97" w:rsidP="007E1B97">
      <w:pPr>
        <w:bidi w:val="0"/>
        <w:rPr>
          <w:b/>
          <w:bCs/>
        </w:rPr>
      </w:pPr>
    </w:p>
    <w:p w14:paraId="7FD6B1F1" w14:textId="50D42A2A" w:rsidR="00545B16" w:rsidRPr="00C27BCC" w:rsidRDefault="00545B16" w:rsidP="00FF5681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 xml:space="preserve">Use-case </w:t>
      </w:r>
      <w:r w:rsidR="006E7A2B" w:rsidRPr="00C27BCC">
        <w:rPr>
          <w:b/>
          <w:bCs/>
        </w:rPr>
        <w:t>2.1.2:</w:t>
      </w:r>
      <w:r w:rsidRPr="00C27BCC">
        <w:rPr>
          <w:b/>
          <w:bCs/>
        </w:rPr>
        <w:t xml:space="preserve"> Visitor - Exit</w:t>
      </w:r>
    </w:p>
    <w:p w14:paraId="6A756FD9" w14:textId="2B23DD5B" w:rsidR="00545B16" w:rsidRPr="00C27BCC" w:rsidRDefault="006E7A2B" w:rsidP="00F04E36">
      <w:pPr>
        <w:pStyle w:val="ListParagraph"/>
        <w:numPr>
          <w:ilvl w:val="0"/>
          <w:numId w:val="10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545B16" w:rsidRPr="00C27BCC">
        <w:rPr>
          <w:b/>
          <w:bCs/>
        </w:rPr>
        <w:t xml:space="preserve"> </w:t>
      </w:r>
      <w:r w:rsidR="002000EF"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User</w:t>
      </w:r>
      <w:r w:rsidR="002000EF" w:rsidRPr="00C27BCC">
        <w:rPr>
          <w:rFonts w:ascii="Helvetica" w:hAnsi="Helvetica"/>
          <w:b/>
          <w:bCs/>
          <w:color w:val="000000"/>
          <w:sz w:val="18"/>
          <w:szCs w:val="18"/>
          <w:shd w:val="clear" w:color="auto" w:fill="F8F9FA"/>
        </w:rPr>
        <w:t xml:space="preserve">  </w:t>
      </w:r>
    </w:p>
    <w:p w14:paraId="3650B711" w14:textId="11C2B7AF" w:rsidR="00545B16" w:rsidRPr="00C27BCC" w:rsidRDefault="006E7A2B" w:rsidP="00F04E36">
      <w:pPr>
        <w:pStyle w:val="ListParagraph"/>
        <w:numPr>
          <w:ilvl w:val="0"/>
          <w:numId w:val="10"/>
        </w:numPr>
        <w:bidi w:val="0"/>
        <w:rPr>
          <w:b/>
          <w:bCs/>
        </w:rPr>
      </w:pPr>
      <w:r w:rsidRPr="00C27BCC">
        <w:rPr>
          <w:b/>
          <w:bCs/>
        </w:rPr>
        <w:t>Precondition:</w:t>
      </w:r>
      <w:r w:rsidR="00545B16" w:rsidRPr="00C27BCC">
        <w:rPr>
          <w:b/>
          <w:bCs/>
        </w:rPr>
        <w:t xml:space="preserve"> </w:t>
      </w:r>
      <w:r w:rsidR="002000EF" w:rsidRPr="007E1B97">
        <w:t>User is a visitor</w:t>
      </w:r>
    </w:p>
    <w:p w14:paraId="518BDBD8" w14:textId="5A7F4401" w:rsidR="00545B16" w:rsidRPr="00C27BCC" w:rsidRDefault="006E7A2B" w:rsidP="00F04E36">
      <w:pPr>
        <w:pStyle w:val="ListParagraph"/>
        <w:numPr>
          <w:ilvl w:val="0"/>
          <w:numId w:val="10"/>
        </w:numPr>
        <w:bidi w:val="0"/>
        <w:rPr>
          <w:b/>
          <w:bCs/>
        </w:rPr>
      </w:pPr>
      <w:r w:rsidRPr="00C27BCC">
        <w:rPr>
          <w:b/>
          <w:bCs/>
        </w:rPr>
        <w:t>Parameters:</w:t>
      </w:r>
      <w:r w:rsidR="00545B16" w:rsidRPr="00C27BCC">
        <w:rPr>
          <w:b/>
          <w:bCs/>
        </w:rPr>
        <w:t xml:space="preserve"> </w:t>
      </w:r>
      <w:r w:rsidR="00545B16" w:rsidRPr="007E1B97">
        <w:t>None</w:t>
      </w:r>
      <w:r w:rsidR="00545B16" w:rsidRPr="00C27BCC">
        <w:rPr>
          <w:b/>
          <w:bCs/>
        </w:rPr>
        <w:t xml:space="preserve"> </w:t>
      </w:r>
    </w:p>
    <w:p w14:paraId="7D7DD10C" w14:textId="1B4D07CF" w:rsidR="00545B16" w:rsidRPr="00C27BCC" w:rsidRDefault="006E7A2B" w:rsidP="00F04E36">
      <w:pPr>
        <w:pStyle w:val="ListParagraph"/>
        <w:numPr>
          <w:ilvl w:val="0"/>
          <w:numId w:val="10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5EC9A28F" w14:textId="2188E279" w:rsidR="00545B16" w:rsidRPr="007E1B97" w:rsidRDefault="00587B50" w:rsidP="00F04E36">
      <w:pPr>
        <w:pStyle w:val="ListParagraph"/>
        <w:numPr>
          <w:ilvl w:val="0"/>
          <w:numId w:val="63"/>
        </w:numPr>
        <w:bidi w:val="0"/>
      </w:pPr>
      <w:r w:rsidRPr="007E1B97">
        <w:t>The user(visitor)</w:t>
      </w:r>
      <w:r w:rsidR="00545B16" w:rsidRPr="007E1B97">
        <w:t xml:space="preserve"> exit</w:t>
      </w:r>
      <w:r w:rsidRPr="007E1B97">
        <w:t>s</w:t>
      </w:r>
      <w:r w:rsidR="00545B16" w:rsidRPr="007E1B97">
        <w:t xml:space="preserve"> the market</w:t>
      </w:r>
    </w:p>
    <w:p w14:paraId="33D136B9" w14:textId="30BD2E14" w:rsidR="00545B16" w:rsidRPr="00F87798" w:rsidRDefault="00545B16" w:rsidP="00F87798">
      <w:pPr>
        <w:pStyle w:val="ListParagraph"/>
        <w:numPr>
          <w:ilvl w:val="0"/>
          <w:numId w:val="63"/>
        </w:numPr>
        <w:bidi w:val="0"/>
      </w:pPr>
      <w:r w:rsidRPr="007E1B97">
        <w:t>Visitor's shopping cart is gone</w:t>
      </w:r>
      <w:r w:rsidRPr="00F87798">
        <w:rPr>
          <w:b/>
          <w:bCs/>
        </w:rPr>
        <w:tab/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671"/>
        <w:gridCol w:w="3102"/>
        <w:gridCol w:w="3243"/>
      </w:tblGrid>
      <w:tr w:rsidR="00545B16" w:rsidRPr="00C27BCC" w14:paraId="0BEEE9DF" w14:textId="77777777" w:rsidTr="00C44D6C">
        <w:trPr>
          <w:trHeight w:val="345"/>
        </w:trPr>
        <w:tc>
          <w:tcPr>
            <w:tcW w:w="2671" w:type="dxa"/>
            <w:shd w:val="clear" w:color="auto" w:fill="000000" w:themeFill="text1"/>
          </w:tcPr>
          <w:p w14:paraId="7C2D16D1" w14:textId="77777777" w:rsidR="00545B16" w:rsidRPr="00C27BCC" w:rsidRDefault="00545B16" w:rsidP="00FF5681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3102" w:type="dxa"/>
            <w:shd w:val="clear" w:color="auto" w:fill="000000" w:themeFill="text1"/>
          </w:tcPr>
          <w:p w14:paraId="68D1584B" w14:textId="77777777" w:rsidR="00545B16" w:rsidRPr="00C27BCC" w:rsidRDefault="00545B16" w:rsidP="00FF5681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3243" w:type="dxa"/>
            <w:shd w:val="clear" w:color="auto" w:fill="000000" w:themeFill="text1"/>
          </w:tcPr>
          <w:p w14:paraId="42352590" w14:textId="77777777" w:rsidR="00545B16" w:rsidRPr="00C27BCC" w:rsidRDefault="00545B16" w:rsidP="00FF5681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BD3409" w:rsidRPr="00C27BCC" w14:paraId="5A028FBB" w14:textId="77777777" w:rsidTr="00C44D6C">
        <w:trPr>
          <w:trHeight w:val="702"/>
        </w:trPr>
        <w:tc>
          <w:tcPr>
            <w:tcW w:w="2671" w:type="dxa"/>
          </w:tcPr>
          <w:p w14:paraId="568F7DA1" w14:textId="77777777" w:rsidR="00BD3409" w:rsidRPr="00587B50" w:rsidRDefault="00BD3409" w:rsidP="00587B50">
            <w:pPr>
              <w:bidi w:val="0"/>
              <w:jc w:val="center"/>
              <w:rPr>
                <w:b/>
                <w:bCs/>
              </w:rPr>
            </w:pPr>
          </w:p>
          <w:p w14:paraId="7A15F44E" w14:textId="7C3D4BBD" w:rsidR="00BD3409" w:rsidRPr="00C27BCC" w:rsidRDefault="00BD3409" w:rsidP="00587B50">
            <w:pPr>
              <w:pStyle w:val="ListParagraph"/>
              <w:bidi w:val="0"/>
              <w:rPr>
                <w:b/>
                <w:bCs/>
              </w:rPr>
            </w:pPr>
            <w:r w:rsidRPr="00C27BCC">
              <w:rPr>
                <w:b/>
                <w:bCs/>
              </w:rPr>
              <w:t>Visitor - Exit</w:t>
            </w:r>
          </w:p>
          <w:p w14:paraId="698FB3DC" w14:textId="77777777" w:rsidR="00BD3409" w:rsidRPr="00C27BCC" w:rsidRDefault="00BD3409" w:rsidP="00587B50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3102" w:type="dxa"/>
          </w:tcPr>
          <w:p w14:paraId="0C926C5C" w14:textId="77777777" w:rsidR="00587B50" w:rsidRDefault="00587B50" w:rsidP="00587B50">
            <w:pPr>
              <w:bidi w:val="0"/>
              <w:jc w:val="center"/>
              <w:rPr>
                <w:b/>
                <w:bCs/>
              </w:rPr>
            </w:pPr>
          </w:p>
          <w:p w14:paraId="48F3DC5B" w14:textId="1B64FEDF" w:rsidR="00BD3409" w:rsidRPr="00C27BCC" w:rsidRDefault="00BD3409" w:rsidP="00587B50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None</w:t>
            </w:r>
          </w:p>
        </w:tc>
        <w:tc>
          <w:tcPr>
            <w:tcW w:w="3243" w:type="dxa"/>
          </w:tcPr>
          <w:p w14:paraId="4E597C4E" w14:textId="1281826F" w:rsidR="00BD3409" w:rsidRPr="00C27BCC" w:rsidRDefault="00BD3409" w:rsidP="00587B50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Visitor exit the market successfully</w:t>
            </w:r>
          </w:p>
        </w:tc>
      </w:tr>
    </w:tbl>
    <w:p w14:paraId="6F21D434" w14:textId="2698F507" w:rsidR="00545B16" w:rsidRPr="00C27BCC" w:rsidRDefault="00545B16" w:rsidP="00545B16">
      <w:pPr>
        <w:bidi w:val="0"/>
        <w:rPr>
          <w:b/>
          <w:bCs/>
        </w:rPr>
      </w:pPr>
    </w:p>
    <w:p w14:paraId="54FCD89F" w14:textId="030F25C1" w:rsidR="00545B16" w:rsidRPr="00C27BCC" w:rsidRDefault="00545B16" w:rsidP="00545B16">
      <w:pPr>
        <w:bidi w:val="0"/>
        <w:rPr>
          <w:b/>
          <w:bCs/>
        </w:rPr>
      </w:pPr>
    </w:p>
    <w:p w14:paraId="7728165B" w14:textId="57EE9892" w:rsidR="00545B16" w:rsidRPr="00C27BCC" w:rsidRDefault="00545B16" w:rsidP="00545B16">
      <w:pPr>
        <w:bidi w:val="0"/>
        <w:rPr>
          <w:b/>
          <w:bCs/>
        </w:rPr>
      </w:pPr>
    </w:p>
    <w:p w14:paraId="775FFF03" w14:textId="38C71E76" w:rsidR="00545B16" w:rsidRPr="00C27BCC" w:rsidRDefault="00545B16" w:rsidP="00545B16">
      <w:pPr>
        <w:bidi w:val="0"/>
        <w:rPr>
          <w:b/>
          <w:bCs/>
        </w:rPr>
      </w:pPr>
    </w:p>
    <w:p w14:paraId="08CD4FE9" w14:textId="77777777" w:rsidR="00F87798" w:rsidRDefault="00F87798" w:rsidP="00FF5681">
      <w:pPr>
        <w:pStyle w:val="Heading1"/>
        <w:bidi w:val="0"/>
        <w:rPr>
          <w:b/>
          <w:bCs/>
        </w:rPr>
      </w:pPr>
    </w:p>
    <w:p w14:paraId="63E6AD43" w14:textId="77777777" w:rsidR="00662549" w:rsidRDefault="00662549" w:rsidP="00662549">
      <w:pPr>
        <w:pStyle w:val="Heading1"/>
        <w:bidi w:val="0"/>
        <w:rPr>
          <w:b/>
          <w:bCs/>
        </w:rPr>
      </w:pPr>
    </w:p>
    <w:p w14:paraId="7D1F7728" w14:textId="3E3DCCCD" w:rsidR="00CF61B9" w:rsidRPr="00C27BCC" w:rsidRDefault="00CF61B9" w:rsidP="00662549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 xml:space="preserve">Use-case </w:t>
      </w:r>
      <w:r w:rsidR="006E7A2B" w:rsidRPr="00C27BCC">
        <w:rPr>
          <w:b/>
          <w:bCs/>
        </w:rPr>
        <w:t>2.1.3:</w:t>
      </w:r>
      <w:r w:rsidRPr="00C27BCC">
        <w:rPr>
          <w:b/>
          <w:bCs/>
        </w:rPr>
        <w:t xml:space="preserve"> </w:t>
      </w:r>
      <w:r w:rsidR="006E7A2B" w:rsidRPr="00C27BCC">
        <w:rPr>
          <w:b/>
          <w:bCs/>
        </w:rPr>
        <w:t xml:space="preserve">Visitor - </w:t>
      </w:r>
      <w:r w:rsidRPr="00C27BCC">
        <w:rPr>
          <w:b/>
          <w:bCs/>
        </w:rPr>
        <w:t>Register</w:t>
      </w:r>
    </w:p>
    <w:p w14:paraId="3B2B3550" w14:textId="1DD5A23F" w:rsidR="00CF61B9" w:rsidRPr="00C27BCC" w:rsidRDefault="006E7A2B" w:rsidP="00F04E36">
      <w:pPr>
        <w:pStyle w:val="ListParagraph"/>
        <w:numPr>
          <w:ilvl w:val="0"/>
          <w:numId w:val="8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CF61B9" w:rsidRPr="00C27BCC">
        <w:rPr>
          <w:b/>
          <w:bCs/>
        </w:rPr>
        <w:t xml:space="preserve"> </w:t>
      </w:r>
      <w:r w:rsidR="002000EF"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User</w:t>
      </w:r>
      <w:r w:rsidR="002000EF" w:rsidRPr="00C27BCC">
        <w:rPr>
          <w:rFonts w:ascii="Helvetica" w:hAnsi="Helvetica"/>
          <w:b/>
          <w:bCs/>
          <w:color w:val="000000"/>
          <w:sz w:val="18"/>
          <w:szCs w:val="18"/>
          <w:shd w:val="clear" w:color="auto" w:fill="F8F9FA"/>
        </w:rPr>
        <w:t xml:space="preserve">  </w:t>
      </w:r>
    </w:p>
    <w:p w14:paraId="03A91A9A" w14:textId="5FED41EA" w:rsidR="00CF61B9" w:rsidRPr="007E1B97" w:rsidRDefault="006E7A2B" w:rsidP="00F04E36">
      <w:pPr>
        <w:pStyle w:val="ListParagraph"/>
        <w:numPr>
          <w:ilvl w:val="0"/>
          <w:numId w:val="8"/>
        </w:numPr>
        <w:bidi w:val="0"/>
      </w:pPr>
      <w:r w:rsidRPr="00C27BCC">
        <w:rPr>
          <w:b/>
          <w:bCs/>
        </w:rPr>
        <w:t>Precondition:</w:t>
      </w:r>
      <w:r w:rsidR="00CF61B9" w:rsidRPr="00C27BCC">
        <w:rPr>
          <w:b/>
          <w:bCs/>
        </w:rPr>
        <w:t xml:space="preserve"> </w:t>
      </w:r>
      <w:r w:rsidR="002000EF" w:rsidRPr="007E1B97">
        <w:t>User is a visitor</w:t>
      </w:r>
    </w:p>
    <w:p w14:paraId="096E45F0" w14:textId="4BA2D8A9" w:rsidR="00CF61B9" w:rsidRPr="007E1B97" w:rsidRDefault="006E7A2B" w:rsidP="00F04E36">
      <w:pPr>
        <w:pStyle w:val="ListParagraph"/>
        <w:numPr>
          <w:ilvl w:val="0"/>
          <w:numId w:val="8"/>
        </w:numPr>
        <w:bidi w:val="0"/>
      </w:pPr>
      <w:r w:rsidRPr="00C27BCC">
        <w:rPr>
          <w:b/>
          <w:bCs/>
        </w:rPr>
        <w:t>Parameters</w:t>
      </w:r>
      <w:r w:rsidRPr="007E1B97">
        <w:t>:</w:t>
      </w:r>
      <w:r w:rsidR="00CF61B9" w:rsidRPr="007E1B97">
        <w:t xml:space="preserve"> User name, password </w:t>
      </w:r>
    </w:p>
    <w:p w14:paraId="667DC04F" w14:textId="69FDDD8C" w:rsidR="00CF61B9" w:rsidRPr="00C27BCC" w:rsidRDefault="006E7A2B" w:rsidP="00F04E36">
      <w:pPr>
        <w:pStyle w:val="ListParagraph"/>
        <w:numPr>
          <w:ilvl w:val="0"/>
          <w:numId w:val="8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0147726A" w14:textId="01929928" w:rsidR="00CF61B9" w:rsidRPr="007E1B97" w:rsidRDefault="00CF61B9" w:rsidP="00F04E36">
      <w:pPr>
        <w:pStyle w:val="ListParagraph"/>
        <w:numPr>
          <w:ilvl w:val="1"/>
          <w:numId w:val="64"/>
        </w:numPr>
        <w:bidi w:val="0"/>
      </w:pPr>
      <w:r w:rsidRPr="007E1B97">
        <w:t xml:space="preserve">Visitor </w:t>
      </w:r>
      <w:r w:rsidR="006E7A2B" w:rsidRPr="007E1B97">
        <w:t>registers</w:t>
      </w:r>
      <w:r w:rsidR="00587B50" w:rsidRPr="007E1B97">
        <w:t xml:space="preserve"> to the system</w:t>
      </w:r>
      <w:r w:rsidRPr="007E1B97">
        <w:t xml:space="preserve"> with his credentials</w:t>
      </w:r>
    </w:p>
    <w:p w14:paraId="2CFD0C93" w14:textId="77777777" w:rsidR="00CF61B9" w:rsidRPr="007E1B97" w:rsidRDefault="00CF61B9" w:rsidP="00F04E36">
      <w:pPr>
        <w:pStyle w:val="ListParagraph"/>
        <w:numPr>
          <w:ilvl w:val="1"/>
          <w:numId w:val="64"/>
        </w:numPr>
        <w:bidi w:val="0"/>
      </w:pPr>
      <w:r w:rsidRPr="007E1B97">
        <w:t>The system checks visitor's credentials meet the constraints</w:t>
      </w:r>
    </w:p>
    <w:p w14:paraId="02D8227F" w14:textId="1ECF8539" w:rsidR="00CF61B9" w:rsidRPr="007E1B97" w:rsidRDefault="00CF61B9" w:rsidP="00F04E36">
      <w:pPr>
        <w:pStyle w:val="ListParagraph"/>
        <w:numPr>
          <w:ilvl w:val="1"/>
          <w:numId w:val="64"/>
        </w:numPr>
        <w:bidi w:val="0"/>
      </w:pPr>
      <w:r w:rsidRPr="007E1B97">
        <w:t>If credentials are correct, the visitor become assigned user</w:t>
      </w:r>
      <w:r w:rsidR="00587B50" w:rsidRPr="007E1B97">
        <w:t xml:space="preserve"> </w:t>
      </w:r>
    </w:p>
    <w:p w14:paraId="38B01EDE" w14:textId="4DD1ACB9" w:rsidR="00CF61B9" w:rsidRPr="007E1B97" w:rsidRDefault="00CF61B9" w:rsidP="00F04E36">
      <w:pPr>
        <w:pStyle w:val="ListParagraph"/>
        <w:numPr>
          <w:ilvl w:val="1"/>
          <w:numId w:val="64"/>
        </w:numPr>
        <w:bidi w:val="0"/>
      </w:pPr>
      <w:r w:rsidRPr="007E1B97">
        <w:t xml:space="preserve">If credentials are incorrect, an error </w:t>
      </w:r>
      <w:r w:rsidR="006E7A2B" w:rsidRPr="007E1B97">
        <w:t>message</w:t>
      </w:r>
      <w:r w:rsidRPr="007E1B97">
        <w:t xml:space="preserve"> sent to the visitor.</w:t>
      </w:r>
    </w:p>
    <w:p w14:paraId="09A90913" w14:textId="25C591FE" w:rsidR="00CF61B9" w:rsidRPr="00F87798" w:rsidRDefault="006E7A2B" w:rsidP="00F87798">
      <w:pPr>
        <w:pStyle w:val="ListParagraph"/>
        <w:numPr>
          <w:ilvl w:val="1"/>
          <w:numId w:val="64"/>
        </w:numPr>
        <w:bidi w:val="0"/>
      </w:pPr>
      <w:r w:rsidRPr="007E1B97">
        <w:t>Register failed</w:t>
      </w:r>
      <w:r w:rsidR="00CF61B9" w:rsidRPr="007E1B97">
        <w:t xml:space="preserve"> </w:t>
      </w:r>
      <w:r w:rsidR="00CF61B9" w:rsidRPr="00F87798">
        <w:rPr>
          <w:b/>
          <w:bCs/>
        </w:rPr>
        <w:tab/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671"/>
        <w:gridCol w:w="3102"/>
        <w:gridCol w:w="3243"/>
      </w:tblGrid>
      <w:tr w:rsidR="00CF61B9" w:rsidRPr="00C27BCC" w14:paraId="6F0C6D1C" w14:textId="77777777" w:rsidTr="00C44D6C">
        <w:trPr>
          <w:trHeight w:val="345"/>
        </w:trPr>
        <w:tc>
          <w:tcPr>
            <w:tcW w:w="2671" w:type="dxa"/>
            <w:shd w:val="clear" w:color="auto" w:fill="000000" w:themeFill="text1"/>
          </w:tcPr>
          <w:p w14:paraId="34CDCC6F" w14:textId="77777777" w:rsidR="00CF61B9" w:rsidRPr="00C27BCC" w:rsidRDefault="00CF61B9" w:rsidP="00C44D6C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3102" w:type="dxa"/>
            <w:shd w:val="clear" w:color="auto" w:fill="000000" w:themeFill="text1"/>
          </w:tcPr>
          <w:p w14:paraId="56289072" w14:textId="77777777" w:rsidR="00CF61B9" w:rsidRPr="00C27BCC" w:rsidRDefault="00CF61B9" w:rsidP="00C44D6C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3243" w:type="dxa"/>
            <w:shd w:val="clear" w:color="auto" w:fill="000000" w:themeFill="text1"/>
          </w:tcPr>
          <w:p w14:paraId="6D3A423F" w14:textId="77777777" w:rsidR="00CF61B9" w:rsidRPr="00C27BCC" w:rsidRDefault="00CF61B9" w:rsidP="00C44D6C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BD3409" w:rsidRPr="00C27BCC" w14:paraId="06C3BEBD" w14:textId="77777777" w:rsidTr="00C44D6C">
        <w:trPr>
          <w:trHeight w:val="702"/>
        </w:trPr>
        <w:tc>
          <w:tcPr>
            <w:tcW w:w="2671" w:type="dxa"/>
            <w:vMerge w:val="restart"/>
          </w:tcPr>
          <w:p w14:paraId="523C2532" w14:textId="77777777" w:rsidR="00BD3409" w:rsidRPr="00C27BCC" w:rsidRDefault="00BD3409" w:rsidP="006E7A2B">
            <w:pPr>
              <w:bidi w:val="0"/>
              <w:jc w:val="center"/>
              <w:rPr>
                <w:b/>
                <w:bCs/>
              </w:rPr>
            </w:pPr>
          </w:p>
          <w:p w14:paraId="42F9FC11" w14:textId="0DCEBC5F" w:rsidR="00FF5681" w:rsidRPr="00C27BCC" w:rsidRDefault="00FF5681" w:rsidP="00587B50">
            <w:pPr>
              <w:bidi w:val="0"/>
              <w:rPr>
                <w:b/>
                <w:bCs/>
              </w:rPr>
            </w:pPr>
          </w:p>
          <w:p w14:paraId="4AC2BFAF" w14:textId="55058029" w:rsidR="00BD3409" w:rsidRPr="00C27BCC" w:rsidRDefault="00FF5681" w:rsidP="00BD3409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rFonts w:ascii="Helvetica" w:hAnsi="Helvetica"/>
                <w:b/>
                <w:bCs/>
                <w:color w:val="000000"/>
                <w:sz w:val="18"/>
                <w:szCs w:val="18"/>
                <w:shd w:val="clear" w:color="auto" w:fill="F8F9FA"/>
              </w:rPr>
              <w:t xml:space="preserve">Visitor - </w:t>
            </w:r>
            <w:r w:rsidRPr="00C27BCC">
              <w:rPr>
                <w:b/>
                <w:bCs/>
              </w:rPr>
              <w:t>Register</w:t>
            </w:r>
          </w:p>
        </w:tc>
        <w:tc>
          <w:tcPr>
            <w:tcW w:w="3102" w:type="dxa"/>
          </w:tcPr>
          <w:p w14:paraId="2C4087CC" w14:textId="6FC2B1F9" w:rsidR="00BD3409" w:rsidRPr="00C27BCC" w:rsidRDefault="00BD3409" w:rsidP="006E7A2B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User name, password (correct credentials)</w:t>
            </w:r>
          </w:p>
        </w:tc>
        <w:tc>
          <w:tcPr>
            <w:tcW w:w="3243" w:type="dxa"/>
          </w:tcPr>
          <w:p w14:paraId="42A6742D" w14:textId="09552BF6" w:rsidR="00BD3409" w:rsidRPr="00C27BCC" w:rsidRDefault="00BD3409" w:rsidP="006E7A2B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Visitor become an assigned user successfully</w:t>
            </w:r>
          </w:p>
        </w:tc>
      </w:tr>
      <w:tr w:rsidR="00BD3409" w:rsidRPr="00C27BCC" w14:paraId="6634DC6E" w14:textId="77777777" w:rsidTr="00C44D6C">
        <w:trPr>
          <w:trHeight w:val="356"/>
        </w:trPr>
        <w:tc>
          <w:tcPr>
            <w:tcW w:w="2671" w:type="dxa"/>
            <w:vMerge/>
          </w:tcPr>
          <w:p w14:paraId="1E790AB7" w14:textId="0D058E0F" w:rsidR="00BD3409" w:rsidRPr="00C27BCC" w:rsidRDefault="00BD3409" w:rsidP="006E7A2B">
            <w:pPr>
              <w:bidi w:val="0"/>
              <w:jc w:val="center"/>
              <w:rPr>
                <w:b/>
                <w:bCs/>
                <w:rtl/>
              </w:rPr>
            </w:pPr>
          </w:p>
        </w:tc>
        <w:tc>
          <w:tcPr>
            <w:tcW w:w="3102" w:type="dxa"/>
          </w:tcPr>
          <w:p w14:paraId="249CCED9" w14:textId="7F9DB0B9" w:rsidR="00BD3409" w:rsidRPr="00C27BCC" w:rsidRDefault="00BD3409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User name, password (incorrect credentials)</w:t>
            </w:r>
          </w:p>
        </w:tc>
        <w:tc>
          <w:tcPr>
            <w:tcW w:w="3243" w:type="dxa"/>
          </w:tcPr>
          <w:p w14:paraId="0C2215B8" w14:textId="77777777" w:rsidR="00BD3409" w:rsidRPr="00C27BCC" w:rsidRDefault="00BD3409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Register failed.        </w:t>
            </w:r>
          </w:p>
          <w:p w14:paraId="2EB80F6F" w14:textId="39EA0FEC" w:rsidR="00BD3409" w:rsidRPr="00C27BCC" w:rsidRDefault="00BD3409" w:rsidP="00BD3409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 Visitor received an error massage</w:t>
            </w:r>
          </w:p>
        </w:tc>
      </w:tr>
    </w:tbl>
    <w:p w14:paraId="4FEB1C59" w14:textId="77777777" w:rsidR="00BA552A" w:rsidRDefault="00BA552A" w:rsidP="00FF5681">
      <w:pPr>
        <w:pStyle w:val="Heading1"/>
        <w:bidi w:val="0"/>
        <w:rPr>
          <w:b/>
          <w:bCs/>
        </w:rPr>
      </w:pPr>
    </w:p>
    <w:p w14:paraId="7FAB9BA1" w14:textId="059C51FF" w:rsidR="00FA67CD" w:rsidRPr="00C27BCC" w:rsidRDefault="00FA67CD" w:rsidP="00BA552A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 xml:space="preserve">Use-case </w:t>
      </w:r>
      <w:r w:rsidR="006E7A2B" w:rsidRPr="00C27BCC">
        <w:rPr>
          <w:b/>
          <w:bCs/>
        </w:rPr>
        <w:t>2.1.4:</w:t>
      </w:r>
      <w:r w:rsidRPr="00C27BCC">
        <w:rPr>
          <w:b/>
          <w:bCs/>
        </w:rPr>
        <w:t xml:space="preserve"> </w:t>
      </w:r>
      <w:r w:rsidR="006E7A2B" w:rsidRPr="00C27BCC">
        <w:rPr>
          <w:b/>
          <w:bCs/>
        </w:rPr>
        <w:t xml:space="preserve">Visitor - </w:t>
      </w:r>
      <w:r w:rsidRPr="00C27BCC">
        <w:rPr>
          <w:b/>
          <w:bCs/>
        </w:rPr>
        <w:t>Log-In</w:t>
      </w:r>
      <w:r w:rsidR="00F87798">
        <w:rPr>
          <w:b/>
          <w:bCs/>
        </w:rPr>
        <w:t xml:space="preserve"> (Failed scenario)</w:t>
      </w:r>
    </w:p>
    <w:p w14:paraId="757E698B" w14:textId="428E5C85" w:rsidR="00FA67CD" w:rsidRPr="007E1B97" w:rsidRDefault="006E7A2B" w:rsidP="00F04E36">
      <w:pPr>
        <w:pStyle w:val="ListParagraph"/>
        <w:numPr>
          <w:ilvl w:val="0"/>
          <w:numId w:val="7"/>
        </w:numPr>
        <w:bidi w:val="0"/>
      </w:pPr>
      <w:r w:rsidRPr="00C27BCC">
        <w:rPr>
          <w:b/>
          <w:bCs/>
        </w:rPr>
        <w:t>Actor:</w:t>
      </w:r>
      <w:r w:rsidR="00FA67CD" w:rsidRPr="00C27BCC">
        <w:rPr>
          <w:b/>
          <w:bCs/>
        </w:rPr>
        <w:t xml:space="preserve"> </w:t>
      </w:r>
      <w:r w:rsidR="002000EF"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 xml:space="preserve">User  </w:t>
      </w:r>
    </w:p>
    <w:p w14:paraId="0DA3F5A8" w14:textId="62C1E441" w:rsidR="00FA67CD" w:rsidRPr="007E1B97" w:rsidRDefault="006E7A2B" w:rsidP="00F04E36">
      <w:pPr>
        <w:pStyle w:val="ListParagraph"/>
        <w:numPr>
          <w:ilvl w:val="0"/>
          <w:numId w:val="7"/>
        </w:numPr>
        <w:bidi w:val="0"/>
      </w:pPr>
      <w:r w:rsidRPr="00C27BCC">
        <w:rPr>
          <w:b/>
          <w:bCs/>
        </w:rPr>
        <w:t>Precondition:</w:t>
      </w:r>
      <w:r w:rsidR="00FA67CD" w:rsidRPr="00C27BCC">
        <w:rPr>
          <w:b/>
          <w:bCs/>
        </w:rPr>
        <w:t xml:space="preserve"> </w:t>
      </w:r>
      <w:r w:rsidR="002000EF" w:rsidRPr="007E1B97">
        <w:t>User is a visitor</w:t>
      </w:r>
    </w:p>
    <w:p w14:paraId="6613E0C1" w14:textId="20E8037C" w:rsidR="00FA67CD" w:rsidRPr="00C27BCC" w:rsidRDefault="006E7A2B" w:rsidP="00F04E36">
      <w:pPr>
        <w:pStyle w:val="ListParagraph"/>
        <w:numPr>
          <w:ilvl w:val="0"/>
          <w:numId w:val="7"/>
        </w:numPr>
        <w:bidi w:val="0"/>
        <w:rPr>
          <w:b/>
          <w:bCs/>
        </w:rPr>
      </w:pPr>
      <w:r w:rsidRPr="00C27BCC">
        <w:rPr>
          <w:b/>
          <w:bCs/>
        </w:rPr>
        <w:t>Parameters</w:t>
      </w:r>
      <w:r w:rsidRPr="007E1B97">
        <w:t>:</w:t>
      </w:r>
      <w:r w:rsidR="00FA67CD" w:rsidRPr="007E1B97">
        <w:t xml:space="preserve"> User name, password</w:t>
      </w:r>
      <w:r w:rsidR="00FA67CD" w:rsidRPr="00C27BCC">
        <w:rPr>
          <w:b/>
          <w:bCs/>
        </w:rPr>
        <w:t xml:space="preserve"> </w:t>
      </w:r>
    </w:p>
    <w:p w14:paraId="23A24B32" w14:textId="7810C387" w:rsidR="00FA67CD" w:rsidRPr="00C27BCC" w:rsidRDefault="006E7A2B" w:rsidP="00F04E36">
      <w:pPr>
        <w:pStyle w:val="ListParagraph"/>
        <w:numPr>
          <w:ilvl w:val="0"/>
          <w:numId w:val="7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242B730A" w14:textId="41D6F695" w:rsidR="00FA67CD" w:rsidRPr="007E1B97" w:rsidRDefault="00F17B8A" w:rsidP="00F04E36">
      <w:pPr>
        <w:pStyle w:val="ListParagraph"/>
        <w:numPr>
          <w:ilvl w:val="1"/>
          <w:numId w:val="65"/>
        </w:numPr>
        <w:bidi w:val="0"/>
      </w:pPr>
      <w:r>
        <w:t>User</w:t>
      </w:r>
      <w:r w:rsidR="00FA67CD" w:rsidRPr="007E1B97">
        <w:t xml:space="preserve"> Log-In</w:t>
      </w:r>
      <w:r w:rsidR="008D2BE5" w:rsidRPr="007E1B97">
        <w:t xml:space="preserve"> the system</w:t>
      </w:r>
      <w:r w:rsidR="00FA67CD" w:rsidRPr="007E1B97">
        <w:t xml:space="preserve"> with his credentials</w:t>
      </w:r>
    </w:p>
    <w:p w14:paraId="26926680" w14:textId="77777777" w:rsidR="008D2BE5" w:rsidRPr="007E1B97" w:rsidRDefault="008D2BE5" w:rsidP="00F04E36">
      <w:pPr>
        <w:pStyle w:val="ListParagraph"/>
        <w:numPr>
          <w:ilvl w:val="1"/>
          <w:numId w:val="65"/>
        </w:numPr>
        <w:bidi w:val="0"/>
      </w:pPr>
      <w:r w:rsidRPr="007E1B97">
        <w:t xml:space="preserve">The system checks that the credentials are correct (the same credentials provided by the user when registering to the system </w:t>
      </w:r>
      <w:r w:rsidRPr="007E1B97">
        <w:rPr>
          <w:rFonts w:hint="cs"/>
          <w:rtl/>
        </w:rPr>
        <w:t>(</w:t>
      </w:r>
    </w:p>
    <w:p w14:paraId="50BE5058" w14:textId="3C80698B" w:rsidR="00466496" w:rsidRPr="007E1B97" w:rsidRDefault="00F87798" w:rsidP="00F17B8A">
      <w:pPr>
        <w:pStyle w:val="ListParagraph"/>
        <w:numPr>
          <w:ilvl w:val="1"/>
          <w:numId w:val="65"/>
        </w:numPr>
        <w:bidi w:val="0"/>
      </w:pPr>
      <w:r>
        <w:t xml:space="preserve">The </w:t>
      </w:r>
      <w:r w:rsidR="00466496" w:rsidRPr="007E1B97">
        <w:t>credentials are incorrect, a</w:t>
      </w:r>
      <w:r>
        <w:t>n err</w:t>
      </w:r>
      <w:r w:rsidR="00466496" w:rsidRPr="007E1B97">
        <w:t xml:space="preserve">or </w:t>
      </w:r>
      <w:r w:rsidR="006E7A2B" w:rsidRPr="007E1B97">
        <w:t>message</w:t>
      </w:r>
      <w:r w:rsidR="00466496" w:rsidRPr="007E1B97">
        <w:t xml:space="preserve"> sent to the visitor</w:t>
      </w:r>
      <w:r w:rsidR="002E1278">
        <w:t xml:space="preserve"> </w:t>
      </w:r>
    </w:p>
    <w:p w14:paraId="23C48840" w14:textId="0B156B89" w:rsidR="00466496" w:rsidRDefault="00466496" w:rsidP="00F04E36">
      <w:pPr>
        <w:pStyle w:val="ListParagraph"/>
        <w:numPr>
          <w:ilvl w:val="1"/>
          <w:numId w:val="65"/>
        </w:numPr>
        <w:bidi w:val="0"/>
      </w:pPr>
      <w:r w:rsidRPr="007E1B97">
        <w:t xml:space="preserve">Log-In failed </w:t>
      </w:r>
    </w:p>
    <w:p w14:paraId="7F62E327" w14:textId="77777777" w:rsidR="00F87798" w:rsidRDefault="00F87798" w:rsidP="00F87798">
      <w:pPr>
        <w:pStyle w:val="Heading1"/>
        <w:bidi w:val="0"/>
        <w:rPr>
          <w:b/>
          <w:bCs/>
        </w:rPr>
      </w:pPr>
    </w:p>
    <w:p w14:paraId="7AB5DF41" w14:textId="09B1D281" w:rsidR="00F87798" w:rsidRDefault="00F87798" w:rsidP="00F87798">
      <w:pPr>
        <w:pStyle w:val="Heading1"/>
        <w:bidi w:val="0"/>
        <w:rPr>
          <w:b/>
          <w:bCs/>
        </w:rPr>
      </w:pPr>
    </w:p>
    <w:p w14:paraId="05E5527E" w14:textId="499A6505" w:rsidR="00126543" w:rsidRDefault="00126543" w:rsidP="00126543">
      <w:pPr>
        <w:bidi w:val="0"/>
      </w:pPr>
    </w:p>
    <w:p w14:paraId="432241F7" w14:textId="14496FB5" w:rsidR="00126543" w:rsidRDefault="00126543" w:rsidP="00126543">
      <w:pPr>
        <w:bidi w:val="0"/>
      </w:pPr>
    </w:p>
    <w:p w14:paraId="2A7AAF38" w14:textId="77777777" w:rsidR="00662549" w:rsidRDefault="00662549" w:rsidP="00F87798">
      <w:pPr>
        <w:pStyle w:val="Heading1"/>
        <w:bidi w:val="0"/>
        <w:rPr>
          <w:b/>
          <w:bCs/>
        </w:rPr>
      </w:pPr>
    </w:p>
    <w:p w14:paraId="5038A163" w14:textId="2391C68C" w:rsidR="00F87798" w:rsidRPr="00C27BCC" w:rsidRDefault="00F87798" w:rsidP="00662549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>Use-case 2.1.4: Visitor - Log-In</w:t>
      </w:r>
      <w:r>
        <w:rPr>
          <w:b/>
          <w:bCs/>
        </w:rPr>
        <w:t xml:space="preserve"> (Success scenario)</w:t>
      </w:r>
    </w:p>
    <w:p w14:paraId="27943C64" w14:textId="77777777" w:rsidR="00F87798" w:rsidRPr="007E1B97" w:rsidRDefault="00F87798" w:rsidP="00F87798">
      <w:pPr>
        <w:pStyle w:val="ListParagraph"/>
        <w:numPr>
          <w:ilvl w:val="0"/>
          <w:numId w:val="7"/>
        </w:numPr>
        <w:bidi w:val="0"/>
      </w:pPr>
      <w:r w:rsidRPr="00C27BCC">
        <w:rPr>
          <w:b/>
          <w:bCs/>
        </w:rPr>
        <w:t xml:space="preserve">Actor: </w:t>
      </w:r>
      <w:r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 xml:space="preserve">User  </w:t>
      </w:r>
    </w:p>
    <w:p w14:paraId="7CDD919B" w14:textId="77777777" w:rsidR="00F87798" w:rsidRPr="007E1B97" w:rsidRDefault="00F87798" w:rsidP="00F87798">
      <w:pPr>
        <w:pStyle w:val="ListParagraph"/>
        <w:numPr>
          <w:ilvl w:val="0"/>
          <w:numId w:val="7"/>
        </w:numPr>
        <w:bidi w:val="0"/>
      </w:pPr>
      <w:r w:rsidRPr="00C27BCC">
        <w:rPr>
          <w:b/>
          <w:bCs/>
        </w:rPr>
        <w:t xml:space="preserve">Precondition: </w:t>
      </w:r>
      <w:r w:rsidRPr="007E1B97">
        <w:t>User is a visitor</w:t>
      </w:r>
    </w:p>
    <w:p w14:paraId="5B27D9DF" w14:textId="77777777" w:rsidR="00F87798" w:rsidRPr="00C27BCC" w:rsidRDefault="00F87798" w:rsidP="00F87798">
      <w:pPr>
        <w:pStyle w:val="ListParagraph"/>
        <w:numPr>
          <w:ilvl w:val="0"/>
          <w:numId w:val="7"/>
        </w:numPr>
        <w:bidi w:val="0"/>
        <w:rPr>
          <w:b/>
          <w:bCs/>
        </w:rPr>
      </w:pPr>
      <w:r w:rsidRPr="00C27BCC">
        <w:rPr>
          <w:b/>
          <w:bCs/>
        </w:rPr>
        <w:t>Parameters</w:t>
      </w:r>
      <w:r w:rsidRPr="007E1B97">
        <w:t>: User name, password</w:t>
      </w:r>
      <w:r w:rsidRPr="00C27BCC">
        <w:rPr>
          <w:b/>
          <w:bCs/>
        </w:rPr>
        <w:t xml:space="preserve"> </w:t>
      </w:r>
    </w:p>
    <w:p w14:paraId="22DE35E0" w14:textId="77777777" w:rsidR="00F87798" w:rsidRPr="00C27BCC" w:rsidRDefault="00F87798" w:rsidP="00F87798">
      <w:pPr>
        <w:pStyle w:val="ListParagraph"/>
        <w:numPr>
          <w:ilvl w:val="0"/>
          <w:numId w:val="7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41C5A180" w14:textId="445C7939" w:rsidR="00F87798" w:rsidRPr="007E1B97" w:rsidRDefault="00F17B8A" w:rsidP="00F87798">
      <w:pPr>
        <w:pStyle w:val="ListParagraph"/>
        <w:numPr>
          <w:ilvl w:val="1"/>
          <w:numId w:val="65"/>
        </w:numPr>
        <w:bidi w:val="0"/>
      </w:pPr>
      <w:r>
        <w:t>User</w:t>
      </w:r>
      <w:r w:rsidR="00F87798" w:rsidRPr="007E1B97">
        <w:t xml:space="preserve"> Log-In the system with his credentials</w:t>
      </w:r>
    </w:p>
    <w:p w14:paraId="55D17E25" w14:textId="77777777" w:rsidR="00F87798" w:rsidRPr="007E1B97" w:rsidRDefault="00F87798" w:rsidP="00F87798">
      <w:pPr>
        <w:pStyle w:val="ListParagraph"/>
        <w:numPr>
          <w:ilvl w:val="1"/>
          <w:numId w:val="65"/>
        </w:numPr>
        <w:bidi w:val="0"/>
      </w:pPr>
      <w:r w:rsidRPr="007E1B97">
        <w:t xml:space="preserve">The system checks that the credentials are correct (the same credentials provided by the user when registering to the system </w:t>
      </w:r>
      <w:r w:rsidRPr="007E1B97">
        <w:rPr>
          <w:rFonts w:hint="cs"/>
          <w:rtl/>
        </w:rPr>
        <w:t>(</w:t>
      </w:r>
    </w:p>
    <w:p w14:paraId="60E138B1" w14:textId="37DFE535" w:rsidR="00F87798" w:rsidRDefault="00F87798" w:rsidP="00F87798">
      <w:pPr>
        <w:pStyle w:val="ListParagraph"/>
        <w:numPr>
          <w:ilvl w:val="1"/>
          <w:numId w:val="65"/>
        </w:numPr>
        <w:bidi w:val="0"/>
      </w:pPr>
      <w:r>
        <w:t xml:space="preserve">The </w:t>
      </w:r>
      <w:r w:rsidRPr="007E1B97">
        <w:t>credentials are correct, the visitor become assigned user</w:t>
      </w:r>
    </w:p>
    <w:p w14:paraId="7E828A58" w14:textId="47135372" w:rsidR="00466496" w:rsidRPr="00126543" w:rsidRDefault="00F87798" w:rsidP="00126543">
      <w:pPr>
        <w:pStyle w:val="ListParagraph"/>
        <w:numPr>
          <w:ilvl w:val="1"/>
          <w:numId w:val="65"/>
        </w:numPr>
        <w:bidi w:val="0"/>
      </w:pPr>
      <w:r>
        <w:t>Log – In successful</w:t>
      </w:r>
    </w:p>
    <w:p w14:paraId="575ED77A" w14:textId="77777777" w:rsidR="00466496" w:rsidRPr="00C27BCC" w:rsidRDefault="00466496" w:rsidP="00466496">
      <w:pPr>
        <w:bidi w:val="0"/>
        <w:ind w:left="720"/>
        <w:rPr>
          <w:b/>
          <w:bCs/>
        </w:rPr>
      </w:pPr>
      <w:r w:rsidRPr="00C27BCC">
        <w:rPr>
          <w:b/>
          <w:bCs/>
        </w:rPr>
        <w:tab/>
      </w:r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2671"/>
        <w:gridCol w:w="3102"/>
        <w:gridCol w:w="3243"/>
      </w:tblGrid>
      <w:tr w:rsidR="00466496" w:rsidRPr="00C27BCC" w14:paraId="5FDF491F" w14:textId="77777777" w:rsidTr="00C44D6C">
        <w:trPr>
          <w:trHeight w:val="345"/>
        </w:trPr>
        <w:tc>
          <w:tcPr>
            <w:tcW w:w="2671" w:type="dxa"/>
            <w:shd w:val="clear" w:color="auto" w:fill="000000" w:themeFill="text1"/>
          </w:tcPr>
          <w:p w14:paraId="6C7D3E95" w14:textId="77777777" w:rsidR="00466496" w:rsidRPr="00C27BCC" w:rsidRDefault="00466496" w:rsidP="00C44D6C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3102" w:type="dxa"/>
            <w:shd w:val="clear" w:color="auto" w:fill="000000" w:themeFill="text1"/>
          </w:tcPr>
          <w:p w14:paraId="1BD6BD1D" w14:textId="77777777" w:rsidR="00466496" w:rsidRPr="00C27BCC" w:rsidRDefault="00466496" w:rsidP="00C44D6C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3243" w:type="dxa"/>
            <w:shd w:val="clear" w:color="auto" w:fill="000000" w:themeFill="text1"/>
          </w:tcPr>
          <w:p w14:paraId="1821B311" w14:textId="77777777" w:rsidR="00466496" w:rsidRPr="00C27BCC" w:rsidRDefault="00466496" w:rsidP="00C44D6C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FF5681" w:rsidRPr="00C27BCC" w14:paraId="6625F136" w14:textId="77777777" w:rsidTr="00C44D6C">
        <w:trPr>
          <w:trHeight w:val="702"/>
        </w:trPr>
        <w:tc>
          <w:tcPr>
            <w:tcW w:w="2671" w:type="dxa"/>
            <w:vMerge w:val="restart"/>
          </w:tcPr>
          <w:p w14:paraId="3D01F461" w14:textId="77777777" w:rsidR="00FF5681" w:rsidRPr="00C27BCC" w:rsidRDefault="00FF5681" w:rsidP="006E7A2B">
            <w:pPr>
              <w:bidi w:val="0"/>
              <w:jc w:val="center"/>
              <w:rPr>
                <w:b/>
                <w:bCs/>
              </w:rPr>
            </w:pPr>
          </w:p>
          <w:p w14:paraId="21752AAE" w14:textId="77777777" w:rsidR="00FF5681" w:rsidRPr="00C27BCC" w:rsidRDefault="00FF5681" w:rsidP="008D2BE5">
            <w:pPr>
              <w:bidi w:val="0"/>
              <w:rPr>
                <w:b/>
                <w:bCs/>
              </w:rPr>
            </w:pPr>
          </w:p>
          <w:p w14:paraId="14052213" w14:textId="26F314D4" w:rsidR="00FF5681" w:rsidRPr="00C27BCC" w:rsidRDefault="00FF5681" w:rsidP="00FF5681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rFonts w:ascii="Helvetica" w:hAnsi="Helvetica"/>
                <w:b/>
                <w:bCs/>
                <w:color w:val="000000"/>
                <w:sz w:val="18"/>
                <w:szCs w:val="18"/>
                <w:shd w:val="clear" w:color="auto" w:fill="F8F9FA"/>
              </w:rPr>
              <w:t xml:space="preserve">Visitor - </w:t>
            </w:r>
            <w:r w:rsidRPr="00C27BCC">
              <w:rPr>
                <w:b/>
                <w:bCs/>
              </w:rPr>
              <w:t>Log-In</w:t>
            </w:r>
          </w:p>
        </w:tc>
        <w:tc>
          <w:tcPr>
            <w:tcW w:w="3102" w:type="dxa"/>
          </w:tcPr>
          <w:p w14:paraId="23F8F764" w14:textId="5EE9A289" w:rsidR="00FF5681" w:rsidRPr="00C27BCC" w:rsidRDefault="00FF5681" w:rsidP="006E7A2B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User name, password (correct credentials)</w:t>
            </w:r>
          </w:p>
        </w:tc>
        <w:tc>
          <w:tcPr>
            <w:tcW w:w="3243" w:type="dxa"/>
          </w:tcPr>
          <w:p w14:paraId="21376B8E" w14:textId="440D4533" w:rsidR="00FF5681" w:rsidRPr="00C27BCC" w:rsidRDefault="00FF5681" w:rsidP="006E7A2B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Visitor become an assigned user successfully</w:t>
            </w:r>
          </w:p>
        </w:tc>
      </w:tr>
      <w:tr w:rsidR="00FF5681" w:rsidRPr="00C27BCC" w14:paraId="0A1BBAC9" w14:textId="77777777" w:rsidTr="00C44D6C">
        <w:trPr>
          <w:trHeight w:val="356"/>
        </w:trPr>
        <w:tc>
          <w:tcPr>
            <w:tcW w:w="2671" w:type="dxa"/>
            <w:vMerge/>
          </w:tcPr>
          <w:p w14:paraId="58A3A185" w14:textId="50399C8E" w:rsidR="00FF5681" w:rsidRPr="00C27BCC" w:rsidRDefault="00FF5681" w:rsidP="006E7A2B">
            <w:pPr>
              <w:bidi w:val="0"/>
              <w:jc w:val="center"/>
              <w:rPr>
                <w:b/>
                <w:bCs/>
                <w:rtl/>
              </w:rPr>
            </w:pPr>
          </w:p>
        </w:tc>
        <w:tc>
          <w:tcPr>
            <w:tcW w:w="3102" w:type="dxa"/>
          </w:tcPr>
          <w:p w14:paraId="187863A7" w14:textId="741CDD36" w:rsidR="00FF5681" w:rsidRPr="00C27BCC" w:rsidRDefault="00FF5681" w:rsidP="006E7A2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User name, password (incorrect credentials)</w:t>
            </w:r>
          </w:p>
        </w:tc>
        <w:tc>
          <w:tcPr>
            <w:tcW w:w="3243" w:type="dxa"/>
          </w:tcPr>
          <w:p w14:paraId="5D93CC91" w14:textId="3109143B" w:rsidR="00FF5681" w:rsidRPr="002E1278" w:rsidRDefault="00FF5681" w:rsidP="006E7A2B">
            <w:pPr>
              <w:bidi w:val="0"/>
              <w:jc w:val="center"/>
              <w:rPr>
                <w:b/>
                <w:bCs/>
              </w:rPr>
            </w:pPr>
            <w:r w:rsidRPr="002E1278">
              <w:rPr>
                <w:b/>
                <w:bCs/>
              </w:rPr>
              <w:t xml:space="preserve">Log-In failed, visitor gets </w:t>
            </w:r>
            <w:r w:rsidR="002E1278" w:rsidRPr="002E1278">
              <w:rPr>
                <w:b/>
                <w:bCs/>
              </w:rPr>
              <w:t>a</w:t>
            </w:r>
            <w:r w:rsidR="00F87798">
              <w:rPr>
                <w:b/>
                <w:bCs/>
              </w:rPr>
              <w:t xml:space="preserve">n </w:t>
            </w:r>
            <w:r w:rsidRPr="002E1278">
              <w:rPr>
                <w:b/>
                <w:bCs/>
              </w:rPr>
              <w:t>error m</w:t>
            </w:r>
            <w:r w:rsidR="00973012">
              <w:rPr>
                <w:b/>
                <w:bCs/>
              </w:rPr>
              <w:t>e</w:t>
            </w:r>
            <w:r w:rsidRPr="002E1278">
              <w:rPr>
                <w:b/>
                <w:bCs/>
              </w:rPr>
              <w:t>ssage</w:t>
            </w:r>
          </w:p>
        </w:tc>
      </w:tr>
    </w:tbl>
    <w:p w14:paraId="00F1D57E" w14:textId="312F2E23" w:rsidR="00466496" w:rsidRDefault="00466496" w:rsidP="00466496">
      <w:pPr>
        <w:pStyle w:val="ListParagraph"/>
        <w:bidi w:val="0"/>
        <w:ind w:left="1353"/>
        <w:rPr>
          <w:b/>
          <w:bCs/>
        </w:rPr>
      </w:pPr>
    </w:p>
    <w:p w14:paraId="7A09C808" w14:textId="644BDA82" w:rsidR="00BF1206" w:rsidRDefault="00BF1206" w:rsidP="00BF1206">
      <w:pPr>
        <w:pStyle w:val="ListParagraph"/>
        <w:bidi w:val="0"/>
        <w:ind w:left="1353"/>
        <w:rPr>
          <w:b/>
          <w:bCs/>
        </w:rPr>
      </w:pPr>
    </w:p>
    <w:p w14:paraId="4D0A93F4" w14:textId="77777777" w:rsidR="00BF1206" w:rsidRPr="00C27BCC" w:rsidRDefault="00BF1206" w:rsidP="00BF1206">
      <w:pPr>
        <w:pStyle w:val="ListParagraph"/>
        <w:bidi w:val="0"/>
        <w:ind w:left="1353"/>
        <w:rPr>
          <w:b/>
          <w:bCs/>
        </w:rPr>
      </w:pPr>
    </w:p>
    <w:p w14:paraId="5B756543" w14:textId="2F4F2D69" w:rsidR="007B38B5" w:rsidRPr="00C27BCC" w:rsidRDefault="007B38B5" w:rsidP="007B38B5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>Use-case 2</w:t>
      </w:r>
      <w:r w:rsidR="002B73D8" w:rsidRPr="00C27BCC">
        <w:rPr>
          <w:b/>
          <w:bCs/>
        </w:rPr>
        <w:t>.2</w:t>
      </w:r>
      <w:r w:rsidRPr="00C27BCC">
        <w:rPr>
          <w:b/>
          <w:bCs/>
        </w:rPr>
        <w:t>.1</w:t>
      </w:r>
      <w:r w:rsidR="00DE6E38">
        <w:rPr>
          <w:b/>
          <w:bCs/>
        </w:rPr>
        <w:t>A</w:t>
      </w:r>
      <w:r w:rsidRPr="00C27BCC">
        <w:rPr>
          <w:b/>
          <w:bCs/>
        </w:rPr>
        <w:t>: Getting information about market</w:t>
      </w:r>
      <w:r w:rsidRPr="00C27BCC">
        <w:rPr>
          <w:rFonts w:hint="cs"/>
          <w:b/>
          <w:bCs/>
          <w:rtl/>
        </w:rPr>
        <w:t>'</w:t>
      </w:r>
      <w:r w:rsidRPr="00C27BCC">
        <w:rPr>
          <w:b/>
          <w:bCs/>
        </w:rPr>
        <w:t>s store.</w:t>
      </w:r>
    </w:p>
    <w:p w14:paraId="41BAB506" w14:textId="553ADEBC" w:rsidR="007B38B5" w:rsidRPr="00C27BCC" w:rsidRDefault="007B38B5" w:rsidP="00F04E36">
      <w:pPr>
        <w:pStyle w:val="ListParagraph"/>
        <w:numPr>
          <w:ilvl w:val="0"/>
          <w:numId w:val="66"/>
        </w:numPr>
        <w:bidi w:val="0"/>
        <w:rPr>
          <w:b/>
          <w:bCs/>
        </w:rPr>
      </w:pPr>
      <w:r w:rsidRPr="00C27BCC">
        <w:rPr>
          <w:b/>
          <w:bCs/>
        </w:rPr>
        <w:t xml:space="preserve">Actor: </w:t>
      </w:r>
      <w:r w:rsidR="002000EF"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User</w:t>
      </w:r>
      <w:r w:rsidR="002000EF" w:rsidRPr="00C27BCC">
        <w:rPr>
          <w:rFonts w:ascii="Helvetica" w:hAnsi="Helvetica"/>
          <w:b/>
          <w:bCs/>
          <w:color w:val="000000"/>
          <w:sz w:val="18"/>
          <w:szCs w:val="18"/>
          <w:shd w:val="clear" w:color="auto" w:fill="F8F9FA"/>
        </w:rPr>
        <w:t xml:space="preserve">  </w:t>
      </w:r>
    </w:p>
    <w:p w14:paraId="32BF806C" w14:textId="7339CEE9" w:rsidR="007B38B5" w:rsidRPr="00C27BCC" w:rsidRDefault="007B38B5" w:rsidP="00F04E36">
      <w:pPr>
        <w:pStyle w:val="ListParagraph"/>
        <w:numPr>
          <w:ilvl w:val="0"/>
          <w:numId w:val="66"/>
        </w:numPr>
        <w:bidi w:val="0"/>
        <w:rPr>
          <w:b/>
          <w:bCs/>
        </w:rPr>
      </w:pPr>
      <w:r w:rsidRPr="00C27BCC">
        <w:rPr>
          <w:b/>
          <w:bCs/>
        </w:rPr>
        <w:t xml:space="preserve">Precondition: </w:t>
      </w:r>
      <w:r w:rsidR="002000EF" w:rsidRPr="007E1B97">
        <w:t xml:space="preserve">User is a </w:t>
      </w:r>
      <w:proofErr w:type="gramStart"/>
      <w:r w:rsidR="002000EF" w:rsidRPr="007E1B97">
        <w:t>visitor,</w:t>
      </w:r>
      <w:proofErr w:type="gramEnd"/>
      <w:r w:rsidR="002000EF" w:rsidRPr="007E1B97">
        <w:t xml:space="preserve"> t</w:t>
      </w:r>
      <w:r w:rsidRPr="007E1B97">
        <w:t>he market contains at least one store.</w:t>
      </w:r>
    </w:p>
    <w:p w14:paraId="77AE6F85" w14:textId="2D0ACAF3" w:rsidR="007B38B5" w:rsidRPr="00C27BCC" w:rsidRDefault="007B38B5" w:rsidP="00F04E36">
      <w:pPr>
        <w:pStyle w:val="ListParagraph"/>
        <w:numPr>
          <w:ilvl w:val="0"/>
          <w:numId w:val="66"/>
        </w:numPr>
        <w:bidi w:val="0"/>
        <w:rPr>
          <w:b/>
          <w:bCs/>
        </w:rPr>
      </w:pPr>
      <w:r w:rsidRPr="00C27BCC">
        <w:rPr>
          <w:b/>
          <w:bCs/>
        </w:rPr>
        <w:t xml:space="preserve">Parameters: </w:t>
      </w:r>
      <w:r w:rsidR="002B73D8" w:rsidRPr="007E1B97">
        <w:t>S</w:t>
      </w:r>
      <w:r w:rsidRPr="007E1B97">
        <w:t>tore id.</w:t>
      </w:r>
      <w:r w:rsidRPr="00C27BCC">
        <w:rPr>
          <w:b/>
          <w:bCs/>
        </w:rPr>
        <w:t xml:space="preserve"> </w:t>
      </w:r>
    </w:p>
    <w:p w14:paraId="79F93BAC" w14:textId="67E5DF62" w:rsidR="007B38B5" w:rsidRPr="00C27BCC" w:rsidRDefault="007B38B5" w:rsidP="00F04E36">
      <w:pPr>
        <w:pStyle w:val="ListParagraph"/>
        <w:numPr>
          <w:ilvl w:val="0"/>
          <w:numId w:val="66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3CA75755" w14:textId="77777777" w:rsidR="007E1B97" w:rsidRDefault="000359FC" w:rsidP="00F04E36">
      <w:pPr>
        <w:pStyle w:val="ListParagraph"/>
        <w:numPr>
          <w:ilvl w:val="0"/>
          <w:numId w:val="67"/>
        </w:numPr>
        <w:bidi w:val="0"/>
      </w:pPr>
      <w:r w:rsidRPr="007E1B97">
        <w:t>The system</w:t>
      </w:r>
      <w:r w:rsidR="008D2BE5" w:rsidRPr="007E1B97">
        <w:t xml:space="preserve"> s</w:t>
      </w:r>
      <w:r w:rsidR="007B38B5" w:rsidRPr="007E1B97">
        <w:t>earching the store</w:t>
      </w:r>
      <w:r w:rsidRPr="007E1B97">
        <w:t xml:space="preserve"> in the market</w:t>
      </w:r>
      <w:r w:rsidR="007B38B5" w:rsidRPr="007E1B97">
        <w:t xml:space="preserve"> by a store id.</w:t>
      </w:r>
      <w:r w:rsidR="002B73D8" w:rsidRPr="007E1B97">
        <w:t xml:space="preserve">                                            </w:t>
      </w:r>
      <w:r w:rsidR="008D2BE5" w:rsidRPr="007E1B97">
        <w:t xml:space="preserve">        </w:t>
      </w:r>
    </w:p>
    <w:p w14:paraId="01B1CBC7" w14:textId="09DB49B5" w:rsidR="007B38B5" w:rsidRPr="007E1B97" w:rsidRDefault="008D2BE5" w:rsidP="00F04E36">
      <w:pPr>
        <w:pStyle w:val="ListParagraph"/>
        <w:numPr>
          <w:ilvl w:val="0"/>
          <w:numId w:val="67"/>
        </w:numPr>
        <w:bidi w:val="0"/>
      </w:pPr>
      <w:r w:rsidRPr="007E1B97">
        <w:t xml:space="preserve">Market </w:t>
      </w:r>
      <w:r w:rsidR="007B38B5" w:rsidRPr="007E1B97">
        <w:t>display to the user the store inform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B38B5" w:rsidRPr="00C27BCC" w14:paraId="72A684C1" w14:textId="77777777" w:rsidTr="001032A3">
        <w:tc>
          <w:tcPr>
            <w:tcW w:w="2765" w:type="dxa"/>
            <w:shd w:val="clear" w:color="auto" w:fill="000000" w:themeFill="text1"/>
          </w:tcPr>
          <w:p w14:paraId="1CE34525" w14:textId="77777777" w:rsidR="007B38B5" w:rsidRPr="00C27BCC" w:rsidRDefault="007B38B5" w:rsidP="002B73D8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55E06A98" w14:textId="77777777" w:rsidR="007B38B5" w:rsidRPr="00C27BCC" w:rsidRDefault="007B38B5" w:rsidP="002B73D8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1D662502" w14:textId="77777777" w:rsidR="007B38B5" w:rsidRPr="00C27BCC" w:rsidRDefault="007B38B5" w:rsidP="002B73D8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7B38B5" w:rsidRPr="00C27BCC" w14:paraId="02878339" w14:textId="77777777" w:rsidTr="001032A3">
        <w:tc>
          <w:tcPr>
            <w:tcW w:w="2765" w:type="dxa"/>
            <w:vMerge w:val="restart"/>
          </w:tcPr>
          <w:p w14:paraId="2155FD13" w14:textId="77777777" w:rsidR="002B73D8" w:rsidRPr="00C27BCC" w:rsidRDefault="002B73D8" w:rsidP="002B73D8">
            <w:pPr>
              <w:bidi w:val="0"/>
              <w:jc w:val="center"/>
              <w:rPr>
                <w:b/>
                <w:bCs/>
              </w:rPr>
            </w:pPr>
          </w:p>
          <w:p w14:paraId="793FE7CE" w14:textId="48C0A3BA" w:rsidR="007B38B5" w:rsidRPr="00C27BCC" w:rsidRDefault="007B38B5" w:rsidP="002B73D8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Getting information about the store.</w:t>
            </w:r>
          </w:p>
        </w:tc>
        <w:tc>
          <w:tcPr>
            <w:tcW w:w="2765" w:type="dxa"/>
          </w:tcPr>
          <w:p w14:paraId="23ACC83E" w14:textId="77777777" w:rsidR="007B38B5" w:rsidRPr="00C27BCC" w:rsidRDefault="007B38B5" w:rsidP="002B73D8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Store id-for a store that exist.</w:t>
            </w:r>
          </w:p>
        </w:tc>
        <w:tc>
          <w:tcPr>
            <w:tcW w:w="2766" w:type="dxa"/>
          </w:tcPr>
          <w:p w14:paraId="368AB67C" w14:textId="77777777" w:rsidR="007B38B5" w:rsidRPr="00C27BCC" w:rsidRDefault="007B38B5" w:rsidP="002B73D8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Displaying The store information.</w:t>
            </w:r>
          </w:p>
        </w:tc>
      </w:tr>
      <w:tr w:rsidR="002B73D8" w:rsidRPr="00C27BCC" w14:paraId="3CF39AB8" w14:textId="77777777" w:rsidTr="00CA2B67">
        <w:trPr>
          <w:trHeight w:val="816"/>
        </w:trPr>
        <w:tc>
          <w:tcPr>
            <w:tcW w:w="2765" w:type="dxa"/>
            <w:vMerge/>
          </w:tcPr>
          <w:p w14:paraId="23C1E2D2" w14:textId="77777777" w:rsidR="002B73D8" w:rsidRPr="00C27BCC" w:rsidRDefault="002B73D8" w:rsidP="002B73D8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60276636" w14:textId="77777777" w:rsidR="002B73D8" w:rsidRPr="00C27BCC" w:rsidRDefault="002B73D8" w:rsidP="002B73D8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Store id-for a store that not exist.</w:t>
            </w:r>
          </w:p>
        </w:tc>
        <w:tc>
          <w:tcPr>
            <w:tcW w:w="2766" w:type="dxa"/>
          </w:tcPr>
          <w:p w14:paraId="628900E1" w14:textId="77777777" w:rsidR="002B73D8" w:rsidRPr="00C27BCC" w:rsidRDefault="002B73D8" w:rsidP="002B73D8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failure massage.</w:t>
            </w:r>
          </w:p>
        </w:tc>
      </w:tr>
    </w:tbl>
    <w:p w14:paraId="32AF61CB" w14:textId="77777777" w:rsidR="00DE6E38" w:rsidRDefault="00DE6E38" w:rsidP="00DE6E38">
      <w:pPr>
        <w:pStyle w:val="Heading1"/>
        <w:bidi w:val="0"/>
        <w:rPr>
          <w:b/>
          <w:bCs/>
        </w:rPr>
      </w:pPr>
    </w:p>
    <w:p w14:paraId="0A47333B" w14:textId="77777777" w:rsidR="00DE6E38" w:rsidRDefault="00DE6E38" w:rsidP="00DE6E38">
      <w:pPr>
        <w:pStyle w:val="Heading1"/>
        <w:bidi w:val="0"/>
        <w:rPr>
          <w:b/>
          <w:bCs/>
        </w:rPr>
      </w:pPr>
    </w:p>
    <w:p w14:paraId="4DC77861" w14:textId="77777777" w:rsidR="00DE6E38" w:rsidRDefault="00DE6E38" w:rsidP="00DE6E38">
      <w:pPr>
        <w:pStyle w:val="Heading1"/>
        <w:bidi w:val="0"/>
        <w:rPr>
          <w:b/>
          <w:bCs/>
        </w:rPr>
      </w:pPr>
      <w:r>
        <w:rPr>
          <w:b/>
          <w:bCs/>
        </w:rPr>
        <w:t xml:space="preserve">                                                                                                            </w:t>
      </w:r>
    </w:p>
    <w:p w14:paraId="3896862A" w14:textId="3DF24AE8" w:rsidR="00DE6E38" w:rsidRPr="00C27BCC" w:rsidRDefault="00DE6E38" w:rsidP="00DE6E38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>Use-case 2.2.1</w:t>
      </w:r>
      <w:r>
        <w:rPr>
          <w:b/>
          <w:bCs/>
        </w:rPr>
        <w:t>B</w:t>
      </w:r>
      <w:r w:rsidRPr="00C27BCC">
        <w:rPr>
          <w:b/>
          <w:bCs/>
        </w:rPr>
        <w:t>: Getting information about</w:t>
      </w:r>
      <w:r>
        <w:rPr>
          <w:b/>
          <w:bCs/>
        </w:rPr>
        <w:t xml:space="preserve"> product</w:t>
      </w:r>
      <w:r w:rsidRPr="00C27BCC">
        <w:rPr>
          <w:b/>
          <w:bCs/>
        </w:rPr>
        <w:t>.</w:t>
      </w:r>
    </w:p>
    <w:p w14:paraId="01A5D9C5" w14:textId="77777777" w:rsidR="00DE6E38" w:rsidRPr="00C27BCC" w:rsidRDefault="00DE6E38" w:rsidP="00DE6E38">
      <w:pPr>
        <w:pStyle w:val="ListParagraph"/>
        <w:numPr>
          <w:ilvl w:val="0"/>
          <w:numId w:val="66"/>
        </w:numPr>
        <w:bidi w:val="0"/>
        <w:rPr>
          <w:b/>
          <w:bCs/>
        </w:rPr>
      </w:pPr>
      <w:r w:rsidRPr="00C27BCC">
        <w:rPr>
          <w:b/>
          <w:bCs/>
        </w:rPr>
        <w:t xml:space="preserve">Actor: </w:t>
      </w:r>
      <w:r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User</w:t>
      </w:r>
      <w:r w:rsidRPr="00C27BCC">
        <w:rPr>
          <w:rFonts w:ascii="Helvetica" w:hAnsi="Helvetica"/>
          <w:b/>
          <w:bCs/>
          <w:color w:val="000000"/>
          <w:sz w:val="18"/>
          <w:szCs w:val="18"/>
          <w:shd w:val="clear" w:color="auto" w:fill="F8F9FA"/>
        </w:rPr>
        <w:t xml:space="preserve">  </w:t>
      </w:r>
    </w:p>
    <w:p w14:paraId="52A00C3E" w14:textId="2F7A3CDB" w:rsidR="00DE6E38" w:rsidRPr="00C27BCC" w:rsidRDefault="00DE6E38" w:rsidP="00DE6E38">
      <w:pPr>
        <w:pStyle w:val="ListParagraph"/>
        <w:numPr>
          <w:ilvl w:val="0"/>
          <w:numId w:val="66"/>
        </w:numPr>
        <w:bidi w:val="0"/>
        <w:rPr>
          <w:b/>
          <w:bCs/>
        </w:rPr>
      </w:pPr>
      <w:r w:rsidRPr="00C27BCC">
        <w:rPr>
          <w:b/>
          <w:bCs/>
        </w:rPr>
        <w:t xml:space="preserve">Precondition: </w:t>
      </w:r>
      <w:r w:rsidRPr="007E1B97">
        <w:t xml:space="preserve">User is a </w:t>
      </w:r>
      <w:proofErr w:type="gramStart"/>
      <w:r w:rsidRPr="007E1B97">
        <w:t>visitor,</w:t>
      </w:r>
      <w:proofErr w:type="gramEnd"/>
      <w:r w:rsidRPr="007E1B97">
        <w:t xml:space="preserve"> the market contains </w:t>
      </w:r>
      <w:r>
        <w:t>store that contains the product</w:t>
      </w:r>
    </w:p>
    <w:p w14:paraId="610290C5" w14:textId="513CC21E" w:rsidR="00DE6E38" w:rsidRPr="00C27BCC" w:rsidRDefault="00DE6E38" w:rsidP="00DE6E38">
      <w:pPr>
        <w:pStyle w:val="ListParagraph"/>
        <w:numPr>
          <w:ilvl w:val="0"/>
          <w:numId w:val="66"/>
        </w:numPr>
        <w:bidi w:val="0"/>
        <w:rPr>
          <w:b/>
          <w:bCs/>
        </w:rPr>
      </w:pPr>
      <w:r w:rsidRPr="00C27BCC">
        <w:rPr>
          <w:b/>
          <w:bCs/>
        </w:rPr>
        <w:t xml:space="preserve">Parameters: </w:t>
      </w:r>
      <w:r>
        <w:t xml:space="preserve">Product id, </w:t>
      </w:r>
      <w:r w:rsidRPr="007E1B97">
        <w:t>Store id.</w:t>
      </w:r>
      <w:r w:rsidRPr="00C27BCC">
        <w:rPr>
          <w:b/>
          <w:bCs/>
        </w:rPr>
        <w:t xml:space="preserve"> </w:t>
      </w:r>
    </w:p>
    <w:p w14:paraId="3A78D099" w14:textId="77777777" w:rsidR="00DE6E38" w:rsidRPr="00C27BCC" w:rsidRDefault="00DE6E38" w:rsidP="00DE6E38">
      <w:pPr>
        <w:pStyle w:val="ListParagraph"/>
        <w:numPr>
          <w:ilvl w:val="0"/>
          <w:numId w:val="66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161AA7F8" w14:textId="0072D635" w:rsidR="0070178E" w:rsidRDefault="00DE6E38" w:rsidP="00DE6E38">
      <w:pPr>
        <w:pStyle w:val="ListParagraph"/>
        <w:numPr>
          <w:ilvl w:val="0"/>
          <w:numId w:val="67"/>
        </w:numPr>
        <w:bidi w:val="0"/>
      </w:pPr>
      <w:r w:rsidRPr="007E1B97">
        <w:t xml:space="preserve">The </w:t>
      </w:r>
      <w:r w:rsidR="0070178E">
        <w:t>market</w:t>
      </w:r>
      <w:r w:rsidRPr="007E1B97">
        <w:t xml:space="preserve"> searching the store in the market by a store id. </w:t>
      </w:r>
    </w:p>
    <w:p w14:paraId="47E76129" w14:textId="45983994" w:rsidR="00DE6E38" w:rsidRDefault="0070178E" w:rsidP="0070178E">
      <w:pPr>
        <w:pStyle w:val="ListParagraph"/>
        <w:numPr>
          <w:ilvl w:val="0"/>
          <w:numId w:val="67"/>
        </w:numPr>
        <w:bidi w:val="0"/>
      </w:pPr>
      <w:r w:rsidRPr="007E1B97">
        <w:t xml:space="preserve">The </w:t>
      </w:r>
      <w:r>
        <w:t>market</w:t>
      </w:r>
      <w:r w:rsidRPr="007E1B97">
        <w:t xml:space="preserve"> searching the </w:t>
      </w:r>
      <w:r>
        <w:t>product</w:t>
      </w:r>
      <w:r w:rsidRPr="007E1B97">
        <w:t xml:space="preserve"> in the </w:t>
      </w:r>
      <w:r>
        <w:t>store</w:t>
      </w:r>
      <w:r w:rsidRPr="007E1B97">
        <w:t xml:space="preserve"> by a </w:t>
      </w:r>
      <w:r>
        <w:t>product</w:t>
      </w:r>
      <w:r w:rsidRPr="007E1B97">
        <w:t xml:space="preserve"> id.                                                    </w:t>
      </w:r>
      <w:r w:rsidR="00DE6E38" w:rsidRPr="007E1B97">
        <w:t xml:space="preserve">                                                   </w:t>
      </w:r>
    </w:p>
    <w:p w14:paraId="12874B19" w14:textId="64921729" w:rsidR="00DE6E38" w:rsidRPr="007E1B97" w:rsidRDefault="00DE6E38" w:rsidP="00DE6E38">
      <w:pPr>
        <w:pStyle w:val="ListParagraph"/>
        <w:numPr>
          <w:ilvl w:val="0"/>
          <w:numId w:val="67"/>
        </w:numPr>
        <w:bidi w:val="0"/>
      </w:pPr>
      <w:r w:rsidRPr="007E1B97">
        <w:t xml:space="preserve">Market display to the user the </w:t>
      </w:r>
      <w:r w:rsidR="0070178E">
        <w:t>product</w:t>
      </w:r>
      <w:r w:rsidRPr="007E1B97">
        <w:t xml:space="preserve"> inform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DE6E38" w:rsidRPr="00C27BCC" w14:paraId="6E16ED91" w14:textId="77777777" w:rsidTr="009D23CB">
        <w:tc>
          <w:tcPr>
            <w:tcW w:w="2765" w:type="dxa"/>
            <w:shd w:val="clear" w:color="auto" w:fill="000000" w:themeFill="text1"/>
          </w:tcPr>
          <w:p w14:paraId="6B58B274" w14:textId="77777777" w:rsidR="00DE6E38" w:rsidRPr="00C27BCC" w:rsidRDefault="00DE6E38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44C30B12" w14:textId="77777777" w:rsidR="00DE6E38" w:rsidRPr="00C27BCC" w:rsidRDefault="00DE6E38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098C7FFE" w14:textId="77777777" w:rsidR="00DE6E38" w:rsidRPr="00C27BCC" w:rsidRDefault="00DE6E38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DE6E38" w:rsidRPr="00C27BCC" w14:paraId="71E279A7" w14:textId="77777777" w:rsidTr="009D23CB">
        <w:tc>
          <w:tcPr>
            <w:tcW w:w="2765" w:type="dxa"/>
            <w:vMerge w:val="restart"/>
          </w:tcPr>
          <w:p w14:paraId="00A4B9A8" w14:textId="77777777" w:rsidR="00DE6E38" w:rsidRPr="00C27BCC" w:rsidRDefault="00DE6E38" w:rsidP="009D23CB">
            <w:pPr>
              <w:bidi w:val="0"/>
              <w:jc w:val="center"/>
              <w:rPr>
                <w:b/>
                <w:bCs/>
              </w:rPr>
            </w:pPr>
          </w:p>
          <w:p w14:paraId="4A731DC0" w14:textId="43232EA7" w:rsidR="00DE6E38" w:rsidRPr="00C27BCC" w:rsidRDefault="00DE6E38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Getting information about the </w:t>
            </w:r>
            <w:r w:rsidR="0070178E">
              <w:rPr>
                <w:b/>
                <w:bCs/>
              </w:rPr>
              <w:t>product</w:t>
            </w:r>
            <w:r w:rsidRPr="00C27BCC">
              <w:rPr>
                <w:b/>
                <w:bCs/>
              </w:rPr>
              <w:t>.</w:t>
            </w:r>
          </w:p>
        </w:tc>
        <w:tc>
          <w:tcPr>
            <w:tcW w:w="2765" w:type="dxa"/>
          </w:tcPr>
          <w:p w14:paraId="3D491FAD" w14:textId="6CC5EEC2" w:rsidR="00DE6E38" w:rsidRPr="00C27BCC" w:rsidRDefault="0070178E" w:rsidP="009D23C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duct</w:t>
            </w:r>
            <w:r w:rsidR="00DE6E38" w:rsidRPr="00C27BCC">
              <w:rPr>
                <w:b/>
                <w:bCs/>
              </w:rPr>
              <w:t xml:space="preserve"> id-for a store that exist.</w:t>
            </w:r>
          </w:p>
        </w:tc>
        <w:tc>
          <w:tcPr>
            <w:tcW w:w="2766" w:type="dxa"/>
          </w:tcPr>
          <w:p w14:paraId="3950F562" w14:textId="300B877F" w:rsidR="00DE6E38" w:rsidRPr="00C27BCC" w:rsidRDefault="00DE6E38" w:rsidP="009D23CB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 xml:space="preserve">Displaying The </w:t>
            </w:r>
            <w:r w:rsidR="0070178E">
              <w:rPr>
                <w:b/>
                <w:bCs/>
              </w:rPr>
              <w:t>product</w:t>
            </w:r>
            <w:r w:rsidRPr="00C27BCC">
              <w:rPr>
                <w:b/>
                <w:bCs/>
              </w:rPr>
              <w:t xml:space="preserve"> information.</w:t>
            </w:r>
          </w:p>
        </w:tc>
      </w:tr>
      <w:tr w:rsidR="00DE6E38" w:rsidRPr="00C27BCC" w14:paraId="6E6B2D14" w14:textId="77777777" w:rsidTr="009D23CB">
        <w:trPr>
          <w:trHeight w:val="816"/>
        </w:trPr>
        <w:tc>
          <w:tcPr>
            <w:tcW w:w="2765" w:type="dxa"/>
            <w:vMerge/>
          </w:tcPr>
          <w:p w14:paraId="1861FFB2" w14:textId="77777777" w:rsidR="00DE6E38" w:rsidRPr="00C27BCC" w:rsidRDefault="00DE6E38" w:rsidP="009D23CB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029B053E" w14:textId="3A3A4567" w:rsidR="00DE6E38" w:rsidRPr="00C27BCC" w:rsidRDefault="0070178E" w:rsidP="009D23CB">
            <w:pPr>
              <w:bidi w:val="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product</w:t>
            </w:r>
            <w:r w:rsidR="00DE6E38" w:rsidRPr="00C27BCC">
              <w:rPr>
                <w:b/>
                <w:bCs/>
              </w:rPr>
              <w:t xml:space="preserve"> id-for a </w:t>
            </w:r>
            <w:r>
              <w:rPr>
                <w:b/>
                <w:bCs/>
              </w:rPr>
              <w:t>product</w:t>
            </w:r>
            <w:r w:rsidRPr="00C27BCC">
              <w:rPr>
                <w:b/>
                <w:bCs/>
              </w:rPr>
              <w:t xml:space="preserve"> </w:t>
            </w:r>
            <w:r w:rsidR="00DE6E38" w:rsidRPr="00C27BCC">
              <w:rPr>
                <w:b/>
                <w:bCs/>
              </w:rPr>
              <w:t>that not exist.</w:t>
            </w:r>
          </w:p>
        </w:tc>
        <w:tc>
          <w:tcPr>
            <w:tcW w:w="2766" w:type="dxa"/>
          </w:tcPr>
          <w:p w14:paraId="1024CA22" w14:textId="77777777" w:rsidR="00DE6E38" w:rsidRPr="00C27BCC" w:rsidRDefault="00DE6E38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failure massage.</w:t>
            </w:r>
          </w:p>
        </w:tc>
      </w:tr>
    </w:tbl>
    <w:p w14:paraId="6026AE8A" w14:textId="344A3BC2" w:rsidR="00126543" w:rsidRDefault="00126543" w:rsidP="00126543">
      <w:pPr>
        <w:pStyle w:val="Heading1"/>
        <w:bidi w:val="0"/>
        <w:rPr>
          <w:b/>
          <w:bCs/>
        </w:rPr>
      </w:pPr>
    </w:p>
    <w:p w14:paraId="1EE36356" w14:textId="14669643" w:rsidR="00662549" w:rsidRDefault="00662549" w:rsidP="00662549">
      <w:pPr>
        <w:bidi w:val="0"/>
      </w:pPr>
    </w:p>
    <w:p w14:paraId="3E9F4EC6" w14:textId="009DD1E2" w:rsidR="00662549" w:rsidRDefault="00662549" w:rsidP="00662549">
      <w:pPr>
        <w:bidi w:val="0"/>
      </w:pPr>
    </w:p>
    <w:p w14:paraId="4189774F" w14:textId="51B2F1FC" w:rsidR="00662549" w:rsidRDefault="00662549" w:rsidP="00662549">
      <w:pPr>
        <w:bidi w:val="0"/>
      </w:pPr>
    </w:p>
    <w:p w14:paraId="58FA1F25" w14:textId="77777777" w:rsidR="00662549" w:rsidRPr="00662549" w:rsidRDefault="00662549" w:rsidP="00662549">
      <w:pPr>
        <w:bidi w:val="0"/>
      </w:pPr>
    </w:p>
    <w:p w14:paraId="3FAC128B" w14:textId="57AB4298" w:rsidR="007B38B5" w:rsidRPr="00C27BCC" w:rsidRDefault="007B38B5" w:rsidP="00126543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>Use-case 2.2</w:t>
      </w:r>
      <w:r w:rsidR="002B73D8" w:rsidRPr="00C27BCC">
        <w:rPr>
          <w:b/>
          <w:bCs/>
        </w:rPr>
        <w:t>.2</w:t>
      </w:r>
      <w:r w:rsidRPr="00C27BCC">
        <w:rPr>
          <w:b/>
          <w:bCs/>
        </w:rPr>
        <w:t xml:space="preserve">: Searching a product with parameters and filters. </w:t>
      </w:r>
    </w:p>
    <w:p w14:paraId="4750332A" w14:textId="13E1820B" w:rsidR="007B38B5" w:rsidRPr="007E1B97" w:rsidRDefault="007B38B5" w:rsidP="00F04E36">
      <w:pPr>
        <w:pStyle w:val="ListParagraph"/>
        <w:numPr>
          <w:ilvl w:val="0"/>
          <w:numId w:val="14"/>
        </w:numPr>
        <w:bidi w:val="0"/>
      </w:pPr>
      <w:r w:rsidRPr="00C27BCC">
        <w:rPr>
          <w:b/>
          <w:bCs/>
        </w:rPr>
        <w:t xml:space="preserve">Actor: </w:t>
      </w:r>
      <w:r w:rsidR="002000EF"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 xml:space="preserve">User  </w:t>
      </w:r>
    </w:p>
    <w:p w14:paraId="6AC7B5D6" w14:textId="39729ED4" w:rsidR="007B38B5" w:rsidRPr="007E1B97" w:rsidRDefault="007B38B5" w:rsidP="00F04E36">
      <w:pPr>
        <w:pStyle w:val="ListParagraph"/>
        <w:numPr>
          <w:ilvl w:val="0"/>
          <w:numId w:val="14"/>
        </w:numPr>
        <w:bidi w:val="0"/>
      </w:pPr>
      <w:r w:rsidRPr="00C27BCC">
        <w:rPr>
          <w:b/>
          <w:bCs/>
        </w:rPr>
        <w:t xml:space="preserve">Precondition: </w:t>
      </w:r>
      <w:r w:rsidR="002000EF" w:rsidRPr="007E1B97">
        <w:t xml:space="preserve">User is a </w:t>
      </w:r>
      <w:proofErr w:type="gramStart"/>
      <w:r w:rsidR="002000EF" w:rsidRPr="007E1B97">
        <w:t>visitor,</w:t>
      </w:r>
      <w:proofErr w:type="gramEnd"/>
      <w:r w:rsidR="002000EF" w:rsidRPr="007E1B97">
        <w:t xml:space="preserve"> t</w:t>
      </w:r>
      <w:r w:rsidRPr="007E1B97">
        <w:t xml:space="preserve">he market contains at least one product. </w:t>
      </w:r>
    </w:p>
    <w:p w14:paraId="0A97BBF2" w14:textId="637A5A17" w:rsidR="007B38B5" w:rsidRPr="007E1B97" w:rsidRDefault="007B38B5" w:rsidP="00F04E36">
      <w:pPr>
        <w:pStyle w:val="ListParagraph"/>
        <w:numPr>
          <w:ilvl w:val="0"/>
          <w:numId w:val="14"/>
        </w:numPr>
        <w:bidi w:val="0"/>
      </w:pPr>
      <w:r w:rsidRPr="007E1B97">
        <w:rPr>
          <w:b/>
          <w:bCs/>
        </w:rPr>
        <w:t>Parameters:</w:t>
      </w:r>
      <w:r w:rsidRPr="007E1B97">
        <w:t xml:space="preserve"> product id, </w:t>
      </w:r>
      <w:r w:rsidR="00220AE5">
        <w:t>product identifier</w:t>
      </w:r>
      <w:r w:rsidR="001D418F">
        <w:t xml:space="preserve"> </w:t>
      </w:r>
      <w:r w:rsidR="00220AE5">
        <w:t xml:space="preserve">(name, </w:t>
      </w:r>
      <w:r w:rsidR="001D418F">
        <w:t>category, keywords)</w:t>
      </w:r>
      <w:r w:rsidRPr="007E1B97">
        <w:t>.</w:t>
      </w:r>
    </w:p>
    <w:p w14:paraId="7A11E749" w14:textId="384CB978" w:rsidR="007B38B5" w:rsidRPr="007E1B97" w:rsidRDefault="007B38B5" w:rsidP="00F04E36">
      <w:pPr>
        <w:pStyle w:val="ListParagraph"/>
        <w:numPr>
          <w:ilvl w:val="0"/>
          <w:numId w:val="14"/>
        </w:numPr>
        <w:bidi w:val="0"/>
      </w:pPr>
      <w:r w:rsidRPr="007E1B97">
        <w:rPr>
          <w:b/>
          <w:bCs/>
        </w:rPr>
        <w:t>Actions:</w:t>
      </w:r>
      <w:r w:rsidRPr="007E1B97">
        <w:t xml:space="preserve"> </w:t>
      </w:r>
      <w:r w:rsidR="000359FC" w:rsidRPr="007E1B97">
        <w:t xml:space="preserve">The </w:t>
      </w:r>
      <w:r w:rsidR="001D418F">
        <w:t>market</w:t>
      </w:r>
      <w:r w:rsidR="000359FC" w:rsidRPr="007E1B97">
        <w:t xml:space="preserve"> s</w:t>
      </w:r>
      <w:r w:rsidRPr="007E1B97">
        <w:t xml:space="preserve">canning the </w:t>
      </w:r>
      <w:r w:rsidR="001D418F">
        <w:t>stores</w:t>
      </w:r>
      <w:r w:rsidRPr="007E1B97">
        <w:t xml:space="preserve"> for products that meets the </w:t>
      </w:r>
      <w:r w:rsidR="001D418F">
        <w:t>identifiers</w:t>
      </w:r>
      <w:r w:rsidRPr="007E1B97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36"/>
        <w:gridCol w:w="2736"/>
        <w:gridCol w:w="2736"/>
      </w:tblGrid>
      <w:tr w:rsidR="007B38B5" w:rsidRPr="00C27BCC" w14:paraId="073A8E8D" w14:textId="77777777" w:rsidTr="001032A3">
        <w:trPr>
          <w:trHeight w:val="20"/>
        </w:trPr>
        <w:tc>
          <w:tcPr>
            <w:tcW w:w="2736" w:type="dxa"/>
            <w:shd w:val="clear" w:color="auto" w:fill="000000" w:themeFill="text1"/>
          </w:tcPr>
          <w:p w14:paraId="1BE2DA73" w14:textId="5856E19A" w:rsidR="007B38B5" w:rsidRPr="00C27BCC" w:rsidRDefault="000359FC" w:rsidP="002B73D8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</w:t>
            </w:r>
            <w:r w:rsidR="007B38B5" w:rsidRPr="00C27BCC">
              <w:rPr>
                <w:b/>
                <w:bCs/>
              </w:rPr>
              <w:t>ction</w:t>
            </w:r>
          </w:p>
        </w:tc>
        <w:tc>
          <w:tcPr>
            <w:tcW w:w="2736" w:type="dxa"/>
            <w:shd w:val="clear" w:color="auto" w:fill="000000" w:themeFill="text1"/>
          </w:tcPr>
          <w:p w14:paraId="68E33C3A" w14:textId="77777777" w:rsidR="007B38B5" w:rsidRPr="00C27BCC" w:rsidRDefault="007B38B5" w:rsidP="002B73D8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36" w:type="dxa"/>
            <w:shd w:val="clear" w:color="auto" w:fill="000000" w:themeFill="text1"/>
          </w:tcPr>
          <w:p w14:paraId="708A5DBA" w14:textId="77777777" w:rsidR="007B38B5" w:rsidRPr="00C27BCC" w:rsidRDefault="007B38B5" w:rsidP="002B73D8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7B38B5" w:rsidRPr="00C27BCC" w14:paraId="20459F67" w14:textId="77777777" w:rsidTr="001032A3">
        <w:trPr>
          <w:trHeight w:val="20"/>
        </w:trPr>
        <w:tc>
          <w:tcPr>
            <w:tcW w:w="2736" w:type="dxa"/>
            <w:vMerge w:val="restart"/>
          </w:tcPr>
          <w:p w14:paraId="78142940" w14:textId="77777777" w:rsidR="002B73D8" w:rsidRPr="00C27BCC" w:rsidRDefault="002B73D8" w:rsidP="002B73D8">
            <w:pPr>
              <w:bidi w:val="0"/>
              <w:jc w:val="center"/>
              <w:rPr>
                <w:b/>
                <w:bCs/>
              </w:rPr>
            </w:pPr>
          </w:p>
          <w:p w14:paraId="6C7B72F0" w14:textId="7456C267" w:rsidR="007B38B5" w:rsidRPr="001D418F" w:rsidRDefault="001D418F" w:rsidP="002B73D8">
            <w:pPr>
              <w:bidi w:val="0"/>
              <w:jc w:val="center"/>
              <w:rPr>
                <w:b/>
                <w:bCs/>
              </w:rPr>
            </w:pPr>
            <w:r w:rsidRPr="001D418F">
              <w:rPr>
                <w:b/>
                <w:bCs/>
              </w:rPr>
              <w:t>Scanning the stores for products that meets the identifiers</w:t>
            </w:r>
          </w:p>
        </w:tc>
        <w:tc>
          <w:tcPr>
            <w:tcW w:w="2736" w:type="dxa"/>
          </w:tcPr>
          <w:p w14:paraId="56F55879" w14:textId="396A72B3" w:rsidR="007B38B5" w:rsidRPr="00C27BCC" w:rsidRDefault="007B38B5" w:rsidP="002B73D8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There is at least one product which answer all</w:t>
            </w:r>
            <w:r w:rsidR="001D418F">
              <w:rPr>
                <w:b/>
                <w:bCs/>
              </w:rPr>
              <w:t xml:space="preserve"> </w:t>
            </w:r>
            <w:r w:rsidR="001D418F" w:rsidRPr="001D418F">
              <w:rPr>
                <w:b/>
                <w:bCs/>
              </w:rPr>
              <w:t>identifiers</w:t>
            </w:r>
            <w:r w:rsidRPr="00C27BCC">
              <w:rPr>
                <w:b/>
                <w:bCs/>
              </w:rPr>
              <w:t>.</w:t>
            </w:r>
          </w:p>
        </w:tc>
        <w:tc>
          <w:tcPr>
            <w:tcW w:w="2736" w:type="dxa"/>
          </w:tcPr>
          <w:p w14:paraId="1D4FFA64" w14:textId="77777777" w:rsidR="007B38B5" w:rsidRPr="00C27BCC" w:rsidRDefault="007B38B5" w:rsidP="002B73D8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List of products.</w:t>
            </w:r>
          </w:p>
        </w:tc>
      </w:tr>
      <w:tr w:rsidR="007B38B5" w:rsidRPr="00C27BCC" w14:paraId="1B3978A3" w14:textId="77777777" w:rsidTr="001032A3">
        <w:trPr>
          <w:trHeight w:val="288"/>
        </w:trPr>
        <w:tc>
          <w:tcPr>
            <w:tcW w:w="2736" w:type="dxa"/>
            <w:vMerge/>
          </w:tcPr>
          <w:p w14:paraId="2A00FA6D" w14:textId="77777777" w:rsidR="007B38B5" w:rsidRPr="00C27BCC" w:rsidRDefault="007B38B5" w:rsidP="002B73D8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36" w:type="dxa"/>
          </w:tcPr>
          <w:p w14:paraId="0293F06F" w14:textId="77777777" w:rsidR="007B38B5" w:rsidRPr="00C27BCC" w:rsidRDefault="007B38B5" w:rsidP="002B73D8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There is no product which answer all parameters.</w:t>
            </w:r>
          </w:p>
        </w:tc>
        <w:tc>
          <w:tcPr>
            <w:tcW w:w="2736" w:type="dxa"/>
          </w:tcPr>
          <w:p w14:paraId="007B74B8" w14:textId="3661C4DE" w:rsidR="007B38B5" w:rsidRPr="00C27BCC" w:rsidRDefault="007B38B5" w:rsidP="002B73D8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</w:t>
            </w:r>
            <w:r w:rsidR="00754118" w:rsidRPr="00C27BCC">
              <w:rPr>
                <w:b/>
                <w:bCs/>
              </w:rPr>
              <w:t xml:space="preserve">n appropriate  </w:t>
            </w:r>
            <w:r w:rsidRPr="00C27BCC">
              <w:rPr>
                <w:b/>
                <w:bCs/>
              </w:rPr>
              <w:t xml:space="preserve"> message</w:t>
            </w:r>
            <w:r w:rsidR="00754118" w:rsidRPr="00C27BCC">
              <w:rPr>
                <w:b/>
                <w:bCs/>
              </w:rPr>
              <w:t>.</w:t>
            </w:r>
          </w:p>
        </w:tc>
      </w:tr>
    </w:tbl>
    <w:p w14:paraId="113C9E19" w14:textId="77777777" w:rsidR="001D418F" w:rsidRDefault="001D418F" w:rsidP="007B38B5">
      <w:pPr>
        <w:pStyle w:val="Heading1"/>
        <w:bidi w:val="0"/>
        <w:rPr>
          <w:b/>
          <w:bCs/>
        </w:rPr>
      </w:pPr>
    </w:p>
    <w:p w14:paraId="0A76EC72" w14:textId="77777777" w:rsidR="001D418F" w:rsidRDefault="001D418F" w:rsidP="001D418F">
      <w:pPr>
        <w:pStyle w:val="Heading1"/>
        <w:bidi w:val="0"/>
        <w:rPr>
          <w:b/>
          <w:bCs/>
        </w:rPr>
      </w:pPr>
    </w:p>
    <w:p w14:paraId="5090D12A" w14:textId="5D89CC7E" w:rsidR="007B38B5" w:rsidRPr="00C27BCC" w:rsidRDefault="007B38B5" w:rsidP="001D418F">
      <w:pPr>
        <w:pStyle w:val="Heading1"/>
        <w:bidi w:val="0"/>
        <w:rPr>
          <w:b/>
          <w:bCs/>
          <w:rtl/>
        </w:rPr>
      </w:pPr>
      <w:r w:rsidRPr="00C27BCC">
        <w:rPr>
          <w:b/>
          <w:bCs/>
        </w:rPr>
        <w:t xml:space="preserve">Use-case </w:t>
      </w:r>
      <w:r w:rsidR="00754118" w:rsidRPr="00C27BCC">
        <w:rPr>
          <w:b/>
          <w:bCs/>
        </w:rPr>
        <w:t>2.2.3:</w:t>
      </w:r>
      <w:r w:rsidRPr="00C27BCC">
        <w:rPr>
          <w:b/>
          <w:bCs/>
        </w:rPr>
        <w:t xml:space="preserve"> </w:t>
      </w:r>
      <w:r w:rsidR="00754118" w:rsidRPr="00C27BCC">
        <w:rPr>
          <w:b/>
          <w:bCs/>
        </w:rPr>
        <w:t>S</w:t>
      </w:r>
      <w:r w:rsidRPr="00C27BCC">
        <w:rPr>
          <w:b/>
          <w:bCs/>
        </w:rPr>
        <w:t>aving products into a shopping basket.</w:t>
      </w:r>
    </w:p>
    <w:p w14:paraId="5EB5059F" w14:textId="29D90082" w:rsidR="007B38B5" w:rsidRPr="00C27BCC" w:rsidRDefault="007B38B5" w:rsidP="00F04E36">
      <w:pPr>
        <w:pStyle w:val="ListParagraph"/>
        <w:numPr>
          <w:ilvl w:val="0"/>
          <w:numId w:val="15"/>
        </w:numPr>
        <w:bidi w:val="0"/>
        <w:rPr>
          <w:b/>
          <w:bCs/>
        </w:rPr>
      </w:pPr>
      <w:r w:rsidRPr="00C27BCC">
        <w:rPr>
          <w:b/>
          <w:bCs/>
        </w:rPr>
        <w:t xml:space="preserve">Actor: </w:t>
      </w:r>
      <w:r w:rsidR="002000EF"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User</w:t>
      </w:r>
      <w:r w:rsidR="002000EF" w:rsidRPr="00C27BCC">
        <w:rPr>
          <w:rFonts w:ascii="Helvetica" w:hAnsi="Helvetica"/>
          <w:b/>
          <w:bCs/>
          <w:color w:val="000000"/>
          <w:sz w:val="18"/>
          <w:szCs w:val="18"/>
          <w:shd w:val="clear" w:color="auto" w:fill="F8F9FA"/>
        </w:rPr>
        <w:t xml:space="preserve">  </w:t>
      </w:r>
    </w:p>
    <w:p w14:paraId="61A58053" w14:textId="18EB2C8A" w:rsidR="007B38B5" w:rsidRPr="007E1B97" w:rsidRDefault="007B38B5" w:rsidP="00F04E36">
      <w:pPr>
        <w:pStyle w:val="ListParagraph"/>
        <w:numPr>
          <w:ilvl w:val="0"/>
          <w:numId w:val="15"/>
        </w:numPr>
        <w:bidi w:val="0"/>
      </w:pPr>
      <w:r w:rsidRPr="00C27BCC">
        <w:rPr>
          <w:b/>
          <w:bCs/>
        </w:rPr>
        <w:t>Precondition</w:t>
      </w:r>
      <w:r w:rsidR="00C325C9">
        <w:rPr>
          <w:b/>
          <w:bCs/>
        </w:rPr>
        <w:t>:</w:t>
      </w:r>
      <w:r w:rsidRPr="00C27BCC">
        <w:rPr>
          <w:b/>
          <w:bCs/>
          <w:color w:val="FFC000"/>
        </w:rPr>
        <w:t xml:space="preserve"> </w:t>
      </w:r>
      <w:r w:rsidR="002000EF" w:rsidRPr="007E1B97">
        <w:t>User is a visitor, t</w:t>
      </w:r>
      <w:r w:rsidRPr="007E1B97">
        <w:t>here is at least one store</w:t>
      </w:r>
      <w:r w:rsidR="00C325C9" w:rsidRPr="007E1B97">
        <w:t xml:space="preserve"> in the market</w:t>
      </w:r>
      <w:r w:rsidRPr="007E1B97">
        <w:t xml:space="preserve"> with at least on</w:t>
      </w:r>
      <w:r w:rsidR="00C325C9" w:rsidRPr="007E1B97">
        <w:t>e</w:t>
      </w:r>
      <w:r w:rsidRPr="007E1B97">
        <w:t xml:space="preserve"> product</w:t>
      </w:r>
    </w:p>
    <w:p w14:paraId="2538C8A5" w14:textId="695A04D8" w:rsidR="007B38B5" w:rsidRPr="007E1B97" w:rsidRDefault="007B38B5" w:rsidP="00F04E36">
      <w:pPr>
        <w:pStyle w:val="ListParagraph"/>
        <w:numPr>
          <w:ilvl w:val="0"/>
          <w:numId w:val="15"/>
        </w:numPr>
        <w:bidi w:val="0"/>
      </w:pPr>
      <w:r w:rsidRPr="00C27BCC">
        <w:rPr>
          <w:b/>
          <w:bCs/>
        </w:rPr>
        <w:t xml:space="preserve">Parameters: </w:t>
      </w:r>
      <w:r w:rsidRPr="007E1B97">
        <w:t>product</w:t>
      </w:r>
      <w:r w:rsidR="000359FC" w:rsidRPr="007E1B97">
        <w:t xml:space="preserve"> id</w:t>
      </w:r>
      <w:r w:rsidRPr="007E1B97">
        <w:t>, store</w:t>
      </w:r>
      <w:r w:rsidR="000359FC" w:rsidRPr="007E1B97">
        <w:t xml:space="preserve"> id</w:t>
      </w:r>
    </w:p>
    <w:p w14:paraId="0E762947" w14:textId="77777777" w:rsidR="007B38B5" w:rsidRPr="00C27BCC" w:rsidRDefault="007B38B5" w:rsidP="00F04E36">
      <w:pPr>
        <w:pStyle w:val="ListParagraph"/>
        <w:numPr>
          <w:ilvl w:val="0"/>
          <w:numId w:val="15"/>
        </w:numPr>
        <w:bidi w:val="0"/>
        <w:rPr>
          <w:b/>
          <w:bCs/>
        </w:rPr>
      </w:pPr>
      <w:r w:rsidRPr="00C27BCC">
        <w:rPr>
          <w:b/>
          <w:bCs/>
        </w:rPr>
        <w:t xml:space="preserve">Actions: </w:t>
      </w:r>
    </w:p>
    <w:p w14:paraId="661A3945" w14:textId="57281510" w:rsidR="007B38B5" w:rsidRPr="007E1B97" w:rsidRDefault="000359FC" w:rsidP="00F04E36">
      <w:pPr>
        <w:pStyle w:val="ListParagraph"/>
        <w:numPr>
          <w:ilvl w:val="0"/>
          <w:numId w:val="68"/>
        </w:numPr>
        <w:bidi w:val="0"/>
      </w:pPr>
      <w:r w:rsidRPr="007E1B97">
        <w:t>The user is c</w:t>
      </w:r>
      <w:r w:rsidR="007B38B5" w:rsidRPr="007E1B97">
        <w:t>hoosing the desired product or products to save.</w:t>
      </w:r>
    </w:p>
    <w:p w14:paraId="3AD36754" w14:textId="64F4AD79" w:rsidR="00D05765" w:rsidRPr="007E1B97" w:rsidRDefault="00D05765" w:rsidP="00F04E36">
      <w:pPr>
        <w:pStyle w:val="ListParagraph"/>
        <w:numPr>
          <w:ilvl w:val="0"/>
          <w:numId w:val="68"/>
        </w:numPr>
        <w:bidi w:val="0"/>
      </w:pPr>
      <w:r w:rsidRPr="007E1B97">
        <w:t>The system check</w:t>
      </w:r>
      <w:r w:rsidR="000359FC" w:rsidRPr="007E1B97">
        <w:t>s</w:t>
      </w:r>
      <w:r w:rsidRPr="007E1B97">
        <w:t xml:space="preserve"> if the user has a shopping basket for specific store</w:t>
      </w:r>
    </w:p>
    <w:p w14:paraId="7C271442" w14:textId="77777777" w:rsidR="007E1B97" w:rsidRDefault="00D05765" w:rsidP="00F04E36">
      <w:pPr>
        <w:pStyle w:val="ListParagraph"/>
        <w:numPr>
          <w:ilvl w:val="0"/>
          <w:numId w:val="68"/>
        </w:numPr>
        <w:bidi w:val="0"/>
      </w:pPr>
      <w:r w:rsidRPr="007E1B97">
        <w:t xml:space="preserve">If the user doesn’t have a shopping basket, the system will open a new one </w:t>
      </w:r>
    </w:p>
    <w:p w14:paraId="1713F9EA" w14:textId="4C1C7E53" w:rsidR="007B38B5" w:rsidRPr="007E1B97" w:rsidRDefault="000359FC" w:rsidP="00F04E36">
      <w:pPr>
        <w:pStyle w:val="ListParagraph"/>
        <w:numPr>
          <w:ilvl w:val="0"/>
          <w:numId w:val="68"/>
        </w:numPr>
        <w:bidi w:val="0"/>
      </w:pPr>
      <w:r w:rsidRPr="007E1B97">
        <w:t>The system is s</w:t>
      </w:r>
      <w:r w:rsidR="007B38B5" w:rsidRPr="007E1B97">
        <w:t xml:space="preserve">aving </w:t>
      </w:r>
      <w:r w:rsidR="00D05765" w:rsidRPr="007E1B97">
        <w:t>the products to the</w:t>
      </w:r>
      <w:r w:rsidR="007B38B5" w:rsidRPr="007E1B97">
        <w:t xml:space="preserve"> shopping baske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B38B5" w:rsidRPr="00C27BCC" w14:paraId="53D3F8A0" w14:textId="77777777" w:rsidTr="001032A3">
        <w:tc>
          <w:tcPr>
            <w:tcW w:w="2765" w:type="dxa"/>
            <w:shd w:val="clear" w:color="auto" w:fill="000000" w:themeFill="text1"/>
          </w:tcPr>
          <w:p w14:paraId="7467446C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38B8C8D7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23FD9F46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7B38B5" w:rsidRPr="00C27BCC" w14:paraId="208D99E5" w14:textId="77777777" w:rsidTr="001032A3">
        <w:tc>
          <w:tcPr>
            <w:tcW w:w="2765" w:type="dxa"/>
            <w:vMerge w:val="restart"/>
          </w:tcPr>
          <w:p w14:paraId="6D1A1E49" w14:textId="77777777" w:rsidR="00754118" w:rsidRPr="00C27BCC" w:rsidRDefault="00754118" w:rsidP="00754118">
            <w:pPr>
              <w:bidi w:val="0"/>
              <w:jc w:val="center"/>
              <w:rPr>
                <w:b/>
                <w:bCs/>
              </w:rPr>
            </w:pPr>
          </w:p>
          <w:p w14:paraId="05F5F4CF" w14:textId="445E34BD" w:rsidR="007B38B5" w:rsidRPr="00C27BCC" w:rsidRDefault="00754118" w:rsidP="00754118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U</w:t>
            </w:r>
            <w:r w:rsidR="007B38B5" w:rsidRPr="00C27BCC">
              <w:rPr>
                <w:b/>
                <w:bCs/>
              </w:rPr>
              <w:t>ser saving a product</w:t>
            </w:r>
          </w:p>
          <w:p w14:paraId="47BD6524" w14:textId="7B7B4DA2" w:rsidR="007B38B5" w:rsidRPr="00C27BCC" w:rsidRDefault="007B38B5" w:rsidP="00754118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or a group of product</w:t>
            </w:r>
            <w:r w:rsidR="00754118" w:rsidRPr="00C27BCC">
              <w:rPr>
                <w:b/>
                <w:bCs/>
              </w:rPr>
              <w:t xml:space="preserve">s </w:t>
            </w:r>
            <w:r w:rsidRPr="00C27BCC">
              <w:rPr>
                <w:b/>
                <w:bCs/>
              </w:rPr>
              <w:t>to the shopping cart.</w:t>
            </w:r>
          </w:p>
        </w:tc>
        <w:tc>
          <w:tcPr>
            <w:tcW w:w="2765" w:type="dxa"/>
          </w:tcPr>
          <w:p w14:paraId="47DDFBE8" w14:textId="77777777" w:rsidR="007B38B5" w:rsidRPr="00C27BCC" w:rsidRDefault="007B38B5" w:rsidP="00754118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Product and store id (valid).</w:t>
            </w:r>
          </w:p>
        </w:tc>
        <w:tc>
          <w:tcPr>
            <w:tcW w:w="2766" w:type="dxa"/>
          </w:tcPr>
          <w:p w14:paraId="2A15C75A" w14:textId="5F3EB47F" w:rsidR="007B38B5" w:rsidRPr="00C27BCC" w:rsidRDefault="00754118" w:rsidP="00754118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T</w:t>
            </w:r>
            <w:r w:rsidR="007B38B5" w:rsidRPr="00C27BCC">
              <w:rPr>
                <w:b/>
                <w:bCs/>
              </w:rPr>
              <w:t xml:space="preserve">he product added to the </w:t>
            </w:r>
            <w:r w:rsidRPr="00C27BCC">
              <w:rPr>
                <w:b/>
                <w:bCs/>
              </w:rPr>
              <w:t xml:space="preserve">user's </w:t>
            </w:r>
            <w:r w:rsidR="007B38B5" w:rsidRPr="00C27BCC">
              <w:rPr>
                <w:b/>
                <w:bCs/>
              </w:rPr>
              <w:t>shopping basket.</w:t>
            </w:r>
          </w:p>
        </w:tc>
      </w:tr>
      <w:tr w:rsidR="007B38B5" w:rsidRPr="00C27BCC" w14:paraId="59805EC7" w14:textId="77777777" w:rsidTr="001032A3">
        <w:trPr>
          <w:trHeight w:val="816"/>
        </w:trPr>
        <w:tc>
          <w:tcPr>
            <w:tcW w:w="2765" w:type="dxa"/>
            <w:vMerge/>
          </w:tcPr>
          <w:p w14:paraId="7355A3A1" w14:textId="77777777" w:rsidR="007B38B5" w:rsidRPr="00C27BCC" w:rsidRDefault="007B38B5" w:rsidP="00754118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37735598" w14:textId="77777777" w:rsidR="007B38B5" w:rsidRPr="00C27BCC" w:rsidRDefault="007B38B5" w:rsidP="00754118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Product and store id (invalid).</w:t>
            </w:r>
          </w:p>
        </w:tc>
        <w:tc>
          <w:tcPr>
            <w:tcW w:w="2766" w:type="dxa"/>
          </w:tcPr>
          <w:p w14:paraId="5EA776AB" w14:textId="77777777" w:rsidR="007B38B5" w:rsidRPr="00C27BCC" w:rsidRDefault="007B38B5" w:rsidP="00754118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error message.</w:t>
            </w:r>
          </w:p>
        </w:tc>
      </w:tr>
    </w:tbl>
    <w:p w14:paraId="5F7B16DD" w14:textId="14A6705C" w:rsidR="007B38B5" w:rsidRPr="00C27BCC" w:rsidRDefault="007B38B5" w:rsidP="00662549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 xml:space="preserve">Use-case </w:t>
      </w:r>
      <w:r w:rsidR="00754118" w:rsidRPr="00C27BCC">
        <w:rPr>
          <w:b/>
          <w:bCs/>
        </w:rPr>
        <w:t>2.2.4A:</w:t>
      </w:r>
      <w:r w:rsidRPr="00C27BCC">
        <w:rPr>
          <w:b/>
          <w:bCs/>
        </w:rPr>
        <w:t xml:space="preserve"> </w:t>
      </w:r>
      <w:r w:rsidR="00754118" w:rsidRPr="00C27BCC">
        <w:rPr>
          <w:b/>
          <w:bCs/>
        </w:rPr>
        <w:t>D</w:t>
      </w:r>
      <w:r w:rsidRPr="00C27BCC">
        <w:rPr>
          <w:b/>
          <w:bCs/>
        </w:rPr>
        <w:t xml:space="preserve">isplaying </w:t>
      </w:r>
      <w:r w:rsidR="00500E33" w:rsidRPr="00C27BCC">
        <w:rPr>
          <w:b/>
          <w:bCs/>
        </w:rPr>
        <w:t xml:space="preserve">shopping </w:t>
      </w:r>
      <w:r w:rsidRPr="00C27BCC">
        <w:rPr>
          <w:b/>
          <w:bCs/>
        </w:rPr>
        <w:t>cart content</w:t>
      </w:r>
    </w:p>
    <w:p w14:paraId="10290CFB" w14:textId="4EB6EDEC" w:rsidR="007B38B5" w:rsidRPr="00C27BCC" w:rsidRDefault="00500E33" w:rsidP="00F04E36">
      <w:pPr>
        <w:pStyle w:val="ListParagraph"/>
        <w:numPr>
          <w:ilvl w:val="0"/>
          <w:numId w:val="16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7B38B5" w:rsidRPr="00C27BCC">
        <w:rPr>
          <w:b/>
          <w:bCs/>
        </w:rPr>
        <w:t xml:space="preserve"> </w:t>
      </w:r>
      <w:r w:rsidR="002000EF"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User</w:t>
      </w:r>
      <w:r w:rsidR="002000EF" w:rsidRPr="00C27BCC">
        <w:rPr>
          <w:rFonts w:ascii="Helvetica" w:hAnsi="Helvetica"/>
          <w:b/>
          <w:bCs/>
          <w:color w:val="000000"/>
          <w:sz w:val="18"/>
          <w:szCs w:val="18"/>
          <w:shd w:val="clear" w:color="auto" w:fill="F8F9FA"/>
        </w:rPr>
        <w:t xml:space="preserve">  </w:t>
      </w:r>
    </w:p>
    <w:p w14:paraId="11E3B3DB" w14:textId="7281ADCB" w:rsidR="007B38B5" w:rsidRPr="00C27BCC" w:rsidRDefault="00500E33" w:rsidP="00F04E36">
      <w:pPr>
        <w:pStyle w:val="ListParagraph"/>
        <w:numPr>
          <w:ilvl w:val="0"/>
          <w:numId w:val="16"/>
        </w:numPr>
        <w:bidi w:val="0"/>
        <w:rPr>
          <w:b/>
          <w:bCs/>
        </w:rPr>
      </w:pPr>
      <w:r w:rsidRPr="00C27BCC">
        <w:rPr>
          <w:b/>
          <w:bCs/>
        </w:rPr>
        <w:t>Precondition:</w:t>
      </w:r>
      <w:r w:rsidR="007B38B5" w:rsidRPr="00C27BCC">
        <w:rPr>
          <w:b/>
          <w:bCs/>
        </w:rPr>
        <w:t xml:space="preserve"> </w:t>
      </w:r>
      <w:r w:rsidR="002000EF" w:rsidRPr="007E1B97">
        <w:t>User is a visitor, u</w:t>
      </w:r>
      <w:r w:rsidRPr="007E1B97">
        <w:t>ser has shopping cart</w:t>
      </w:r>
    </w:p>
    <w:p w14:paraId="677794A6" w14:textId="7EC85605" w:rsidR="007B38B5" w:rsidRPr="00C27BCC" w:rsidRDefault="00500E33" w:rsidP="00F04E36">
      <w:pPr>
        <w:pStyle w:val="ListParagraph"/>
        <w:numPr>
          <w:ilvl w:val="0"/>
          <w:numId w:val="16"/>
        </w:numPr>
        <w:bidi w:val="0"/>
        <w:rPr>
          <w:b/>
          <w:bCs/>
        </w:rPr>
      </w:pPr>
      <w:r w:rsidRPr="00C27BCC">
        <w:rPr>
          <w:b/>
          <w:bCs/>
        </w:rPr>
        <w:t xml:space="preserve">Parameters: </w:t>
      </w:r>
      <w:r w:rsidRPr="007E1B97">
        <w:t>None</w:t>
      </w:r>
    </w:p>
    <w:p w14:paraId="0FB6F75B" w14:textId="77777777" w:rsidR="00500E33" w:rsidRPr="00C27BCC" w:rsidRDefault="00500E33" w:rsidP="00F04E36">
      <w:pPr>
        <w:pStyle w:val="ListParagraph"/>
        <w:numPr>
          <w:ilvl w:val="0"/>
          <w:numId w:val="16"/>
        </w:numPr>
        <w:bidi w:val="0"/>
        <w:rPr>
          <w:b/>
          <w:bCs/>
        </w:rPr>
      </w:pPr>
      <w:r w:rsidRPr="00C27BCC">
        <w:rPr>
          <w:b/>
          <w:bCs/>
        </w:rPr>
        <w:t xml:space="preserve">Actions: </w:t>
      </w:r>
    </w:p>
    <w:p w14:paraId="100937A4" w14:textId="3B220851" w:rsidR="00500E33" w:rsidRPr="007E1B97" w:rsidRDefault="00500E33" w:rsidP="00F04E36">
      <w:pPr>
        <w:pStyle w:val="ListParagraph"/>
        <w:numPr>
          <w:ilvl w:val="0"/>
          <w:numId w:val="69"/>
        </w:numPr>
        <w:bidi w:val="0"/>
      </w:pPr>
      <w:r w:rsidRPr="007E1B97">
        <w:t>Getting the user's shopping cart</w:t>
      </w:r>
      <w:r w:rsidR="000225F3" w:rsidRPr="007E1B97">
        <w:t xml:space="preserve"> by the system</w:t>
      </w:r>
    </w:p>
    <w:p w14:paraId="718E9811" w14:textId="574B2482" w:rsidR="007B38B5" w:rsidRPr="007E1B97" w:rsidRDefault="000225F3" w:rsidP="00F04E36">
      <w:pPr>
        <w:pStyle w:val="ListParagraph"/>
        <w:numPr>
          <w:ilvl w:val="0"/>
          <w:numId w:val="69"/>
        </w:numPr>
        <w:bidi w:val="0"/>
      </w:pPr>
      <w:r w:rsidRPr="007E1B97">
        <w:t>The system dis</w:t>
      </w:r>
      <w:r w:rsidR="00500E33" w:rsidRPr="007E1B97">
        <w:t>play</w:t>
      </w:r>
      <w:r w:rsidR="007B38B5" w:rsidRPr="007E1B97">
        <w:t xml:space="preserve"> cart content</w:t>
      </w:r>
      <w:r w:rsidRPr="007E1B97">
        <w:t xml:space="preserve"> to the user</w:t>
      </w:r>
    </w:p>
    <w:p w14:paraId="78C48071" w14:textId="77777777" w:rsidR="00BA552A" w:rsidRPr="00C27BCC" w:rsidRDefault="00BA552A" w:rsidP="00BA552A">
      <w:pPr>
        <w:pStyle w:val="ListParagraph"/>
        <w:bidi w:val="0"/>
        <w:ind w:left="1440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B38B5" w:rsidRPr="00C27BCC" w14:paraId="6EED4393" w14:textId="77777777" w:rsidTr="001032A3">
        <w:tc>
          <w:tcPr>
            <w:tcW w:w="2765" w:type="dxa"/>
            <w:shd w:val="clear" w:color="auto" w:fill="000000" w:themeFill="text1"/>
          </w:tcPr>
          <w:p w14:paraId="066CB65F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139D0719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0A26007C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7B38B5" w:rsidRPr="00C27BCC" w14:paraId="7701413B" w14:textId="77777777" w:rsidTr="001032A3">
        <w:tc>
          <w:tcPr>
            <w:tcW w:w="2765" w:type="dxa"/>
            <w:vMerge w:val="restart"/>
          </w:tcPr>
          <w:p w14:paraId="6490F3A8" w14:textId="77777777" w:rsidR="00500E33" w:rsidRPr="00C27BCC" w:rsidRDefault="00500E33" w:rsidP="00500E33">
            <w:pPr>
              <w:bidi w:val="0"/>
              <w:jc w:val="center"/>
              <w:rPr>
                <w:b/>
                <w:bCs/>
              </w:rPr>
            </w:pPr>
          </w:p>
          <w:p w14:paraId="631555D0" w14:textId="77777777" w:rsidR="00500E33" w:rsidRPr="00C27BCC" w:rsidRDefault="00500E33" w:rsidP="00500E33">
            <w:pPr>
              <w:bidi w:val="0"/>
              <w:jc w:val="center"/>
              <w:rPr>
                <w:b/>
                <w:bCs/>
              </w:rPr>
            </w:pPr>
          </w:p>
          <w:p w14:paraId="1F4656E4" w14:textId="27E04DCC" w:rsidR="007B38B5" w:rsidRPr="00C27BCC" w:rsidRDefault="00500E33" w:rsidP="00500E3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</w:t>
            </w:r>
            <w:r w:rsidR="007B38B5" w:rsidRPr="00C27BCC">
              <w:rPr>
                <w:b/>
                <w:bCs/>
              </w:rPr>
              <w:t>isplaying cart contents.</w:t>
            </w:r>
          </w:p>
          <w:p w14:paraId="68801F4D" w14:textId="77777777" w:rsidR="007B38B5" w:rsidRPr="00C27BCC" w:rsidRDefault="007B38B5" w:rsidP="00500E33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163DA8D6" w14:textId="6C58621F" w:rsidR="007B38B5" w:rsidRPr="00C27BCC" w:rsidRDefault="00500E33" w:rsidP="00500E3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User has</w:t>
            </w:r>
            <w:r w:rsidR="007B38B5" w:rsidRPr="00C27BCC">
              <w:rPr>
                <w:b/>
                <w:bCs/>
              </w:rPr>
              <w:t xml:space="preserve"> a shopping cart object(valid)</w:t>
            </w:r>
          </w:p>
        </w:tc>
        <w:tc>
          <w:tcPr>
            <w:tcW w:w="2766" w:type="dxa"/>
          </w:tcPr>
          <w:p w14:paraId="5682E7BE" w14:textId="35D3DE96" w:rsidR="007B38B5" w:rsidRPr="00C27BCC" w:rsidRDefault="007B38B5" w:rsidP="00500E33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Displaying cart content</w:t>
            </w:r>
            <w:r w:rsidR="00D30E96" w:rsidRPr="00C27BCC">
              <w:rPr>
                <w:b/>
                <w:bCs/>
              </w:rPr>
              <w:t>.</w:t>
            </w:r>
          </w:p>
        </w:tc>
      </w:tr>
      <w:tr w:rsidR="007B38B5" w:rsidRPr="00C27BCC" w14:paraId="42E8009F" w14:textId="77777777" w:rsidTr="001032A3">
        <w:trPr>
          <w:trHeight w:val="1084"/>
        </w:trPr>
        <w:tc>
          <w:tcPr>
            <w:tcW w:w="2765" w:type="dxa"/>
            <w:vMerge/>
          </w:tcPr>
          <w:p w14:paraId="06307324" w14:textId="77777777" w:rsidR="007B38B5" w:rsidRPr="00C27BCC" w:rsidRDefault="007B38B5" w:rsidP="00500E33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0BBDE58D" w14:textId="0FCD27FA" w:rsidR="007B38B5" w:rsidRPr="00C27BCC" w:rsidRDefault="00500E33" w:rsidP="00500E3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User does not have a shopping cart object</w:t>
            </w:r>
          </w:p>
        </w:tc>
        <w:tc>
          <w:tcPr>
            <w:tcW w:w="2766" w:type="dxa"/>
          </w:tcPr>
          <w:p w14:paraId="0F1C11EA" w14:textId="7DFB293F" w:rsidR="007B38B5" w:rsidRPr="00C27BCC" w:rsidRDefault="007B38B5" w:rsidP="00500E33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Displaying an</w:t>
            </w:r>
            <w:r w:rsidR="00D30E96" w:rsidRPr="00C27BCC">
              <w:rPr>
                <w:b/>
                <w:bCs/>
              </w:rPr>
              <w:t xml:space="preserve"> appropriate error</w:t>
            </w:r>
            <w:r w:rsidRPr="00C27BCC">
              <w:rPr>
                <w:b/>
                <w:bCs/>
              </w:rPr>
              <w:t xml:space="preserve"> message</w:t>
            </w:r>
          </w:p>
        </w:tc>
      </w:tr>
    </w:tbl>
    <w:p w14:paraId="66EEFB59" w14:textId="56E61242" w:rsidR="000225F3" w:rsidRDefault="000225F3" w:rsidP="000225F3">
      <w:pPr>
        <w:pStyle w:val="Heading1"/>
        <w:bidi w:val="0"/>
        <w:rPr>
          <w:b/>
          <w:bCs/>
        </w:rPr>
      </w:pPr>
    </w:p>
    <w:p w14:paraId="53574DA9" w14:textId="77777777" w:rsidR="00BA552A" w:rsidRPr="00BA552A" w:rsidRDefault="00BA552A" w:rsidP="00BA552A">
      <w:pPr>
        <w:bidi w:val="0"/>
      </w:pPr>
    </w:p>
    <w:p w14:paraId="596C9998" w14:textId="55C60838" w:rsidR="007B38B5" w:rsidRPr="00C27BCC" w:rsidRDefault="007B38B5" w:rsidP="000225F3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>Use-case 2.</w:t>
      </w:r>
      <w:r w:rsidR="00D30E96" w:rsidRPr="00C27BCC">
        <w:rPr>
          <w:b/>
          <w:bCs/>
        </w:rPr>
        <w:t>2.</w:t>
      </w:r>
      <w:r w:rsidRPr="00C27BCC">
        <w:rPr>
          <w:b/>
          <w:bCs/>
        </w:rPr>
        <w:t>4</w:t>
      </w:r>
      <w:r w:rsidR="00D30E96" w:rsidRPr="00C27BCC">
        <w:rPr>
          <w:b/>
          <w:bCs/>
        </w:rPr>
        <w:t>B</w:t>
      </w:r>
      <w:r w:rsidRPr="00C27BCC">
        <w:rPr>
          <w:b/>
          <w:bCs/>
        </w:rPr>
        <w:t xml:space="preserve">: </w:t>
      </w:r>
      <w:r w:rsidR="00D30E96" w:rsidRPr="00C27BCC">
        <w:rPr>
          <w:b/>
          <w:bCs/>
        </w:rPr>
        <w:t>Making</w:t>
      </w:r>
      <w:r w:rsidRPr="00C27BCC">
        <w:rPr>
          <w:b/>
          <w:bCs/>
        </w:rPr>
        <w:t xml:space="preserve"> changes to the</w:t>
      </w:r>
      <w:r w:rsidR="000225F3">
        <w:rPr>
          <w:b/>
          <w:bCs/>
        </w:rPr>
        <w:t xml:space="preserve"> shopping</w:t>
      </w:r>
      <w:r w:rsidRPr="00C27BCC">
        <w:rPr>
          <w:b/>
          <w:bCs/>
        </w:rPr>
        <w:t xml:space="preserve"> cart</w:t>
      </w:r>
    </w:p>
    <w:p w14:paraId="364D4126" w14:textId="51EE2320" w:rsidR="007B38B5" w:rsidRPr="00C27BCC" w:rsidRDefault="00D30E96" w:rsidP="00F04E36">
      <w:pPr>
        <w:pStyle w:val="ListParagraph"/>
        <w:numPr>
          <w:ilvl w:val="0"/>
          <w:numId w:val="27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7B38B5" w:rsidRPr="00C27BCC">
        <w:rPr>
          <w:b/>
          <w:bCs/>
        </w:rPr>
        <w:t xml:space="preserve"> </w:t>
      </w:r>
      <w:r w:rsidR="002000EF"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User</w:t>
      </w:r>
      <w:r w:rsidR="002000EF" w:rsidRPr="00C27BCC">
        <w:rPr>
          <w:rFonts w:ascii="Helvetica" w:hAnsi="Helvetica"/>
          <w:b/>
          <w:bCs/>
          <w:color w:val="000000"/>
          <w:sz w:val="18"/>
          <w:szCs w:val="18"/>
          <w:shd w:val="clear" w:color="auto" w:fill="F8F9FA"/>
        </w:rPr>
        <w:t xml:space="preserve">  </w:t>
      </w:r>
    </w:p>
    <w:p w14:paraId="2D4412DA" w14:textId="3DE704A9" w:rsidR="00D30E96" w:rsidRPr="00C27BCC" w:rsidRDefault="00D30E96" w:rsidP="00F04E36">
      <w:pPr>
        <w:pStyle w:val="ListParagraph"/>
        <w:numPr>
          <w:ilvl w:val="0"/>
          <w:numId w:val="27"/>
        </w:numPr>
        <w:bidi w:val="0"/>
        <w:rPr>
          <w:b/>
          <w:bCs/>
        </w:rPr>
      </w:pPr>
      <w:r w:rsidRPr="00C27BCC">
        <w:rPr>
          <w:b/>
          <w:bCs/>
        </w:rPr>
        <w:t xml:space="preserve">Precondition: </w:t>
      </w:r>
      <w:r w:rsidR="002000EF" w:rsidRPr="007E1B97">
        <w:t>User is a visitor, u</w:t>
      </w:r>
      <w:r w:rsidRPr="007E1B97">
        <w:t>ser has shopping cart</w:t>
      </w:r>
    </w:p>
    <w:p w14:paraId="192785DA" w14:textId="77777777" w:rsidR="007E1B97" w:rsidRDefault="00D30E96" w:rsidP="00F04E36">
      <w:pPr>
        <w:pStyle w:val="ListParagraph"/>
        <w:numPr>
          <w:ilvl w:val="0"/>
          <w:numId w:val="27"/>
        </w:numPr>
        <w:bidi w:val="0"/>
      </w:pPr>
      <w:r w:rsidRPr="00C27BCC">
        <w:rPr>
          <w:b/>
          <w:bCs/>
        </w:rPr>
        <w:t xml:space="preserve">Parameters: </w:t>
      </w:r>
      <w:r w:rsidRPr="007E1B97">
        <w:t>product</w:t>
      </w:r>
      <w:r w:rsidR="007B38B5" w:rsidRPr="007E1B97">
        <w:t xml:space="preserve"> </w:t>
      </w:r>
      <w:r w:rsidRPr="007E1B97">
        <w:t>id,</w:t>
      </w:r>
      <w:r w:rsidR="007B38B5" w:rsidRPr="007E1B97">
        <w:t xml:space="preserve"> action to do on the product</w:t>
      </w:r>
    </w:p>
    <w:p w14:paraId="241EF3DB" w14:textId="32163622" w:rsidR="00D30E96" w:rsidRPr="007E1B97" w:rsidRDefault="00D30E96" w:rsidP="00F04E36">
      <w:pPr>
        <w:pStyle w:val="ListParagraph"/>
        <w:numPr>
          <w:ilvl w:val="0"/>
          <w:numId w:val="27"/>
        </w:numPr>
        <w:bidi w:val="0"/>
      </w:pPr>
      <w:r w:rsidRPr="007E1B97">
        <w:rPr>
          <w:b/>
          <w:bCs/>
        </w:rPr>
        <w:t xml:space="preserve">Actions: </w:t>
      </w:r>
    </w:p>
    <w:p w14:paraId="527DCB95" w14:textId="3AD65C7D" w:rsidR="00D30E96" w:rsidRPr="007E1B97" w:rsidRDefault="00D30E96" w:rsidP="00F04E36">
      <w:pPr>
        <w:pStyle w:val="ListParagraph"/>
        <w:numPr>
          <w:ilvl w:val="0"/>
          <w:numId w:val="70"/>
        </w:numPr>
        <w:bidi w:val="0"/>
      </w:pPr>
      <w:r w:rsidRPr="007E1B97">
        <w:lastRenderedPageBreak/>
        <w:t>Getting the user's shopping cart</w:t>
      </w:r>
      <w:r w:rsidR="000225F3" w:rsidRPr="007E1B97">
        <w:t xml:space="preserve"> by the system</w:t>
      </w:r>
    </w:p>
    <w:p w14:paraId="62665FE7" w14:textId="247FAE8B" w:rsidR="007B38B5" w:rsidRPr="007E1B97" w:rsidRDefault="000225F3" w:rsidP="00F04E36">
      <w:pPr>
        <w:pStyle w:val="ListParagraph"/>
        <w:numPr>
          <w:ilvl w:val="0"/>
          <w:numId w:val="70"/>
        </w:numPr>
        <w:bidi w:val="0"/>
      </w:pPr>
      <w:r w:rsidRPr="007E1B97">
        <w:t>The system letting the user to change</w:t>
      </w:r>
      <w:r w:rsidR="00D30E96" w:rsidRPr="007E1B97">
        <w:t xml:space="preserve"> cart content</w:t>
      </w:r>
    </w:p>
    <w:p w14:paraId="1F31EFBA" w14:textId="77777777" w:rsidR="00D30E96" w:rsidRPr="00C27BCC" w:rsidRDefault="00D30E96" w:rsidP="00C27BCC">
      <w:pPr>
        <w:pStyle w:val="ListParagraph"/>
        <w:bidi w:val="0"/>
        <w:ind w:left="1440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B38B5" w:rsidRPr="00C27BCC" w14:paraId="75843641" w14:textId="77777777" w:rsidTr="001032A3">
        <w:tc>
          <w:tcPr>
            <w:tcW w:w="2765" w:type="dxa"/>
            <w:shd w:val="clear" w:color="auto" w:fill="000000" w:themeFill="text1"/>
          </w:tcPr>
          <w:p w14:paraId="0C79FC8F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3EDAB30C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67139691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0225F3" w:rsidRPr="00C27BCC" w14:paraId="6F151D4F" w14:textId="77777777" w:rsidTr="001032A3">
        <w:tc>
          <w:tcPr>
            <w:tcW w:w="2765" w:type="dxa"/>
            <w:vMerge w:val="restart"/>
          </w:tcPr>
          <w:p w14:paraId="56947EBE" w14:textId="5601ED04" w:rsidR="000225F3" w:rsidRDefault="000225F3" w:rsidP="00D30E96">
            <w:pPr>
              <w:bidi w:val="0"/>
              <w:jc w:val="center"/>
              <w:rPr>
                <w:b/>
                <w:bCs/>
              </w:rPr>
            </w:pPr>
          </w:p>
          <w:p w14:paraId="22EE8853" w14:textId="77777777" w:rsidR="000225F3" w:rsidRPr="00C27BCC" w:rsidRDefault="000225F3" w:rsidP="000225F3">
            <w:pPr>
              <w:bidi w:val="0"/>
              <w:jc w:val="center"/>
              <w:rPr>
                <w:b/>
                <w:bCs/>
              </w:rPr>
            </w:pPr>
          </w:p>
          <w:p w14:paraId="6C2245EF" w14:textId="08E865C2" w:rsidR="000225F3" w:rsidRPr="00C27BCC" w:rsidRDefault="000225F3" w:rsidP="00D30E96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changing cart contents.</w:t>
            </w:r>
          </w:p>
        </w:tc>
        <w:tc>
          <w:tcPr>
            <w:tcW w:w="2765" w:type="dxa"/>
          </w:tcPr>
          <w:p w14:paraId="79E1D86F" w14:textId="77777777" w:rsidR="000225F3" w:rsidRPr="00C27BCC" w:rsidRDefault="000225F3" w:rsidP="00D30E96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Action, Product id(valid)</w:t>
            </w:r>
          </w:p>
        </w:tc>
        <w:tc>
          <w:tcPr>
            <w:tcW w:w="2766" w:type="dxa"/>
          </w:tcPr>
          <w:p w14:paraId="683908D7" w14:textId="51373B2A" w:rsidR="000225F3" w:rsidRPr="00C27BCC" w:rsidRDefault="000225F3" w:rsidP="00D30E96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Changing the cart content</w:t>
            </w:r>
          </w:p>
        </w:tc>
      </w:tr>
      <w:tr w:rsidR="000225F3" w:rsidRPr="00C27BCC" w14:paraId="3D5EA537" w14:textId="77777777" w:rsidTr="001032A3">
        <w:tc>
          <w:tcPr>
            <w:tcW w:w="2765" w:type="dxa"/>
            <w:vMerge/>
          </w:tcPr>
          <w:p w14:paraId="18124D8C" w14:textId="77777777" w:rsidR="000225F3" w:rsidRPr="00C27BCC" w:rsidRDefault="000225F3" w:rsidP="00D30E96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3CDF1B15" w14:textId="77777777" w:rsidR="000225F3" w:rsidRPr="00C27BCC" w:rsidRDefault="000225F3" w:rsidP="00D30E96">
            <w:pPr>
              <w:bidi w:val="0"/>
              <w:jc w:val="center"/>
              <w:rPr>
                <w:b/>
                <w:bCs/>
              </w:rPr>
            </w:pPr>
          </w:p>
          <w:p w14:paraId="1135B26D" w14:textId="19CF32DD" w:rsidR="000225F3" w:rsidRPr="00C27BCC" w:rsidRDefault="000225F3" w:rsidP="00D30E96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Action, Product id(invalid)</w:t>
            </w:r>
          </w:p>
        </w:tc>
        <w:tc>
          <w:tcPr>
            <w:tcW w:w="2766" w:type="dxa"/>
          </w:tcPr>
          <w:p w14:paraId="540ACCC6" w14:textId="7E2AF649" w:rsidR="000225F3" w:rsidRPr="00C27BCC" w:rsidRDefault="000225F3" w:rsidP="00D30E96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Displaying an appropriate error message</w:t>
            </w:r>
          </w:p>
        </w:tc>
      </w:tr>
      <w:tr w:rsidR="000225F3" w:rsidRPr="00C27BCC" w14:paraId="553A6FF5" w14:textId="77777777" w:rsidTr="001032A3">
        <w:tc>
          <w:tcPr>
            <w:tcW w:w="2765" w:type="dxa"/>
            <w:vMerge/>
          </w:tcPr>
          <w:p w14:paraId="737D4C5F" w14:textId="77777777" w:rsidR="000225F3" w:rsidRPr="00C27BCC" w:rsidRDefault="000225F3" w:rsidP="00D30E96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28E7C0F7" w14:textId="20D2E758" w:rsidR="000225F3" w:rsidRPr="00C27BCC" w:rsidRDefault="000225F3" w:rsidP="00D30E96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 does not have a shopping cart</w:t>
            </w:r>
          </w:p>
        </w:tc>
        <w:tc>
          <w:tcPr>
            <w:tcW w:w="2766" w:type="dxa"/>
          </w:tcPr>
          <w:p w14:paraId="5DE27F4C" w14:textId="726262E1" w:rsidR="000225F3" w:rsidRPr="00C27BCC" w:rsidRDefault="000225F3" w:rsidP="00D30E96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ailed to get the user's shopping cart</w:t>
            </w:r>
          </w:p>
        </w:tc>
      </w:tr>
    </w:tbl>
    <w:p w14:paraId="72F50E49" w14:textId="77777777" w:rsidR="007B38B5" w:rsidRPr="00C27BCC" w:rsidRDefault="007B38B5" w:rsidP="007B38B5">
      <w:pPr>
        <w:bidi w:val="0"/>
        <w:rPr>
          <w:b/>
          <w:bCs/>
        </w:rPr>
      </w:pPr>
    </w:p>
    <w:p w14:paraId="3DCEFE7E" w14:textId="25805A80" w:rsidR="00C27BCC" w:rsidRDefault="00C27BCC" w:rsidP="00C27BCC">
      <w:pPr>
        <w:pStyle w:val="ListParagraph"/>
        <w:bidi w:val="0"/>
        <w:rPr>
          <w:b/>
          <w:bCs/>
        </w:rPr>
      </w:pPr>
    </w:p>
    <w:p w14:paraId="4373BB56" w14:textId="77777777" w:rsidR="00BA552A" w:rsidRPr="00662549" w:rsidRDefault="00BA552A" w:rsidP="00BA552A">
      <w:pPr>
        <w:bidi w:val="0"/>
        <w:rPr>
          <w:b/>
          <w:bCs/>
        </w:rPr>
      </w:pPr>
    </w:p>
    <w:p w14:paraId="0FC681A7" w14:textId="34505AC6" w:rsidR="00C27BCC" w:rsidRPr="00C27BCC" w:rsidRDefault="00C27BCC" w:rsidP="00C325C9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>Use-case 2.2.5: Buying the shopping cart content</w:t>
      </w:r>
      <w:r w:rsidR="00CE6D1A">
        <w:rPr>
          <w:b/>
          <w:bCs/>
        </w:rPr>
        <w:t xml:space="preserve"> (success scenario)</w:t>
      </w:r>
    </w:p>
    <w:p w14:paraId="11B63661" w14:textId="501B0FCC" w:rsidR="007B38B5" w:rsidRPr="00C27BCC" w:rsidRDefault="005F33E0" w:rsidP="00F04E36">
      <w:pPr>
        <w:pStyle w:val="ListParagraph"/>
        <w:numPr>
          <w:ilvl w:val="0"/>
          <w:numId w:val="17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7B38B5" w:rsidRPr="00C27BCC">
        <w:rPr>
          <w:b/>
          <w:bCs/>
        </w:rPr>
        <w:t xml:space="preserve"> </w:t>
      </w:r>
      <w:r w:rsidR="002000EF"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User</w:t>
      </w:r>
      <w:r w:rsidR="002000EF" w:rsidRPr="00C27BCC">
        <w:rPr>
          <w:rFonts w:ascii="Helvetica" w:hAnsi="Helvetica"/>
          <w:b/>
          <w:bCs/>
          <w:color w:val="000000"/>
          <w:sz w:val="18"/>
          <w:szCs w:val="18"/>
          <w:shd w:val="clear" w:color="auto" w:fill="F8F9FA"/>
        </w:rPr>
        <w:t xml:space="preserve">  </w:t>
      </w:r>
    </w:p>
    <w:p w14:paraId="1650D3F9" w14:textId="0523721B" w:rsidR="007B38B5" w:rsidRPr="00EC57A7" w:rsidRDefault="005F33E0" w:rsidP="00F04E36">
      <w:pPr>
        <w:pStyle w:val="ListParagraph"/>
        <w:numPr>
          <w:ilvl w:val="0"/>
          <w:numId w:val="17"/>
        </w:numPr>
        <w:bidi w:val="0"/>
      </w:pPr>
      <w:r w:rsidRPr="00C27BCC">
        <w:rPr>
          <w:b/>
          <w:bCs/>
        </w:rPr>
        <w:t>Precondition:</w:t>
      </w:r>
      <w:r w:rsidR="007B38B5" w:rsidRPr="00C27BCC">
        <w:rPr>
          <w:b/>
          <w:bCs/>
        </w:rPr>
        <w:t xml:space="preserve">  </w:t>
      </w:r>
      <w:r w:rsidR="002000EF" w:rsidRPr="007E1B97">
        <w:t>User is a visitor, u</w:t>
      </w:r>
      <w:r w:rsidRPr="007E1B97">
        <w:t xml:space="preserve">ser has a shopping </w:t>
      </w:r>
      <w:r w:rsidR="007B38B5" w:rsidRPr="007E1B97">
        <w:t xml:space="preserve">cart with at least one </w:t>
      </w:r>
      <w:r w:rsidR="00D05765" w:rsidRPr="007E1B97">
        <w:t>shopping</w:t>
      </w:r>
      <w:r w:rsidR="00D05765">
        <w:rPr>
          <w:b/>
          <w:bCs/>
        </w:rPr>
        <w:t xml:space="preserve"> </w:t>
      </w:r>
      <w:r w:rsidR="00D05765" w:rsidRPr="00EC57A7">
        <w:t>basket</w:t>
      </w:r>
      <w:r w:rsidR="007B38B5" w:rsidRPr="00EC57A7">
        <w:t xml:space="preserve">, valid payment service, valid </w:t>
      </w:r>
      <w:r w:rsidRPr="00EC57A7">
        <w:t xml:space="preserve">supply </w:t>
      </w:r>
      <w:r w:rsidR="007B38B5" w:rsidRPr="00EC57A7">
        <w:t>service</w:t>
      </w:r>
    </w:p>
    <w:p w14:paraId="35E0BBCB" w14:textId="7D3B3B5E" w:rsidR="007B38B5" w:rsidRPr="00EC57A7" w:rsidRDefault="005F33E0" w:rsidP="00F04E36">
      <w:pPr>
        <w:pStyle w:val="ListParagraph"/>
        <w:numPr>
          <w:ilvl w:val="0"/>
          <w:numId w:val="17"/>
        </w:numPr>
        <w:bidi w:val="0"/>
      </w:pPr>
      <w:r w:rsidRPr="00EC57A7">
        <w:rPr>
          <w:b/>
          <w:bCs/>
        </w:rPr>
        <w:t>Parameters:</w:t>
      </w:r>
      <w:r w:rsidR="007B38B5" w:rsidRPr="00EC57A7">
        <w:t xml:space="preserve"> payment service, </w:t>
      </w:r>
      <w:r w:rsidRPr="00EC57A7">
        <w:t>supply</w:t>
      </w:r>
      <w:r w:rsidR="007B38B5" w:rsidRPr="00EC57A7">
        <w:t xml:space="preserve"> service</w:t>
      </w:r>
    </w:p>
    <w:p w14:paraId="69EE01DD" w14:textId="07E59E9D" w:rsidR="005F33E0" w:rsidRPr="00EC57A7" w:rsidRDefault="00274801" w:rsidP="00F04E36">
      <w:pPr>
        <w:pStyle w:val="ListParagraph"/>
        <w:numPr>
          <w:ilvl w:val="0"/>
          <w:numId w:val="17"/>
        </w:numPr>
        <w:bidi w:val="0"/>
        <w:rPr>
          <w:b/>
          <w:bCs/>
        </w:rPr>
      </w:pPr>
      <w:r w:rsidRPr="00EC57A7">
        <w:rPr>
          <w:b/>
          <w:bCs/>
        </w:rPr>
        <w:t>Actions:</w:t>
      </w:r>
    </w:p>
    <w:p w14:paraId="0978781C" w14:textId="35A057E0" w:rsidR="005F33E0" w:rsidRPr="00EC57A7" w:rsidRDefault="005F33E0" w:rsidP="00F04E36">
      <w:pPr>
        <w:pStyle w:val="ListParagraph"/>
        <w:numPr>
          <w:ilvl w:val="0"/>
          <w:numId w:val="71"/>
        </w:numPr>
        <w:bidi w:val="0"/>
      </w:pPr>
      <w:r w:rsidRPr="00EC57A7">
        <w:t>Getting the user's shopping cart</w:t>
      </w:r>
      <w:r w:rsidR="000225F3" w:rsidRPr="00EC57A7">
        <w:t xml:space="preserve"> by the </w:t>
      </w:r>
      <w:r w:rsidR="00806643">
        <w:t>market</w:t>
      </w:r>
    </w:p>
    <w:p w14:paraId="0B329BC4" w14:textId="397C4C28" w:rsidR="00806643" w:rsidRPr="00EC57A7" w:rsidRDefault="00806643" w:rsidP="00806643">
      <w:pPr>
        <w:pStyle w:val="ListParagraph"/>
        <w:numPr>
          <w:ilvl w:val="0"/>
          <w:numId w:val="71"/>
        </w:numPr>
        <w:bidi w:val="0"/>
      </w:pPr>
      <w:r w:rsidRPr="00EC57A7">
        <w:t xml:space="preserve">The store </w:t>
      </w:r>
      <w:r>
        <w:t>checks</w:t>
      </w:r>
      <w:r w:rsidRPr="00EC57A7">
        <w:t xml:space="preserve"> the </w:t>
      </w:r>
      <w:r>
        <w:t>product are available in the inventory</w:t>
      </w:r>
    </w:p>
    <w:p w14:paraId="0D653AE4" w14:textId="687BE0F1" w:rsidR="00184619" w:rsidRPr="00EC57A7" w:rsidRDefault="00184619" w:rsidP="00184619">
      <w:pPr>
        <w:pStyle w:val="ListParagraph"/>
        <w:numPr>
          <w:ilvl w:val="0"/>
          <w:numId w:val="71"/>
        </w:numPr>
        <w:bidi w:val="0"/>
      </w:pPr>
      <w:r w:rsidRPr="00EC57A7">
        <w:t xml:space="preserve">The </w:t>
      </w:r>
      <w:r w:rsidR="00CE6D1A" w:rsidRPr="00EC57A7">
        <w:t>store</w:t>
      </w:r>
      <w:r w:rsidRPr="00EC57A7">
        <w:t xml:space="preserve"> </w:t>
      </w:r>
      <w:r w:rsidR="003C26F0" w:rsidRPr="00EC57A7">
        <w:t>calculates</w:t>
      </w:r>
      <w:r w:rsidRPr="00EC57A7">
        <w:t xml:space="preserve"> the total price according the discount policy</w:t>
      </w:r>
    </w:p>
    <w:p w14:paraId="235CE4E2" w14:textId="65D58D81" w:rsidR="005F33E0" w:rsidRDefault="000225F3" w:rsidP="00F04E36">
      <w:pPr>
        <w:pStyle w:val="ListParagraph"/>
        <w:numPr>
          <w:ilvl w:val="0"/>
          <w:numId w:val="71"/>
        </w:numPr>
        <w:bidi w:val="0"/>
      </w:pPr>
      <w:r w:rsidRPr="00EC57A7">
        <w:t xml:space="preserve">The </w:t>
      </w:r>
      <w:r w:rsidR="00973012" w:rsidRPr="00EC57A7">
        <w:t xml:space="preserve">market </w:t>
      </w:r>
      <w:r w:rsidRPr="00EC57A7">
        <w:t>is c</w:t>
      </w:r>
      <w:r w:rsidR="005F33E0" w:rsidRPr="00EC57A7">
        <w:t>onnect</w:t>
      </w:r>
      <w:r w:rsidRPr="00EC57A7">
        <w:t>ing</w:t>
      </w:r>
      <w:r w:rsidR="005F33E0" w:rsidRPr="00EC57A7">
        <w:t xml:space="preserve"> to payment service in order to pay for the products. </w:t>
      </w:r>
    </w:p>
    <w:p w14:paraId="4CA26B39" w14:textId="57F7746B" w:rsidR="009E7CE2" w:rsidRPr="00EC57A7" w:rsidRDefault="009E7CE2" w:rsidP="009E7CE2">
      <w:pPr>
        <w:pStyle w:val="ListParagraph"/>
        <w:numPr>
          <w:ilvl w:val="0"/>
          <w:numId w:val="71"/>
        </w:numPr>
        <w:bidi w:val="0"/>
      </w:pPr>
      <w:r w:rsidRPr="00EC57A7">
        <w:t xml:space="preserve">The market is connecting to </w:t>
      </w:r>
      <w:r>
        <w:t>supply</w:t>
      </w:r>
      <w:r w:rsidRPr="00EC57A7">
        <w:t xml:space="preserve"> service in order to </w:t>
      </w:r>
      <w:r>
        <w:t>supply</w:t>
      </w:r>
      <w:r w:rsidRPr="00EC57A7">
        <w:t xml:space="preserve"> for the products</w:t>
      </w:r>
    </w:p>
    <w:p w14:paraId="3514499B" w14:textId="1B700621" w:rsidR="005258D8" w:rsidRDefault="000225F3" w:rsidP="00320B28">
      <w:pPr>
        <w:pStyle w:val="ListParagraph"/>
        <w:numPr>
          <w:ilvl w:val="0"/>
          <w:numId w:val="71"/>
        </w:numPr>
        <w:bidi w:val="0"/>
      </w:pPr>
      <w:r w:rsidRPr="00EC57A7">
        <w:t xml:space="preserve">The </w:t>
      </w:r>
      <w:r w:rsidR="00973012" w:rsidRPr="00EC57A7">
        <w:t xml:space="preserve">market </w:t>
      </w:r>
      <w:r w:rsidR="00320B28">
        <w:t>clears the user cart and return the purchase (receipt)</w:t>
      </w:r>
    </w:p>
    <w:p w14:paraId="77E12D71" w14:textId="743CF7FA" w:rsidR="005258D8" w:rsidRPr="005258D8" w:rsidRDefault="005258D8" w:rsidP="005258D8">
      <w:pPr>
        <w:pStyle w:val="ListParagraph"/>
        <w:numPr>
          <w:ilvl w:val="0"/>
          <w:numId w:val="71"/>
        </w:numPr>
        <w:bidi w:val="0"/>
      </w:pPr>
      <w:r w:rsidRPr="005258D8">
        <w:t>Purchase completes successfully</w:t>
      </w:r>
      <w:r>
        <w:t xml:space="preserve"> -</w:t>
      </w:r>
      <w:r w:rsidRPr="005258D8">
        <w:t xml:space="preserve"> The product is out of stock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6B02C9" w:rsidRPr="00C27BCC" w14:paraId="04F7B4A8" w14:textId="77777777" w:rsidTr="009D23CB">
        <w:tc>
          <w:tcPr>
            <w:tcW w:w="2765" w:type="dxa"/>
            <w:shd w:val="clear" w:color="auto" w:fill="000000" w:themeFill="text1"/>
          </w:tcPr>
          <w:p w14:paraId="527D0B5E" w14:textId="77777777" w:rsidR="006B02C9" w:rsidRPr="00C27BCC" w:rsidRDefault="006B02C9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2229FDFA" w14:textId="77777777" w:rsidR="006B02C9" w:rsidRPr="00C27BCC" w:rsidRDefault="006B02C9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400117B8" w14:textId="77777777" w:rsidR="006B02C9" w:rsidRPr="00C27BCC" w:rsidRDefault="006B02C9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6B02C9" w:rsidRPr="00C27BCC" w14:paraId="3FDFF3C8" w14:textId="77777777" w:rsidTr="009D23CB">
        <w:tc>
          <w:tcPr>
            <w:tcW w:w="2765" w:type="dxa"/>
          </w:tcPr>
          <w:p w14:paraId="2780780D" w14:textId="17AFD429" w:rsidR="006B02C9" w:rsidRPr="00C27BCC" w:rsidRDefault="006B02C9" w:rsidP="006B02C9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Buying the shopping cart content</w:t>
            </w:r>
          </w:p>
        </w:tc>
        <w:tc>
          <w:tcPr>
            <w:tcW w:w="2765" w:type="dxa"/>
          </w:tcPr>
          <w:p w14:paraId="068A4685" w14:textId="70F869D4" w:rsidR="006B02C9" w:rsidRPr="00C27BCC" w:rsidRDefault="006B02C9" w:rsidP="006B02C9">
            <w:pPr>
              <w:bidi w:val="0"/>
              <w:jc w:val="center"/>
              <w:rPr>
                <w:b/>
                <w:bCs/>
                <w:rtl/>
              </w:rPr>
            </w:pPr>
            <w:r w:rsidRPr="006B02C9">
              <w:rPr>
                <w:b/>
                <w:bCs/>
              </w:rPr>
              <w:t>Valid payment service,</w:t>
            </w:r>
            <w:r>
              <w:rPr>
                <w:b/>
                <w:bCs/>
              </w:rPr>
              <w:t xml:space="preserve"> </w:t>
            </w:r>
            <w:r w:rsidR="00D7679E">
              <w:rPr>
                <w:b/>
                <w:bCs/>
              </w:rPr>
              <w:t>v</w:t>
            </w:r>
            <w:r w:rsidR="00D7679E" w:rsidRPr="006B02C9">
              <w:rPr>
                <w:b/>
                <w:bCs/>
              </w:rPr>
              <w:t>alid</w:t>
            </w:r>
            <w:r w:rsidRPr="006B02C9">
              <w:rPr>
                <w:b/>
                <w:bCs/>
              </w:rPr>
              <w:t xml:space="preserve"> supply service</w:t>
            </w:r>
          </w:p>
        </w:tc>
        <w:tc>
          <w:tcPr>
            <w:tcW w:w="2766" w:type="dxa"/>
          </w:tcPr>
          <w:p w14:paraId="01C00DD9" w14:textId="76A6DD50" w:rsidR="006B02C9" w:rsidRPr="00C27BCC" w:rsidRDefault="006B02C9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 confirmation message</w:t>
            </w:r>
            <w:r w:rsidR="00D7679E">
              <w:rPr>
                <w:b/>
                <w:bCs/>
              </w:rPr>
              <w:t xml:space="preserve"> and a </w:t>
            </w:r>
            <w:r w:rsidR="00D7679E" w:rsidRPr="00D7679E">
              <w:rPr>
                <w:b/>
                <w:bCs/>
              </w:rPr>
              <w:t>receipt</w:t>
            </w:r>
          </w:p>
        </w:tc>
      </w:tr>
    </w:tbl>
    <w:p w14:paraId="6FF3BB44" w14:textId="77777777" w:rsidR="00662549" w:rsidRDefault="00662549" w:rsidP="00662549">
      <w:pPr>
        <w:pStyle w:val="Heading1"/>
        <w:bidi w:val="0"/>
      </w:pPr>
    </w:p>
    <w:p w14:paraId="3FDBC3DD" w14:textId="77777777" w:rsidR="00662549" w:rsidRDefault="00662549" w:rsidP="00662549">
      <w:pPr>
        <w:pStyle w:val="Heading1"/>
        <w:bidi w:val="0"/>
      </w:pPr>
    </w:p>
    <w:p w14:paraId="5510C1ED" w14:textId="6EC2BD0E" w:rsidR="00CE6D1A" w:rsidRPr="00662549" w:rsidRDefault="00CE6D1A" w:rsidP="00662549">
      <w:pPr>
        <w:pStyle w:val="Heading1"/>
        <w:bidi w:val="0"/>
      </w:pPr>
      <w:r w:rsidRPr="00662549">
        <w:t xml:space="preserve">Use-case 2.2.5: Buying the shopping cart content (Failed scenario – product already </w:t>
      </w:r>
      <w:r w:rsidR="007F245E" w:rsidRPr="00662549">
        <w:t>bought)</w:t>
      </w:r>
    </w:p>
    <w:p w14:paraId="7EEC8426" w14:textId="77777777" w:rsidR="00CE6D1A" w:rsidRPr="00EC57A7" w:rsidRDefault="00CE6D1A" w:rsidP="006B02C9">
      <w:pPr>
        <w:pStyle w:val="ListParagraph"/>
        <w:numPr>
          <w:ilvl w:val="0"/>
          <w:numId w:val="98"/>
        </w:numPr>
        <w:bidi w:val="0"/>
        <w:rPr>
          <w:b/>
          <w:bCs/>
        </w:rPr>
      </w:pPr>
      <w:r w:rsidRPr="00EC57A7">
        <w:rPr>
          <w:b/>
          <w:bCs/>
        </w:rPr>
        <w:t xml:space="preserve">Actor: </w:t>
      </w:r>
      <w:r w:rsidRPr="00EC57A7">
        <w:rPr>
          <w:rFonts w:ascii="Helvetica" w:hAnsi="Helvetica"/>
          <w:sz w:val="18"/>
          <w:szCs w:val="18"/>
          <w:shd w:val="clear" w:color="auto" w:fill="F8F9FA"/>
        </w:rPr>
        <w:t>User</w:t>
      </w:r>
      <w:r w:rsidRPr="00EC57A7">
        <w:rPr>
          <w:rFonts w:ascii="Helvetica" w:hAnsi="Helvetica"/>
          <w:b/>
          <w:bCs/>
          <w:sz w:val="18"/>
          <w:szCs w:val="18"/>
          <w:shd w:val="clear" w:color="auto" w:fill="F8F9FA"/>
        </w:rPr>
        <w:t xml:space="preserve">  </w:t>
      </w:r>
    </w:p>
    <w:p w14:paraId="5296AAF4" w14:textId="77777777" w:rsidR="00CE6D1A" w:rsidRPr="00EC57A7" w:rsidRDefault="00CE6D1A" w:rsidP="006B02C9">
      <w:pPr>
        <w:pStyle w:val="ListParagraph"/>
        <w:numPr>
          <w:ilvl w:val="0"/>
          <w:numId w:val="98"/>
        </w:numPr>
        <w:bidi w:val="0"/>
      </w:pPr>
      <w:r w:rsidRPr="00EC57A7">
        <w:rPr>
          <w:b/>
          <w:bCs/>
        </w:rPr>
        <w:t xml:space="preserve">Precondition:  </w:t>
      </w:r>
      <w:r w:rsidRPr="00EC57A7">
        <w:t>User is a visitor, user has a shopping cart with at least one shopping</w:t>
      </w:r>
      <w:r w:rsidRPr="00EC57A7">
        <w:rPr>
          <w:b/>
          <w:bCs/>
        </w:rPr>
        <w:t xml:space="preserve"> </w:t>
      </w:r>
      <w:r w:rsidRPr="00EC57A7">
        <w:t>basket, valid payment service, valid supply service</w:t>
      </w:r>
    </w:p>
    <w:p w14:paraId="792923EF" w14:textId="77777777" w:rsidR="00CE6D1A" w:rsidRPr="00EC57A7" w:rsidRDefault="00CE6D1A" w:rsidP="006B02C9">
      <w:pPr>
        <w:pStyle w:val="ListParagraph"/>
        <w:numPr>
          <w:ilvl w:val="0"/>
          <w:numId w:val="98"/>
        </w:numPr>
        <w:bidi w:val="0"/>
      </w:pPr>
      <w:r w:rsidRPr="00EC57A7">
        <w:rPr>
          <w:b/>
          <w:bCs/>
        </w:rPr>
        <w:t>Parameters:</w:t>
      </w:r>
      <w:r w:rsidRPr="00EC57A7">
        <w:t xml:space="preserve"> payment service, supply service</w:t>
      </w:r>
    </w:p>
    <w:p w14:paraId="3A548B19" w14:textId="77777777" w:rsidR="00CE6D1A" w:rsidRPr="00EC57A7" w:rsidRDefault="00CE6D1A" w:rsidP="006B02C9">
      <w:pPr>
        <w:pStyle w:val="ListParagraph"/>
        <w:numPr>
          <w:ilvl w:val="0"/>
          <w:numId w:val="98"/>
        </w:numPr>
        <w:bidi w:val="0"/>
        <w:rPr>
          <w:b/>
          <w:bCs/>
        </w:rPr>
      </w:pPr>
      <w:r w:rsidRPr="00EC57A7">
        <w:rPr>
          <w:b/>
          <w:bCs/>
        </w:rPr>
        <w:t>Actions:</w:t>
      </w:r>
    </w:p>
    <w:p w14:paraId="1AA40B77" w14:textId="77777777" w:rsidR="00F36C62" w:rsidRPr="00EC57A7" w:rsidRDefault="00F36C62" w:rsidP="00F36C62">
      <w:pPr>
        <w:pStyle w:val="ListParagraph"/>
        <w:numPr>
          <w:ilvl w:val="0"/>
          <w:numId w:val="71"/>
        </w:numPr>
        <w:bidi w:val="0"/>
      </w:pPr>
      <w:r w:rsidRPr="00EC57A7">
        <w:lastRenderedPageBreak/>
        <w:t xml:space="preserve">Getting the user's shopping cart by the </w:t>
      </w:r>
      <w:r>
        <w:t>market</w:t>
      </w:r>
    </w:p>
    <w:p w14:paraId="3D51AEC6" w14:textId="0E56E1B7" w:rsidR="00F36C62" w:rsidRDefault="00F36C62" w:rsidP="00F36C62">
      <w:pPr>
        <w:pStyle w:val="ListParagraph"/>
        <w:numPr>
          <w:ilvl w:val="0"/>
          <w:numId w:val="71"/>
        </w:numPr>
        <w:bidi w:val="0"/>
      </w:pPr>
      <w:r w:rsidRPr="00EC57A7">
        <w:t xml:space="preserve">The store </w:t>
      </w:r>
      <w:r>
        <w:t>checks</w:t>
      </w:r>
      <w:r w:rsidRPr="00EC57A7">
        <w:t xml:space="preserve"> the </w:t>
      </w:r>
      <w:r>
        <w:t>product are available in the inventory</w:t>
      </w:r>
    </w:p>
    <w:p w14:paraId="361DE5BA" w14:textId="14E379A0" w:rsidR="00F36C62" w:rsidRPr="00EC57A7" w:rsidRDefault="00F36C62" w:rsidP="00F36C62">
      <w:pPr>
        <w:pStyle w:val="ListParagraph"/>
        <w:numPr>
          <w:ilvl w:val="0"/>
          <w:numId w:val="71"/>
        </w:numPr>
        <w:bidi w:val="0"/>
      </w:pPr>
      <w:r>
        <w:t>One product or more are unavailable</w:t>
      </w:r>
    </w:p>
    <w:p w14:paraId="11EE948C" w14:textId="5273516E" w:rsidR="00662549" w:rsidRDefault="00F36C62" w:rsidP="00F36C62">
      <w:pPr>
        <w:pStyle w:val="ListParagraph"/>
        <w:numPr>
          <w:ilvl w:val="0"/>
          <w:numId w:val="71"/>
        </w:numPr>
        <w:bidi w:val="0"/>
      </w:pPr>
      <w:r>
        <w:t xml:space="preserve">User gets error </w:t>
      </w:r>
      <w:r w:rsidR="00BB3CB3">
        <w:t>message</w:t>
      </w:r>
      <w:r w:rsidR="00F17B8A">
        <w:t xml:space="preserve"> from the store</w:t>
      </w:r>
      <w:r w:rsidR="00BB3CB3">
        <w:t xml:space="preserve"> that the products are unavail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D7679E" w:rsidRPr="00C27BCC" w14:paraId="46E6CB3F" w14:textId="77777777" w:rsidTr="009D23CB">
        <w:tc>
          <w:tcPr>
            <w:tcW w:w="2765" w:type="dxa"/>
            <w:shd w:val="clear" w:color="auto" w:fill="000000" w:themeFill="text1"/>
          </w:tcPr>
          <w:p w14:paraId="25EF9577" w14:textId="77777777" w:rsidR="00D7679E" w:rsidRPr="00C27BCC" w:rsidRDefault="00D7679E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7345BF82" w14:textId="77777777" w:rsidR="00D7679E" w:rsidRPr="00C27BCC" w:rsidRDefault="00D7679E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55D0D0CA" w14:textId="77777777" w:rsidR="00D7679E" w:rsidRPr="00C27BCC" w:rsidRDefault="00D7679E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D7679E" w:rsidRPr="00C27BCC" w14:paraId="5DC3EF3C" w14:textId="77777777" w:rsidTr="009D23CB">
        <w:tc>
          <w:tcPr>
            <w:tcW w:w="2765" w:type="dxa"/>
          </w:tcPr>
          <w:p w14:paraId="1F0FFF03" w14:textId="77777777" w:rsidR="00D7679E" w:rsidRPr="00C27BCC" w:rsidRDefault="00D7679E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Buying the shopping cart content</w:t>
            </w:r>
          </w:p>
        </w:tc>
        <w:tc>
          <w:tcPr>
            <w:tcW w:w="2765" w:type="dxa"/>
          </w:tcPr>
          <w:p w14:paraId="43B6E8BC" w14:textId="73BED3BA" w:rsidR="00D7679E" w:rsidRPr="00C27BCC" w:rsidRDefault="00D7679E" w:rsidP="009D23CB">
            <w:pPr>
              <w:bidi w:val="0"/>
              <w:jc w:val="center"/>
              <w:rPr>
                <w:b/>
                <w:bCs/>
                <w:rtl/>
              </w:rPr>
            </w:pPr>
            <w:r w:rsidRPr="006B02C9">
              <w:rPr>
                <w:b/>
                <w:bCs/>
              </w:rPr>
              <w:t>Valid payment service,</w:t>
            </w:r>
            <w:r>
              <w:rPr>
                <w:b/>
                <w:bCs/>
              </w:rPr>
              <w:t xml:space="preserve"> v</w:t>
            </w:r>
            <w:r w:rsidRPr="006B02C9">
              <w:rPr>
                <w:b/>
                <w:bCs/>
              </w:rPr>
              <w:t>alid supply service</w:t>
            </w:r>
          </w:p>
        </w:tc>
        <w:tc>
          <w:tcPr>
            <w:tcW w:w="2766" w:type="dxa"/>
          </w:tcPr>
          <w:p w14:paraId="5B0B5B8C" w14:textId="1F75BB11" w:rsidR="00D7679E" w:rsidRPr="00C27BCC" w:rsidRDefault="00D7679E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Displaying </w:t>
            </w:r>
            <w:r>
              <w:rPr>
                <w:b/>
                <w:bCs/>
              </w:rPr>
              <w:t>an error message that products is unavailable</w:t>
            </w:r>
          </w:p>
        </w:tc>
      </w:tr>
    </w:tbl>
    <w:p w14:paraId="0C3D4793" w14:textId="01E55E1E" w:rsidR="00D7679E" w:rsidRDefault="00D7679E" w:rsidP="00D7679E">
      <w:pPr>
        <w:bidi w:val="0"/>
      </w:pPr>
    </w:p>
    <w:p w14:paraId="575854B4" w14:textId="77777777" w:rsidR="00B60CAE" w:rsidRPr="00662549" w:rsidRDefault="00B60CAE" w:rsidP="00B60CAE">
      <w:pPr>
        <w:bidi w:val="0"/>
      </w:pPr>
    </w:p>
    <w:p w14:paraId="073C8E9B" w14:textId="7C7A12E0" w:rsidR="00CE6D1A" w:rsidRPr="00C27BCC" w:rsidRDefault="00CE6D1A" w:rsidP="00126543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 xml:space="preserve">Use-case 2.2.5: Buying the shopping cart </w:t>
      </w:r>
      <w:r w:rsidR="006F41E3" w:rsidRPr="00C27BCC">
        <w:rPr>
          <w:b/>
          <w:bCs/>
        </w:rPr>
        <w:t>content</w:t>
      </w:r>
      <w:r w:rsidR="006F41E3">
        <w:rPr>
          <w:b/>
          <w:bCs/>
        </w:rPr>
        <w:t xml:space="preserve"> (</w:t>
      </w:r>
      <w:r>
        <w:rPr>
          <w:b/>
          <w:bCs/>
        </w:rPr>
        <w:t xml:space="preserve">Failed scenario – system failed to connect to external </w:t>
      </w:r>
      <w:r w:rsidR="006F41E3">
        <w:rPr>
          <w:b/>
          <w:bCs/>
        </w:rPr>
        <w:t>service)</w:t>
      </w:r>
    </w:p>
    <w:p w14:paraId="39377433" w14:textId="77777777" w:rsidR="00CE6D1A" w:rsidRPr="00C27BCC" w:rsidRDefault="00CE6D1A" w:rsidP="006B02C9">
      <w:pPr>
        <w:pStyle w:val="ListParagraph"/>
        <w:numPr>
          <w:ilvl w:val="0"/>
          <w:numId w:val="98"/>
        </w:numPr>
        <w:bidi w:val="0"/>
        <w:rPr>
          <w:b/>
          <w:bCs/>
        </w:rPr>
      </w:pPr>
      <w:r w:rsidRPr="00C27BCC">
        <w:rPr>
          <w:b/>
          <w:bCs/>
        </w:rPr>
        <w:t xml:space="preserve">Actor: </w:t>
      </w:r>
      <w:r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User</w:t>
      </w:r>
      <w:r w:rsidRPr="00C27BCC">
        <w:rPr>
          <w:rFonts w:ascii="Helvetica" w:hAnsi="Helvetica"/>
          <w:b/>
          <w:bCs/>
          <w:color w:val="000000"/>
          <w:sz w:val="18"/>
          <w:szCs w:val="18"/>
          <w:shd w:val="clear" w:color="auto" w:fill="F8F9FA"/>
        </w:rPr>
        <w:t xml:space="preserve">  </w:t>
      </w:r>
    </w:p>
    <w:p w14:paraId="1F71A298" w14:textId="616B25B4" w:rsidR="00CE6D1A" w:rsidRPr="007E1B97" w:rsidRDefault="00CE6D1A" w:rsidP="006B02C9">
      <w:pPr>
        <w:pStyle w:val="ListParagraph"/>
        <w:numPr>
          <w:ilvl w:val="0"/>
          <w:numId w:val="98"/>
        </w:numPr>
        <w:bidi w:val="0"/>
      </w:pPr>
      <w:r w:rsidRPr="00C27BCC">
        <w:rPr>
          <w:b/>
          <w:bCs/>
        </w:rPr>
        <w:t xml:space="preserve">Precondition:  </w:t>
      </w:r>
      <w:r w:rsidRPr="007E1B97">
        <w:t>User is a visitor, user has a shopping cart with at least one shopping</w:t>
      </w:r>
      <w:r>
        <w:rPr>
          <w:b/>
          <w:bCs/>
        </w:rPr>
        <w:t xml:space="preserve"> </w:t>
      </w:r>
      <w:r w:rsidRPr="007E1B97">
        <w:t>basket, payment service, supply service</w:t>
      </w:r>
    </w:p>
    <w:p w14:paraId="6577616E" w14:textId="77777777" w:rsidR="00CE6D1A" w:rsidRPr="007E1B97" w:rsidRDefault="00CE6D1A" w:rsidP="006B02C9">
      <w:pPr>
        <w:pStyle w:val="ListParagraph"/>
        <w:numPr>
          <w:ilvl w:val="0"/>
          <w:numId w:val="98"/>
        </w:numPr>
        <w:bidi w:val="0"/>
      </w:pPr>
      <w:r w:rsidRPr="00C27BCC">
        <w:rPr>
          <w:b/>
          <w:bCs/>
        </w:rPr>
        <w:t>Parameters</w:t>
      </w:r>
      <w:r w:rsidRPr="007E1B97">
        <w:rPr>
          <w:b/>
          <w:bCs/>
        </w:rPr>
        <w:t>:</w:t>
      </w:r>
      <w:r w:rsidRPr="007E1B97">
        <w:t xml:space="preserve"> payment service, supply service</w:t>
      </w:r>
    </w:p>
    <w:p w14:paraId="2FE1AC5A" w14:textId="77777777" w:rsidR="00CE6D1A" w:rsidRPr="00C27BCC" w:rsidRDefault="00CE6D1A" w:rsidP="006B02C9">
      <w:pPr>
        <w:pStyle w:val="ListParagraph"/>
        <w:numPr>
          <w:ilvl w:val="0"/>
          <w:numId w:val="98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28B45566" w14:textId="77777777" w:rsidR="00F36C62" w:rsidRPr="00EC57A7" w:rsidRDefault="00F36C62" w:rsidP="00F36C62">
      <w:pPr>
        <w:pStyle w:val="ListParagraph"/>
        <w:numPr>
          <w:ilvl w:val="0"/>
          <w:numId w:val="71"/>
        </w:numPr>
        <w:bidi w:val="0"/>
      </w:pPr>
      <w:r w:rsidRPr="00EC57A7">
        <w:t xml:space="preserve">Getting the user's shopping cart by the </w:t>
      </w:r>
      <w:r>
        <w:t>market</w:t>
      </w:r>
    </w:p>
    <w:p w14:paraId="783E4CCA" w14:textId="77777777" w:rsidR="009E7CE2" w:rsidRPr="00EC57A7" w:rsidRDefault="009E7CE2" w:rsidP="009E7CE2">
      <w:pPr>
        <w:pStyle w:val="ListParagraph"/>
        <w:numPr>
          <w:ilvl w:val="0"/>
          <w:numId w:val="71"/>
        </w:numPr>
        <w:bidi w:val="0"/>
      </w:pPr>
      <w:r w:rsidRPr="00EC57A7">
        <w:t xml:space="preserve">The store </w:t>
      </w:r>
      <w:r>
        <w:t>checks</w:t>
      </w:r>
      <w:r w:rsidRPr="00EC57A7">
        <w:t xml:space="preserve"> the </w:t>
      </w:r>
      <w:r>
        <w:t>product are available in the inventory</w:t>
      </w:r>
    </w:p>
    <w:p w14:paraId="6539ED86" w14:textId="77777777" w:rsidR="009E7CE2" w:rsidRPr="00EC57A7" w:rsidRDefault="009E7CE2" w:rsidP="009E7CE2">
      <w:pPr>
        <w:pStyle w:val="ListParagraph"/>
        <w:numPr>
          <w:ilvl w:val="0"/>
          <w:numId w:val="71"/>
        </w:numPr>
        <w:bidi w:val="0"/>
      </w:pPr>
      <w:r w:rsidRPr="00EC57A7">
        <w:t>The store calculates the total price according the discount policy</w:t>
      </w:r>
    </w:p>
    <w:p w14:paraId="45F243A1" w14:textId="77777777" w:rsidR="00CE6D1A" w:rsidRPr="007E1B97" w:rsidRDefault="00CE6D1A" w:rsidP="00CE6D1A">
      <w:pPr>
        <w:pStyle w:val="ListParagraph"/>
        <w:numPr>
          <w:ilvl w:val="0"/>
          <w:numId w:val="71"/>
        </w:numPr>
        <w:bidi w:val="0"/>
      </w:pPr>
      <w:r w:rsidRPr="007E1B97">
        <w:t xml:space="preserve">The system is connecting to payment service in order to pay for the products. </w:t>
      </w:r>
    </w:p>
    <w:p w14:paraId="7A195BD0" w14:textId="5F15A563" w:rsidR="00CE6D1A" w:rsidRDefault="00CE6D1A" w:rsidP="00CE6D1A">
      <w:pPr>
        <w:pStyle w:val="ListParagraph"/>
        <w:numPr>
          <w:ilvl w:val="0"/>
          <w:numId w:val="71"/>
        </w:numPr>
        <w:bidi w:val="0"/>
      </w:pPr>
      <w:r w:rsidRPr="007E1B97">
        <w:t xml:space="preserve">The </w:t>
      </w:r>
      <w:r w:rsidR="00973012">
        <w:t>market</w:t>
      </w:r>
      <w:r w:rsidR="00973012" w:rsidRPr="007E1B97">
        <w:t xml:space="preserve"> </w:t>
      </w:r>
      <w:r w:rsidRPr="007E1B97">
        <w:t xml:space="preserve">is connecting to supply service in order to ship the products. </w:t>
      </w:r>
    </w:p>
    <w:p w14:paraId="59BE25F3" w14:textId="6D6FBD4B" w:rsidR="00662549" w:rsidRPr="00F17B8A" w:rsidRDefault="009E7CE2" w:rsidP="00B60CAE">
      <w:pPr>
        <w:pStyle w:val="ListParagraph"/>
        <w:numPr>
          <w:ilvl w:val="0"/>
          <w:numId w:val="71"/>
        </w:numPr>
        <w:bidi w:val="0"/>
      </w:pPr>
      <w:r>
        <w:t>M</w:t>
      </w:r>
      <w:r w:rsidR="00973012">
        <w:t>arket</w:t>
      </w:r>
      <w:r w:rsidR="00973012" w:rsidRPr="007E1B97">
        <w:t xml:space="preserve"> </w:t>
      </w:r>
      <w:r w:rsidR="0084111D" w:rsidRPr="006F41E3">
        <w:t>fails</w:t>
      </w:r>
      <w:r w:rsidR="00CE6D1A" w:rsidRPr="006F41E3">
        <w:t xml:space="preserve"> to connect </w:t>
      </w:r>
      <w:r>
        <w:t xml:space="preserve">to </w:t>
      </w:r>
      <w:r w:rsidR="00CE6D1A" w:rsidRPr="006F41E3">
        <w:t xml:space="preserve">one of the external </w:t>
      </w:r>
      <w:r w:rsidR="0084111D" w:rsidRPr="006F41E3">
        <w:t>services,</w:t>
      </w:r>
      <w:r w:rsidR="00CE6D1A" w:rsidRPr="006F41E3">
        <w:t xml:space="preserve"> </w:t>
      </w:r>
      <w:r w:rsidR="006F41E3" w:rsidRPr="006F41E3">
        <w:t xml:space="preserve">visitor gets an error message </w:t>
      </w:r>
      <w:r w:rsidR="00F17B8A">
        <w:t xml:space="preserve">from the </w:t>
      </w:r>
      <w:r w:rsidR="00973012">
        <w:t>market</w:t>
      </w:r>
      <w:r w:rsidR="00973012" w:rsidRPr="007E1B97">
        <w:t xml:space="preserve"> </w:t>
      </w:r>
      <w:r w:rsidR="006F41E3" w:rsidRPr="006F41E3">
        <w:t xml:space="preserve">and option to change service terms and reconnect the service </w:t>
      </w:r>
    </w:p>
    <w:p w14:paraId="79C5E064" w14:textId="77777777" w:rsidR="00C325C9" w:rsidRPr="00C325C9" w:rsidRDefault="00C325C9" w:rsidP="00C325C9">
      <w:pPr>
        <w:pStyle w:val="ListParagraph"/>
        <w:bidi w:val="0"/>
        <w:ind w:left="1080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B38B5" w:rsidRPr="00C27BCC" w14:paraId="284CE53F" w14:textId="77777777" w:rsidTr="001032A3">
        <w:tc>
          <w:tcPr>
            <w:tcW w:w="2765" w:type="dxa"/>
            <w:shd w:val="clear" w:color="auto" w:fill="000000" w:themeFill="text1"/>
          </w:tcPr>
          <w:p w14:paraId="3B348637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690DCC56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5164EFB5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7B38B5" w:rsidRPr="00C27BCC" w14:paraId="110D4732" w14:textId="77777777" w:rsidTr="001032A3">
        <w:tc>
          <w:tcPr>
            <w:tcW w:w="2765" w:type="dxa"/>
            <w:vMerge w:val="restart"/>
          </w:tcPr>
          <w:p w14:paraId="49FBCE6C" w14:textId="77777777" w:rsidR="00DC3EE2" w:rsidRPr="00C27BCC" w:rsidRDefault="00DC3EE2" w:rsidP="00DC3EE2">
            <w:pPr>
              <w:bidi w:val="0"/>
              <w:jc w:val="center"/>
              <w:rPr>
                <w:b/>
                <w:bCs/>
              </w:rPr>
            </w:pPr>
          </w:p>
          <w:p w14:paraId="29036A58" w14:textId="640801EA" w:rsidR="007B38B5" w:rsidRPr="00C27BCC" w:rsidRDefault="007B38B5" w:rsidP="00DC3EE2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Shipping with </w:t>
            </w:r>
            <w:r w:rsidR="00DC3EE2" w:rsidRPr="00C27BCC">
              <w:rPr>
                <w:b/>
                <w:bCs/>
              </w:rPr>
              <w:t xml:space="preserve">supply </w:t>
            </w:r>
            <w:r w:rsidRPr="00C27BCC">
              <w:rPr>
                <w:b/>
                <w:bCs/>
              </w:rPr>
              <w:t>service</w:t>
            </w:r>
          </w:p>
        </w:tc>
        <w:tc>
          <w:tcPr>
            <w:tcW w:w="2765" w:type="dxa"/>
          </w:tcPr>
          <w:p w14:paraId="03137E40" w14:textId="3AEF04DF" w:rsidR="007B38B5" w:rsidRPr="00C27BCC" w:rsidRDefault="00DC3EE2" w:rsidP="00DC3EE2">
            <w:pPr>
              <w:tabs>
                <w:tab w:val="right" w:pos="2549"/>
              </w:tabs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 xml:space="preserve">Shipping </w:t>
            </w:r>
            <w:r w:rsidR="00184619" w:rsidRPr="00C27BCC">
              <w:rPr>
                <w:b/>
                <w:bCs/>
              </w:rPr>
              <w:t>data (</w:t>
            </w:r>
            <w:r w:rsidR="007B38B5" w:rsidRPr="00C27BCC">
              <w:rPr>
                <w:b/>
                <w:bCs/>
              </w:rPr>
              <w:t>valid</w:t>
            </w:r>
            <w:r w:rsidR="00184619">
              <w:rPr>
                <w:b/>
                <w:bCs/>
              </w:rPr>
              <w:t xml:space="preserve"> – purchase policy and type are match</w:t>
            </w:r>
            <w:r w:rsidR="007B38B5" w:rsidRPr="00C27BCC">
              <w:rPr>
                <w:b/>
                <w:bCs/>
              </w:rPr>
              <w:t>).</w:t>
            </w:r>
          </w:p>
        </w:tc>
        <w:tc>
          <w:tcPr>
            <w:tcW w:w="2766" w:type="dxa"/>
          </w:tcPr>
          <w:p w14:paraId="1DDF0D48" w14:textId="1A95761E" w:rsidR="007B38B5" w:rsidRPr="00C27BCC" w:rsidRDefault="007B38B5" w:rsidP="00DC3EE2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</w:t>
            </w:r>
            <w:r w:rsidR="00DC3EE2" w:rsidRPr="00C27BCC">
              <w:rPr>
                <w:b/>
                <w:bCs/>
              </w:rPr>
              <w:t xml:space="preserve"> confirmation</w:t>
            </w:r>
            <w:r w:rsidRPr="00C27BCC">
              <w:rPr>
                <w:b/>
                <w:bCs/>
              </w:rPr>
              <w:t xml:space="preserve"> </w:t>
            </w:r>
            <w:r w:rsidR="00DC3EE2" w:rsidRPr="00C27BCC">
              <w:rPr>
                <w:b/>
                <w:bCs/>
              </w:rPr>
              <w:t xml:space="preserve">supply </w:t>
            </w:r>
            <w:r w:rsidRPr="00C27BCC">
              <w:rPr>
                <w:b/>
                <w:bCs/>
              </w:rPr>
              <w:t>message</w:t>
            </w:r>
          </w:p>
        </w:tc>
      </w:tr>
      <w:tr w:rsidR="007B38B5" w:rsidRPr="00C27BCC" w14:paraId="5FB731C0" w14:textId="77777777" w:rsidTr="001032A3">
        <w:tc>
          <w:tcPr>
            <w:tcW w:w="2765" w:type="dxa"/>
            <w:vMerge/>
          </w:tcPr>
          <w:p w14:paraId="457110F2" w14:textId="77777777" w:rsidR="007B38B5" w:rsidRPr="00C27BCC" w:rsidRDefault="007B38B5" w:rsidP="00DC3EE2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1DA3EE34" w14:textId="07C0FC97" w:rsidR="007B38B5" w:rsidRPr="00C27BCC" w:rsidRDefault="007B38B5" w:rsidP="00DC3EE2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Shipping data(invalid).</w:t>
            </w:r>
          </w:p>
        </w:tc>
        <w:tc>
          <w:tcPr>
            <w:tcW w:w="2766" w:type="dxa"/>
          </w:tcPr>
          <w:p w14:paraId="34F61603" w14:textId="7603A206" w:rsidR="007B38B5" w:rsidRPr="00C27BCC" w:rsidRDefault="00DC3EE2" w:rsidP="00DC3EE2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error message</w:t>
            </w:r>
          </w:p>
        </w:tc>
      </w:tr>
      <w:tr w:rsidR="00466D4B" w:rsidRPr="00C27BCC" w14:paraId="6A9F4AD9" w14:textId="77777777" w:rsidTr="001032A3">
        <w:trPr>
          <w:trHeight w:val="58"/>
        </w:trPr>
        <w:tc>
          <w:tcPr>
            <w:tcW w:w="2765" w:type="dxa"/>
            <w:vMerge w:val="restart"/>
          </w:tcPr>
          <w:p w14:paraId="730D5576" w14:textId="349339EB" w:rsidR="00466D4B" w:rsidRDefault="00466D4B" w:rsidP="00DC3EE2">
            <w:pPr>
              <w:bidi w:val="0"/>
              <w:jc w:val="center"/>
              <w:rPr>
                <w:b/>
                <w:bCs/>
              </w:rPr>
            </w:pPr>
          </w:p>
          <w:p w14:paraId="7D27707A" w14:textId="77777777" w:rsidR="00466D4B" w:rsidRPr="00C27BCC" w:rsidRDefault="00466D4B" w:rsidP="00466D4B">
            <w:pPr>
              <w:bidi w:val="0"/>
              <w:rPr>
                <w:b/>
                <w:bCs/>
              </w:rPr>
            </w:pPr>
          </w:p>
          <w:p w14:paraId="11FC8997" w14:textId="5C2ADA80" w:rsidR="00466D4B" w:rsidRPr="00C27BCC" w:rsidRDefault="00466D4B" w:rsidP="00DC3EE2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Paying with the payment service.</w:t>
            </w:r>
          </w:p>
          <w:p w14:paraId="20371C7B" w14:textId="77777777" w:rsidR="00466D4B" w:rsidRPr="00C27BCC" w:rsidRDefault="00466D4B" w:rsidP="00DC3EE2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7D4C5E1E" w14:textId="77777777" w:rsidR="00466D4B" w:rsidRPr="00C27BCC" w:rsidRDefault="00466D4B" w:rsidP="00DC3EE2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Payment data(valid).</w:t>
            </w:r>
          </w:p>
        </w:tc>
        <w:tc>
          <w:tcPr>
            <w:tcW w:w="2766" w:type="dxa"/>
          </w:tcPr>
          <w:p w14:paraId="75C39104" w14:textId="2D589329" w:rsidR="00466D4B" w:rsidRPr="00C27BCC" w:rsidRDefault="00466D4B" w:rsidP="00DC3EE2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 confirmation payment message</w:t>
            </w:r>
          </w:p>
        </w:tc>
      </w:tr>
      <w:tr w:rsidR="00466D4B" w:rsidRPr="00C27BCC" w14:paraId="214BC277" w14:textId="77777777" w:rsidTr="001032A3">
        <w:trPr>
          <w:trHeight w:val="58"/>
        </w:trPr>
        <w:tc>
          <w:tcPr>
            <w:tcW w:w="2765" w:type="dxa"/>
            <w:vMerge/>
          </w:tcPr>
          <w:p w14:paraId="7C076588" w14:textId="77777777" w:rsidR="00466D4B" w:rsidRPr="00C27BCC" w:rsidRDefault="00466D4B" w:rsidP="00DC3EE2">
            <w:pPr>
              <w:bidi w:val="0"/>
              <w:jc w:val="center"/>
              <w:rPr>
                <w:b/>
                <w:bCs/>
                <w:rtl/>
              </w:rPr>
            </w:pPr>
          </w:p>
        </w:tc>
        <w:tc>
          <w:tcPr>
            <w:tcW w:w="2765" w:type="dxa"/>
          </w:tcPr>
          <w:p w14:paraId="42CF1887" w14:textId="079AC3B3" w:rsidR="00466D4B" w:rsidRPr="00C27BCC" w:rsidRDefault="00466D4B" w:rsidP="00DC3EE2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Payment data (invalid)</w:t>
            </w:r>
            <w:r>
              <w:rPr>
                <w:b/>
                <w:bCs/>
              </w:rPr>
              <w:t>, purchase does not match the purchase policy</w:t>
            </w:r>
          </w:p>
        </w:tc>
        <w:tc>
          <w:tcPr>
            <w:tcW w:w="2766" w:type="dxa"/>
          </w:tcPr>
          <w:p w14:paraId="1DECD247" w14:textId="046BAD21" w:rsidR="00466D4B" w:rsidRPr="00C27BCC" w:rsidRDefault="00466D4B" w:rsidP="00DC3EE2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error message</w:t>
            </w:r>
          </w:p>
        </w:tc>
      </w:tr>
      <w:tr w:rsidR="00466D4B" w:rsidRPr="00C27BCC" w14:paraId="7AB1561B" w14:textId="77777777" w:rsidTr="00576726">
        <w:trPr>
          <w:trHeight w:val="547"/>
        </w:trPr>
        <w:tc>
          <w:tcPr>
            <w:tcW w:w="2765" w:type="dxa"/>
            <w:vMerge/>
          </w:tcPr>
          <w:p w14:paraId="5CB62C39" w14:textId="31C55BF0" w:rsidR="00466D4B" w:rsidRPr="00C27BCC" w:rsidRDefault="00466D4B" w:rsidP="00DF0D11">
            <w:pPr>
              <w:bidi w:val="0"/>
              <w:jc w:val="center"/>
              <w:rPr>
                <w:b/>
                <w:bCs/>
                <w:rtl/>
              </w:rPr>
            </w:pPr>
          </w:p>
        </w:tc>
        <w:tc>
          <w:tcPr>
            <w:tcW w:w="2765" w:type="dxa"/>
          </w:tcPr>
          <w:p w14:paraId="53CB808A" w14:textId="5DFBF166" w:rsidR="00466D4B" w:rsidRPr="00C27BCC" w:rsidRDefault="00466D4B" w:rsidP="00DC3EE2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fusal by the payment service</w:t>
            </w:r>
          </w:p>
        </w:tc>
        <w:tc>
          <w:tcPr>
            <w:tcW w:w="2766" w:type="dxa"/>
          </w:tcPr>
          <w:p w14:paraId="410F154F" w14:textId="31DD82A9" w:rsidR="00466D4B" w:rsidRPr="00C27BCC" w:rsidRDefault="00466D4B" w:rsidP="00DC3EE2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error message</w:t>
            </w:r>
          </w:p>
        </w:tc>
      </w:tr>
    </w:tbl>
    <w:p w14:paraId="72700C72" w14:textId="44CB3D17" w:rsidR="007B38B5" w:rsidRDefault="007B38B5" w:rsidP="007B38B5">
      <w:pPr>
        <w:bidi w:val="0"/>
        <w:rPr>
          <w:b/>
          <w:bCs/>
        </w:rPr>
      </w:pPr>
    </w:p>
    <w:p w14:paraId="43F374D2" w14:textId="6DD5717B" w:rsidR="00B60CAE" w:rsidRDefault="00B60CAE" w:rsidP="00B60CAE">
      <w:pPr>
        <w:bidi w:val="0"/>
        <w:rPr>
          <w:b/>
          <w:bCs/>
        </w:rPr>
      </w:pPr>
    </w:p>
    <w:p w14:paraId="3D360490" w14:textId="22C16DB6" w:rsidR="00B60CAE" w:rsidRPr="00C27BCC" w:rsidRDefault="00B60CAE" w:rsidP="00B60CAE">
      <w:pPr>
        <w:pStyle w:val="Heading1"/>
        <w:bidi w:val="0"/>
        <w:rPr>
          <w:b/>
          <w:bCs/>
        </w:rPr>
      </w:pPr>
      <w:r w:rsidRPr="00C27BCC">
        <w:rPr>
          <w:b/>
          <w:bCs/>
        </w:rPr>
        <w:lastRenderedPageBreak/>
        <w:t>Use-case 2.2.5: Buying the shopping cart content</w:t>
      </w:r>
      <w:r>
        <w:rPr>
          <w:b/>
          <w:bCs/>
        </w:rPr>
        <w:t xml:space="preserve"> (</w:t>
      </w:r>
      <w:r>
        <w:rPr>
          <w:b/>
          <w:bCs/>
        </w:rPr>
        <w:t>with bids</w:t>
      </w:r>
      <w:r w:rsidR="00AE400A">
        <w:rPr>
          <w:b/>
          <w:bCs/>
        </w:rPr>
        <w:t xml:space="preserve"> – success scenario</w:t>
      </w:r>
      <w:r>
        <w:rPr>
          <w:b/>
          <w:bCs/>
        </w:rPr>
        <w:t>)</w:t>
      </w:r>
    </w:p>
    <w:p w14:paraId="5C59E5AC" w14:textId="77777777" w:rsidR="00B60CAE" w:rsidRPr="00C27BCC" w:rsidRDefault="00B60CAE" w:rsidP="00B60CAE">
      <w:pPr>
        <w:pStyle w:val="ListParagraph"/>
        <w:numPr>
          <w:ilvl w:val="0"/>
          <w:numId w:val="100"/>
        </w:numPr>
        <w:bidi w:val="0"/>
        <w:rPr>
          <w:b/>
          <w:bCs/>
        </w:rPr>
      </w:pPr>
      <w:r w:rsidRPr="00C27BCC">
        <w:rPr>
          <w:b/>
          <w:bCs/>
        </w:rPr>
        <w:t xml:space="preserve">Actor: </w:t>
      </w:r>
      <w:r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User</w:t>
      </w:r>
      <w:r w:rsidRPr="00C27BCC">
        <w:rPr>
          <w:rFonts w:ascii="Helvetica" w:hAnsi="Helvetica"/>
          <w:b/>
          <w:bCs/>
          <w:color w:val="000000"/>
          <w:sz w:val="18"/>
          <w:szCs w:val="18"/>
          <w:shd w:val="clear" w:color="auto" w:fill="F8F9FA"/>
        </w:rPr>
        <w:t xml:space="preserve">  </w:t>
      </w:r>
    </w:p>
    <w:p w14:paraId="506D4264" w14:textId="2302A795" w:rsidR="00AE400A" w:rsidRPr="00EC57A7" w:rsidRDefault="00B60CAE" w:rsidP="00AE400A">
      <w:pPr>
        <w:pStyle w:val="ListParagraph"/>
        <w:numPr>
          <w:ilvl w:val="0"/>
          <w:numId w:val="17"/>
        </w:numPr>
        <w:bidi w:val="0"/>
      </w:pPr>
      <w:r w:rsidRPr="00AE400A">
        <w:rPr>
          <w:b/>
          <w:bCs/>
        </w:rPr>
        <w:t xml:space="preserve">Precondition:  </w:t>
      </w:r>
      <w:r w:rsidRPr="007E1B97">
        <w:t>User is a visitor</w:t>
      </w:r>
      <w:r w:rsidR="00AE400A" w:rsidRPr="00EC57A7">
        <w:t>, valid payment service, valid supply service</w:t>
      </w:r>
    </w:p>
    <w:p w14:paraId="7164595A" w14:textId="0A98E7FF" w:rsidR="00B60CAE" w:rsidRPr="007E1B97" w:rsidRDefault="00B60CAE" w:rsidP="00DF4F27">
      <w:pPr>
        <w:pStyle w:val="ListParagraph"/>
        <w:numPr>
          <w:ilvl w:val="0"/>
          <w:numId w:val="100"/>
        </w:numPr>
        <w:bidi w:val="0"/>
      </w:pPr>
      <w:r w:rsidRPr="00AE400A">
        <w:rPr>
          <w:b/>
          <w:bCs/>
        </w:rPr>
        <w:t>Parameters:</w:t>
      </w:r>
      <w:r w:rsidRPr="007E1B97">
        <w:t xml:space="preserve"> payment service, supply service</w:t>
      </w:r>
    </w:p>
    <w:p w14:paraId="31C4D7E5" w14:textId="77777777" w:rsidR="00B60CAE" w:rsidRPr="00C27BCC" w:rsidRDefault="00B60CAE" w:rsidP="00B60CAE">
      <w:pPr>
        <w:pStyle w:val="ListParagraph"/>
        <w:numPr>
          <w:ilvl w:val="0"/>
          <w:numId w:val="100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2A78FCD5" w14:textId="7B7C89CE" w:rsidR="00AE400A" w:rsidRDefault="00AE400A" w:rsidP="00B60CAE">
      <w:pPr>
        <w:pStyle w:val="ListParagraph"/>
        <w:numPr>
          <w:ilvl w:val="0"/>
          <w:numId w:val="71"/>
        </w:numPr>
        <w:bidi w:val="0"/>
      </w:pPr>
      <w:r>
        <w:t>User makes bid offer for product from some store</w:t>
      </w:r>
    </w:p>
    <w:p w14:paraId="73BF98CC" w14:textId="5BEE1503" w:rsidR="00AE400A" w:rsidRDefault="00E07704" w:rsidP="00AE400A">
      <w:pPr>
        <w:pStyle w:val="ListParagraph"/>
        <w:numPr>
          <w:ilvl w:val="0"/>
          <w:numId w:val="71"/>
        </w:numPr>
        <w:bidi w:val="0"/>
      </w:pPr>
      <w:r>
        <w:t>All s</w:t>
      </w:r>
      <w:r w:rsidR="00AE400A">
        <w:t>tore owner</w:t>
      </w:r>
      <w:r>
        <w:t>s and managers</w:t>
      </w:r>
      <w:r w:rsidR="00AE400A">
        <w:t xml:space="preserve"> accept user’s bid offer</w:t>
      </w:r>
    </w:p>
    <w:p w14:paraId="7A494225" w14:textId="3D744976" w:rsidR="00AE400A" w:rsidRDefault="00AE400A" w:rsidP="00AE400A">
      <w:pPr>
        <w:pStyle w:val="ListParagraph"/>
        <w:numPr>
          <w:ilvl w:val="0"/>
          <w:numId w:val="71"/>
        </w:numPr>
        <w:bidi w:val="0"/>
      </w:pPr>
      <w:r>
        <w:t>The system adds the item to the user’s shopping cart</w:t>
      </w:r>
    </w:p>
    <w:p w14:paraId="679B2BF4" w14:textId="312FB1E2" w:rsidR="00B60CAE" w:rsidRPr="00EC57A7" w:rsidRDefault="00E07704" w:rsidP="00AE400A">
      <w:pPr>
        <w:pStyle w:val="ListParagraph"/>
        <w:numPr>
          <w:ilvl w:val="0"/>
          <w:numId w:val="71"/>
        </w:numPr>
        <w:bidi w:val="0"/>
      </w:pPr>
      <w:r>
        <w:t>The system gets</w:t>
      </w:r>
      <w:r w:rsidR="00B60CAE" w:rsidRPr="00EC57A7">
        <w:t xml:space="preserve"> the user's shopping </w:t>
      </w:r>
      <w:r>
        <w:t>cart</w:t>
      </w:r>
    </w:p>
    <w:p w14:paraId="46F21F95" w14:textId="77777777" w:rsidR="00B60CAE" w:rsidRPr="00EC57A7" w:rsidRDefault="00B60CAE" w:rsidP="00B60CAE">
      <w:pPr>
        <w:pStyle w:val="ListParagraph"/>
        <w:numPr>
          <w:ilvl w:val="0"/>
          <w:numId w:val="71"/>
        </w:numPr>
        <w:bidi w:val="0"/>
      </w:pPr>
      <w:r w:rsidRPr="00EC57A7">
        <w:t xml:space="preserve">The store </w:t>
      </w:r>
      <w:r>
        <w:t>checks</w:t>
      </w:r>
      <w:r w:rsidRPr="00EC57A7">
        <w:t xml:space="preserve"> the </w:t>
      </w:r>
      <w:r>
        <w:t>product are available in the inventory</w:t>
      </w:r>
    </w:p>
    <w:p w14:paraId="51B27F34" w14:textId="75C30682" w:rsidR="00B60CAE" w:rsidRPr="00EC57A7" w:rsidRDefault="00B60CAE" w:rsidP="00B60CAE">
      <w:pPr>
        <w:pStyle w:val="ListParagraph"/>
        <w:numPr>
          <w:ilvl w:val="0"/>
          <w:numId w:val="71"/>
        </w:numPr>
        <w:bidi w:val="0"/>
      </w:pPr>
      <w:r w:rsidRPr="00EC57A7">
        <w:t xml:space="preserve">The store calculates the total price </w:t>
      </w:r>
      <w:proofErr w:type="gramStart"/>
      <w:r w:rsidRPr="00EC57A7">
        <w:t>according</w:t>
      </w:r>
      <w:proofErr w:type="gramEnd"/>
      <w:r w:rsidRPr="00EC57A7">
        <w:t xml:space="preserve"> the </w:t>
      </w:r>
      <w:r w:rsidR="00E07704">
        <w:t>bid o</w:t>
      </w:r>
    </w:p>
    <w:p w14:paraId="47C6D332" w14:textId="77777777" w:rsidR="00B60CAE" w:rsidRPr="007E1B97" w:rsidRDefault="00B60CAE" w:rsidP="00B60CAE">
      <w:pPr>
        <w:pStyle w:val="ListParagraph"/>
        <w:numPr>
          <w:ilvl w:val="0"/>
          <w:numId w:val="71"/>
        </w:numPr>
        <w:bidi w:val="0"/>
      </w:pPr>
      <w:r w:rsidRPr="007E1B97">
        <w:t xml:space="preserve">The system is connecting to payment service </w:t>
      </w:r>
      <w:proofErr w:type="gramStart"/>
      <w:r w:rsidRPr="007E1B97">
        <w:t>in order to</w:t>
      </w:r>
      <w:proofErr w:type="gramEnd"/>
      <w:r w:rsidRPr="007E1B97">
        <w:t xml:space="preserve"> pay for the products. </w:t>
      </w:r>
    </w:p>
    <w:p w14:paraId="7FAAF255" w14:textId="77777777" w:rsidR="00E07704" w:rsidRDefault="00B60CAE" w:rsidP="00E07704">
      <w:pPr>
        <w:pStyle w:val="ListParagraph"/>
        <w:numPr>
          <w:ilvl w:val="0"/>
          <w:numId w:val="71"/>
        </w:numPr>
        <w:bidi w:val="0"/>
      </w:pPr>
      <w:r w:rsidRPr="007E1B97">
        <w:t xml:space="preserve">The </w:t>
      </w:r>
      <w:r>
        <w:t>market</w:t>
      </w:r>
      <w:r w:rsidRPr="007E1B97">
        <w:t xml:space="preserve"> is connecting to supply service </w:t>
      </w:r>
      <w:proofErr w:type="gramStart"/>
      <w:r w:rsidRPr="007E1B97">
        <w:t>in order to</w:t>
      </w:r>
      <w:proofErr w:type="gramEnd"/>
      <w:r w:rsidRPr="007E1B97">
        <w:t xml:space="preserve"> ship the products.</w:t>
      </w:r>
    </w:p>
    <w:p w14:paraId="64D62946" w14:textId="55DA1CE1" w:rsidR="00B60CAE" w:rsidRDefault="00E07704" w:rsidP="00E07704">
      <w:pPr>
        <w:pStyle w:val="ListParagraph"/>
        <w:numPr>
          <w:ilvl w:val="0"/>
          <w:numId w:val="71"/>
        </w:numPr>
        <w:bidi w:val="0"/>
      </w:pPr>
      <w:r w:rsidRPr="005258D8">
        <w:t>Purchase completes successfully</w:t>
      </w:r>
      <w:r>
        <w:t>, and user get response message</w:t>
      </w:r>
    </w:p>
    <w:p w14:paraId="2B92BF9A" w14:textId="77777777" w:rsidR="00E07704" w:rsidRPr="00E07704" w:rsidRDefault="00E07704" w:rsidP="00E07704">
      <w:pPr>
        <w:pStyle w:val="ListParagraph"/>
        <w:bidi w:val="0"/>
        <w:ind w:left="14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E07704" w:rsidRPr="00C27BCC" w14:paraId="1400CA88" w14:textId="77777777" w:rsidTr="00B20584">
        <w:tc>
          <w:tcPr>
            <w:tcW w:w="2765" w:type="dxa"/>
            <w:shd w:val="clear" w:color="auto" w:fill="000000" w:themeFill="text1"/>
          </w:tcPr>
          <w:p w14:paraId="50AB94DE" w14:textId="77777777" w:rsidR="00E07704" w:rsidRPr="00C27BCC" w:rsidRDefault="00E07704" w:rsidP="00B2058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617AF811" w14:textId="77777777" w:rsidR="00E07704" w:rsidRPr="00C27BCC" w:rsidRDefault="00E07704" w:rsidP="00B2058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458B81D6" w14:textId="77777777" w:rsidR="00E07704" w:rsidRPr="00C27BCC" w:rsidRDefault="00E07704" w:rsidP="00B2058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E07704" w:rsidRPr="00C27BCC" w14:paraId="4724C2CF" w14:textId="77777777" w:rsidTr="00B20584">
        <w:tc>
          <w:tcPr>
            <w:tcW w:w="2765" w:type="dxa"/>
          </w:tcPr>
          <w:p w14:paraId="7D668A6F" w14:textId="11EEFE41" w:rsidR="00E07704" w:rsidRPr="00C27BCC" w:rsidRDefault="00E07704" w:rsidP="00B2058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Buying the </w:t>
            </w:r>
            <w:r w:rsidR="00D677B8">
              <w:rPr>
                <w:b/>
                <w:bCs/>
              </w:rPr>
              <w:t>bid offer product</w:t>
            </w:r>
          </w:p>
        </w:tc>
        <w:tc>
          <w:tcPr>
            <w:tcW w:w="2765" w:type="dxa"/>
          </w:tcPr>
          <w:p w14:paraId="61D9CC05" w14:textId="77777777" w:rsidR="00E07704" w:rsidRPr="00C27BCC" w:rsidRDefault="00E07704" w:rsidP="00B20584">
            <w:pPr>
              <w:bidi w:val="0"/>
              <w:jc w:val="center"/>
              <w:rPr>
                <w:b/>
                <w:bCs/>
                <w:rtl/>
              </w:rPr>
            </w:pPr>
            <w:r w:rsidRPr="006B02C9">
              <w:rPr>
                <w:b/>
                <w:bCs/>
              </w:rPr>
              <w:t>Valid payment service,</w:t>
            </w:r>
            <w:r>
              <w:rPr>
                <w:b/>
                <w:bCs/>
              </w:rPr>
              <w:t xml:space="preserve"> v</w:t>
            </w:r>
            <w:r w:rsidRPr="006B02C9">
              <w:rPr>
                <w:b/>
                <w:bCs/>
              </w:rPr>
              <w:t>alid supply service</w:t>
            </w:r>
          </w:p>
        </w:tc>
        <w:tc>
          <w:tcPr>
            <w:tcW w:w="2766" w:type="dxa"/>
          </w:tcPr>
          <w:p w14:paraId="7B74B3DB" w14:textId="77777777" w:rsidR="00E07704" w:rsidRPr="00C27BCC" w:rsidRDefault="00E07704" w:rsidP="00B2058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 confirmation message</w:t>
            </w:r>
            <w:r>
              <w:rPr>
                <w:b/>
                <w:bCs/>
              </w:rPr>
              <w:t xml:space="preserve"> and a </w:t>
            </w:r>
            <w:r w:rsidRPr="00D7679E">
              <w:rPr>
                <w:b/>
                <w:bCs/>
              </w:rPr>
              <w:t>receipt</w:t>
            </w:r>
          </w:p>
        </w:tc>
      </w:tr>
    </w:tbl>
    <w:p w14:paraId="058A50E0" w14:textId="4C58B23C" w:rsidR="00B60CAE" w:rsidRDefault="00B60CAE" w:rsidP="00B60CAE">
      <w:pPr>
        <w:bidi w:val="0"/>
        <w:rPr>
          <w:b/>
          <w:bCs/>
        </w:rPr>
      </w:pPr>
    </w:p>
    <w:p w14:paraId="01BA7307" w14:textId="68DB951A" w:rsidR="00D677B8" w:rsidRDefault="00D677B8" w:rsidP="00D677B8">
      <w:pPr>
        <w:bidi w:val="0"/>
        <w:rPr>
          <w:b/>
          <w:bCs/>
        </w:rPr>
      </w:pPr>
    </w:p>
    <w:p w14:paraId="4AF4042D" w14:textId="77777777" w:rsidR="00D677B8" w:rsidRDefault="00D677B8" w:rsidP="00D677B8">
      <w:pPr>
        <w:bidi w:val="0"/>
        <w:rPr>
          <w:b/>
          <w:bCs/>
        </w:rPr>
      </w:pPr>
    </w:p>
    <w:p w14:paraId="6F320E86" w14:textId="16CA09AA" w:rsidR="00E07704" w:rsidRPr="00C27BCC" w:rsidRDefault="00E07704" w:rsidP="00E07704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>Use-case 2.2.5: Buying the shopping cart content</w:t>
      </w:r>
      <w:r>
        <w:rPr>
          <w:b/>
          <w:bCs/>
        </w:rPr>
        <w:t xml:space="preserve"> (with bids – </w:t>
      </w:r>
      <w:r>
        <w:rPr>
          <w:b/>
          <w:bCs/>
        </w:rPr>
        <w:t>failure</w:t>
      </w:r>
      <w:r>
        <w:rPr>
          <w:b/>
          <w:bCs/>
        </w:rPr>
        <w:t xml:space="preserve"> scenario)</w:t>
      </w:r>
    </w:p>
    <w:p w14:paraId="6E642470" w14:textId="77777777" w:rsidR="00E07704" w:rsidRPr="00C27BCC" w:rsidRDefault="00E07704" w:rsidP="00E07704">
      <w:pPr>
        <w:pStyle w:val="ListParagraph"/>
        <w:numPr>
          <w:ilvl w:val="0"/>
          <w:numId w:val="100"/>
        </w:numPr>
        <w:bidi w:val="0"/>
        <w:rPr>
          <w:b/>
          <w:bCs/>
        </w:rPr>
      </w:pPr>
      <w:r w:rsidRPr="00C27BCC">
        <w:rPr>
          <w:b/>
          <w:bCs/>
        </w:rPr>
        <w:t xml:space="preserve">Actor: </w:t>
      </w:r>
      <w:r w:rsidRPr="007E1B97">
        <w:rPr>
          <w:rFonts w:ascii="Helvetica" w:hAnsi="Helvetica"/>
          <w:color w:val="000000"/>
          <w:sz w:val="18"/>
          <w:szCs w:val="18"/>
          <w:shd w:val="clear" w:color="auto" w:fill="F8F9FA"/>
        </w:rPr>
        <w:t>User</w:t>
      </w:r>
      <w:r w:rsidRPr="00C27BCC">
        <w:rPr>
          <w:rFonts w:ascii="Helvetica" w:hAnsi="Helvetica"/>
          <w:b/>
          <w:bCs/>
          <w:color w:val="000000"/>
          <w:sz w:val="18"/>
          <w:szCs w:val="18"/>
          <w:shd w:val="clear" w:color="auto" w:fill="F8F9FA"/>
        </w:rPr>
        <w:t xml:space="preserve">  </w:t>
      </w:r>
    </w:p>
    <w:p w14:paraId="12D6BCF9" w14:textId="77777777" w:rsidR="00E07704" w:rsidRPr="00EC57A7" w:rsidRDefault="00E07704" w:rsidP="00E07704">
      <w:pPr>
        <w:pStyle w:val="ListParagraph"/>
        <w:numPr>
          <w:ilvl w:val="0"/>
          <w:numId w:val="17"/>
        </w:numPr>
        <w:bidi w:val="0"/>
      </w:pPr>
      <w:r w:rsidRPr="00AE400A">
        <w:rPr>
          <w:b/>
          <w:bCs/>
        </w:rPr>
        <w:t xml:space="preserve">Precondition:  </w:t>
      </w:r>
      <w:r w:rsidRPr="007E1B97">
        <w:t>User is a visitor</w:t>
      </w:r>
      <w:r w:rsidRPr="00EC57A7">
        <w:t>, valid payment service, valid supply service</w:t>
      </w:r>
    </w:p>
    <w:p w14:paraId="531C5FAB" w14:textId="77777777" w:rsidR="00E07704" w:rsidRPr="007E1B97" w:rsidRDefault="00E07704" w:rsidP="00E07704">
      <w:pPr>
        <w:pStyle w:val="ListParagraph"/>
        <w:numPr>
          <w:ilvl w:val="0"/>
          <w:numId w:val="100"/>
        </w:numPr>
        <w:bidi w:val="0"/>
      </w:pPr>
      <w:r w:rsidRPr="00AE400A">
        <w:rPr>
          <w:b/>
          <w:bCs/>
        </w:rPr>
        <w:t>Parameters:</w:t>
      </w:r>
      <w:r w:rsidRPr="007E1B97">
        <w:t xml:space="preserve"> payment service, supply service</w:t>
      </w:r>
    </w:p>
    <w:p w14:paraId="028EFA57" w14:textId="77777777" w:rsidR="00E07704" w:rsidRPr="00C27BCC" w:rsidRDefault="00E07704" w:rsidP="00E07704">
      <w:pPr>
        <w:pStyle w:val="ListParagraph"/>
        <w:numPr>
          <w:ilvl w:val="0"/>
          <w:numId w:val="100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42269F91" w14:textId="77777777" w:rsidR="00E07704" w:rsidRDefault="00E07704" w:rsidP="00E07704">
      <w:pPr>
        <w:pStyle w:val="ListParagraph"/>
        <w:numPr>
          <w:ilvl w:val="0"/>
          <w:numId w:val="71"/>
        </w:numPr>
        <w:bidi w:val="0"/>
      </w:pPr>
      <w:r>
        <w:t>User makes bid offer for product from some store</w:t>
      </w:r>
    </w:p>
    <w:p w14:paraId="5EC44DDA" w14:textId="085E44C3" w:rsidR="00E07704" w:rsidRDefault="00E07704" w:rsidP="00E07704">
      <w:pPr>
        <w:pStyle w:val="ListParagraph"/>
        <w:numPr>
          <w:ilvl w:val="0"/>
          <w:numId w:val="71"/>
        </w:numPr>
        <w:bidi w:val="0"/>
      </w:pPr>
      <w:r>
        <w:t>User’s bid offer gets denied</w:t>
      </w:r>
    </w:p>
    <w:p w14:paraId="524FCD76" w14:textId="041E6AB7" w:rsidR="00E07704" w:rsidRDefault="00E07704" w:rsidP="00E07704">
      <w:pPr>
        <w:pStyle w:val="ListParagraph"/>
        <w:numPr>
          <w:ilvl w:val="0"/>
          <w:numId w:val="71"/>
        </w:numPr>
        <w:bidi w:val="0"/>
      </w:pPr>
      <w:r w:rsidRPr="005258D8">
        <w:t xml:space="preserve">Purchase </w:t>
      </w:r>
      <w:r w:rsidR="00D677B8">
        <w:t>is cancelled</w:t>
      </w:r>
      <w:r>
        <w:t>, and user get response message</w:t>
      </w:r>
    </w:p>
    <w:p w14:paraId="5A8A121D" w14:textId="77777777" w:rsidR="00E07704" w:rsidRPr="00E07704" w:rsidRDefault="00E07704" w:rsidP="00E07704">
      <w:pPr>
        <w:pStyle w:val="ListParagraph"/>
        <w:bidi w:val="0"/>
        <w:ind w:left="14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E07704" w:rsidRPr="00C27BCC" w14:paraId="4667C45A" w14:textId="77777777" w:rsidTr="00B20584">
        <w:tc>
          <w:tcPr>
            <w:tcW w:w="2765" w:type="dxa"/>
            <w:shd w:val="clear" w:color="auto" w:fill="000000" w:themeFill="text1"/>
          </w:tcPr>
          <w:p w14:paraId="7DE5D21A" w14:textId="77777777" w:rsidR="00E07704" w:rsidRPr="00C27BCC" w:rsidRDefault="00E07704" w:rsidP="00B2058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74BA1B0A" w14:textId="77777777" w:rsidR="00E07704" w:rsidRPr="00C27BCC" w:rsidRDefault="00E07704" w:rsidP="00B2058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22AC488B" w14:textId="77777777" w:rsidR="00E07704" w:rsidRPr="00C27BCC" w:rsidRDefault="00E07704" w:rsidP="00B2058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E07704" w:rsidRPr="00C27BCC" w14:paraId="314CFC5A" w14:textId="77777777" w:rsidTr="00B20584">
        <w:tc>
          <w:tcPr>
            <w:tcW w:w="2765" w:type="dxa"/>
          </w:tcPr>
          <w:p w14:paraId="15E491F5" w14:textId="4EC00250" w:rsidR="00E07704" w:rsidRPr="00C27BCC" w:rsidRDefault="00E07704" w:rsidP="00B2058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Buying the </w:t>
            </w:r>
            <w:r w:rsidR="00D677B8">
              <w:rPr>
                <w:b/>
                <w:bCs/>
              </w:rPr>
              <w:t>bid offer</w:t>
            </w:r>
            <w:r w:rsidRPr="00C27BCC">
              <w:rPr>
                <w:b/>
                <w:bCs/>
              </w:rPr>
              <w:t xml:space="preserve"> </w:t>
            </w:r>
            <w:r w:rsidR="00D677B8">
              <w:rPr>
                <w:b/>
                <w:bCs/>
              </w:rPr>
              <w:t>product</w:t>
            </w:r>
          </w:p>
        </w:tc>
        <w:tc>
          <w:tcPr>
            <w:tcW w:w="2765" w:type="dxa"/>
          </w:tcPr>
          <w:p w14:paraId="7CC00EA2" w14:textId="77777777" w:rsidR="00E07704" w:rsidRPr="00C27BCC" w:rsidRDefault="00E07704" w:rsidP="00B20584">
            <w:pPr>
              <w:bidi w:val="0"/>
              <w:jc w:val="center"/>
              <w:rPr>
                <w:b/>
                <w:bCs/>
                <w:rtl/>
              </w:rPr>
            </w:pPr>
            <w:r w:rsidRPr="006B02C9">
              <w:rPr>
                <w:b/>
                <w:bCs/>
              </w:rPr>
              <w:t>Valid payment service,</w:t>
            </w:r>
            <w:r>
              <w:rPr>
                <w:b/>
                <w:bCs/>
              </w:rPr>
              <w:t xml:space="preserve"> v</w:t>
            </w:r>
            <w:r w:rsidRPr="006B02C9">
              <w:rPr>
                <w:b/>
                <w:bCs/>
              </w:rPr>
              <w:t>alid supply service</w:t>
            </w:r>
          </w:p>
        </w:tc>
        <w:tc>
          <w:tcPr>
            <w:tcW w:w="2766" w:type="dxa"/>
          </w:tcPr>
          <w:p w14:paraId="6EFE6A9D" w14:textId="47135961" w:rsidR="00E07704" w:rsidRPr="00C27BCC" w:rsidRDefault="00E07704" w:rsidP="00B20584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 xml:space="preserve">Displaying a </w:t>
            </w:r>
            <w:r w:rsidR="00D677B8">
              <w:rPr>
                <w:b/>
                <w:bCs/>
              </w:rPr>
              <w:t>cancellation</w:t>
            </w:r>
            <w:r w:rsidRPr="00C27BCC">
              <w:rPr>
                <w:b/>
                <w:bCs/>
              </w:rPr>
              <w:t xml:space="preserve"> message</w:t>
            </w:r>
          </w:p>
        </w:tc>
      </w:tr>
    </w:tbl>
    <w:p w14:paraId="32C44E36" w14:textId="77777777" w:rsidR="00D677B8" w:rsidRDefault="00D677B8" w:rsidP="00662549">
      <w:pPr>
        <w:pStyle w:val="Heading1"/>
        <w:bidi w:val="0"/>
        <w:rPr>
          <w:b/>
          <w:bCs/>
        </w:rPr>
      </w:pPr>
    </w:p>
    <w:p w14:paraId="6B3A90FE" w14:textId="429E64F0" w:rsidR="00D677B8" w:rsidRDefault="00D677B8" w:rsidP="00D677B8">
      <w:pPr>
        <w:pStyle w:val="Heading1"/>
        <w:bidi w:val="0"/>
        <w:rPr>
          <w:b/>
          <w:bCs/>
        </w:rPr>
      </w:pPr>
    </w:p>
    <w:p w14:paraId="51932ED7" w14:textId="77777777" w:rsidR="00D677B8" w:rsidRPr="00D677B8" w:rsidRDefault="00D677B8" w:rsidP="00D677B8">
      <w:pPr>
        <w:bidi w:val="0"/>
      </w:pPr>
    </w:p>
    <w:p w14:paraId="4F9A5A9D" w14:textId="7C43F8B8" w:rsidR="007B38B5" w:rsidRPr="00C27BCC" w:rsidRDefault="007B38B5" w:rsidP="00D677B8">
      <w:pPr>
        <w:pStyle w:val="Heading1"/>
        <w:bidi w:val="0"/>
        <w:rPr>
          <w:b/>
          <w:bCs/>
        </w:rPr>
      </w:pPr>
      <w:r w:rsidRPr="00C27BCC">
        <w:rPr>
          <w:b/>
          <w:bCs/>
        </w:rPr>
        <w:lastRenderedPageBreak/>
        <w:t xml:space="preserve">Use-case </w:t>
      </w:r>
      <w:r w:rsidR="00DC3EE2" w:rsidRPr="00C27BCC">
        <w:rPr>
          <w:b/>
          <w:bCs/>
        </w:rPr>
        <w:t>2.3.1:</w:t>
      </w:r>
      <w:r w:rsidRPr="00C27BCC">
        <w:rPr>
          <w:b/>
          <w:bCs/>
        </w:rPr>
        <w:t xml:space="preserve"> </w:t>
      </w:r>
      <w:r w:rsidR="00DC3EE2" w:rsidRPr="00C27BCC">
        <w:rPr>
          <w:b/>
          <w:bCs/>
        </w:rPr>
        <w:t>L</w:t>
      </w:r>
      <w:r w:rsidRPr="00C27BCC">
        <w:rPr>
          <w:b/>
          <w:bCs/>
        </w:rPr>
        <w:t xml:space="preserve">ogout </w:t>
      </w:r>
    </w:p>
    <w:p w14:paraId="6F9313C5" w14:textId="6CDC64F6" w:rsidR="007B38B5" w:rsidRPr="00C27BCC" w:rsidRDefault="00DC3EE2" w:rsidP="00F04E36">
      <w:pPr>
        <w:pStyle w:val="ListParagraph"/>
        <w:numPr>
          <w:ilvl w:val="0"/>
          <w:numId w:val="18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7B38B5" w:rsidRPr="00C27BCC">
        <w:rPr>
          <w:b/>
          <w:bCs/>
        </w:rPr>
        <w:t xml:space="preserve"> </w:t>
      </w:r>
      <w:r w:rsidR="005A7BCF" w:rsidRPr="007E1B97">
        <w:t>U</w:t>
      </w:r>
      <w:r w:rsidR="007B38B5" w:rsidRPr="007E1B97">
        <w:t>ser</w:t>
      </w:r>
    </w:p>
    <w:p w14:paraId="786A6B7E" w14:textId="55C5BB27" w:rsidR="007B38B5" w:rsidRPr="00C27BCC" w:rsidRDefault="00DC3EE2" w:rsidP="00F04E36">
      <w:pPr>
        <w:pStyle w:val="ListParagraph"/>
        <w:numPr>
          <w:ilvl w:val="0"/>
          <w:numId w:val="18"/>
        </w:numPr>
        <w:bidi w:val="0"/>
        <w:rPr>
          <w:b/>
          <w:bCs/>
        </w:rPr>
      </w:pPr>
      <w:r w:rsidRPr="00C27BCC">
        <w:rPr>
          <w:b/>
          <w:bCs/>
        </w:rPr>
        <w:t>Precondition:</w:t>
      </w:r>
      <w:r w:rsidR="007B38B5" w:rsidRPr="00C27BCC">
        <w:rPr>
          <w:b/>
          <w:bCs/>
        </w:rPr>
        <w:t xml:space="preserve"> </w:t>
      </w:r>
      <w:r w:rsidRPr="007E1B97">
        <w:t xml:space="preserve">User </w:t>
      </w:r>
      <w:r w:rsidR="007B38B5" w:rsidRPr="007E1B97">
        <w:t>is connected to the system.</w:t>
      </w:r>
    </w:p>
    <w:p w14:paraId="25AAB597" w14:textId="2BB9FB95" w:rsidR="007B38B5" w:rsidRPr="00C27BCC" w:rsidRDefault="00DC3EE2" w:rsidP="00F04E36">
      <w:pPr>
        <w:pStyle w:val="ListParagraph"/>
        <w:numPr>
          <w:ilvl w:val="0"/>
          <w:numId w:val="18"/>
        </w:numPr>
        <w:bidi w:val="0"/>
        <w:rPr>
          <w:b/>
          <w:bCs/>
        </w:rPr>
      </w:pPr>
      <w:r w:rsidRPr="00C27BCC">
        <w:rPr>
          <w:b/>
          <w:bCs/>
        </w:rPr>
        <w:t xml:space="preserve">Parameters: </w:t>
      </w:r>
      <w:r w:rsidRPr="007E1B97">
        <w:t>None</w:t>
      </w:r>
    </w:p>
    <w:p w14:paraId="21051C3A" w14:textId="16E59450" w:rsidR="007B38B5" w:rsidRPr="00C27BCC" w:rsidRDefault="00DC3EE2" w:rsidP="00F04E36">
      <w:pPr>
        <w:pStyle w:val="ListParagraph"/>
        <w:numPr>
          <w:ilvl w:val="0"/>
          <w:numId w:val="18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5C18A3A7" w14:textId="7A08C4C7" w:rsidR="007B38B5" w:rsidRPr="007E1B97" w:rsidRDefault="005A7BCF" w:rsidP="00F04E36">
      <w:pPr>
        <w:pStyle w:val="ListParagraph"/>
        <w:numPr>
          <w:ilvl w:val="1"/>
          <w:numId w:val="72"/>
        </w:numPr>
        <w:bidi w:val="0"/>
      </w:pPr>
      <w:r w:rsidRPr="007E1B97">
        <w:t>The system is s</w:t>
      </w:r>
      <w:r w:rsidR="007B38B5" w:rsidRPr="007E1B97">
        <w:t xml:space="preserve">aving the </w:t>
      </w:r>
      <w:r w:rsidR="00DC3EE2" w:rsidRPr="007E1B97">
        <w:t>user</w:t>
      </w:r>
      <w:r w:rsidR="007B38B5" w:rsidRPr="007E1B97">
        <w:t xml:space="preserve"> </w:t>
      </w:r>
      <w:r w:rsidR="00DC3EE2" w:rsidRPr="007E1B97">
        <w:t xml:space="preserve">state </w:t>
      </w:r>
      <w:r w:rsidR="00766038" w:rsidRPr="007E1B97">
        <w:t>and his shopping cart to the DB</w:t>
      </w:r>
    </w:p>
    <w:p w14:paraId="384B1B8E" w14:textId="3D71F33D" w:rsidR="007B38B5" w:rsidRPr="007E1B97" w:rsidRDefault="005A7BCF" w:rsidP="00F04E36">
      <w:pPr>
        <w:pStyle w:val="ListParagraph"/>
        <w:numPr>
          <w:ilvl w:val="1"/>
          <w:numId w:val="72"/>
        </w:numPr>
        <w:bidi w:val="0"/>
      </w:pPr>
      <w:r w:rsidRPr="007E1B97">
        <w:t>The system disconnects the user from the system</w:t>
      </w:r>
      <w:r w:rsidR="007B38B5" w:rsidRPr="007E1B97">
        <w:t>.</w:t>
      </w:r>
    </w:p>
    <w:p w14:paraId="0164DD45" w14:textId="6DE58300" w:rsidR="00C27BCC" w:rsidRDefault="00C27BCC" w:rsidP="007B38B5">
      <w:pPr>
        <w:pStyle w:val="Heading1"/>
        <w:bidi w:val="0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5A7BCF" w:rsidRPr="00C27BCC" w14:paraId="43694795" w14:textId="77777777" w:rsidTr="006A239D">
        <w:tc>
          <w:tcPr>
            <w:tcW w:w="2765" w:type="dxa"/>
            <w:shd w:val="clear" w:color="auto" w:fill="000000" w:themeFill="text1"/>
          </w:tcPr>
          <w:p w14:paraId="521AB5D8" w14:textId="77777777" w:rsidR="005A7BCF" w:rsidRPr="00C27BCC" w:rsidRDefault="005A7BCF" w:rsidP="006A239D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65BF07EB" w14:textId="77777777" w:rsidR="005A7BCF" w:rsidRPr="00C27BCC" w:rsidRDefault="005A7BCF" w:rsidP="006A239D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6C9FA426" w14:textId="77777777" w:rsidR="005A7BCF" w:rsidRPr="00C27BCC" w:rsidRDefault="005A7BCF" w:rsidP="006A239D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5A7BCF" w:rsidRPr="00C27BCC" w14:paraId="1CFAB9E5" w14:textId="77777777" w:rsidTr="006A239D">
        <w:tc>
          <w:tcPr>
            <w:tcW w:w="2765" w:type="dxa"/>
            <w:vMerge w:val="restart"/>
          </w:tcPr>
          <w:p w14:paraId="38EBE9AF" w14:textId="77777777" w:rsidR="005A7BCF" w:rsidRPr="00C27BCC" w:rsidRDefault="005A7BCF" w:rsidP="006A239D">
            <w:pPr>
              <w:bidi w:val="0"/>
              <w:jc w:val="center"/>
              <w:rPr>
                <w:b/>
                <w:bCs/>
              </w:rPr>
            </w:pPr>
          </w:p>
          <w:p w14:paraId="4D70AE26" w14:textId="37344D5E" w:rsidR="005A7BCF" w:rsidRPr="00C27BCC" w:rsidRDefault="005A7BCF" w:rsidP="006A239D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Logout</w:t>
            </w:r>
          </w:p>
        </w:tc>
        <w:tc>
          <w:tcPr>
            <w:tcW w:w="2765" w:type="dxa"/>
          </w:tcPr>
          <w:p w14:paraId="76D5BDE5" w14:textId="04CE8B91" w:rsidR="005A7BCF" w:rsidRPr="00C27BCC" w:rsidRDefault="005A7BCF" w:rsidP="006A239D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User's state and shopping cart (valid)</w:t>
            </w:r>
          </w:p>
        </w:tc>
        <w:tc>
          <w:tcPr>
            <w:tcW w:w="2766" w:type="dxa"/>
          </w:tcPr>
          <w:p w14:paraId="2B8F37BE" w14:textId="77777777" w:rsidR="005A7BCF" w:rsidRPr="00C27BCC" w:rsidRDefault="005A7BCF" w:rsidP="005A7BCF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User's state saved to DB.</w:t>
            </w:r>
          </w:p>
          <w:p w14:paraId="00E2EF15" w14:textId="305A4087" w:rsidR="005A7BCF" w:rsidRPr="005A7BCF" w:rsidRDefault="005A7BCF" w:rsidP="005A7BCF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User disconnected from the system</w:t>
            </w:r>
          </w:p>
        </w:tc>
      </w:tr>
      <w:tr w:rsidR="005A7BCF" w:rsidRPr="00C27BCC" w14:paraId="1FEE67CA" w14:textId="77777777" w:rsidTr="006A239D">
        <w:trPr>
          <w:trHeight w:val="547"/>
        </w:trPr>
        <w:tc>
          <w:tcPr>
            <w:tcW w:w="2765" w:type="dxa"/>
            <w:vMerge/>
          </w:tcPr>
          <w:p w14:paraId="59BA41AF" w14:textId="77777777" w:rsidR="005A7BCF" w:rsidRPr="00C27BCC" w:rsidRDefault="005A7BCF" w:rsidP="006A239D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5976C475" w14:textId="122C5ADF" w:rsidR="005A7BCF" w:rsidRPr="005A7BCF" w:rsidRDefault="005A7BCF" w:rsidP="006A239D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User is not connected to the system</w:t>
            </w:r>
          </w:p>
        </w:tc>
        <w:tc>
          <w:tcPr>
            <w:tcW w:w="2766" w:type="dxa"/>
          </w:tcPr>
          <w:p w14:paraId="3C5B919F" w14:textId="243FD142" w:rsidR="005A7BCF" w:rsidRPr="00C27BCC" w:rsidRDefault="005A7BCF" w:rsidP="006A239D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appropriate error message</w:t>
            </w:r>
          </w:p>
        </w:tc>
      </w:tr>
    </w:tbl>
    <w:p w14:paraId="347F1201" w14:textId="77777777" w:rsidR="00662549" w:rsidRDefault="00662549" w:rsidP="00662549">
      <w:pPr>
        <w:pStyle w:val="Heading1"/>
        <w:bidi w:val="0"/>
        <w:rPr>
          <w:b/>
          <w:bCs/>
        </w:rPr>
      </w:pPr>
    </w:p>
    <w:p w14:paraId="75729390" w14:textId="77777777" w:rsidR="00662549" w:rsidRDefault="00662549" w:rsidP="00662549">
      <w:pPr>
        <w:pStyle w:val="Heading1"/>
        <w:bidi w:val="0"/>
        <w:rPr>
          <w:b/>
          <w:bCs/>
        </w:rPr>
      </w:pPr>
    </w:p>
    <w:p w14:paraId="755DD5EB" w14:textId="3BD1A9F9" w:rsidR="00C27BCC" w:rsidRPr="00BA552A" w:rsidRDefault="00C27BCC" w:rsidP="00662549">
      <w:pPr>
        <w:pStyle w:val="Heading1"/>
        <w:bidi w:val="0"/>
        <w:rPr>
          <w:b/>
          <w:bCs/>
        </w:rPr>
      </w:pPr>
      <w:r w:rsidRPr="005A7BCF">
        <w:rPr>
          <w:b/>
          <w:bCs/>
        </w:rPr>
        <w:t>Use-case 2.3.2: Open a store</w:t>
      </w:r>
    </w:p>
    <w:p w14:paraId="158DF7D6" w14:textId="5A562CE8" w:rsidR="007B38B5" w:rsidRPr="00C27BCC" w:rsidRDefault="007B38B5" w:rsidP="00F04E36">
      <w:pPr>
        <w:pStyle w:val="ListParagraph"/>
        <w:numPr>
          <w:ilvl w:val="0"/>
          <w:numId w:val="19"/>
        </w:numPr>
        <w:bidi w:val="0"/>
        <w:rPr>
          <w:b/>
          <w:bCs/>
        </w:rPr>
      </w:pPr>
      <w:r w:rsidRPr="00C27BCC">
        <w:rPr>
          <w:b/>
          <w:bCs/>
        </w:rPr>
        <w:t xml:space="preserve">Actor: </w:t>
      </w:r>
      <w:r w:rsidR="005A7BCF" w:rsidRPr="007E1B97">
        <w:t>User</w:t>
      </w:r>
    </w:p>
    <w:p w14:paraId="02697E33" w14:textId="4F0CBD36" w:rsidR="007B38B5" w:rsidRPr="007E1B97" w:rsidRDefault="007B38B5" w:rsidP="00F04E36">
      <w:pPr>
        <w:pStyle w:val="ListParagraph"/>
        <w:numPr>
          <w:ilvl w:val="0"/>
          <w:numId w:val="19"/>
        </w:numPr>
        <w:bidi w:val="0"/>
      </w:pPr>
      <w:r w:rsidRPr="00C27BCC">
        <w:rPr>
          <w:b/>
          <w:bCs/>
        </w:rPr>
        <w:t xml:space="preserve">Precondition: </w:t>
      </w:r>
      <w:r w:rsidR="005A7BCF" w:rsidRPr="007E1B97">
        <w:t xml:space="preserve">User is connected to the </w:t>
      </w:r>
      <w:r w:rsidR="005A7C31" w:rsidRPr="007E1B97">
        <w:t>system,</w:t>
      </w:r>
      <w:r w:rsidR="005A7BCF" w:rsidRPr="007E1B97">
        <w:t xml:space="preserve"> </w:t>
      </w:r>
      <w:r w:rsidR="00A94AB5">
        <w:t>Store name is valid</w:t>
      </w:r>
    </w:p>
    <w:p w14:paraId="241B1982" w14:textId="6D4F0F68" w:rsidR="007B38B5" w:rsidRPr="007E1B97" w:rsidRDefault="007B38B5" w:rsidP="00F04E36">
      <w:pPr>
        <w:pStyle w:val="ListParagraph"/>
        <w:numPr>
          <w:ilvl w:val="0"/>
          <w:numId w:val="19"/>
        </w:numPr>
        <w:bidi w:val="0"/>
      </w:pPr>
      <w:r w:rsidRPr="00C27BCC">
        <w:rPr>
          <w:b/>
          <w:bCs/>
        </w:rPr>
        <w:t>Parameters</w:t>
      </w:r>
      <w:r w:rsidRPr="007E1B97">
        <w:t xml:space="preserve">: </w:t>
      </w:r>
      <w:r w:rsidR="00A94AB5">
        <w:t>Store name</w:t>
      </w:r>
    </w:p>
    <w:p w14:paraId="3EAE65CC" w14:textId="77777777" w:rsidR="007B38B5" w:rsidRPr="00C27BCC" w:rsidRDefault="007B38B5" w:rsidP="00F04E36">
      <w:pPr>
        <w:pStyle w:val="ListParagraph"/>
        <w:numPr>
          <w:ilvl w:val="0"/>
          <w:numId w:val="19"/>
        </w:numPr>
        <w:bidi w:val="0"/>
        <w:rPr>
          <w:b/>
          <w:bCs/>
        </w:rPr>
      </w:pPr>
      <w:r w:rsidRPr="00C27BCC">
        <w:rPr>
          <w:b/>
          <w:bCs/>
        </w:rPr>
        <w:t xml:space="preserve">Actions: </w:t>
      </w:r>
    </w:p>
    <w:p w14:paraId="296CDEEF" w14:textId="09D877FE" w:rsidR="000E01F8" w:rsidRDefault="000E01F8" w:rsidP="00F04E36">
      <w:pPr>
        <w:pStyle w:val="ListParagraph"/>
        <w:numPr>
          <w:ilvl w:val="1"/>
          <w:numId w:val="73"/>
        </w:numPr>
        <w:bidi w:val="0"/>
      </w:pPr>
      <w:r>
        <w:t>The market checks that user is connected to the system</w:t>
      </w:r>
    </w:p>
    <w:p w14:paraId="1D71E7EB" w14:textId="15C69E03" w:rsidR="000E01F8" w:rsidRDefault="005A7C31" w:rsidP="000E01F8">
      <w:pPr>
        <w:pStyle w:val="ListParagraph"/>
        <w:numPr>
          <w:ilvl w:val="1"/>
          <w:numId w:val="73"/>
        </w:numPr>
        <w:bidi w:val="0"/>
      </w:pPr>
      <w:r w:rsidRPr="007E1B97">
        <w:t xml:space="preserve">The </w:t>
      </w:r>
      <w:r w:rsidR="000E01F8">
        <w:t>market</w:t>
      </w:r>
      <w:r w:rsidRPr="007E1B97">
        <w:t xml:space="preserve"> c</w:t>
      </w:r>
      <w:r w:rsidR="0095488C" w:rsidRPr="007E1B97">
        <w:t>reate</w:t>
      </w:r>
      <w:r w:rsidRPr="007E1B97">
        <w:t>s</w:t>
      </w:r>
      <w:r w:rsidR="0095488C" w:rsidRPr="007E1B97">
        <w:t xml:space="preserve"> a </w:t>
      </w:r>
      <w:r w:rsidRPr="007E1B97">
        <w:t xml:space="preserve">new </w:t>
      </w:r>
      <w:r w:rsidR="0095488C" w:rsidRPr="007E1B97">
        <w:t>store</w:t>
      </w:r>
      <w:r w:rsidRPr="007E1B97">
        <w:t xml:space="preserve"> </w:t>
      </w:r>
    </w:p>
    <w:p w14:paraId="3E8845C0" w14:textId="25E27D59" w:rsidR="007B38B5" w:rsidRPr="007E1B97" w:rsidRDefault="005A7C31" w:rsidP="00F04E36">
      <w:pPr>
        <w:pStyle w:val="ListParagraph"/>
        <w:numPr>
          <w:ilvl w:val="1"/>
          <w:numId w:val="73"/>
        </w:numPr>
        <w:bidi w:val="0"/>
      </w:pPr>
      <w:r w:rsidRPr="007E1B97">
        <w:t>The market d</w:t>
      </w:r>
      <w:r w:rsidR="00436972" w:rsidRPr="007E1B97">
        <w:t>ef</w:t>
      </w:r>
      <w:r w:rsidRPr="007E1B97">
        <w:t>ines</w:t>
      </w:r>
      <w:r w:rsidR="00436972" w:rsidRPr="007E1B97">
        <w:t xml:space="preserve"> </w:t>
      </w:r>
      <w:r w:rsidR="007B38B5" w:rsidRPr="007E1B97">
        <w:t xml:space="preserve">the store </w:t>
      </w:r>
      <w:r w:rsidR="000E01F8">
        <w:t>founder</w:t>
      </w:r>
      <w:r w:rsidR="007B38B5" w:rsidRPr="007E1B97">
        <w:t xml:space="preserve"> to be the first own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B38B5" w:rsidRPr="00C27BCC" w14:paraId="12E1A762" w14:textId="77777777" w:rsidTr="001032A3">
        <w:tc>
          <w:tcPr>
            <w:tcW w:w="2765" w:type="dxa"/>
            <w:shd w:val="clear" w:color="auto" w:fill="000000" w:themeFill="text1"/>
          </w:tcPr>
          <w:p w14:paraId="0CE8B6D0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56B9F7CB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3764035C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972806" w:rsidRPr="00C27BCC" w14:paraId="081D3349" w14:textId="77777777" w:rsidTr="001032A3">
        <w:tc>
          <w:tcPr>
            <w:tcW w:w="2765" w:type="dxa"/>
            <w:vMerge w:val="restart"/>
          </w:tcPr>
          <w:p w14:paraId="15E3F030" w14:textId="77777777" w:rsidR="00972806" w:rsidRPr="00C27BCC" w:rsidRDefault="00972806" w:rsidP="007C3C39">
            <w:pPr>
              <w:bidi w:val="0"/>
              <w:jc w:val="center"/>
              <w:rPr>
                <w:b/>
                <w:bCs/>
              </w:rPr>
            </w:pPr>
          </w:p>
          <w:p w14:paraId="0668D513" w14:textId="77777777" w:rsidR="00972806" w:rsidRDefault="00972806" w:rsidP="007C3C39">
            <w:pPr>
              <w:bidi w:val="0"/>
              <w:jc w:val="center"/>
              <w:rPr>
                <w:b/>
                <w:bCs/>
              </w:rPr>
            </w:pPr>
          </w:p>
          <w:p w14:paraId="75DF0E99" w14:textId="0CBB3EE7" w:rsidR="00972806" w:rsidRPr="00C27BCC" w:rsidRDefault="00972806" w:rsidP="00972806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Opening a store</w:t>
            </w:r>
          </w:p>
        </w:tc>
        <w:tc>
          <w:tcPr>
            <w:tcW w:w="2765" w:type="dxa"/>
          </w:tcPr>
          <w:p w14:paraId="09400609" w14:textId="7188B8B2" w:rsidR="00972806" w:rsidRPr="00C27BCC" w:rsidRDefault="000E01F8" w:rsidP="007C3C39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alid store name</w:t>
            </w:r>
          </w:p>
        </w:tc>
        <w:tc>
          <w:tcPr>
            <w:tcW w:w="2766" w:type="dxa"/>
          </w:tcPr>
          <w:p w14:paraId="783443E2" w14:textId="70482976" w:rsidR="00972806" w:rsidRPr="00C27BCC" w:rsidRDefault="00972806" w:rsidP="007C3C39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 xml:space="preserve">Store is added to the market, the </w:t>
            </w:r>
            <w:r w:rsidR="000E01F8">
              <w:rPr>
                <w:b/>
                <w:bCs/>
              </w:rPr>
              <w:t>founder</w:t>
            </w:r>
            <w:r w:rsidRPr="00C27BCC">
              <w:rPr>
                <w:b/>
                <w:bCs/>
              </w:rPr>
              <w:t xml:space="preserve"> become store owner</w:t>
            </w:r>
          </w:p>
        </w:tc>
      </w:tr>
      <w:tr w:rsidR="00972806" w:rsidRPr="00C27BCC" w14:paraId="6E687E7D" w14:textId="77777777" w:rsidTr="001032A3">
        <w:trPr>
          <w:trHeight w:val="547"/>
        </w:trPr>
        <w:tc>
          <w:tcPr>
            <w:tcW w:w="2765" w:type="dxa"/>
            <w:vMerge/>
          </w:tcPr>
          <w:p w14:paraId="6345267F" w14:textId="77777777" w:rsidR="00972806" w:rsidRPr="00C27BCC" w:rsidRDefault="00972806" w:rsidP="007C3C39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6EE2D211" w14:textId="65D22357" w:rsidR="00972806" w:rsidRPr="00C27BCC" w:rsidRDefault="000E01F8" w:rsidP="007C3C39">
            <w:pPr>
              <w:bidi w:val="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Invalid store name</w:t>
            </w:r>
          </w:p>
        </w:tc>
        <w:tc>
          <w:tcPr>
            <w:tcW w:w="2766" w:type="dxa"/>
          </w:tcPr>
          <w:p w14:paraId="0EA1C0A7" w14:textId="356842CB" w:rsidR="00972806" w:rsidRPr="00C27BCC" w:rsidRDefault="00972806" w:rsidP="007C3C39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appropriate error message</w:t>
            </w:r>
          </w:p>
        </w:tc>
      </w:tr>
      <w:tr w:rsidR="00972806" w:rsidRPr="00C27BCC" w14:paraId="51CF5921" w14:textId="77777777" w:rsidTr="001032A3">
        <w:trPr>
          <w:trHeight w:val="547"/>
        </w:trPr>
        <w:tc>
          <w:tcPr>
            <w:tcW w:w="2765" w:type="dxa"/>
            <w:vMerge/>
          </w:tcPr>
          <w:p w14:paraId="1FFA0FA7" w14:textId="77777777" w:rsidR="00972806" w:rsidRPr="00C27BCC" w:rsidRDefault="00972806" w:rsidP="007C3C39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57374D36" w14:textId="0E5E6C3E" w:rsidR="00972806" w:rsidRPr="00C27BCC" w:rsidRDefault="00972806" w:rsidP="007C3C39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 is not connected to the system</w:t>
            </w:r>
          </w:p>
        </w:tc>
        <w:tc>
          <w:tcPr>
            <w:tcW w:w="2766" w:type="dxa"/>
          </w:tcPr>
          <w:p w14:paraId="7F99FEC2" w14:textId="0E8E7E7B" w:rsidR="00972806" w:rsidRPr="00C27BCC" w:rsidRDefault="00972806" w:rsidP="007C3C39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appropriate error message</w:t>
            </w:r>
          </w:p>
        </w:tc>
      </w:tr>
    </w:tbl>
    <w:p w14:paraId="39C9679D" w14:textId="77777777" w:rsidR="007B38B5" w:rsidRPr="00C27BCC" w:rsidRDefault="007B38B5" w:rsidP="007B38B5">
      <w:pPr>
        <w:bidi w:val="0"/>
        <w:rPr>
          <w:b/>
          <w:bCs/>
        </w:rPr>
      </w:pPr>
    </w:p>
    <w:p w14:paraId="1C55B575" w14:textId="77777777" w:rsidR="007B38B5" w:rsidRPr="00C27BCC" w:rsidRDefault="007B38B5" w:rsidP="007B38B5">
      <w:pPr>
        <w:bidi w:val="0"/>
        <w:rPr>
          <w:b/>
          <w:bCs/>
        </w:rPr>
      </w:pPr>
    </w:p>
    <w:p w14:paraId="1F1F1D93" w14:textId="298DDDB6" w:rsidR="007B38B5" w:rsidRPr="00C27BCC" w:rsidRDefault="007B38B5" w:rsidP="007B38B5">
      <w:pPr>
        <w:pStyle w:val="Heading1"/>
        <w:bidi w:val="0"/>
        <w:rPr>
          <w:b/>
          <w:bCs/>
          <w:rtl/>
        </w:rPr>
      </w:pPr>
      <w:r w:rsidRPr="00C27BCC">
        <w:rPr>
          <w:b/>
          <w:bCs/>
        </w:rPr>
        <w:t xml:space="preserve">Use-case </w:t>
      </w:r>
      <w:r w:rsidR="0095488C" w:rsidRPr="00C27BCC">
        <w:rPr>
          <w:b/>
          <w:bCs/>
        </w:rPr>
        <w:t>2.3.3:</w:t>
      </w:r>
      <w:r w:rsidRPr="00C27BCC">
        <w:rPr>
          <w:b/>
          <w:bCs/>
        </w:rPr>
        <w:t xml:space="preserve"> </w:t>
      </w:r>
      <w:r w:rsidR="0095488C" w:rsidRPr="00C27BCC">
        <w:rPr>
          <w:b/>
          <w:bCs/>
        </w:rPr>
        <w:t>A</w:t>
      </w:r>
      <w:r w:rsidRPr="00C27BCC">
        <w:rPr>
          <w:b/>
          <w:bCs/>
        </w:rPr>
        <w:t>dding a review</w:t>
      </w:r>
      <w:r w:rsidR="007C3C39" w:rsidRPr="00C27BCC">
        <w:rPr>
          <w:b/>
          <w:bCs/>
        </w:rPr>
        <w:t xml:space="preserve"> about products</w:t>
      </w:r>
    </w:p>
    <w:p w14:paraId="07BE629A" w14:textId="3D87A4D3" w:rsidR="007B38B5" w:rsidRPr="00C27BCC" w:rsidRDefault="0095488C" w:rsidP="00F04E36">
      <w:pPr>
        <w:pStyle w:val="ListParagraph"/>
        <w:numPr>
          <w:ilvl w:val="0"/>
          <w:numId w:val="20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7B38B5" w:rsidRPr="00C27BCC">
        <w:rPr>
          <w:b/>
          <w:bCs/>
        </w:rPr>
        <w:t xml:space="preserve"> </w:t>
      </w:r>
      <w:r w:rsidR="005A7BCF" w:rsidRPr="007E1B97">
        <w:t>User</w:t>
      </w:r>
      <w:r w:rsidR="007B38B5" w:rsidRPr="00C27BCC">
        <w:rPr>
          <w:b/>
          <w:bCs/>
        </w:rPr>
        <w:t xml:space="preserve">  </w:t>
      </w:r>
    </w:p>
    <w:p w14:paraId="2DD96B63" w14:textId="7666DF44" w:rsidR="007B38B5" w:rsidRPr="007E1B97" w:rsidRDefault="0095488C" w:rsidP="00F04E36">
      <w:pPr>
        <w:pStyle w:val="ListParagraph"/>
        <w:numPr>
          <w:ilvl w:val="0"/>
          <w:numId w:val="20"/>
        </w:numPr>
        <w:bidi w:val="0"/>
      </w:pPr>
      <w:r w:rsidRPr="00C27BCC">
        <w:rPr>
          <w:b/>
          <w:bCs/>
        </w:rPr>
        <w:t xml:space="preserve">Precondition: </w:t>
      </w:r>
      <w:r w:rsidR="005A7BCF" w:rsidRPr="007E1B97">
        <w:t xml:space="preserve">User is connected to the </w:t>
      </w:r>
      <w:r w:rsidR="005A7C31" w:rsidRPr="007E1B97">
        <w:t>system,</w:t>
      </w:r>
      <w:r w:rsidR="005A7BCF" w:rsidRPr="007E1B97">
        <w:t xml:space="preserve"> p</w:t>
      </w:r>
      <w:r w:rsidR="007B38B5" w:rsidRPr="007E1B97">
        <w:t xml:space="preserve">roduct </w:t>
      </w:r>
      <w:r w:rsidR="0069719E" w:rsidRPr="007E1B97">
        <w:t>exists</w:t>
      </w:r>
      <w:r w:rsidR="0069719E" w:rsidRPr="007E1B97">
        <w:rPr>
          <w:rFonts w:hint="cs"/>
          <w:rtl/>
        </w:rPr>
        <w:t>,</w:t>
      </w:r>
      <w:r w:rsidR="007C3C39" w:rsidRPr="007E1B97">
        <w:t xml:space="preserve"> the user bought the product</w:t>
      </w:r>
    </w:p>
    <w:p w14:paraId="08F98CB6" w14:textId="63493284" w:rsidR="007B38B5" w:rsidRPr="007E1B97" w:rsidRDefault="007C3C39" w:rsidP="00F04E36">
      <w:pPr>
        <w:pStyle w:val="ListParagraph"/>
        <w:numPr>
          <w:ilvl w:val="0"/>
          <w:numId w:val="20"/>
        </w:numPr>
        <w:bidi w:val="0"/>
      </w:pPr>
      <w:r w:rsidRPr="00C27BCC">
        <w:rPr>
          <w:b/>
          <w:bCs/>
        </w:rPr>
        <w:t>Parameters:</w:t>
      </w:r>
      <w:r w:rsidR="007B38B5" w:rsidRPr="00C27BCC">
        <w:rPr>
          <w:b/>
          <w:bCs/>
        </w:rPr>
        <w:t xml:space="preserve"> </w:t>
      </w:r>
      <w:r w:rsidR="007B38B5" w:rsidRPr="007E1B97">
        <w:t xml:space="preserve">review </w:t>
      </w:r>
      <w:r w:rsidRPr="007E1B97">
        <w:t>content, product id</w:t>
      </w:r>
      <w:r w:rsidR="00A46BBB">
        <w:t>, store id</w:t>
      </w:r>
    </w:p>
    <w:p w14:paraId="6897CA20" w14:textId="0539F89B" w:rsidR="007B38B5" w:rsidRPr="00C27BCC" w:rsidRDefault="007C3C39" w:rsidP="00F04E36">
      <w:pPr>
        <w:pStyle w:val="ListParagraph"/>
        <w:numPr>
          <w:ilvl w:val="0"/>
          <w:numId w:val="20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</w:p>
    <w:p w14:paraId="1C030DF4" w14:textId="49954885" w:rsidR="007C3C39" w:rsidRPr="007E1B97" w:rsidRDefault="005A7C31" w:rsidP="00F04E36">
      <w:pPr>
        <w:pStyle w:val="ListParagraph"/>
        <w:numPr>
          <w:ilvl w:val="0"/>
          <w:numId w:val="74"/>
        </w:numPr>
        <w:bidi w:val="0"/>
      </w:pPr>
      <w:r w:rsidRPr="007E1B97">
        <w:lastRenderedPageBreak/>
        <w:t xml:space="preserve">The </w:t>
      </w:r>
      <w:r w:rsidR="0069719E">
        <w:t>market checks if the user buy this product</w:t>
      </w:r>
    </w:p>
    <w:p w14:paraId="2DEBCD38" w14:textId="16F1E0D2" w:rsidR="007C3C39" w:rsidRDefault="005A7C31" w:rsidP="00F04E36">
      <w:pPr>
        <w:pStyle w:val="ListParagraph"/>
        <w:numPr>
          <w:ilvl w:val="0"/>
          <w:numId w:val="74"/>
        </w:numPr>
        <w:bidi w:val="0"/>
      </w:pPr>
      <w:r w:rsidRPr="007E1B97">
        <w:t xml:space="preserve">The </w:t>
      </w:r>
      <w:r w:rsidR="000063BB">
        <w:t>market</w:t>
      </w:r>
      <w:r w:rsidRPr="007E1B97">
        <w:t xml:space="preserve"> g</w:t>
      </w:r>
      <w:r w:rsidR="007C3C39" w:rsidRPr="007E1B97">
        <w:t>et</w:t>
      </w:r>
      <w:r w:rsidR="00DE5F19" w:rsidRPr="007E1B97">
        <w:t xml:space="preserve">s </w:t>
      </w:r>
      <w:r w:rsidR="007C3C39" w:rsidRPr="007E1B97">
        <w:t>the store of the product</w:t>
      </w:r>
    </w:p>
    <w:p w14:paraId="5B546037" w14:textId="3CD1566F" w:rsidR="000063BB" w:rsidRDefault="000063BB" w:rsidP="000063BB">
      <w:pPr>
        <w:pStyle w:val="ListParagraph"/>
        <w:numPr>
          <w:ilvl w:val="0"/>
          <w:numId w:val="74"/>
        </w:numPr>
        <w:bidi w:val="0"/>
      </w:pPr>
      <w:r w:rsidRPr="007E1B97">
        <w:t xml:space="preserve">The </w:t>
      </w:r>
      <w:r>
        <w:t>market</w:t>
      </w:r>
      <w:r w:rsidRPr="007E1B97">
        <w:t xml:space="preserve"> gets the product</w:t>
      </w:r>
      <w:r w:rsidR="0069719E">
        <w:t xml:space="preserve"> from the store</w:t>
      </w:r>
    </w:p>
    <w:p w14:paraId="0AD608DA" w14:textId="255A1660" w:rsidR="007C3C39" w:rsidRPr="007E1B97" w:rsidRDefault="005A7C31" w:rsidP="00F04E36">
      <w:pPr>
        <w:pStyle w:val="ListParagraph"/>
        <w:numPr>
          <w:ilvl w:val="0"/>
          <w:numId w:val="74"/>
        </w:numPr>
        <w:bidi w:val="0"/>
      </w:pPr>
      <w:r w:rsidRPr="007E1B97">
        <w:t xml:space="preserve">The </w:t>
      </w:r>
      <w:r w:rsidR="000A4330">
        <w:t>market</w:t>
      </w:r>
      <w:r w:rsidRPr="007E1B97">
        <w:t xml:space="preserve"> is a</w:t>
      </w:r>
      <w:r w:rsidR="007C3C39" w:rsidRPr="007E1B97">
        <w:t>dding the review to the</w:t>
      </w:r>
      <w:r w:rsidR="0069719E">
        <w:t xml:space="preserve"> produ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B38B5" w:rsidRPr="00C27BCC" w14:paraId="64192069" w14:textId="77777777" w:rsidTr="001032A3">
        <w:tc>
          <w:tcPr>
            <w:tcW w:w="2765" w:type="dxa"/>
            <w:shd w:val="clear" w:color="auto" w:fill="000000" w:themeFill="text1"/>
          </w:tcPr>
          <w:p w14:paraId="22322DAE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7A0F2FF1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33AF388C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972806" w:rsidRPr="00C27BCC" w14:paraId="72B3D951" w14:textId="77777777" w:rsidTr="001032A3">
        <w:tc>
          <w:tcPr>
            <w:tcW w:w="2765" w:type="dxa"/>
            <w:vMerge w:val="restart"/>
          </w:tcPr>
          <w:p w14:paraId="49AA18A9" w14:textId="77777777" w:rsidR="00972806" w:rsidRPr="00C27BCC" w:rsidRDefault="00972806" w:rsidP="007C3C39">
            <w:pPr>
              <w:bidi w:val="0"/>
              <w:jc w:val="center"/>
              <w:rPr>
                <w:b/>
                <w:bCs/>
              </w:rPr>
            </w:pPr>
          </w:p>
          <w:p w14:paraId="76D56A39" w14:textId="6AE93094" w:rsidR="00972806" w:rsidRDefault="00972806" w:rsidP="007C3C39">
            <w:pPr>
              <w:bidi w:val="0"/>
              <w:jc w:val="center"/>
              <w:rPr>
                <w:b/>
                <w:bCs/>
              </w:rPr>
            </w:pPr>
          </w:p>
          <w:p w14:paraId="0EF99A13" w14:textId="77777777" w:rsidR="00972806" w:rsidRPr="00C27BCC" w:rsidRDefault="00972806" w:rsidP="00972806">
            <w:pPr>
              <w:bidi w:val="0"/>
              <w:jc w:val="center"/>
              <w:rPr>
                <w:b/>
                <w:bCs/>
              </w:rPr>
            </w:pPr>
          </w:p>
          <w:p w14:paraId="32FD35E9" w14:textId="1D80F220" w:rsidR="00972806" w:rsidRPr="00C27BCC" w:rsidRDefault="00972806" w:rsidP="007C3C39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Adding a review about products</w:t>
            </w:r>
          </w:p>
        </w:tc>
        <w:tc>
          <w:tcPr>
            <w:tcW w:w="2765" w:type="dxa"/>
          </w:tcPr>
          <w:p w14:paraId="6C1A8A2F" w14:textId="77777777" w:rsidR="00972806" w:rsidRDefault="00972806" w:rsidP="0069719E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ll of the mandatory fields for a review are full and valid</w:t>
            </w:r>
            <w:r w:rsidR="0069719E">
              <w:rPr>
                <w:b/>
                <w:bCs/>
              </w:rPr>
              <w:t>.</w:t>
            </w:r>
          </w:p>
          <w:p w14:paraId="3709F659" w14:textId="0EB3C68A" w:rsidR="0069719E" w:rsidRPr="00C27BCC" w:rsidRDefault="0069719E" w:rsidP="0069719E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he user is the buyer of this product</w:t>
            </w:r>
          </w:p>
        </w:tc>
        <w:tc>
          <w:tcPr>
            <w:tcW w:w="2766" w:type="dxa"/>
          </w:tcPr>
          <w:p w14:paraId="143C91D8" w14:textId="29CF95D5" w:rsidR="00972806" w:rsidRPr="00C27BCC" w:rsidRDefault="00972806" w:rsidP="007C3C39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 xml:space="preserve">Adding a review to the store review queue and </w:t>
            </w:r>
            <w:bookmarkStart w:id="4" w:name="_Hlk100226531"/>
            <w:r w:rsidRPr="00C27BCC">
              <w:rPr>
                <w:b/>
                <w:bCs/>
              </w:rPr>
              <w:t>displaying a confirmation massage</w:t>
            </w:r>
            <w:bookmarkEnd w:id="4"/>
            <w:r w:rsidRPr="00C27BCC">
              <w:rPr>
                <w:b/>
                <w:bCs/>
              </w:rPr>
              <w:t>.</w:t>
            </w:r>
          </w:p>
        </w:tc>
      </w:tr>
      <w:tr w:rsidR="00972806" w:rsidRPr="00C27BCC" w14:paraId="17DE65CF" w14:textId="77777777" w:rsidTr="001032A3">
        <w:trPr>
          <w:trHeight w:val="547"/>
        </w:trPr>
        <w:tc>
          <w:tcPr>
            <w:tcW w:w="2765" w:type="dxa"/>
            <w:vMerge/>
          </w:tcPr>
          <w:p w14:paraId="78A4EE0F" w14:textId="77777777" w:rsidR="00972806" w:rsidRPr="00C27BCC" w:rsidRDefault="00972806" w:rsidP="007C3C39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6A4DBC8B" w14:textId="5D93F8F4" w:rsidR="00972806" w:rsidRPr="00C27BCC" w:rsidRDefault="0069719E" w:rsidP="007C3C39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he user is not the buyer of this product</w:t>
            </w:r>
            <w:r w:rsidR="00972806" w:rsidRPr="00C27BCC">
              <w:rPr>
                <w:b/>
                <w:bCs/>
              </w:rPr>
              <w:t>.</w:t>
            </w:r>
          </w:p>
        </w:tc>
        <w:tc>
          <w:tcPr>
            <w:tcW w:w="2766" w:type="dxa"/>
          </w:tcPr>
          <w:p w14:paraId="43470D84" w14:textId="1599D07C" w:rsidR="00972806" w:rsidRPr="00C27BCC" w:rsidRDefault="00972806" w:rsidP="007C3C39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Displaying an appropriate error message.</w:t>
            </w:r>
          </w:p>
        </w:tc>
      </w:tr>
      <w:tr w:rsidR="00972806" w:rsidRPr="00C27BCC" w14:paraId="78AE0E22" w14:textId="77777777" w:rsidTr="001032A3">
        <w:trPr>
          <w:trHeight w:val="547"/>
        </w:trPr>
        <w:tc>
          <w:tcPr>
            <w:tcW w:w="2765" w:type="dxa"/>
            <w:vMerge/>
          </w:tcPr>
          <w:p w14:paraId="0E5ED962" w14:textId="77777777" w:rsidR="00972806" w:rsidRPr="00C27BCC" w:rsidRDefault="00972806" w:rsidP="007C3C39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67C62EC9" w14:textId="3AA530CB" w:rsidR="00972806" w:rsidRPr="00C27BCC" w:rsidRDefault="00972806" w:rsidP="007C3C39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 is not connected to the system</w:t>
            </w:r>
          </w:p>
        </w:tc>
        <w:tc>
          <w:tcPr>
            <w:tcW w:w="2766" w:type="dxa"/>
          </w:tcPr>
          <w:p w14:paraId="38FDB8FA" w14:textId="6C943069" w:rsidR="00972806" w:rsidRPr="00C27BCC" w:rsidRDefault="00972806" w:rsidP="007C3C39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appropriate error message</w:t>
            </w:r>
          </w:p>
        </w:tc>
      </w:tr>
    </w:tbl>
    <w:p w14:paraId="49F47C68" w14:textId="776FF151" w:rsidR="007B38B5" w:rsidRDefault="007B38B5" w:rsidP="007B38B5">
      <w:pPr>
        <w:bidi w:val="0"/>
        <w:rPr>
          <w:b/>
          <w:bCs/>
        </w:rPr>
      </w:pPr>
    </w:p>
    <w:p w14:paraId="1C89A47E" w14:textId="77777777" w:rsidR="00BA552A" w:rsidRPr="00C27BCC" w:rsidRDefault="00BA552A" w:rsidP="00BA552A">
      <w:pPr>
        <w:bidi w:val="0"/>
        <w:rPr>
          <w:b/>
          <w:bCs/>
        </w:rPr>
      </w:pPr>
    </w:p>
    <w:p w14:paraId="43558330" w14:textId="77777777" w:rsidR="007B38B5" w:rsidRPr="00C27BCC" w:rsidRDefault="007B38B5" w:rsidP="007B38B5">
      <w:pPr>
        <w:bidi w:val="0"/>
        <w:rPr>
          <w:b/>
          <w:bCs/>
        </w:rPr>
      </w:pPr>
    </w:p>
    <w:p w14:paraId="14958230" w14:textId="6328C8F3" w:rsidR="007B38B5" w:rsidRPr="00C27BCC" w:rsidRDefault="007B38B5" w:rsidP="00972806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 xml:space="preserve">Use-case </w:t>
      </w:r>
      <w:r w:rsidR="00B779CB" w:rsidRPr="00C27BCC">
        <w:rPr>
          <w:b/>
          <w:bCs/>
        </w:rPr>
        <w:t>2.3.4</w:t>
      </w:r>
      <w:r w:rsidR="009A2264">
        <w:rPr>
          <w:b/>
          <w:bCs/>
        </w:rPr>
        <w:t>A</w:t>
      </w:r>
      <w:r w:rsidR="00B779CB" w:rsidRPr="00C27BCC">
        <w:rPr>
          <w:b/>
          <w:bCs/>
        </w:rPr>
        <w:t>:</w:t>
      </w:r>
      <w:r w:rsidRPr="00C27BCC">
        <w:rPr>
          <w:b/>
          <w:bCs/>
        </w:rPr>
        <w:t xml:space="preserve"> </w:t>
      </w:r>
      <w:r w:rsidR="00B779CB" w:rsidRPr="00C27BCC">
        <w:rPr>
          <w:b/>
          <w:bCs/>
        </w:rPr>
        <w:t>A</w:t>
      </w:r>
      <w:r w:rsidRPr="00C27BCC">
        <w:rPr>
          <w:b/>
          <w:bCs/>
        </w:rPr>
        <w:t xml:space="preserve">dding a rating for a </w:t>
      </w:r>
      <w:r w:rsidR="009A2264">
        <w:rPr>
          <w:b/>
          <w:bCs/>
        </w:rPr>
        <w:t>store</w:t>
      </w:r>
      <w:r w:rsidRPr="00C27BCC">
        <w:rPr>
          <w:b/>
          <w:bCs/>
        </w:rPr>
        <w:t>.</w:t>
      </w:r>
    </w:p>
    <w:p w14:paraId="46B02CC6" w14:textId="2214AC3A" w:rsidR="007B38B5" w:rsidRPr="00C27BCC" w:rsidRDefault="00B779CB" w:rsidP="00F04E36">
      <w:pPr>
        <w:pStyle w:val="ListParagraph"/>
        <w:numPr>
          <w:ilvl w:val="0"/>
          <w:numId w:val="22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7B38B5" w:rsidRPr="00C27BCC">
        <w:rPr>
          <w:b/>
          <w:bCs/>
        </w:rPr>
        <w:t xml:space="preserve"> </w:t>
      </w:r>
      <w:r w:rsidR="005A7BCF" w:rsidRPr="007E1B97">
        <w:t>User</w:t>
      </w:r>
    </w:p>
    <w:p w14:paraId="6FB290C0" w14:textId="393B5556" w:rsidR="007B38B5" w:rsidRPr="007E1B97" w:rsidRDefault="007B38B5" w:rsidP="00F04E36">
      <w:pPr>
        <w:pStyle w:val="ListParagraph"/>
        <w:numPr>
          <w:ilvl w:val="0"/>
          <w:numId w:val="22"/>
        </w:numPr>
        <w:bidi w:val="0"/>
      </w:pPr>
      <w:r w:rsidRPr="00C27BCC">
        <w:rPr>
          <w:b/>
          <w:bCs/>
        </w:rPr>
        <w:t>Precondition</w:t>
      </w:r>
      <w:r w:rsidR="00B779CB" w:rsidRPr="00C27BCC">
        <w:rPr>
          <w:b/>
          <w:bCs/>
        </w:rPr>
        <w:t>:</w:t>
      </w:r>
      <w:r w:rsidR="005A7BCF" w:rsidRPr="005A7BCF">
        <w:rPr>
          <w:b/>
          <w:bCs/>
        </w:rPr>
        <w:t xml:space="preserve"> </w:t>
      </w:r>
      <w:r w:rsidR="005A7BCF" w:rsidRPr="007E1B97">
        <w:t>User is connected to the system, st</w:t>
      </w:r>
      <w:r w:rsidR="00B779CB" w:rsidRPr="007E1B97">
        <w:t xml:space="preserve">ore </w:t>
      </w:r>
      <w:r w:rsidRPr="007E1B97">
        <w:t xml:space="preserve">to rate </w:t>
      </w:r>
      <w:r w:rsidR="00B779CB" w:rsidRPr="007E1B97">
        <w:t xml:space="preserve">is </w:t>
      </w:r>
      <w:r w:rsidRPr="007E1B97">
        <w:t>exist</w:t>
      </w:r>
      <w:r w:rsidR="00B779CB" w:rsidRPr="007E1B97">
        <w:t>s</w:t>
      </w:r>
      <w:r w:rsidR="000A4330">
        <w:t xml:space="preserve">, user is </w:t>
      </w:r>
      <w:r w:rsidR="009A2264">
        <w:t>a</w:t>
      </w:r>
      <w:r w:rsidR="000A4330">
        <w:t xml:space="preserve"> buyer of this </w:t>
      </w:r>
      <w:r w:rsidR="009A2264">
        <w:t>store</w:t>
      </w:r>
      <w:r w:rsidRPr="007E1B97">
        <w:t>.</w:t>
      </w:r>
    </w:p>
    <w:p w14:paraId="30681A60" w14:textId="4D7F21D1" w:rsidR="007B38B5" w:rsidRPr="007E1B97" w:rsidRDefault="007B38B5" w:rsidP="00F04E36">
      <w:pPr>
        <w:pStyle w:val="ListParagraph"/>
        <w:numPr>
          <w:ilvl w:val="0"/>
          <w:numId w:val="22"/>
        </w:numPr>
        <w:bidi w:val="0"/>
      </w:pPr>
      <w:r w:rsidRPr="00C27BCC">
        <w:rPr>
          <w:b/>
          <w:bCs/>
        </w:rPr>
        <w:t>Parameters</w:t>
      </w:r>
      <w:r w:rsidRPr="007E1B97">
        <w:t xml:space="preserve">: rating </w:t>
      </w:r>
      <w:r w:rsidR="00B779CB" w:rsidRPr="007E1B97">
        <w:t>content, store id</w:t>
      </w:r>
      <w:r w:rsidRPr="007E1B97">
        <w:t xml:space="preserve"> </w:t>
      </w:r>
    </w:p>
    <w:p w14:paraId="24ECEF00" w14:textId="77777777" w:rsidR="00B779CB" w:rsidRPr="00C27BCC" w:rsidRDefault="00B779CB" w:rsidP="00F04E36">
      <w:pPr>
        <w:pStyle w:val="ListParagraph"/>
        <w:numPr>
          <w:ilvl w:val="0"/>
          <w:numId w:val="22"/>
        </w:numPr>
        <w:bidi w:val="0"/>
        <w:rPr>
          <w:b/>
          <w:bCs/>
        </w:rPr>
      </w:pPr>
      <w:r w:rsidRPr="00C27BCC">
        <w:rPr>
          <w:b/>
          <w:bCs/>
        </w:rPr>
        <w:t xml:space="preserve">Actions: </w:t>
      </w:r>
    </w:p>
    <w:p w14:paraId="24C89BD6" w14:textId="4AA28121" w:rsidR="007B38B5" w:rsidRPr="007E1B97" w:rsidRDefault="000A4330" w:rsidP="000A4330">
      <w:pPr>
        <w:pStyle w:val="ListParagraph"/>
        <w:numPr>
          <w:ilvl w:val="0"/>
          <w:numId w:val="75"/>
        </w:numPr>
        <w:bidi w:val="0"/>
      </w:pPr>
      <w:r w:rsidRPr="007E1B97">
        <w:t xml:space="preserve">The </w:t>
      </w:r>
      <w:r>
        <w:t xml:space="preserve">market checks if the user </w:t>
      </w:r>
      <w:r w:rsidR="009A2264">
        <w:t>is a buyer of the store</w:t>
      </w:r>
    </w:p>
    <w:p w14:paraId="57038D81" w14:textId="5C9CD669" w:rsidR="000A4330" w:rsidRDefault="000A4330" w:rsidP="009A2264">
      <w:pPr>
        <w:pStyle w:val="ListParagraph"/>
        <w:numPr>
          <w:ilvl w:val="0"/>
          <w:numId w:val="75"/>
        </w:numPr>
        <w:bidi w:val="0"/>
      </w:pPr>
      <w:r w:rsidRPr="007E1B97">
        <w:t xml:space="preserve">The </w:t>
      </w:r>
      <w:r>
        <w:t>market</w:t>
      </w:r>
      <w:r w:rsidRPr="007E1B97">
        <w:t xml:space="preserve"> gets the store </w:t>
      </w:r>
    </w:p>
    <w:p w14:paraId="46A5F732" w14:textId="5C8721D7" w:rsidR="000A4330" w:rsidRDefault="000A4330" w:rsidP="000A4330">
      <w:pPr>
        <w:pStyle w:val="ListParagraph"/>
        <w:numPr>
          <w:ilvl w:val="0"/>
          <w:numId w:val="75"/>
        </w:numPr>
        <w:bidi w:val="0"/>
      </w:pPr>
      <w:r w:rsidRPr="007E1B97">
        <w:t xml:space="preserve">The </w:t>
      </w:r>
      <w:r>
        <w:t>market</w:t>
      </w:r>
      <w:r w:rsidRPr="007E1B97">
        <w:t xml:space="preserve"> is adding the r</w:t>
      </w:r>
      <w:r>
        <w:t>ating</w:t>
      </w:r>
      <w:r w:rsidRPr="007E1B97">
        <w:t xml:space="preserve"> to the</w:t>
      </w:r>
      <w:r>
        <w:t xml:space="preserve"> </w:t>
      </w:r>
      <w:r w:rsidR="009A2264">
        <w:t>sto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B38B5" w:rsidRPr="00C27BCC" w14:paraId="3A82921D" w14:textId="77777777" w:rsidTr="001032A3">
        <w:tc>
          <w:tcPr>
            <w:tcW w:w="2765" w:type="dxa"/>
            <w:shd w:val="clear" w:color="auto" w:fill="000000" w:themeFill="text1"/>
          </w:tcPr>
          <w:p w14:paraId="3F0F14BE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409B991C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2C4DAA14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972806" w:rsidRPr="00C27BCC" w14:paraId="67E70B58" w14:textId="77777777" w:rsidTr="001032A3">
        <w:tc>
          <w:tcPr>
            <w:tcW w:w="2765" w:type="dxa"/>
            <w:vMerge w:val="restart"/>
          </w:tcPr>
          <w:p w14:paraId="1D972272" w14:textId="18E1F984" w:rsidR="00972806" w:rsidRDefault="00972806" w:rsidP="009061CD">
            <w:pPr>
              <w:bidi w:val="0"/>
              <w:jc w:val="center"/>
              <w:rPr>
                <w:b/>
                <w:bCs/>
              </w:rPr>
            </w:pPr>
          </w:p>
          <w:p w14:paraId="302DEA83" w14:textId="6C8A67D9" w:rsidR="009A2264" w:rsidRDefault="009A2264" w:rsidP="009A2264">
            <w:pPr>
              <w:bidi w:val="0"/>
              <w:jc w:val="center"/>
              <w:rPr>
                <w:b/>
                <w:bCs/>
              </w:rPr>
            </w:pPr>
          </w:p>
          <w:p w14:paraId="14BEDBE2" w14:textId="77777777" w:rsidR="009A2264" w:rsidRPr="00C27BCC" w:rsidRDefault="009A2264" w:rsidP="009A2264">
            <w:pPr>
              <w:bidi w:val="0"/>
              <w:jc w:val="center"/>
              <w:rPr>
                <w:b/>
                <w:bCs/>
              </w:rPr>
            </w:pPr>
          </w:p>
          <w:p w14:paraId="4206A132" w14:textId="12E0585A" w:rsidR="00972806" w:rsidRPr="009A2264" w:rsidRDefault="00972806" w:rsidP="009A2264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 xml:space="preserve">Adding a rating for a store </w:t>
            </w:r>
          </w:p>
        </w:tc>
        <w:tc>
          <w:tcPr>
            <w:tcW w:w="2765" w:type="dxa"/>
          </w:tcPr>
          <w:p w14:paraId="15831D5E" w14:textId="77777777" w:rsidR="00972806" w:rsidRDefault="00972806" w:rsidP="009061CD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Rating data(valid)</w:t>
            </w:r>
          </w:p>
          <w:p w14:paraId="1362C2CC" w14:textId="620A6188" w:rsidR="000A4330" w:rsidRPr="00C27BCC" w:rsidRDefault="000A4330" w:rsidP="000A4330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he user is the buyer of this product</w:t>
            </w:r>
          </w:p>
        </w:tc>
        <w:tc>
          <w:tcPr>
            <w:tcW w:w="2766" w:type="dxa"/>
          </w:tcPr>
          <w:p w14:paraId="4ED7D876" w14:textId="0A40CA83" w:rsidR="00972806" w:rsidRPr="00C27BCC" w:rsidRDefault="00972806" w:rsidP="009061CD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dding the rating to the rating database.</w:t>
            </w:r>
          </w:p>
          <w:p w14:paraId="4998043A" w14:textId="77777777" w:rsidR="00972806" w:rsidRPr="00C27BCC" w:rsidRDefault="00972806" w:rsidP="009061CD">
            <w:pPr>
              <w:bidi w:val="0"/>
              <w:jc w:val="center"/>
              <w:rPr>
                <w:b/>
                <w:bCs/>
              </w:rPr>
            </w:pPr>
          </w:p>
        </w:tc>
      </w:tr>
      <w:tr w:rsidR="00972806" w:rsidRPr="00C27BCC" w14:paraId="5A65D12C" w14:textId="77777777" w:rsidTr="001032A3">
        <w:trPr>
          <w:trHeight w:val="816"/>
        </w:trPr>
        <w:tc>
          <w:tcPr>
            <w:tcW w:w="2765" w:type="dxa"/>
            <w:vMerge/>
          </w:tcPr>
          <w:p w14:paraId="25AB2CDA" w14:textId="77777777" w:rsidR="00972806" w:rsidRPr="00C27BCC" w:rsidRDefault="00972806" w:rsidP="009061CD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6D0BDCBD" w14:textId="77777777" w:rsidR="00972806" w:rsidRDefault="00972806" w:rsidP="009061CD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Rating data(invalid)</w:t>
            </w:r>
          </w:p>
          <w:p w14:paraId="32E460AB" w14:textId="4F0A7A52" w:rsidR="000A4330" w:rsidRPr="000A4330" w:rsidRDefault="000A4330" w:rsidP="000A4330">
            <w:pPr>
              <w:bidi w:val="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The user is not the buyer of this product</w:t>
            </w:r>
          </w:p>
        </w:tc>
        <w:tc>
          <w:tcPr>
            <w:tcW w:w="2766" w:type="dxa"/>
          </w:tcPr>
          <w:p w14:paraId="7E5D3FCF" w14:textId="154C250C" w:rsidR="00972806" w:rsidRPr="00C27BCC" w:rsidRDefault="00972806" w:rsidP="009061CD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Displaying an appropriate error message.</w:t>
            </w:r>
          </w:p>
        </w:tc>
      </w:tr>
      <w:tr w:rsidR="00972806" w:rsidRPr="00C27BCC" w14:paraId="0F69E7CE" w14:textId="77777777" w:rsidTr="001032A3">
        <w:trPr>
          <w:trHeight w:val="816"/>
        </w:trPr>
        <w:tc>
          <w:tcPr>
            <w:tcW w:w="2765" w:type="dxa"/>
            <w:vMerge/>
          </w:tcPr>
          <w:p w14:paraId="15D2E0DD" w14:textId="77777777" w:rsidR="00972806" w:rsidRPr="00C27BCC" w:rsidRDefault="00972806" w:rsidP="009061CD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56094804" w14:textId="40118BB2" w:rsidR="00972806" w:rsidRPr="00C27BCC" w:rsidRDefault="00972806" w:rsidP="009061CD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 is not connected to the system</w:t>
            </w:r>
          </w:p>
        </w:tc>
        <w:tc>
          <w:tcPr>
            <w:tcW w:w="2766" w:type="dxa"/>
          </w:tcPr>
          <w:p w14:paraId="3D1CA81B" w14:textId="10B06D45" w:rsidR="00972806" w:rsidRPr="00C27BCC" w:rsidRDefault="00972806" w:rsidP="009061CD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appropriate error message</w:t>
            </w:r>
          </w:p>
        </w:tc>
      </w:tr>
    </w:tbl>
    <w:p w14:paraId="2B4D14A2" w14:textId="1819FC6D" w:rsidR="009A2264" w:rsidRPr="00C27BCC" w:rsidRDefault="009A2264" w:rsidP="009A2264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>Use-case 2.3.4</w:t>
      </w:r>
      <w:r>
        <w:rPr>
          <w:b/>
          <w:bCs/>
        </w:rPr>
        <w:t>B</w:t>
      </w:r>
      <w:r w:rsidRPr="00C27BCC">
        <w:rPr>
          <w:b/>
          <w:bCs/>
        </w:rPr>
        <w:t>: Adding a rating for a product.</w:t>
      </w:r>
    </w:p>
    <w:p w14:paraId="471D5E9F" w14:textId="77777777" w:rsidR="009A2264" w:rsidRPr="00C27BCC" w:rsidRDefault="009A2264" w:rsidP="009A2264">
      <w:pPr>
        <w:pStyle w:val="ListParagraph"/>
        <w:numPr>
          <w:ilvl w:val="0"/>
          <w:numId w:val="22"/>
        </w:numPr>
        <w:bidi w:val="0"/>
        <w:rPr>
          <w:b/>
          <w:bCs/>
        </w:rPr>
      </w:pPr>
      <w:r w:rsidRPr="00C27BCC">
        <w:rPr>
          <w:b/>
          <w:bCs/>
        </w:rPr>
        <w:t xml:space="preserve">Actor: </w:t>
      </w:r>
      <w:r w:rsidRPr="007E1B97">
        <w:t>User</w:t>
      </w:r>
    </w:p>
    <w:p w14:paraId="4CC3D673" w14:textId="7242FCD6" w:rsidR="009A2264" w:rsidRPr="007E1B97" w:rsidRDefault="009A2264" w:rsidP="009A2264">
      <w:pPr>
        <w:pStyle w:val="ListParagraph"/>
        <w:numPr>
          <w:ilvl w:val="0"/>
          <w:numId w:val="22"/>
        </w:numPr>
        <w:bidi w:val="0"/>
      </w:pPr>
      <w:r w:rsidRPr="00C27BCC">
        <w:rPr>
          <w:b/>
          <w:bCs/>
        </w:rPr>
        <w:t>Precondition:</w:t>
      </w:r>
      <w:r w:rsidRPr="005A7BCF">
        <w:rPr>
          <w:b/>
          <w:bCs/>
        </w:rPr>
        <w:t xml:space="preserve"> </w:t>
      </w:r>
      <w:r w:rsidRPr="007E1B97">
        <w:t>User is connected to the system, product to rate is exists</w:t>
      </w:r>
      <w:r>
        <w:t>, user is the buyer of this product</w:t>
      </w:r>
      <w:r w:rsidRPr="007E1B97">
        <w:t>.</w:t>
      </w:r>
    </w:p>
    <w:p w14:paraId="1006C7B5" w14:textId="0EEA98A1" w:rsidR="009A2264" w:rsidRPr="007E1B97" w:rsidRDefault="009A2264" w:rsidP="009A2264">
      <w:pPr>
        <w:pStyle w:val="ListParagraph"/>
        <w:numPr>
          <w:ilvl w:val="0"/>
          <w:numId w:val="22"/>
        </w:numPr>
        <w:bidi w:val="0"/>
      </w:pPr>
      <w:r w:rsidRPr="00C27BCC">
        <w:rPr>
          <w:b/>
          <w:bCs/>
        </w:rPr>
        <w:t>Parameters</w:t>
      </w:r>
      <w:r w:rsidRPr="007E1B97">
        <w:t xml:space="preserve">: rating content, product </w:t>
      </w:r>
    </w:p>
    <w:p w14:paraId="6F281AA1" w14:textId="77777777" w:rsidR="009A2264" w:rsidRPr="00C27BCC" w:rsidRDefault="009A2264" w:rsidP="009A2264">
      <w:pPr>
        <w:pStyle w:val="ListParagraph"/>
        <w:numPr>
          <w:ilvl w:val="0"/>
          <w:numId w:val="22"/>
        </w:numPr>
        <w:bidi w:val="0"/>
        <w:rPr>
          <w:b/>
          <w:bCs/>
        </w:rPr>
      </w:pPr>
      <w:r w:rsidRPr="00C27BCC">
        <w:rPr>
          <w:b/>
          <w:bCs/>
        </w:rPr>
        <w:t xml:space="preserve">Actions: </w:t>
      </w:r>
    </w:p>
    <w:p w14:paraId="7092954F" w14:textId="77777777" w:rsidR="009A2264" w:rsidRPr="007E1B97" w:rsidRDefault="009A2264" w:rsidP="009A2264">
      <w:pPr>
        <w:pStyle w:val="ListParagraph"/>
        <w:numPr>
          <w:ilvl w:val="0"/>
          <w:numId w:val="75"/>
        </w:numPr>
        <w:bidi w:val="0"/>
      </w:pPr>
      <w:r w:rsidRPr="007E1B97">
        <w:t xml:space="preserve">The </w:t>
      </w:r>
      <w:r>
        <w:t>market checks if the user buy this product</w:t>
      </w:r>
    </w:p>
    <w:p w14:paraId="4276FD99" w14:textId="77777777" w:rsidR="009A2264" w:rsidRDefault="009A2264" w:rsidP="009A2264">
      <w:pPr>
        <w:pStyle w:val="ListParagraph"/>
        <w:numPr>
          <w:ilvl w:val="0"/>
          <w:numId w:val="75"/>
        </w:numPr>
        <w:bidi w:val="0"/>
      </w:pPr>
      <w:r w:rsidRPr="007E1B97">
        <w:t xml:space="preserve">The </w:t>
      </w:r>
      <w:r>
        <w:t>market</w:t>
      </w:r>
      <w:r w:rsidRPr="007E1B97">
        <w:t xml:space="preserve"> gets the store of the product</w:t>
      </w:r>
    </w:p>
    <w:p w14:paraId="69EBA0D5" w14:textId="77777777" w:rsidR="009A2264" w:rsidRDefault="009A2264" w:rsidP="009A2264">
      <w:pPr>
        <w:pStyle w:val="ListParagraph"/>
        <w:numPr>
          <w:ilvl w:val="0"/>
          <w:numId w:val="75"/>
        </w:numPr>
        <w:bidi w:val="0"/>
      </w:pPr>
      <w:r w:rsidRPr="007E1B97">
        <w:lastRenderedPageBreak/>
        <w:t xml:space="preserve">The </w:t>
      </w:r>
      <w:r>
        <w:t>market</w:t>
      </w:r>
      <w:r w:rsidRPr="007E1B97">
        <w:t xml:space="preserve"> gets the product</w:t>
      </w:r>
      <w:r>
        <w:t xml:space="preserve"> from the store</w:t>
      </w:r>
    </w:p>
    <w:p w14:paraId="0F860BCF" w14:textId="77777777" w:rsidR="009A2264" w:rsidRDefault="009A2264" w:rsidP="009A2264">
      <w:pPr>
        <w:pStyle w:val="ListParagraph"/>
        <w:numPr>
          <w:ilvl w:val="0"/>
          <w:numId w:val="75"/>
        </w:numPr>
        <w:bidi w:val="0"/>
      </w:pPr>
      <w:r w:rsidRPr="007E1B97">
        <w:t xml:space="preserve">The </w:t>
      </w:r>
      <w:r>
        <w:t>market</w:t>
      </w:r>
      <w:r w:rsidRPr="007E1B97">
        <w:t xml:space="preserve"> is adding the r</w:t>
      </w:r>
      <w:r>
        <w:t>ating</w:t>
      </w:r>
      <w:r w:rsidRPr="007E1B97">
        <w:t xml:space="preserve"> to the</w:t>
      </w:r>
      <w:r>
        <w:t xml:space="preserve"> produ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9A2264" w:rsidRPr="00C27BCC" w14:paraId="046F3C74" w14:textId="77777777" w:rsidTr="009D23CB">
        <w:tc>
          <w:tcPr>
            <w:tcW w:w="2765" w:type="dxa"/>
            <w:shd w:val="clear" w:color="auto" w:fill="000000" w:themeFill="text1"/>
          </w:tcPr>
          <w:p w14:paraId="247FC46A" w14:textId="77777777" w:rsidR="009A2264" w:rsidRPr="00C27BCC" w:rsidRDefault="009A2264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549EE388" w14:textId="77777777" w:rsidR="009A2264" w:rsidRPr="00C27BCC" w:rsidRDefault="009A2264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6E8BCE1E" w14:textId="77777777" w:rsidR="009A2264" w:rsidRPr="00C27BCC" w:rsidRDefault="009A2264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9A2264" w:rsidRPr="00C27BCC" w14:paraId="53E0558E" w14:textId="77777777" w:rsidTr="009D23CB">
        <w:tc>
          <w:tcPr>
            <w:tcW w:w="2765" w:type="dxa"/>
            <w:vMerge w:val="restart"/>
          </w:tcPr>
          <w:p w14:paraId="3A6EE2D1" w14:textId="77777777" w:rsidR="009A2264" w:rsidRDefault="009A2264" w:rsidP="009D23CB">
            <w:pPr>
              <w:bidi w:val="0"/>
              <w:jc w:val="center"/>
              <w:rPr>
                <w:b/>
                <w:bCs/>
              </w:rPr>
            </w:pPr>
          </w:p>
          <w:p w14:paraId="4B003A00" w14:textId="77777777" w:rsidR="009A2264" w:rsidRDefault="009A2264" w:rsidP="009D23CB">
            <w:pPr>
              <w:bidi w:val="0"/>
              <w:jc w:val="center"/>
              <w:rPr>
                <w:b/>
                <w:bCs/>
              </w:rPr>
            </w:pPr>
          </w:p>
          <w:p w14:paraId="62BDF62D" w14:textId="77777777" w:rsidR="009A2264" w:rsidRPr="00C27BCC" w:rsidRDefault="009A2264" w:rsidP="009D23CB">
            <w:pPr>
              <w:bidi w:val="0"/>
              <w:jc w:val="center"/>
              <w:rPr>
                <w:b/>
                <w:bCs/>
              </w:rPr>
            </w:pPr>
          </w:p>
          <w:p w14:paraId="2C9A16EF" w14:textId="6393DAB7" w:rsidR="009A2264" w:rsidRPr="00C27BCC" w:rsidRDefault="009A2264" w:rsidP="009D23CB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 xml:space="preserve">Adding a rating </w:t>
            </w:r>
            <w:r>
              <w:rPr>
                <w:b/>
                <w:bCs/>
              </w:rPr>
              <w:t>for</w:t>
            </w:r>
            <w:r w:rsidRPr="00C27BCC">
              <w:rPr>
                <w:b/>
                <w:bCs/>
              </w:rPr>
              <w:t xml:space="preserve"> a product</w:t>
            </w:r>
          </w:p>
        </w:tc>
        <w:tc>
          <w:tcPr>
            <w:tcW w:w="2765" w:type="dxa"/>
          </w:tcPr>
          <w:p w14:paraId="2E6E8898" w14:textId="77777777" w:rsidR="009A2264" w:rsidRDefault="009A2264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Rating data(valid)</w:t>
            </w:r>
          </w:p>
          <w:p w14:paraId="617B0AC8" w14:textId="77777777" w:rsidR="009A2264" w:rsidRPr="00C27BCC" w:rsidRDefault="009A2264" w:rsidP="009D23C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he user is the buyer of this product</w:t>
            </w:r>
          </w:p>
        </w:tc>
        <w:tc>
          <w:tcPr>
            <w:tcW w:w="2766" w:type="dxa"/>
          </w:tcPr>
          <w:p w14:paraId="48597325" w14:textId="77777777" w:rsidR="009A2264" w:rsidRPr="00C27BCC" w:rsidRDefault="009A2264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dding the rating to the rating database.</w:t>
            </w:r>
          </w:p>
          <w:p w14:paraId="2AA34023" w14:textId="77777777" w:rsidR="009A2264" w:rsidRPr="00C27BCC" w:rsidRDefault="009A2264" w:rsidP="009D23CB">
            <w:pPr>
              <w:bidi w:val="0"/>
              <w:jc w:val="center"/>
              <w:rPr>
                <w:b/>
                <w:bCs/>
              </w:rPr>
            </w:pPr>
          </w:p>
        </w:tc>
      </w:tr>
      <w:tr w:rsidR="009A2264" w:rsidRPr="00C27BCC" w14:paraId="339FC436" w14:textId="77777777" w:rsidTr="009D23CB">
        <w:trPr>
          <w:trHeight w:val="816"/>
        </w:trPr>
        <w:tc>
          <w:tcPr>
            <w:tcW w:w="2765" w:type="dxa"/>
            <w:vMerge/>
          </w:tcPr>
          <w:p w14:paraId="603F166E" w14:textId="77777777" w:rsidR="009A2264" w:rsidRPr="00C27BCC" w:rsidRDefault="009A2264" w:rsidP="009D23CB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6F4C5EBD" w14:textId="77777777" w:rsidR="009A2264" w:rsidRDefault="009A2264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Rating data(invalid)</w:t>
            </w:r>
          </w:p>
          <w:p w14:paraId="5FDB5E43" w14:textId="77777777" w:rsidR="009A2264" w:rsidRPr="000A4330" w:rsidRDefault="009A2264" w:rsidP="009D23CB">
            <w:pPr>
              <w:bidi w:val="0"/>
              <w:jc w:val="center"/>
              <w:rPr>
                <w:b/>
                <w:bCs/>
                <w:rtl/>
              </w:rPr>
            </w:pPr>
            <w:r>
              <w:rPr>
                <w:b/>
                <w:bCs/>
              </w:rPr>
              <w:t>The user is not the buyer of this product</w:t>
            </w:r>
          </w:p>
        </w:tc>
        <w:tc>
          <w:tcPr>
            <w:tcW w:w="2766" w:type="dxa"/>
          </w:tcPr>
          <w:p w14:paraId="7DBC15DD" w14:textId="77777777" w:rsidR="009A2264" w:rsidRPr="00C27BCC" w:rsidRDefault="009A2264" w:rsidP="009D23CB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Displaying an appropriate error message.</w:t>
            </w:r>
          </w:p>
        </w:tc>
      </w:tr>
      <w:tr w:rsidR="009A2264" w:rsidRPr="00C27BCC" w14:paraId="1A188F67" w14:textId="77777777" w:rsidTr="009D23CB">
        <w:trPr>
          <w:trHeight w:val="816"/>
        </w:trPr>
        <w:tc>
          <w:tcPr>
            <w:tcW w:w="2765" w:type="dxa"/>
            <w:vMerge/>
          </w:tcPr>
          <w:p w14:paraId="13370816" w14:textId="77777777" w:rsidR="009A2264" w:rsidRPr="00C27BCC" w:rsidRDefault="009A2264" w:rsidP="009D23CB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413DFDDF" w14:textId="77777777" w:rsidR="009A2264" w:rsidRPr="00C27BCC" w:rsidRDefault="009A2264" w:rsidP="009D23C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 is not connected to the system</w:t>
            </w:r>
          </w:p>
        </w:tc>
        <w:tc>
          <w:tcPr>
            <w:tcW w:w="2766" w:type="dxa"/>
          </w:tcPr>
          <w:p w14:paraId="0241319A" w14:textId="77777777" w:rsidR="009A2264" w:rsidRPr="00C27BCC" w:rsidRDefault="009A2264" w:rsidP="009D23C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appropriate error message</w:t>
            </w:r>
          </w:p>
        </w:tc>
      </w:tr>
    </w:tbl>
    <w:p w14:paraId="601CD4C8" w14:textId="6778372F" w:rsidR="00DE5F19" w:rsidRDefault="00DE5F19" w:rsidP="007B38B5">
      <w:pPr>
        <w:pStyle w:val="Heading1"/>
        <w:bidi w:val="0"/>
        <w:rPr>
          <w:b/>
          <w:bCs/>
        </w:rPr>
      </w:pPr>
    </w:p>
    <w:p w14:paraId="09E9F5DF" w14:textId="77777777" w:rsidR="00BA552A" w:rsidRPr="00BA552A" w:rsidRDefault="00BA552A" w:rsidP="00BA552A">
      <w:pPr>
        <w:bidi w:val="0"/>
      </w:pPr>
    </w:p>
    <w:p w14:paraId="6B03B682" w14:textId="392BCB23" w:rsidR="007B38B5" w:rsidRPr="00C27BCC" w:rsidRDefault="007B38B5" w:rsidP="00DE5F19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 xml:space="preserve">Use-case </w:t>
      </w:r>
      <w:r w:rsidR="009061CD" w:rsidRPr="00C27BCC">
        <w:rPr>
          <w:b/>
          <w:bCs/>
        </w:rPr>
        <w:t>2.3.5:</w:t>
      </w:r>
      <w:r w:rsidRPr="00C27BCC">
        <w:rPr>
          <w:b/>
          <w:bCs/>
        </w:rPr>
        <w:t xml:space="preserve"> </w:t>
      </w:r>
      <w:r w:rsidRPr="00C27BCC">
        <w:rPr>
          <w:rFonts w:hint="cs"/>
          <w:b/>
          <w:bCs/>
          <w:rtl/>
        </w:rPr>
        <w:t xml:space="preserve"> </w:t>
      </w:r>
      <w:r w:rsidR="009061CD" w:rsidRPr="00C27BCC">
        <w:rPr>
          <w:rFonts w:hint="cs"/>
          <w:b/>
          <w:bCs/>
        </w:rPr>
        <w:t>S</w:t>
      </w:r>
      <w:r w:rsidRPr="00C27BCC">
        <w:rPr>
          <w:b/>
          <w:bCs/>
        </w:rPr>
        <w:t>ending question or requests to a store</w:t>
      </w:r>
    </w:p>
    <w:p w14:paraId="087D88A6" w14:textId="19DE08DE" w:rsidR="007B38B5" w:rsidRPr="00C27BCC" w:rsidRDefault="009061CD" w:rsidP="00F04E36">
      <w:pPr>
        <w:pStyle w:val="ListParagraph"/>
        <w:numPr>
          <w:ilvl w:val="0"/>
          <w:numId w:val="23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7B38B5" w:rsidRPr="00C27BCC">
        <w:rPr>
          <w:b/>
          <w:bCs/>
        </w:rPr>
        <w:t xml:space="preserve"> </w:t>
      </w:r>
      <w:r w:rsidR="005A7BCF" w:rsidRPr="007E1B97">
        <w:t>User</w:t>
      </w:r>
    </w:p>
    <w:p w14:paraId="52EFFFAD" w14:textId="7BD2F5D3" w:rsidR="007B38B5" w:rsidRPr="007E1B97" w:rsidRDefault="009061CD" w:rsidP="00F04E36">
      <w:pPr>
        <w:pStyle w:val="ListParagraph"/>
        <w:numPr>
          <w:ilvl w:val="0"/>
          <w:numId w:val="23"/>
        </w:numPr>
        <w:bidi w:val="0"/>
      </w:pPr>
      <w:r w:rsidRPr="00C27BCC">
        <w:rPr>
          <w:b/>
          <w:bCs/>
        </w:rPr>
        <w:t>Precondition:</w:t>
      </w:r>
      <w:r w:rsidR="007B38B5" w:rsidRPr="00C27BCC">
        <w:rPr>
          <w:b/>
          <w:bCs/>
        </w:rPr>
        <w:t xml:space="preserve"> </w:t>
      </w:r>
      <w:r w:rsidR="005A7BCF" w:rsidRPr="007E1B97">
        <w:t xml:space="preserve">User is connected to the </w:t>
      </w:r>
      <w:r w:rsidR="00DE5F19" w:rsidRPr="007E1B97">
        <w:t>system,</w:t>
      </w:r>
      <w:r w:rsidR="005A7BCF" w:rsidRPr="007E1B97">
        <w:t xml:space="preserve"> t</w:t>
      </w:r>
      <w:r w:rsidR="007B38B5" w:rsidRPr="007E1B97">
        <w:t>he store you w</w:t>
      </w:r>
      <w:r w:rsidRPr="007E1B97">
        <w:t>a</w:t>
      </w:r>
      <w:r w:rsidR="007B38B5" w:rsidRPr="007E1B97">
        <w:t>nt to send the question to</w:t>
      </w:r>
      <w:r w:rsidR="006D1031" w:rsidRPr="007E1B97">
        <w:t xml:space="preserve"> </w:t>
      </w:r>
      <w:r w:rsidR="007B38B5" w:rsidRPr="007E1B97">
        <w:t>exists</w:t>
      </w:r>
      <w:r w:rsidR="006D1031" w:rsidRPr="007E1B97">
        <w:t>, request handler object exists</w:t>
      </w:r>
      <w:r w:rsidR="007B38B5" w:rsidRPr="007E1B97">
        <w:t>.</w:t>
      </w:r>
    </w:p>
    <w:p w14:paraId="5C30729A" w14:textId="4DD4FD0E" w:rsidR="007B38B5" w:rsidRPr="00C27BCC" w:rsidRDefault="009061CD" w:rsidP="00F04E36">
      <w:pPr>
        <w:pStyle w:val="ListParagraph"/>
        <w:numPr>
          <w:ilvl w:val="0"/>
          <w:numId w:val="23"/>
        </w:numPr>
        <w:bidi w:val="0"/>
        <w:rPr>
          <w:b/>
          <w:bCs/>
        </w:rPr>
      </w:pPr>
      <w:r w:rsidRPr="00C27BCC">
        <w:rPr>
          <w:b/>
          <w:bCs/>
        </w:rPr>
        <w:t>Parameters:</w:t>
      </w:r>
      <w:r w:rsidR="007B38B5" w:rsidRPr="00C27BCC">
        <w:rPr>
          <w:b/>
          <w:bCs/>
        </w:rPr>
        <w:t xml:space="preserve"> </w:t>
      </w:r>
      <w:r w:rsidR="007B38B5" w:rsidRPr="007E1B97">
        <w:t>store id, question or request.</w:t>
      </w:r>
    </w:p>
    <w:p w14:paraId="49A96738" w14:textId="22495F9C" w:rsidR="007B38B5" w:rsidRPr="00C27BCC" w:rsidRDefault="006D1031" w:rsidP="00F04E36">
      <w:pPr>
        <w:pStyle w:val="ListParagraph"/>
        <w:numPr>
          <w:ilvl w:val="0"/>
          <w:numId w:val="23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  <w:r w:rsidR="007B38B5" w:rsidRPr="00C27BCC">
        <w:rPr>
          <w:b/>
          <w:bCs/>
        </w:rPr>
        <w:t xml:space="preserve"> </w:t>
      </w:r>
    </w:p>
    <w:p w14:paraId="02E9B10E" w14:textId="760B2EBD" w:rsidR="007B38B5" w:rsidRPr="007E1B97" w:rsidRDefault="00DE5F19" w:rsidP="00F04E36">
      <w:pPr>
        <w:pStyle w:val="ListParagraph"/>
        <w:numPr>
          <w:ilvl w:val="1"/>
          <w:numId w:val="76"/>
        </w:numPr>
        <w:bidi w:val="0"/>
      </w:pPr>
      <w:r w:rsidRPr="007E1B97">
        <w:t>The system c</w:t>
      </w:r>
      <w:r w:rsidR="007B38B5" w:rsidRPr="007E1B97">
        <w:t>reat</w:t>
      </w:r>
      <w:r w:rsidRPr="007E1B97">
        <w:t>es</w:t>
      </w:r>
      <w:r w:rsidR="007B38B5" w:rsidRPr="007E1B97">
        <w:t xml:space="preserve"> </w:t>
      </w:r>
      <w:r w:rsidRPr="007E1B97">
        <w:t xml:space="preserve">a new </w:t>
      </w:r>
      <w:r w:rsidR="007B38B5" w:rsidRPr="007E1B97">
        <w:t>request</w:t>
      </w:r>
      <w:r w:rsidRPr="007E1B97">
        <w:t>/</w:t>
      </w:r>
      <w:r w:rsidR="007B38B5" w:rsidRPr="007E1B97">
        <w:t>question with the data given by the user.</w:t>
      </w:r>
    </w:p>
    <w:p w14:paraId="5A3A142A" w14:textId="260D0B0A" w:rsidR="007B38B5" w:rsidRPr="007E1B97" w:rsidRDefault="00DE5F19" w:rsidP="00F04E36">
      <w:pPr>
        <w:pStyle w:val="ListParagraph"/>
        <w:numPr>
          <w:ilvl w:val="1"/>
          <w:numId w:val="76"/>
        </w:numPr>
        <w:bidi w:val="0"/>
      </w:pPr>
      <w:r w:rsidRPr="007E1B97">
        <w:t>The system s</w:t>
      </w:r>
      <w:r w:rsidR="007B38B5" w:rsidRPr="007E1B97">
        <w:t>end</w:t>
      </w:r>
      <w:r w:rsidRPr="007E1B97">
        <w:t>s</w:t>
      </w:r>
      <w:r w:rsidR="007B38B5" w:rsidRPr="007E1B97">
        <w:t xml:space="preserve"> the </w:t>
      </w:r>
      <w:r w:rsidRPr="007E1B97">
        <w:t xml:space="preserve">request/question </w:t>
      </w:r>
      <w:r w:rsidR="007B38B5" w:rsidRPr="007E1B97">
        <w:t>to the request handler.</w:t>
      </w:r>
    </w:p>
    <w:p w14:paraId="64F4251C" w14:textId="5D6D3434" w:rsidR="007B38B5" w:rsidRPr="007E1B97" w:rsidRDefault="006D1031" w:rsidP="00F04E36">
      <w:pPr>
        <w:pStyle w:val="ListParagraph"/>
        <w:numPr>
          <w:ilvl w:val="1"/>
          <w:numId w:val="76"/>
        </w:numPr>
        <w:bidi w:val="0"/>
      </w:pPr>
      <w:r w:rsidRPr="007E1B97">
        <w:t>T</w:t>
      </w:r>
      <w:r w:rsidR="007B38B5" w:rsidRPr="007E1B97">
        <w:t xml:space="preserve">he request handler is sending the </w:t>
      </w:r>
      <w:r w:rsidR="00DE5F19" w:rsidRPr="007E1B97">
        <w:t xml:space="preserve">request/question </w:t>
      </w:r>
      <w:r w:rsidR="007B38B5" w:rsidRPr="007E1B97">
        <w:t>to the store</w:t>
      </w:r>
      <w:r w:rsidRPr="007E1B97">
        <w:t>.</w:t>
      </w:r>
    </w:p>
    <w:p w14:paraId="054092BE" w14:textId="77777777" w:rsidR="007B38B5" w:rsidRPr="00C27BCC" w:rsidRDefault="007B38B5" w:rsidP="007B38B5">
      <w:pPr>
        <w:pStyle w:val="ListParagraph"/>
        <w:bidi w:val="0"/>
        <w:ind w:left="1440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B38B5" w:rsidRPr="00C27BCC" w14:paraId="485A8C28" w14:textId="77777777" w:rsidTr="001032A3">
        <w:tc>
          <w:tcPr>
            <w:tcW w:w="2765" w:type="dxa"/>
            <w:shd w:val="clear" w:color="auto" w:fill="000000" w:themeFill="text1"/>
          </w:tcPr>
          <w:p w14:paraId="194A4843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51C2DF85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3C05DF76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972806" w:rsidRPr="00C27BCC" w14:paraId="115B3CAF" w14:textId="77777777" w:rsidTr="001032A3">
        <w:tc>
          <w:tcPr>
            <w:tcW w:w="2765" w:type="dxa"/>
            <w:vMerge w:val="restart"/>
          </w:tcPr>
          <w:p w14:paraId="36D1C8D2" w14:textId="77777777" w:rsidR="00972806" w:rsidRPr="00C27BCC" w:rsidRDefault="00972806" w:rsidP="006D1031">
            <w:pPr>
              <w:bidi w:val="0"/>
              <w:jc w:val="center"/>
              <w:rPr>
                <w:b/>
                <w:bCs/>
              </w:rPr>
            </w:pPr>
          </w:p>
          <w:p w14:paraId="5F622B5C" w14:textId="77777777" w:rsidR="00972806" w:rsidRDefault="00972806" w:rsidP="006D1031">
            <w:pPr>
              <w:bidi w:val="0"/>
              <w:jc w:val="center"/>
              <w:rPr>
                <w:b/>
                <w:bCs/>
              </w:rPr>
            </w:pPr>
          </w:p>
          <w:p w14:paraId="54BFAFA6" w14:textId="09B0D182" w:rsidR="00972806" w:rsidRPr="00C27BCC" w:rsidRDefault="00972806" w:rsidP="00972806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rFonts w:hint="cs"/>
                <w:b/>
                <w:bCs/>
              </w:rPr>
              <w:t>S</w:t>
            </w:r>
            <w:r w:rsidRPr="00C27BCC">
              <w:rPr>
                <w:b/>
                <w:bCs/>
              </w:rPr>
              <w:t>ending question or requests to a store.</w:t>
            </w:r>
          </w:p>
        </w:tc>
        <w:tc>
          <w:tcPr>
            <w:tcW w:w="2765" w:type="dxa"/>
          </w:tcPr>
          <w:p w14:paraId="58C25A54" w14:textId="77777777" w:rsidR="00972806" w:rsidRPr="00C27BCC" w:rsidRDefault="00972806" w:rsidP="006D1031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ll of the mandatory field for a review are full and valid</w:t>
            </w:r>
          </w:p>
        </w:tc>
        <w:tc>
          <w:tcPr>
            <w:tcW w:w="2766" w:type="dxa"/>
          </w:tcPr>
          <w:p w14:paraId="33103F5A" w14:textId="4BBD5900" w:rsidR="00972806" w:rsidRPr="00C27BCC" w:rsidRDefault="00972806" w:rsidP="006D1031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Sending the object to the store.</w:t>
            </w:r>
          </w:p>
        </w:tc>
      </w:tr>
      <w:tr w:rsidR="00972806" w:rsidRPr="00C27BCC" w14:paraId="63FA9BEA" w14:textId="77777777" w:rsidTr="001032A3">
        <w:trPr>
          <w:trHeight w:val="816"/>
        </w:trPr>
        <w:tc>
          <w:tcPr>
            <w:tcW w:w="2765" w:type="dxa"/>
            <w:vMerge/>
          </w:tcPr>
          <w:p w14:paraId="7433C902" w14:textId="77777777" w:rsidR="00972806" w:rsidRPr="00C27BCC" w:rsidRDefault="00972806" w:rsidP="006D1031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01B33DDA" w14:textId="77777777" w:rsidR="00972806" w:rsidRPr="00C27BCC" w:rsidRDefault="00972806" w:rsidP="006D1031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At least one parameter for the object contractor is not valid.</w:t>
            </w:r>
          </w:p>
        </w:tc>
        <w:tc>
          <w:tcPr>
            <w:tcW w:w="2766" w:type="dxa"/>
          </w:tcPr>
          <w:p w14:paraId="54588BDE" w14:textId="21E38DBA" w:rsidR="00972806" w:rsidRPr="00C27BCC" w:rsidRDefault="00972806" w:rsidP="006D1031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Displaying an appropriate error message.</w:t>
            </w:r>
          </w:p>
        </w:tc>
      </w:tr>
      <w:tr w:rsidR="00972806" w:rsidRPr="00C27BCC" w14:paraId="53DE7935" w14:textId="77777777" w:rsidTr="001032A3">
        <w:trPr>
          <w:trHeight w:val="816"/>
        </w:trPr>
        <w:tc>
          <w:tcPr>
            <w:tcW w:w="2765" w:type="dxa"/>
            <w:vMerge/>
          </w:tcPr>
          <w:p w14:paraId="6150AEC9" w14:textId="77777777" w:rsidR="00972806" w:rsidRPr="00C27BCC" w:rsidRDefault="00972806" w:rsidP="006D1031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6F4E4689" w14:textId="7DF5E30A" w:rsidR="00972806" w:rsidRPr="00C27BCC" w:rsidRDefault="00972806" w:rsidP="006D1031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 is not connected to the system</w:t>
            </w:r>
          </w:p>
        </w:tc>
        <w:tc>
          <w:tcPr>
            <w:tcW w:w="2766" w:type="dxa"/>
          </w:tcPr>
          <w:p w14:paraId="28F4D6BA" w14:textId="683D108D" w:rsidR="00972806" w:rsidRPr="00C27BCC" w:rsidRDefault="00972806" w:rsidP="006D1031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appropriate error message.</w:t>
            </w:r>
          </w:p>
        </w:tc>
      </w:tr>
    </w:tbl>
    <w:p w14:paraId="7C515105" w14:textId="3742CFC6" w:rsidR="00C27BCC" w:rsidRPr="00BA552A" w:rsidRDefault="00C27BCC" w:rsidP="00C27BCC">
      <w:pPr>
        <w:bidi w:val="0"/>
        <w:rPr>
          <w:b/>
          <w:bCs/>
        </w:rPr>
      </w:pPr>
    </w:p>
    <w:p w14:paraId="70998FA0" w14:textId="77777777" w:rsidR="00C27BCC" w:rsidRPr="00C27BCC" w:rsidRDefault="00C27BCC" w:rsidP="00C27BCC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>Use-case 2.3.6: Sending a compliant about integrity issues.</w:t>
      </w:r>
    </w:p>
    <w:p w14:paraId="1929B88C" w14:textId="77777777" w:rsidR="00C27BCC" w:rsidRDefault="00C27BCC" w:rsidP="00C27BCC">
      <w:pPr>
        <w:pStyle w:val="ListParagraph"/>
        <w:bidi w:val="0"/>
        <w:rPr>
          <w:b/>
          <w:bCs/>
        </w:rPr>
      </w:pPr>
    </w:p>
    <w:p w14:paraId="38515F38" w14:textId="072A816E" w:rsidR="007B38B5" w:rsidRPr="00C27BCC" w:rsidRDefault="007B38B5" w:rsidP="00F04E36">
      <w:pPr>
        <w:pStyle w:val="ListParagraph"/>
        <w:numPr>
          <w:ilvl w:val="0"/>
          <w:numId w:val="24"/>
        </w:numPr>
        <w:bidi w:val="0"/>
        <w:rPr>
          <w:b/>
          <w:bCs/>
        </w:rPr>
      </w:pPr>
      <w:r w:rsidRPr="00C27BCC">
        <w:rPr>
          <w:b/>
          <w:bCs/>
        </w:rPr>
        <w:t xml:space="preserve">Actor: </w:t>
      </w:r>
      <w:r w:rsidR="005A7BCF" w:rsidRPr="007E1B97">
        <w:t>User</w:t>
      </w:r>
    </w:p>
    <w:p w14:paraId="24BEB040" w14:textId="65788011" w:rsidR="007B38B5" w:rsidRPr="00C27BCC" w:rsidRDefault="007B38B5" w:rsidP="00F04E36">
      <w:pPr>
        <w:pStyle w:val="ListParagraph"/>
        <w:numPr>
          <w:ilvl w:val="0"/>
          <w:numId w:val="24"/>
        </w:numPr>
        <w:bidi w:val="0"/>
        <w:rPr>
          <w:b/>
          <w:bCs/>
        </w:rPr>
      </w:pPr>
      <w:r w:rsidRPr="00C27BCC">
        <w:rPr>
          <w:b/>
          <w:bCs/>
        </w:rPr>
        <w:t>Precondition</w:t>
      </w:r>
      <w:r w:rsidRPr="007E1B97">
        <w:t xml:space="preserve">: </w:t>
      </w:r>
      <w:r w:rsidR="005A7BCF" w:rsidRPr="007E1B97">
        <w:t xml:space="preserve">User is connected to the </w:t>
      </w:r>
      <w:r w:rsidR="00DE5F19" w:rsidRPr="007E1B97">
        <w:t>system,</w:t>
      </w:r>
      <w:r w:rsidR="005A7BCF" w:rsidRPr="007E1B97">
        <w:t xml:space="preserve"> t</w:t>
      </w:r>
      <w:r w:rsidR="00626FB9" w:rsidRPr="007E1B97">
        <w:t>he user has made a purchase</w:t>
      </w:r>
      <w:r w:rsidRPr="00C27BCC">
        <w:rPr>
          <w:b/>
          <w:bCs/>
        </w:rPr>
        <w:t xml:space="preserve"> </w:t>
      </w:r>
    </w:p>
    <w:p w14:paraId="427C56F9" w14:textId="2F6F9748" w:rsidR="007B38B5" w:rsidRPr="007E1B97" w:rsidRDefault="007B38B5" w:rsidP="00F04E36">
      <w:pPr>
        <w:pStyle w:val="ListParagraph"/>
        <w:numPr>
          <w:ilvl w:val="0"/>
          <w:numId w:val="24"/>
        </w:numPr>
        <w:bidi w:val="0"/>
      </w:pPr>
      <w:r w:rsidRPr="00C27BCC">
        <w:rPr>
          <w:b/>
          <w:bCs/>
        </w:rPr>
        <w:t xml:space="preserve">Parameters: </w:t>
      </w:r>
      <w:r w:rsidRPr="007E1B97">
        <w:t xml:space="preserve">store </w:t>
      </w:r>
      <w:r w:rsidR="00626FB9" w:rsidRPr="007E1B97">
        <w:t>id,</w:t>
      </w:r>
      <w:r w:rsidRPr="007E1B97">
        <w:t xml:space="preserve"> compliant </w:t>
      </w:r>
      <w:r w:rsidR="00626FB9" w:rsidRPr="007E1B97">
        <w:t xml:space="preserve">content </w:t>
      </w:r>
    </w:p>
    <w:p w14:paraId="3721727D" w14:textId="77777777" w:rsidR="007B38B5" w:rsidRPr="00C27BCC" w:rsidRDefault="007B38B5" w:rsidP="00F04E36">
      <w:pPr>
        <w:pStyle w:val="ListParagraph"/>
        <w:numPr>
          <w:ilvl w:val="0"/>
          <w:numId w:val="24"/>
        </w:numPr>
        <w:bidi w:val="0"/>
        <w:rPr>
          <w:b/>
          <w:bCs/>
        </w:rPr>
      </w:pPr>
      <w:r w:rsidRPr="00C27BCC">
        <w:rPr>
          <w:b/>
          <w:bCs/>
        </w:rPr>
        <w:t xml:space="preserve">Actions: </w:t>
      </w:r>
    </w:p>
    <w:p w14:paraId="37103AC8" w14:textId="19D3E233" w:rsidR="004E69F0" w:rsidRPr="007E1B97" w:rsidRDefault="00DE5F19" w:rsidP="00F04E36">
      <w:pPr>
        <w:pStyle w:val="ListParagraph"/>
        <w:numPr>
          <w:ilvl w:val="1"/>
          <w:numId w:val="77"/>
        </w:numPr>
        <w:bidi w:val="0"/>
      </w:pPr>
      <w:r w:rsidRPr="007E1B97">
        <w:t>The system is c</w:t>
      </w:r>
      <w:r w:rsidR="004E69F0" w:rsidRPr="007E1B97">
        <w:t>onnect</w:t>
      </w:r>
      <w:r w:rsidRPr="007E1B97">
        <w:t>ed</w:t>
      </w:r>
      <w:r w:rsidR="004E69F0" w:rsidRPr="007E1B97">
        <w:t xml:space="preserve"> to request handler</w:t>
      </w:r>
    </w:p>
    <w:p w14:paraId="3A93222B" w14:textId="709980D6" w:rsidR="00626FB9" w:rsidRPr="007E1B97" w:rsidRDefault="00DE5F19" w:rsidP="00F04E36">
      <w:pPr>
        <w:pStyle w:val="ListParagraph"/>
        <w:numPr>
          <w:ilvl w:val="1"/>
          <w:numId w:val="77"/>
        </w:numPr>
        <w:bidi w:val="0"/>
      </w:pPr>
      <w:r w:rsidRPr="007E1B97">
        <w:lastRenderedPageBreak/>
        <w:t>The system is a</w:t>
      </w:r>
      <w:r w:rsidR="004E69F0" w:rsidRPr="007E1B97">
        <w:t>dding the complaint to the admin compliant list via the request handler</w:t>
      </w:r>
    </w:p>
    <w:p w14:paraId="2B2BCDAD" w14:textId="1321E981" w:rsidR="007B38B5" w:rsidRPr="00C27BCC" w:rsidRDefault="007B38B5" w:rsidP="007B38B5">
      <w:pPr>
        <w:pStyle w:val="ListParagraph"/>
        <w:bidi w:val="0"/>
        <w:ind w:firstLine="720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B38B5" w:rsidRPr="00C27BCC" w14:paraId="55560CAC" w14:textId="77777777" w:rsidTr="001032A3">
        <w:tc>
          <w:tcPr>
            <w:tcW w:w="2765" w:type="dxa"/>
            <w:shd w:val="clear" w:color="auto" w:fill="000000" w:themeFill="text1"/>
          </w:tcPr>
          <w:p w14:paraId="4A7E40A9" w14:textId="77777777" w:rsidR="007B38B5" w:rsidRPr="00C27BCC" w:rsidRDefault="007B38B5" w:rsidP="004E69F0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688372ED" w14:textId="77777777" w:rsidR="007B38B5" w:rsidRPr="00C27BCC" w:rsidRDefault="007B38B5" w:rsidP="004E69F0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15DCDEA5" w14:textId="77777777" w:rsidR="007B38B5" w:rsidRPr="00C27BCC" w:rsidRDefault="007B38B5" w:rsidP="004E69F0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972806" w:rsidRPr="00C27BCC" w14:paraId="43BE7ED8" w14:textId="77777777" w:rsidTr="001032A3">
        <w:tc>
          <w:tcPr>
            <w:tcW w:w="2765" w:type="dxa"/>
            <w:vMerge w:val="restart"/>
          </w:tcPr>
          <w:p w14:paraId="3138DDE6" w14:textId="2CB929DE" w:rsidR="00972806" w:rsidRDefault="00972806" w:rsidP="004E69F0">
            <w:pPr>
              <w:bidi w:val="0"/>
              <w:jc w:val="center"/>
              <w:rPr>
                <w:b/>
                <w:bCs/>
              </w:rPr>
            </w:pPr>
          </w:p>
          <w:p w14:paraId="5687F134" w14:textId="77777777" w:rsidR="00972806" w:rsidRPr="00C27BCC" w:rsidRDefault="00972806" w:rsidP="00972806">
            <w:pPr>
              <w:bidi w:val="0"/>
              <w:jc w:val="center"/>
              <w:rPr>
                <w:b/>
                <w:bCs/>
              </w:rPr>
            </w:pPr>
          </w:p>
          <w:p w14:paraId="61310D2E" w14:textId="08293DEA" w:rsidR="00972806" w:rsidRPr="00C27BCC" w:rsidRDefault="00972806" w:rsidP="004E69F0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Sending a compliant about integrity issues</w:t>
            </w:r>
          </w:p>
        </w:tc>
        <w:tc>
          <w:tcPr>
            <w:tcW w:w="2765" w:type="dxa"/>
          </w:tcPr>
          <w:p w14:paraId="31D390BA" w14:textId="77777777" w:rsidR="00972806" w:rsidRPr="00C27BCC" w:rsidRDefault="00972806" w:rsidP="004E69F0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Compliant data(valid), store id(valid)</w:t>
            </w:r>
          </w:p>
        </w:tc>
        <w:tc>
          <w:tcPr>
            <w:tcW w:w="2766" w:type="dxa"/>
          </w:tcPr>
          <w:p w14:paraId="1C640272" w14:textId="1BA72C3C" w:rsidR="00972806" w:rsidRPr="00C27BCC" w:rsidRDefault="00972806" w:rsidP="004E69F0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Adding the complaint to the admin compliant list</w:t>
            </w:r>
          </w:p>
        </w:tc>
      </w:tr>
      <w:tr w:rsidR="00972806" w:rsidRPr="00C27BCC" w14:paraId="5E1C58C8" w14:textId="77777777" w:rsidTr="001032A3">
        <w:trPr>
          <w:trHeight w:val="816"/>
        </w:trPr>
        <w:tc>
          <w:tcPr>
            <w:tcW w:w="2765" w:type="dxa"/>
            <w:vMerge/>
          </w:tcPr>
          <w:p w14:paraId="7E14FD7B" w14:textId="77777777" w:rsidR="00972806" w:rsidRPr="00C27BCC" w:rsidRDefault="00972806" w:rsidP="004E69F0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064D4FCC" w14:textId="77777777" w:rsidR="00972806" w:rsidRPr="00C27BCC" w:rsidRDefault="00972806" w:rsidP="004E69F0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Compliant data or store id is invalid</w:t>
            </w:r>
          </w:p>
        </w:tc>
        <w:tc>
          <w:tcPr>
            <w:tcW w:w="2766" w:type="dxa"/>
          </w:tcPr>
          <w:p w14:paraId="5EFAFF2D" w14:textId="57ACEE62" w:rsidR="00972806" w:rsidRPr="00C27BCC" w:rsidRDefault="00972806" w:rsidP="004E69F0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Displaying an appropriate error message.</w:t>
            </w:r>
          </w:p>
        </w:tc>
      </w:tr>
      <w:tr w:rsidR="00972806" w:rsidRPr="00C27BCC" w14:paraId="69552C19" w14:textId="77777777" w:rsidTr="001032A3">
        <w:trPr>
          <w:trHeight w:val="816"/>
        </w:trPr>
        <w:tc>
          <w:tcPr>
            <w:tcW w:w="2765" w:type="dxa"/>
            <w:vMerge/>
          </w:tcPr>
          <w:p w14:paraId="12622CC6" w14:textId="77777777" w:rsidR="00972806" w:rsidRPr="00C27BCC" w:rsidRDefault="00972806" w:rsidP="004E69F0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5B5C6A17" w14:textId="60D98391" w:rsidR="00972806" w:rsidRPr="00C27BCC" w:rsidRDefault="00972806" w:rsidP="004E69F0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 is not connected to the system</w:t>
            </w:r>
          </w:p>
        </w:tc>
        <w:tc>
          <w:tcPr>
            <w:tcW w:w="2766" w:type="dxa"/>
          </w:tcPr>
          <w:p w14:paraId="035EDD1C" w14:textId="70241CEE" w:rsidR="00972806" w:rsidRPr="00C27BCC" w:rsidRDefault="0091531B" w:rsidP="004E69F0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appropriate error message</w:t>
            </w:r>
            <w:r w:rsidR="00972806" w:rsidRPr="00C27BCC">
              <w:rPr>
                <w:b/>
                <w:bCs/>
              </w:rPr>
              <w:t>.</w:t>
            </w:r>
          </w:p>
        </w:tc>
      </w:tr>
    </w:tbl>
    <w:p w14:paraId="0086DF08" w14:textId="5B8293C2" w:rsidR="007B38B5" w:rsidRDefault="007B38B5" w:rsidP="007B38B5">
      <w:pPr>
        <w:bidi w:val="0"/>
        <w:rPr>
          <w:b/>
          <w:bCs/>
        </w:rPr>
      </w:pPr>
    </w:p>
    <w:p w14:paraId="3B6B5ACF" w14:textId="77777777" w:rsidR="00BA552A" w:rsidRPr="00C27BCC" w:rsidRDefault="00BA552A" w:rsidP="00BA552A">
      <w:pPr>
        <w:bidi w:val="0"/>
        <w:rPr>
          <w:b/>
          <w:bCs/>
        </w:rPr>
      </w:pPr>
    </w:p>
    <w:p w14:paraId="5126D85F" w14:textId="6EA84C71" w:rsidR="007B38B5" w:rsidRPr="00C27BCC" w:rsidRDefault="007B38B5" w:rsidP="007B38B5">
      <w:pPr>
        <w:pStyle w:val="Heading1"/>
        <w:bidi w:val="0"/>
        <w:rPr>
          <w:b/>
          <w:bCs/>
        </w:rPr>
      </w:pPr>
      <w:r w:rsidRPr="00C27BCC">
        <w:rPr>
          <w:b/>
          <w:bCs/>
        </w:rPr>
        <w:t xml:space="preserve">Use-case </w:t>
      </w:r>
      <w:r w:rsidR="004E69F0" w:rsidRPr="00C27BCC">
        <w:rPr>
          <w:b/>
          <w:bCs/>
        </w:rPr>
        <w:t>2.3.7:</w:t>
      </w:r>
      <w:r w:rsidRPr="00C27BCC">
        <w:rPr>
          <w:b/>
          <w:bCs/>
        </w:rPr>
        <w:t xml:space="preserve"> </w:t>
      </w:r>
      <w:r w:rsidR="004E69F0" w:rsidRPr="00C27BCC">
        <w:rPr>
          <w:b/>
          <w:bCs/>
        </w:rPr>
        <w:t>G</w:t>
      </w:r>
      <w:r w:rsidRPr="00C27BCC">
        <w:rPr>
          <w:b/>
          <w:bCs/>
        </w:rPr>
        <w:t>etting information about user purchase history</w:t>
      </w:r>
    </w:p>
    <w:p w14:paraId="5A47A3A1" w14:textId="180044E0" w:rsidR="007B38B5" w:rsidRPr="00C27BCC" w:rsidRDefault="004E69F0" w:rsidP="00F04E36">
      <w:pPr>
        <w:pStyle w:val="ListParagraph"/>
        <w:numPr>
          <w:ilvl w:val="0"/>
          <w:numId w:val="25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7B38B5" w:rsidRPr="00C27BCC">
        <w:rPr>
          <w:b/>
          <w:bCs/>
        </w:rPr>
        <w:t xml:space="preserve"> </w:t>
      </w:r>
      <w:r w:rsidR="005A7BCF" w:rsidRPr="007E1B97">
        <w:t>User</w:t>
      </w:r>
    </w:p>
    <w:p w14:paraId="095D4B1B" w14:textId="3B14CC9B" w:rsidR="007B38B5" w:rsidRPr="007E1B97" w:rsidRDefault="004E69F0" w:rsidP="00F04E36">
      <w:pPr>
        <w:pStyle w:val="ListParagraph"/>
        <w:numPr>
          <w:ilvl w:val="0"/>
          <w:numId w:val="25"/>
        </w:numPr>
        <w:bidi w:val="0"/>
      </w:pPr>
      <w:r w:rsidRPr="00C27BCC">
        <w:rPr>
          <w:b/>
          <w:bCs/>
        </w:rPr>
        <w:t>Precondition:</w:t>
      </w:r>
      <w:r w:rsidR="007B38B5" w:rsidRPr="00C27BCC">
        <w:rPr>
          <w:b/>
          <w:bCs/>
        </w:rPr>
        <w:t xml:space="preserve">  </w:t>
      </w:r>
      <w:r w:rsidR="005A7BCF" w:rsidRPr="007E1B97">
        <w:t>User is connected to the system</w:t>
      </w:r>
      <w:r w:rsidR="006E7656" w:rsidRPr="007E1B97">
        <w:t>, user has a purchase history</w:t>
      </w:r>
    </w:p>
    <w:p w14:paraId="5B1708B3" w14:textId="52A7C821" w:rsidR="007B38B5" w:rsidRPr="00C27BCC" w:rsidRDefault="004E69F0" w:rsidP="00F04E36">
      <w:pPr>
        <w:pStyle w:val="ListParagraph"/>
        <w:numPr>
          <w:ilvl w:val="0"/>
          <w:numId w:val="25"/>
        </w:numPr>
        <w:bidi w:val="0"/>
        <w:rPr>
          <w:b/>
          <w:bCs/>
        </w:rPr>
      </w:pPr>
      <w:r w:rsidRPr="00C27BCC">
        <w:rPr>
          <w:b/>
          <w:bCs/>
        </w:rPr>
        <w:t>Parameters:</w:t>
      </w:r>
      <w:r w:rsidR="007B38B5" w:rsidRPr="00C27BCC">
        <w:rPr>
          <w:b/>
          <w:bCs/>
        </w:rPr>
        <w:t xml:space="preserve"> </w:t>
      </w:r>
      <w:r w:rsidRPr="007E1B97">
        <w:t>N</w:t>
      </w:r>
      <w:r w:rsidR="007B38B5" w:rsidRPr="007E1B97">
        <w:t>one</w:t>
      </w:r>
    </w:p>
    <w:p w14:paraId="1DB59638" w14:textId="2632F545" w:rsidR="007B38B5" w:rsidRPr="007E1B97" w:rsidRDefault="004E69F0" w:rsidP="00F04E36">
      <w:pPr>
        <w:pStyle w:val="ListParagraph"/>
        <w:numPr>
          <w:ilvl w:val="0"/>
          <w:numId w:val="25"/>
        </w:numPr>
        <w:bidi w:val="0"/>
      </w:pPr>
      <w:r w:rsidRPr="00C27BCC">
        <w:rPr>
          <w:b/>
          <w:bCs/>
        </w:rPr>
        <w:t>Actions:</w:t>
      </w:r>
      <w:r w:rsidR="007B38B5" w:rsidRPr="00C27BCC">
        <w:rPr>
          <w:b/>
          <w:bCs/>
        </w:rPr>
        <w:t xml:space="preserve"> </w:t>
      </w:r>
      <w:r w:rsidRPr="00C27BCC">
        <w:rPr>
          <w:b/>
          <w:bCs/>
        </w:rPr>
        <w:t xml:space="preserve"> </w:t>
      </w:r>
      <w:r w:rsidR="006E7656" w:rsidRPr="007E1B97">
        <w:t>The system display</w:t>
      </w:r>
      <w:r w:rsidR="007B38B5" w:rsidRPr="007E1B97">
        <w:t xml:space="preserve"> the purchase histor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B38B5" w:rsidRPr="00C27BCC" w14:paraId="42874E95" w14:textId="77777777" w:rsidTr="001032A3">
        <w:tc>
          <w:tcPr>
            <w:tcW w:w="2765" w:type="dxa"/>
            <w:shd w:val="clear" w:color="auto" w:fill="000000" w:themeFill="text1"/>
          </w:tcPr>
          <w:p w14:paraId="5A5097FE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60E3C735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1D5E3797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972806" w:rsidRPr="00C27BCC" w14:paraId="2C8EDC68" w14:textId="77777777" w:rsidTr="001032A3">
        <w:tc>
          <w:tcPr>
            <w:tcW w:w="2765" w:type="dxa"/>
            <w:vMerge w:val="restart"/>
          </w:tcPr>
          <w:p w14:paraId="3882BBEE" w14:textId="2DDEEA77" w:rsidR="00972806" w:rsidRDefault="00972806" w:rsidP="004E69F0">
            <w:pPr>
              <w:bidi w:val="0"/>
              <w:jc w:val="center"/>
              <w:rPr>
                <w:b/>
                <w:bCs/>
              </w:rPr>
            </w:pPr>
          </w:p>
          <w:p w14:paraId="5BD59BA3" w14:textId="77777777" w:rsidR="00972806" w:rsidRPr="00C27BCC" w:rsidRDefault="00972806" w:rsidP="00972806">
            <w:pPr>
              <w:bidi w:val="0"/>
              <w:jc w:val="center"/>
              <w:rPr>
                <w:b/>
                <w:bCs/>
              </w:rPr>
            </w:pPr>
          </w:p>
          <w:p w14:paraId="5BDE82D8" w14:textId="30DA0F1E" w:rsidR="00972806" w:rsidRPr="00C27BCC" w:rsidRDefault="00972806" w:rsidP="004E69F0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the purchase history</w:t>
            </w:r>
          </w:p>
        </w:tc>
        <w:tc>
          <w:tcPr>
            <w:tcW w:w="2765" w:type="dxa"/>
          </w:tcPr>
          <w:p w14:paraId="024E74B6" w14:textId="14AA8657" w:rsidR="00972806" w:rsidRPr="00C27BCC" w:rsidRDefault="00972806" w:rsidP="004E69F0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None</w:t>
            </w:r>
          </w:p>
        </w:tc>
        <w:tc>
          <w:tcPr>
            <w:tcW w:w="2766" w:type="dxa"/>
          </w:tcPr>
          <w:p w14:paraId="16E00E3C" w14:textId="77777777" w:rsidR="00972806" w:rsidRPr="00C27BCC" w:rsidRDefault="00972806" w:rsidP="004E69F0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Displaying the user purchase history.</w:t>
            </w:r>
          </w:p>
        </w:tc>
      </w:tr>
      <w:tr w:rsidR="00972806" w:rsidRPr="00C27BCC" w14:paraId="508954E5" w14:textId="77777777" w:rsidTr="001032A3">
        <w:trPr>
          <w:trHeight w:val="532"/>
        </w:trPr>
        <w:tc>
          <w:tcPr>
            <w:tcW w:w="2765" w:type="dxa"/>
            <w:vMerge/>
          </w:tcPr>
          <w:p w14:paraId="7FAA4CA2" w14:textId="77777777" w:rsidR="00972806" w:rsidRPr="00C27BCC" w:rsidRDefault="00972806" w:rsidP="004E69F0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434ACE4D" w14:textId="41C789AE" w:rsidR="00972806" w:rsidRPr="00C27BCC" w:rsidRDefault="00972806" w:rsidP="004E69F0">
            <w:pPr>
              <w:bidi w:val="0"/>
              <w:jc w:val="center"/>
              <w:rPr>
                <w:b/>
                <w:bCs/>
                <w:highlight w:val="yellow"/>
              </w:rPr>
            </w:pPr>
            <w:r w:rsidRPr="006E7656">
              <w:rPr>
                <w:b/>
                <w:bCs/>
              </w:rPr>
              <w:t>User does not have a purchase history</w:t>
            </w:r>
          </w:p>
        </w:tc>
        <w:tc>
          <w:tcPr>
            <w:tcW w:w="2766" w:type="dxa"/>
          </w:tcPr>
          <w:p w14:paraId="27D925BC" w14:textId="289CB934" w:rsidR="00972806" w:rsidRPr="00C27BCC" w:rsidRDefault="00972806" w:rsidP="004E69F0">
            <w:pPr>
              <w:bidi w:val="0"/>
              <w:jc w:val="center"/>
              <w:rPr>
                <w:b/>
                <w:bCs/>
                <w:highlight w:val="yellow"/>
                <w:rtl/>
              </w:rPr>
            </w:pPr>
            <w:r>
              <w:rPr>
                <w:b/>
                <w:bCs/>
              </w:rPr>
              <w:t xml:space="preserve">Operation </w:t>
            </w:r>
            <w:proofErr w:type="gramStart"/>
            <w:r>
              <w:rPr>
                <w:b/>
                <w:bCs/>
              </w:rPr>
              <w:t>failed,</w:t>
            </w:r>
            <w:proofErr w:type="gramEnd"/>
            <w:r>
              <w:rPr>
                <w:b/>
                <w:bCs/>
              </w:rPr>
              <w:t xml:space="preserve"> nothing is showed to the user</w:t>
            </w:r>
          </w:p>
        </w:tc>
      </w:tr>
      <w:tr w:rsidR="00972806" w:rsidRPr="00C27BCC" w14:paraId="503C7BE4" w14:textId="77777777" w:rsidTr="001032A3">
        <w:trPr>
          <w:trHeight w:val="532"/>
        </w:trPr>
        <w:tc>
          <w:tcPr>
            <w:tcW w:w="2765" w:type="dxa"/>
            <w:vMerge/>
          </w:tcPr>
          <w:p w14:paraId="094FDAD0" w14:textId="77777777" w:rsidR="00972806" w:rsidRPr="00C27BCC" w:rsidRDefault="00972806" w:rsidP="004E69F0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578A215F" w14:textId="2E4426F6" w:rsidR="00972806" w:rsidRPr="006E7656" w:rsidRDefault="00972806" w:rsidP="004E69F0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 is not connected to the system</w:t>
            </w:r>
          </w:p>
        </w:tc>
        <w:tc>
          <w:tcPr>
            <w:tcW w:w="2766" w:type="dxa"/>
          </w:tcPr>
          <w:p w14:paraId="692F221C" w14:textId="3476C462" w:rsidR="00972806" w:rsidRDefault="0091531B" w:rsidP="004E69F0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appropriate error message</w:t>
            </w:r>
          </w:p>
        </w:tc>
      </w:tr>
    </w:tbl>
    <w:p w14:paraId="4CA5BBAD" w14:textId="479400E9" w:rsidR="00BA552A" w:rsidRPr="00662549" w:rsidRDefault="00BF1206" w:rsidP="00662549">
      <w:pPr>
        <w:pStyle w:val="Heading1"/>
        <w:bidi w:val="0"/>
        <w:rPr>
          <w:b/>
          <w:bCs/>
        </w:rPr>
      </w:pPr>
      <w:r>
        <w:rPr>
          <w:b/>
          <w:bCs/>
        </w:rPr>
        <w:t xml:space="preserve"> </w:t>
      </w:r>
    </w:p>
    <w:p w14:paraId="4521E652" w14:textId="079CC1C0" w:rsidR="007B38B5" w:rsidRPr="00C27BCC" w:rsidRDefault="007B38B5" w:rsidP="00BF1206">
      <w:pPr>
        <w:pStyle w:val="Heading1"/>
        <w:bidi w:val="0"/>
        <w:rPr>
          <w:b/>
          <w:bCs/>
          <w:rtl/>
        </w:rPr>
      </w:pPr>
      <w:r w:rsidRPr="00C27BCC">
        <w:rPr>
          <w:b/>
          <w:bCs/>
        </w:rPr>
        <w:t xml:space="preserve">Use-case </w:t>
      </w:r>
      <w:r w:rsidR="00CF453B" w:rsidRPr="00C27BCC">
        <w:rPr>
          <w:b/>
          <w:bCs/>
        </w:rPr>
        <w:t>2.3.8A:</w:t>
      </w:r>
      <w:r w:rsidRPr="00C27BCC">
        <w:rPr>
          <w:b/>
          <w:bCs/>
        </w:rPr>
        <w:t xml:space="preserve"> </w:t>
      </w:r>
      <w:r w:rsidR="00AA1047" w:rsidRPr="00C27BCC">
        <w:rPr>
          <w:b/>
          <w:bCs/>
        </w:rPr>
        <w:t>Displaying</w:t>
      </w:r>
      <w:r w:rsidRPr="00C27BCC">
        <w:rPr>
          <w:b/>
          <w:bCs/>
        </w:rPr>
        <w:t xml:space="preserve"> </w:t>
      </w:r>
      <w:r w:rsidR="00CF453B" w:rsidRPr="00C27BCC">
        <w:rPr>
          <w:b/>
          <w:bCs/>
        </w:rPr>
        <w:t xml:space="preserve">user </w:t>
      </w:r>
      <w:r w:rsidRPr="00C27BCC">
        <w:rPr>
          <w:b/>
          <w:bCs/>
        </w:rPr>
        <w:t xml:space="preserve">information </w:t>
      </w:r>
      <w:r w:rsidRPr="00C27BCC">
        <w:rPr>
          <w:b/>
          <w:bCs/>
          <w:rtl/>
        </w:rPr>
        <w:tab/>
      </w:r>
      <w:r w:rsidRPr="00C27BCC">
        <w:rPr>
          <w:rFonts w:hint="cs"/>
          <w:b/>
          <w:bCs/>
          <w:rtl/>
        </w:rPr>
        <w:t xml:space="preserve"> </w:t>
      </w:r>
    </w:p>
    <w:p w14:paraId="408DBA9F" w14:textId="458B8B9A" w:rsidR="007B38B5" w:rsidRPr="00C27BCC" w:rsidRDefault="00CF453B" w:rsidP="00F04E36">
      <w:pPr>
        <w:pStyle w:val="ListParagraph"/>
        <w:numPr>
          <w:ilvl w:val="0"/>
          <w:numId w:val="21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5A7C31">
        <w:rPr>
          <w:b/>
          <w:bCs/>
        </w:rPr>
        <w:t xml:space="preserve"> </w:t>
      </w:r>
      <w:r w:rsidR="005A7C31" w:rsidRPr="007E1B97">
        <w:t>User</w:t>
      </w:r>
      <w:r w:rsidR="007B38B5" w:rsidRPr="00C27BCC">
        <w:rPr>
          <w:b/>
          <w:bCs/>
          <w:rtl/>
        </w:rPr>
        <w:tab/>
      </w:r>
    </w:p>
    <w:p w14:paraId="183D2FA5" w14:textId="7A8AC0B4" w:rsidR="007B38B5" w:rsidRPr="00C27BCC" w:rsidRDefault="00CF453B" w:rsidP="00F04E36">
      <w:pPr>
        <w:pStyle w:val="ListParagraph"/>
        <w:numPr>
          <w:ilvl w:val="0"/>
          <w:numId w:val="21"/>
        </w:numPr>
        <w:bidi w:val="0"/>
        <w:rPr>
          <w:b/>
          <w:bCs/>
        </w:rPr>
      </w:pPr>
      <w:r w:rsidRPr="00C27BCC">
        <w:rPr>
          <w:b/>
          <w:bCs/>
        </w:rPr>
        <w:t>Precondition</w:t>
      </w:r>
      <w:r w:rsidR="005A7C31">
        <w:rPr>
          <w:b/>
          <w:bCs/>
        </w:rPr>
        <w:t xml:space="preserve">: </w:t>
      </w:r>
      <w:r w:rsidR="005A7C31" w:rsidRPr="007E1B97">
        <w:t>User is connected to the system</w:t>
      </w:r>
    </w:p>
    <w:p w14:paraId="7E598429" w14:textId="2E5373FD" w:rsidR="007B38B5" w:rsidRPr="00C27BCC" w:rsidRDefault="00CF453B" w:rsidP="00F04E36">
      <w:pPr>
        <w:pStyle w:val="ListParagraph"/>
        <w:numPr>
          <w:ilvl w:val="0"/>
          <w:numId w:val="21"/>
        </w:numPr>
        <w:bidi w:val="0"/>
        <w:rPr>
          <w:b/>
          <w:bCs/>
        </w:rPr>
      </w:pPr>
      <w:r w:rsidRPr="00C27BCC">
        <w:rPr>
          <w:b/>
          <w:bCs/>
        </w:rPr>
        <w:t>Parameters:</w:t>
      </w:r>
      <w:r w:rsidR="007B38B5" w:rsidRPr="00C27BCC">
        <w:rPr>
          <w:b/>
          <w:bCs/>
        </w:rPr>
        <w:t xml:space="preserve"> </w:t>
      </w:r>
      <w:r w:rsidRPr="007E1B97">
        <w:t>N</w:t>
      </w:r>
      <w:r w:rsidR="007B38B5" w:rsidRPr="007E1B97">
        <w:t>one</w:t>
      </w:r>
    </w:p>
    <w:p w14:paraId="4B301414" w14:textId="20FF3076" w:rsidR="007B38B5" w:rsidRPr="007E1B97" w:rsidRDefault="00CF453B" w:rsidP="00F04E36">
      <w:pPr>
        <w:pStyle w:val="ListParagraph"/>
        <w:numPr>
          <w:ilvl w:val="0"/>
          <w:numId w:val="21"/>
        </w:numPr>
        <w:bidi w:val="0"/>
      </w:pPr>
      <w:r w:rsidRPr="00C27BCC">
        <w:rPr>
          <w:b/>
          <w:bCs/>
        </w:rPr>
        <w:t>Actions:</w:t>
      </w:r>
      <w:r w:rsidR="007B38B5" w:rsidRPr="00C27BCC">
        <w:rPr>
          <w:b/>
          <w:bCs/>
        </w:rPr>
        <w:t xml:space="preserve"> </w:t>
      </w:r>
      <w:r w:rsidR="006E7656" w:rsidRPr="007E1B97">
        <w:t>The system display</w:t>
      </w:r>
      <w:r w:rsidR="007B38B5" w:rsidRPr="007E1B97">
        <w:t xml:space="preserve"> </w:t>
      </w:r>
      <w:r w:rsidRPr="007E1B97">
        <w:t>user</w:t>
      </w:r>
      <w:r w:rsidR="007B38B5" w:rsidRPr="007E1B97">
        <w:t xml:space="preserve"> </w:t>
      </w:r>
      <w:r w:rsidRPr="007E1B97">
        <w:t>information</w:t>
      </w:r>
    </w:p>
    <w:p w14:paraId="605B4380" w14:textId="6496524F" w:rsidR="007B38B5" w:rsidRPr="00C27BCC" w:rsidRDefault="007B38B5" w:rsidP="007B38B5">
      <w:pPr>
        <w:bidi w:val="0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B38B5" w:rsidRPr="00C27BCC" w14:paraId="4506B19C" w14:textId="77777777" w:rsidTr="001032A3">
        <w:tc>
          <w:tcPr>
            <w:tcW w:w="2765" w:type="dxa"/>
            <w:shd w:val="clear" w:color="auto" w:fill="000000" w:themeFill="text1"/>
          </w:tcPr>
          <w:p w14:paraId="28397D63" w14:textId="77777777" w:rsidR="007B38B5" w:rsidRPr="00C27BCC" w:rsidRDefault="007B38B5" w:rsidP="00CF453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408C0A6B" w14:textId="77777777" w:rsidR="007B38B5" w:rsidRPr="00C27BCC" w:rsidRDefault="007B38B5" w:rsidP="00CF453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57788156" w14:textId="77777777" w:rsidR="007B38B5" w:rsidRPr="00C27BCC" w:rsidRDefault="007B38B5" w:rsidP="00CF453B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91531B" w:rsidRPr="00C27BCC" w14:paraId="091EB6B6" w14:textId="77777777" w:rsidTr="001032A3">
        <w:tc>
          <w:tcPr>
            <w:tcW w:w="2765" w:type="dxa"/>
            <w:vMerge w:val="restart"/>
          </w:tcPr>
          <w:p w14:paraId="0F479733" w14:textId="61680154" w:rsidR="0091531B" w:rsidRDefault="0091531B" w:rsidP="006E7656">
            <w:pPr>
              <w:bidi w:val="0"/>
              <w:jc w:val="center"/>
              <w:rPr>
                <w:b/>
                <w:bCs/>
              </w:rPr>
            </w:pPr>
          </w:p>
          <w:p w14:paraId="6E07DA3D" w14:textId="3E4C577D" w:rsidR="0091531B" w:rsidRDefault="0091531B" w:rsidP="0091531B">
            <w:pPr>
              <w:bidi w:val="0"/>
              <w:jc w:val="center"/>
              <w:rPr>
                <w:b/>
                <w:bCs/>
              </w:rPr>
            </w:pPr>
          </w:p>
          <w:p w14:paraId="11C51DAC" w14:textId="77777777" w:rsidR="0091531B" w:rsidRPr="00C27BCC" w:rsidRDefault="0091531B" w:rsidP="0091531B">
            <w:pPr>
              <w:bidi w:val="0"/>
              <w:jc w:val="center"/>
              <w:rPr>
                <w:b/>
                <w:bCs/>
              </w:rPr>
            </w:pPr>
          </w:p>
          <w:p w14:paraId="2CD880B2" w14:textId="22D2E27D" w:rsidR="0091531B" w:rsidRPr="00C27BCC" w:rsidRDefault="0091531B" w:rsidP="006E7656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Getting user information</w:t>
            </w:r>
          </w:p>
        </w:tc>
        <w:tc>
          <w:tcPr>
            <w:tcW w:w="2765" w:type="dxa"/>
          </w:tcPr>
          <w:p w14:paraId="08CDEA09" w14:textId="44124F82" w:rsidR="0091531B" w:rsidRPr="00C27BCC" w:rsidRDefault="0091531B" w:rsidP="006E7656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None</w:t>
            </w:r>
          </w:p>
        </w:tc>
        <w:tc>
          <w:tcPr>
            <w:tcW w:w="2766" w:type="dxa"/>
          </w:tcPr>
          <w:p w14:paraId="5E9805AD" w14:textId="33280EF7" w:rsidR="0091531B" w:rsidRPr="00C27BCC" w:rsidRDefault="0091531B" w:rsidP="006E7656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Displaying user information</w:t>
            </w:r>
          </w:p>
        </w:tc>
      </w:tr>
      <w:tr w:rsidR="0091531B" w:rsidRPr="00C27BCC" w14:paraId="67752005" w14:textId="77777777" w:rsidTr="001032A3">
        <w:trPr>
          <w:trHeight w:val="816"/>
        </w:trPr>
        <w:tc>
          <w:tcPr>
            <w:tcW w:w="2765" w:type="dxa"/>
            <w:vMerge/>
          </w:tcPr>
          <w:p w14:paraId="7A541711" w14:textId="77777777" w:rsidR="0091531B" w:rsidRPr="00C27BCC" w:rsidRDefault="0091531B" w:rsidP="006E7656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0705D4CD" w14:textId="48C7ECFD" w:rsidR="0091531B" w:rsidRPr="00C27BCC" w:rsidRDefault="0091531B" w:rsidP="006E7656">
            <w:pPr>
              <w:bidi w:val="0"/>
              <w:jc w:val="center"/>
              <w:rPr>
                <w:b/>
                <w:bCs/>
                <w:highlight w:val="yellow"/>
              </w:rPr>
            </w:pPr>
            <w:r>
              <w:rPr>
                <w:b/>
                <w:bCs/>
              </w:rPr>
              <w:t>User is not connected to the system</w:t>
            </w:r>
          </w:p>
        </w:tc>
        <w:tc>
          <w:tcPr>
            <w:tcW w:w="2766" w:type="dxa"/>
          </w:tcPr>
          <w:p w14:paraId="05C16610" w14:textId="698966C4" w:rsidR="0091531B" w:rsidRPr="00C27BCC" w:rsidRDefault="0091531B" w:rsidP="006E7656">
            <w:pPr>
              <w:bidi w:val="0"/>
              <w:jc w:val="center"/>
              <w:rPr>
                <w:b/>
                <w:bCs/>
                <w:highlight w:val="yellow"/>
              </w:rPr>
            </w:pPr>
            <w:r w:rsidRPr="006E7656">
              <w:rPr>
                <w:b/>
                <w:bCs/>
              </w:rPr>
              <w:t>Displaying an appropriate error massage.</w:t>
            </w:r>
          </w:p>
        </w:tc>
      </w:tr>
      <w:tr w:rsidR="0091531B" w:rsidRPr="00C27BCC" w14:paraId="72F35A19" w14:textId="77777777" w:rsidTr="001032A3">
        <w:trPr>
          <w:trHeight w:val="816"/>
        </w:trPr>
        <w:tc>
          <w:tcPr>
            <w:tcW w:w="2765" w:type="dxa"/>
            <w:vMerge/>
          </w:tcPr>
          <w:p w14:paraId="6EF48B6C" w14:textId="77777777" w:rsidR="0091531B" w:rsidRPr="00C27BCC" w:rsidRDefault="0091531B" w:rsidP="006E7656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3695B2DC" w14:textId="746E9830" w:rsidR="0091531B" w:rsidRDefault="0091531B" w:rsidP="006E7656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 is not connected to the system</w:t>
            </w:r>
          </w:p>
        </w:tc>
        <w:tc>
          <w:tcPr>
            <w:tcW w:w="2766" w:type="dxa"/>
          </w:tcPr>
          <w:p w14:paraId="27FB68E1" w14:textId="4F8B7A90" w:rsidR="0091531B" w:rsidRPr="006E7656" w:rsidRDefault="0091531B" w:rsidP="006E7656">
            <w:pPr>
              <w:bidi w:val="0"/>
              <w:jc w:val="center"/>
              <w:rPr>
                <w:b/>
                <w:bCs/>
              </w:rPr>
            </w:pPr>
            <w:r w:rsidRPr="006E7656">
              <w:rPr>
                <w:b/>
                <w:bCs/>
              </w:rPr>
              <w:t>Displaying an appropriate error massage</w:t>
            </w:r>
          </w:p>
        </w:tc>
      </w:tr>
    </w:tbl>
    <w:p w14:paraId="68666E8A" w14:textId="77777777" w:rsidR="00BF1206" w:rsidRDefault="00BF1206" w:rsidP="0091531B">
      <w:pPr>
        <w:pStyle w:val="Heading1"/>
        <w:bidi w:val="0"/>
        <w:rPr>
          <w:b/>
          <w:bCs/>
        </w:rPr>
      </w:pPr>
    </w:p>
    <w:p w14:paraId="0CC094E6" w14:textId="62AFA729" w:rsidR="00662549" w:rsidRDefault="00662549" w:rsidP="00662549">
      <w:pPr>
        <w:pStyle w:val="Heading1"/>
        <w:bidi w:val="0"/>
        <w:rPr>
          <w:b/>
          <w:bCs/>
        </w:rPr>
      </w:pPr>
    </w:p>
    <w:p w14:paraId="07ACA817" w14:textId="05B925D1" w:rsidR="00662549" w:rsidRDefault="00662549" w:rsidP="00662549">
      <w:pPr>
        <w:bidi w:val="0"/>
      </w:pPr>
    </w:p>
    <w:p w14:paraId="2AEC83E4" w14:textId="4E8C87D0" w:rsidR="00662549" w:rsidRDefault="00662549" w:rsidP="00662549">
      <w:pPr>
        <w:bidi w:val="0"/>
      </w:pPr>
    </w:p>
    <w:p w14:paraId="00430312" w14:textId="25D9681D" w:rsidR="00662549" w:rsidRDefault="00662549" w:rsidP="00662549">
      <w:pPr>
        <w:bidi w:val="0"/>
      </w:pPr>
    </w:p>
    <w:p w14:paraId="207BD836" w14:textId="4A224FE8" w:rsidR="00662549" w:rsidRDefault="00662549" w:rsidP="00662549">
      <w:pPr>
        <w:bidi w:val="0"/>
      </w:pPr>
    </w:p>
    <w:p w14:paraId="21604B47" w14:textId="77777777" w:rsidR="00662549" w:rsidRPr="00662549" w:rsidRDefault="00662549" w:rsidP="00662549">
      <w:pPr>
        <w:bidi w:val="0"/>
      </w:pPr>
    </w:p>
    <w:p w14:paraId="18612AB2" w14:textId="77777777" w:rsidR="00662549" w:rsidRDefault="00662549" w:rsidP="00662549">
      <w:pPr>
        <w:pStyle w:val="Heading1"/>
        <w:bidi w:val="0"/>
        <w:rPr>
          <w:b/>
          <w:bCs/>
        </w:rPr>
      </w:pPr>
    </w:p>
    <w:p w14:paraId="7C3C6C60" w14:textId="531CF148" w:rsidR="007B38B5" w:rsidRPr="00C27BCC" w:rsidRDefault="007B38B5" w:rsidP="00662549">
      <w:pPr>
        <w:pStyle w:val="Heading1"/>
        <w:bidi w:val="0"/>
        <w:rPr>
          <w:b/>
          <w:bCs/>
          <w:rtl/>
        </w:rPr>
      </w:pPr>
      <w:r w:rsidRPr="00C27BCC">
        <w:rPr>
          <w:b/>
          <w:bCs/>
        </w:rPr>
        <w:t xml:space="preserve">Use-case </w:t>
      </w:r>
      <w:r w:rsidR="00CF453B" w:rsidRPr="00C27BCC">
        <w:rPr>
          <w:b/>
          <w:bCs/>
        </w:rPr>
        <w:t>2.</w:t>
      </w:r>
      <w:r w:rsidRPr="00C27BCC">
        <w:rPr>
          <w:b/>
          <w:bCs/>
        </w:rPr>
        <w:t>3.8</w:t>
      </w:r>
      <w:r w:rsidR="00CF453B" w:rsidRPr="00C27BCC">
        <w:rPr>
          <w:b/>
          <w:bCs/>
        </w:rPr>
        <w:t>B</w:t>
      </w:r>
      <w:r w:rsidRPr="00C27BCC">
        <w:rPr>
          <w:b/>
          <w:bCs/>
        </w:rPr>
        <w:t xml:space="preserve">: </w:t>
      </w:r>
      <w:r w:rsidR="00AA1047" w:rsidRPr="00C27BCC">
        <w:rPr>
          <w:b/>
          <w:bCs/>
        </w:rPr>
        <w:t>Changing user information</w:t>
      </w:r>
      <w:r w:rsidRPr="00C27BCC">
        <w:rPr>
          <w:b/>
          <w:bCs/>
        </w:rPr>
        <w:t xml:space="preserve"> </w:t>
      </w:r>
      <w:r w:rsidRPr="00C27BCC">
        <w:rPr>
          <w:b/>
          <w:bCs/>
          <w:rtl/>
        </w:rPr>
        <w:tab/>
      </w:r>
      <w:r w:rsidRPr="00C27BCC">
        <w:rPr>
          <w:rFonts w:hint="cs"/>
          <w:b/>
          <w:bCs/>
          <w:rtl/>
        </w:rPr>
        <w:t xml:space="preserve"> </w:t>
      </w:r>
    </w:p>
    <w:p w14:paraId="35168D52" w14:textId="14544745" w:rsidR="007B38B5" w:rsidRPr="00C27BCC" w:rsidRDefault="00CF453B" w:rsidP="00F04E36">
      <w:pPr>
        <w:pStyle w:val="ListParagraph"/>
        <w:numPr>
          <w:ilvl w:val="0"/>
          <w:numId w:val="54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7B38B5" w:rsidRPr="00C27BCC">
        <w:rPr>
          <w:b/>
          <w:bCs/>
        </w:rPr>
        <w:t xml:space="preserve"> </w:t>
      </w:r>
      <w:r w:rsidR="005A7C31" w:rsidRPr="00BA552A">
        <w:t>User</w:t>
      </w:r>
    </w:p>
    <w:p w14:paraId="3D3852BD" w14:textId="406E66FD" w:rsidR="007B38B5" w:rsidRPr="007E1B97" w:rsidRDefault="00CF453B" w:rsidP="00F04E36">
      <w:pPr>
        <w:pStyle w:val="ListParagraph"/>
        <w:numPr>
          <w:ilvl w:val="0"/>
          <w:numId w:val="54"/>
        </w:numPr>
        <w:bidi w:val="0"/>
        <w:rPr>
          <w:b/>
          <w:bCs/>
        </w:rPr>
      </w:pPr>
      <w:r w:rsidRPr="00C27BCC">
        <w:rPr>
          <w:b/>
          <w:bCs/>
        </w:rPr>
        <w:t>Precondition:</w:t>
      </w:r>
      <w:r w:rsidR="007B38B5" w:rsidRPr="00C27BCC">
        <w:rPr>
          <w:b/>
          <w:bCs/>
        </w:rPr>
        <w:t xml:space="preserve"> </w:t>
      </w:r>
      <w:r w:rsidR="005A7C31" w:rsidRPr="00BA552A">
        <w:t>User is connected to the system</w:t>
      </w:r>
    </w:p>
    <w:p w14:paraId="34CAEF3B" w14:textId="723EDEDB" w:rsidR="007B38B5" w:rsidRPr="007E1B97" w:rsidRDefault="00CF453B" w:rsidP="00F04E36">
      <w:pPr>
        <w:pStyle w:val="ListParagraph"/>
        <w:numPr>
          <w:ilvl w:val="0"/>
          <w:numId w:val="54"/>
        </w:numPr>
        <w:bidi w:val="0"/>
        <w:rPr>
          <w:b/>
          <w:bCs/>
        </w:rPr>
      </w:pPr>
      <w:r w:rsidRPr="00C27BCC">
        <w:rPr>
          <w:b/>
          <w:bCs/>
        </w:rPr>
        <w:t>Parameters:</w:t>
      </w:r>
      <w:r w:rsidR="007B38B5" w:rsidRPr="00BA552A">
        <w:t xml:space="preserve"> new </w:t>
      </w:r>
      <w:r w:rsidR="00AA1047" w:rsidRPr="00BA552A">
        <w:t>user</w:t>
      </w:r>
      <w:r w:rsidR="007B38B5" w:rsidRPr="00BA552A">
        <w:t xml:space="preserve"> information.</w:t>
      </w:r>
    </w:p>
    <w:p w14:paraId="423D3964" w14:textId="77777777" w:rsidR="00BA552A" w:rsidRPr="00BA552A" w:rsidRDefault="00CF453B" w:rsidP="00F04E36">
      <w:pPr>
        <w:pStyle w:val="ListParagraph"/>
        <w:numPr>
          <w:ilvl w:val="0"/>
          <w:numId w:val="54"/>
        </w:numPr>
        <w:bidi w:val="0"/>
      </w:pPr>
      <w:r w:rsidRPr="00C27BCC">
        <w:rPr>
          <w:b/>
          <w:bCs/>
        </w:rPr>
        <w:t>Action:</w:t>
      </w:r>
      <w:r w:rsidR="007B38B5" w:rsidRPr="00C27BCC">
        <w:rPr>
          <w:b/>
          <w:bCs/>
        </w:rPr>
        <w:t xml:space="preserve"> </w:t>
      </w:r>
    </w:p>
    <w:p w14:paraId="68488AB7" w14:textId="7B212960" w:rsidR="007B38B5" w:rsidRPr="00BA552A" w:rsidRDefault="006E7656" w:rsidP="00BA552A">
      <w:pPr>
        <w:pStyle w:val="ListParagraph"/>
        <w:bidi w:val="0"/>
      </w:pPr>
      <w:r w:rsidRPr="00BA552A">
        <w:t>The system is c</w:t>
      </w:r>
      <w:r w:rsidR="007B38B5" w:rsidRPr="00BA552A">
        <w:t xml:space="preserve">hanging the </w:t>
      </w:r>
      <w:r w:rsidR="00AA1047" w:rsidRPr="00BA552A">
        <w:t>user</w:t>
      </w:r>
      <w:r w:rsidR="007B38B5" w:rsidRPr="00BA552A">
        <w:t xml:space="preserve"> </w:t>
      </w:r>
      <w:r w:rsidR="00AA1047" w:rsidRPr="00BA552A">
        <w:t>information</w:t>
      </w:r>
      <w:r w:rsidR="00AA1047" w:rsidRPr="00BA552A">
        <w:rPr>
          <w:rFonts w:hint="cs"/>
          <w:rtl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B38B5" w:rsidRPr="00BA552A" w14:paraId="6688CF94" w14:textId="77777777" w:rsidTr="001032A3">
        <w:tc>
          <w:tcPr>
            <w:tcW w:w="2765" w:type="dxa"/>
            <w:shd w:val="clear" w:color="auto" w:fill="000000" w:themeFill="text1"/>
          </w:tcPr>
          <w:p w14:paraId="41FE77FB" w14:textId="77777777" w:rsidR="007B38B5" w:rsidRPr="00BA552A" w:rsidRDefault="007B38B5" w:rsidP="001032A3">
            <w:pPr>
              <w:bidi w:val="0"/>
              <w:jc w:val="center"/>
            </w:pPr>
            <w:r w:rsidRPr="00BA552A"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5A4DA86E" w14:textId="77777777" w:rsidR="007B38B5" w:rsidRPr="00BA552A" w:rsidRDefault="007B38B5" w:rsidP="001032A3">
            <w:pPr>
              <w:bidi w:val="0"/>
              <w:jc w:val="center"/>
            </w:pPr>
            <w:r w:rsidRPr="00BA552A"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70437267" w14:textId="77777777" w:rsidR="007B38B5" w:rsidRPr="00BA552A" w:rsidRDefault="007B38B5" w:rsidP="001032A3">
            <w:pPr>
              <w:bidi w:val="0"/>
              <w:jc w:val="center"/>
            </w:pPr>
            <w:r w:rsidRPr="00BA552A">
              <w:t>Expected Result</w:t>
            </w:r>
          </w:p>
        </w:tc>
      </w:tr>
      <w:tr w:rsidR="0091531B" w:rsidRPr="00C27BCC" w14:paraId="5C188743" w14:textId="77777777" w:rsidTr="001032A3">
        <w:tc>
          <w:tcPr>
            <w:tcW w:w="2765" w:type="dxa"/>
            <w:vMerge w:val="restart"/>
          </w:tcPr>
          <w:p w14:paraId="6EA7D976" w14:textId="77777777" w:rsidR="0091531B" w:rsidRPr="00C27BCC" w:rsidRDefault="0091531B" w:rsidP="00AA1047">
            <w:pPr>
              <w:bidi w:val="0"/>
              <w:jc w:val="center"/>
              <w:rPr>
                <w:b/>
                <w:bCs/>
              </w:rPr>
            </w:pPr>
          </w:p>
          <w:p w14:paraId="348CD68D" w14:textId="1735E62D" w:rsidR="0091531B" w:rsidRDefault="0091531B" w:rsidP="00AA1047">
            <w:pPr>
              <w:bidi w:val="0"/>
              <w:jc w:val="center"/>
              <w:rPr>
                <w:b/>
                <w:bCs/>
              </w:rPr>
            </w:pPr>
          </w:p>
          <w:p w14:paraId="09CBFB7B" w14:textId="717B5AD3" w:rsidR="0091531B" w:rsidRDefault="0091531B" w:rsidP="0091531B">
            <w:pPr>
              <w:bidi w:val="0"/>
              <w:jc w:val="center"/>
              <w:rPr>
                <w:b/>
                <w:bCs/>
              </w:rPr>
            </w:pPr>
          </w:p>
          <w:p w14:paraId="245832E3" w14:textId="77777777" w:rsidR="0091531B" w:rsidRPr="00C27BCC" w:rsidRDefault="0091531B" w:rsidP="0091531B">
            <w:pPr>
              <w:bidi w:val="0"/>
              <w:jc w:val="center"/>
              <w:rPr>
                <w:b/>
                <w:bCs/>
              </w:rPr>
            </w:pPr>
          </w:p>
          <w:p w14:paraId="29904BD7" w14:textId="384E7289" w:rsidR="0091531B" w:rsidRPr="00C27BCC" w:rsidRDefault="0091531B" w:rsidP="00AA1047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Changing user information</w:t>
            </w:r>
          </w:p>
        </w:tc>
        <w:tc>
          <w:tcPr>
            <w:tcW w:w="2765" w:type="dxa"/>
          </w:tcPr>
          <w:p w14:paraId="1FBA403D" w14:textId="4FC32F27" w:rsidR="0091531B" w:rsidRPr="00C27BCC" w:rsidRDefault="0091531B" w:rsidP="00AA1047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All of the new fields are valid</w:t>
            </w:r>
          </w:p>
        </w:tc>
        <w:tc>
          <w:tcPr>
            <w:tcW w:w="2766" w:type="dxa"/>
          </w:tcPr>
          <w:p w14:paraId="473F226D" w14:textId="7542454E" w:rsidR="0091531B" w:rsidRPr="00C27BCC" w:rsidRDefault="0091531B" w:rsidP="00AA1047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Replacing the old information with the new one.</w:t>
            </w:r>
          </w:p>
        </w:tc>
      </w:tr>
      <w:tr w:rsidR="0091531B" w:rsidRPr="00C27BCC" w14:paraId="55702D82" w14:textId="77777777" w:rsidTr="001032A3">
        <w:trPr>
          <w:trHeight w:val="816"/>
        </w:trPr>
        <w:tc>
          <w:tcPr>
            <w:tcW w:w="2765" w:type="dxa"/>
            <w:vMerge/>
          </w:tcPr>
          <w:p w14:paraId="340A031C" w14:textId="77777777" w:rsidR="0091531B" w:rsidRPr="00C27BCC" w:rsidRDefault="0091531B" w:rsidP="00AA1047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7F2626FB" w14:textId="158CA5D9" w:rsidR="0091531B" w:rsidRPr="00C27BCC" w:rsidRDefault="0091531B" w:rsidP="00AA1047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There is at least one invalid field.</w:t>
            </w:r>
          </w:p>
        </w:tc>
        <w:tc>
          <w:tcPr>
            <w:tcW w:w="2766" w:type="dxa"/>
          </w:tcPr>
          <w:p w14:paraId="75B254E8" w14:textId="3C88EC91" w:rsidR="0091531B" w:rsidRPr="00C27BCC" w:rsidRDefault="0091531B" w:rsidP="00AA1047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appropriate error massage.</w:t>
            </w:r>
          </w:p>
        </w:tc>
      </w:tr>
      <w:tr w:rsidR="0091531B" w:rsidRPr="00C27BCC" w14:paraId="6F6C40C6" w14:textId="77777777" w:rsidTr="001032A3">
        <w:trPr>
          <w:trHeight w:val="816"/>
        </w:trPr>
        <w:tc>
          <w:tcPr>
            <w:tcW w:w="2765" w:type="dxa"/>
            <w:vMerge/>
          </w:tcPr>
          <w:p w14:paraId="3F929B90" w14:textId="77777777" w:rsidR="0091531B" w:rsidRPr="00C27BCC" w:rsidRDefault="0091531B" w:rsidP="00AA1047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7666C5EA" w14:textId="66A4E709" w:rsidR="0091531B" w:rsidRPr="00C27BCC" w:rsidRDefault="0091531B" w:rsidP="00AA1047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 is not connected to the system</w:t>
            </w:r>
          </w:p>
        </w:tc>
        <w:tc>
          <w:tcPr>
            <w:tcW w:w="2766" w:type="dxa"/>
          </w:tcPr>
          <w:p w14:paraId="5FC3A3B5" w14:textId="0DD23B19" w:rsidR="0091531B" w:rsidRPr="00C27BCC" w:rsidRDefault="0091531B" w:rsidP="00AA1047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appropriate error massage</w:t>
            </w:r>
          </w:p>
        </w:tc>
      </w:tr>
    </w:tbl>
    <w:p w14:paraId="08255AF6" w14:textId="1C1F4611" w:rsidR="00BA552A" w:rsidRDefault="00BA552A" w:rsidP="00BF1206">
      <w:pPr>
        <w:pStyle w:val="Heading1"/>
        <w:bidi w:val="0"/>
        <w:rPr>
          <w:b/>
          <w:bCs/>
        </w:rPr>
      </w:pPr>
    </w:p>
    <w:p w14:paraId="76CFC494" w14:textId="1BB549C5" w:rsidR="00BA552A" w:rsidRDefault="00BA552A" w:rsidP="00BA552A">
      <w:pPr>
        <w:bidi w:val="0"/>
      </w:pPr>
    </w:p>
    <w:p w14:paraId="14DBC28A" w14:textId="4DC2F5E8" w:rsidR="00BA552A" w:rsidRDefault="00BA552A" w:rsidP="00BA552A">
      <w:pPr>
        <w:bidi w:val="0"/>
      </w:pPr>
    </w:p>
    <w:p w14:paraId="4B60B3F3" w14:textId="57E455FB" w:rsidR="00BA552A" w:rsidRDefault="00BA552A" w:rsidP="00BA552A">
      <w:pPr>
        <w:bidi w:val="0"/>
      </w:pPr>
    </w:p>
    <w:p w14:paraId="6DC35CD1" w14:textId="7ACCA792" w:rsidR="00BA552A" w:rsidRDefault="00BA552A" w:rsidP="00BA552A">
      <w:pPr>
        <w:bidi w:val="0"/>
      </w:pPr>
    </w:p>
    <w:p w14:paraId="184590BD" w14:textId="77777777" w:rsidR="00BA552A" w:rsidRPr="00BA552A" w:rsidRDefault="00BA552A" w:rsidP="00BA552A">
      <w:pPr>
        <w:bidi w:val="0"/>
      </w:pPr>
    </w:p>
    <w:p w14:paraId="3E02F977" w14:textId="262F859B" w:rsidR="007B38B5" w:rsidRPr="00C27BCC" w:rsidRDefault="007B38B5" w:rsidP="00BA552A">
      <w:pPr>
        <w:pStyle w:val="Heading1"/>
        <w:bidi w:val="0"/>
        <w:rPr>
          <w:b/>
          <w:bCs/>
          <w:rtl/>
        </w:rPr>
      </w:pPr>
      <w:r w:rsidRPr="00C27BCC">
        <w:rPr>
          <w:b/>
          <w:bCs/>
        </w:rPr>
        <w:t xml:space="preserve">Use-case </w:t>
      </w:r>
      <w:r w:rsidR="00AA1047" w:rsidRPr="00C27BCC">
        <w:rPr>
          <w:b/>
          <w:bCs/>
        </w:rPr>
        <w:t>2.3.9:</w:t>
      </w:r>
      <w:r w:rsidRPr="00C27BCC">
        <w:rPr>
          <w:b/>
          <w:bCs/>
        </w:rPr>
        <w:t xml:space="preserve"> </w:t>
      </w:r>
      <w:r w:rsidR="00AA1047" w:rsidRPr="00C27BCC">
        <w:rPr>
          <w:b/>
          <w:bCs/>
        </w:rPr>
        <w:t>U</w:t>
      </w:r>
      <w:r w:rsidRPr="00C27BCC">
        <w:rPr>
          <w:b/>
          <w:bCs/>
        </w:rPr>
        <w:t xml:space="preserve">pdate user subscription security. </w:t>
      </w:r>
    </w:p>
    <w:p w14:paraId="132926EB" w14:textId="3F37A60E" w:rsidR="007B38B5" w:rsidRPr="00C27BCC" w:rsidRDefault="00AA1047" w:rsidP="00F04E36">
      <w:pPr>
        <w:pStyle w:val="ListParagraph"/>
        <w:numPr>
          <w:ilvl w:val="0"/>
          <w:numId w:val="26"/>
        </w:numPr>
        <w:bidi w:val="0"/>
        <w:rPr>
          <w:b/>
          <w:bCs/>
        </w:rPr>
      </w:pPr>
      <w:r w:rsidRPr="00C27BCC">
        <w:rPr>
          <w:b/>
          <w:bCs/>
        </w:rPr>
        <w:t>Actor:</w:t>
      </w:r>
      <w:r w:rsidR="007B38B5" w:rsidRPr="00BA552A">
        <w:t xml:space="preserve"> </w:t>
      </w:r>
      <w:r w:rsidR="005A7C31" w:rsidRPr="00BA552A">
        <w:t>User</w:t>
      </w:r>
    </w:p>
    <w:p w14:paraId="2CC6D34C" w14:textId="6E180A00" w:rsidR="007B38B5" w:rsidRPr="00BA552A" w:rsidRDefault="00AA1047" w:rsidP="00F04E36">
      <w:pPr>
        <w:pStyle w:val="ListParagraph"/>
        <w:numPr>
          <w:ilvl w:val="0"/>
          <w:numId w:val="26"/>
        </w:numPr>
        <w:bidi w:val="0"/>
      </w:pPr>
      <w:r w:rsidRPr="00C27BCC">
        <w:rPr>
          <w:b/>
          <w:bCs/>
        </w:rPr>
        <w:t>Precondition:</w:t>
      </w:r>
      <w:r w:rsidR="007B38B5" w:rsidRPr="00C27BCC">
        <w:rPr>
          <w:b/>
          <w:bCs/>
        </w:rPr>
        <w:t xml:space="preserve"> </w:t>
      </w:r>
      <w:r w:rsidR="006E7656" w:rsidRPr="00BA552A">
        <w:t>User is connected to the system</w:t>
      </w:r>
      <w:r w:rsidR="00972806" w:rsidRPr="00BA552A">
        <w:t>, user has subscription security</w:t>
      </w:r>
    </w:p>
    <w:p w14:paraId="62A4E0DA" w14:textId="1D84546A" w:rsidR="007B38B5" w:rsidRPr="00BA552A" w:rsidRDefault="00AA1047" w:rsidP="00F04E36">
      <w:pPr>
        <w:pStyle w:val="ListParagraph"/>
        <w:numPr>
          <w:ilvl w:val="0"/>
          <w:numId w:val="26"/>
        </w:numPr>
        <w:bidi w:val="0"/>
      </w:pPr>
      <w:r w:rsidRPr="00C27BCC">
        <w:rPr>
          <w:b/>
          <w:bCs/>
        </w:rPr>
        <w:t xml:space="preserve">Parameters: </w:t>
      </w:r>
      <w:r w:rsidRPr="00BA552A">
        <w:t>new security measure</w:t>
      </w:r>
    </w:p>
    <w:p w14:paraId="6A52E7A8" w14:textId="3F2F181D" w:rsidR="007B38B5" w:rsidRPr="00C27BCC" w:rsidRDefault="00AA1047" w:rsidP="00F04E36">
      <w:pPr>
        <w:pStyle w:val="ListParagraph"/>
        <w:numPr>
          <w:ilvl w:val="0"/>
          <w:numId w:val="26"/>
        </w:numPr>
        <w:bidi w:val="0"/>
        <w:rPr>
          <w:b/>
          <w:bCs/>
        </w:rPr>
      </w:pPr>
      <w:r w:rsidRPr="00C27BCC">
        <w:rPr>
          <w:b/>
          <w:bCs/>
        </w:rPr>
        <w:t>Actions:</w:t>
      </w:r>
      <w:r w:rsidR="007B38B5" w:rsidRPr="00C27BCC">
        <w:rPr>
          <w:b/>
          <w:bCs/>
        </w:rPr>
        <w:t xml:space="preserve"> </w:t>
      </w:r>
    </w:p>
    <w:p w14:paraId="098DF76B" w14:textId="0D101E39" w:rsidR="007B38B5" w:rsidRPr="00BA552A" w:rsidRDefault="00972806" w:rsidP="00F04E36">
      <w:pPr>
        <w:pStyle w:val="ListParagraph"/>
        <w:numPr>
          <w:ilvl w:val="1"/>
          <w:numId w:val="53"/>
        </w:numPr>
        <w:bidi w:val="0"/>
      </w:pPr>
      <w:r w:rsidRPr="00BA552A">
        <w:t>The system c</w:t>
      </w:r>
      <w:r w:rsidR="007B38B5" w:rsidRPr="00BA552A">
        <w:t>heck</w:t>
      </w:r>
      <w:r w:rsidRPr="00BA552A">
        <w:t>s</w:t>
      </w:r>
      <w:r w:rsidR="007B38B5" w:rsidRPr="00BA552A">
        <w:t xml:space="preserve"> if the </w:t>
      </w:r>
      <w:r w:rsidR="00AA1047" w:rsidRPr="00BA552A">
        <w:t>new security measure is valid</w:t>
      </w:r>
    </w:p>
    <w:p w14:paraId="3D940272" w14:textId="0FFBD1C7" w:rsidR="00972806" w:rsidRPr="00BA552A" w:rsidRDefault="00972806" w:rsidP="00F04E36">
      <w:pPr>
        <w:pStyle w:val="ListParagraph"/>
        <w:numPr>
          <w:ilvl w:val="1"/>
          <w:numId w:val="53"/>
        </w:numPr>
        <w:bidi w:val="0"/>
      </w:pPr>
      <w:r w:rsidRPr="00BA552A">
        <w:lastRenderedPageBreak/>
        <w:t xml:space="preserve">The system checks if user defined subscription security </w:t>
      </w:r>
    </w:p>
    <w:p w14:paraId="2659801E" w14:textId="58851F47" w:rsidR="007B38B5" w:rsidRDefault="00972806" w:rsidP="00F04E36">
      <w:pPr>
        <w:pStyle w:val="ListParagraph"/>
        <w:numPr>
          <w:ilvl w:val="1"/>
          <w:numId w:val="53"/>
        </w:numPr>
        <w:bidi w:val="0"/>
      </w:pPr>
      <w:r w:rsidRPr="00BA552A">
        <w:t>The system u</w:t>
      </w:r>
      <w:r w:rsidR="007B38B5" w:rsidRPr="00BA552A">
        <w:t>pdate</w:t>
      </w:r>
      <w:r w:rsidRPr="00BA552A">
        <w:t>s user's</w:t>
      </w:r>
      <w:r w:rsidR="007B38B5" w:rsidRPr="00BA552A">
        <w:t xml:space="preserve"> subscription security</w:t>
      </w:r>
    </w:p>
    <w:p w14:paraId="060DD3E4" w14:textId="77777777" w:rsidR="004E671B" w:rsidRPr="00BA552A" w:rsidRDefault="004E671B" w:rsidP="004E671B">
      <w:pPr>
        <w:pStyle w:val="ListParagraph"/>
        <w:bidi w:val="0"/>
        <w:ind w:left="14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B38B5" w:rsidRPr="00C27BCC" w14:paraId="6585FB87" w14:textId="77777777" w:rsidTr="001032A3">
        <w:tc>
          <w:tcPr>
            <w:tcW w:w="2765" w:type="dxa"/>
            <w:shd w:val="clear" w:color="auto" w:fill="000000" w:themeFill="text1"/>
          </w:tcPr>
          <w:p w14:paraId="5294B3DF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Action</w:t>
            </w:r>
          </w:p>
        </w:tc>
        <w:tc>
          <w:tcPr>
            <w:tcW w:w="2765" w:type="dxa"/>
            <w:shd w:val="clear" w:color="auto" w:fill="000000" w:themeFill="text1"/>
          </w:tcPr>
          <w:p w14:paraId="2DC55BF6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ata</w:t>
            </w:r>
          </w:p>
        </w:tc>
        <w:tc>
          <w:tcPr>
            <w:tcW w:w="2766" w:type="dxa"/>
            <w:shd w:val="clear" w:color="auto" w:fill="000000" w:themeFill="text1"/>
          </w:tcPr>
          <w:p w14:paraId="0765C011" w14:textId="77777777" w:rsidR="007B38B5" w:rsidRPr="00C27BCC" w:rsidRDefault="007B38B5" w:rsidP="001032A3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Expected Result</w:t>
            </w:r>
          </w:p>
        </w:tc>
      </w:tr>
      <w:tr w:rsidR="0091531B" w:rsidRPr="00C27BCC" w14:paraId="7067F1BE" w14:textId="77777777" w:rsidTr="001032A3">
        <w:tc>
          <w:tcPr>
            <w:tcW w:w="2765" w:type="dxa"/>
            <w:vMerge w:val="restart"/>
          </w:tcPr>
          <w:p w14:paraId="78B2110E" w14:textId="77777777" w:rsidR="0091531B" w:rsidRPr="00C27BCC" w:rsidRDefault="0091531B" w:rsidP="00AA1047">
            <w:pPr>
              <w:bidi w:val="0"/>
              <w:jc w:val="center"/>
              <w:rPr>
                <w:b/>
                <w:bCs/>
              </w:rPr>
            </w:pPr>
          </w:p>
          <w:p w14:paraId="600F6273" w14:textId="1A3830BA" w:rsidR="0091531B" w:rsidRPr="00C27BCC" w:rsidRDefault="0091531B" w:rsidP="00AA1047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Update subscription security</w:t>
            </w:r>
          </w:p>
        </w:tc>
        <w:tc>
          <w:tcPr>
            <w:tcW w:w="2765" w:type="dxa"/>
          </w:tcPr>
          <w:p w14:paraId="4940D202" w14:textId="245A4622" w:rsidR="0091531B" w:rsidRPr="00C27BCC" w:rsidRDefault="0091531B" w:rsidP="00AA1047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New security measure (valid)</w:t>
            </w:r>
          </w:p>
        </w:tc>
        <w:tc>
          <w:tcPr>
            <w:tcW w:w="2766" w:type="dxa"/>
          </w:tcPr>
          <w:p w14:paraId="56C576B5" w14:textId="77777777" w:rsidR="0091531B" w:rsidRPr="00C27BCC" w:rsidRDefault="0091531B" w:rsidP="00AA1047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Update the user subscription security.</w:t>
            </w:r>
          </w:p>
        </w:tc>
      </w:tr>
      <w:tr w:rsidR="0091531B" w:rsidRPr="00C27BCC" w14:paraId="23657F77" w14:textId="77777777" w:rsidTr="001032A3">
        <w:trPr>
          <w:trHeight w:val="547"/>
        </w:trPr>
        <w:tc>
          <w:tcPr>
            <w:tcW w:w="2765" w:type="dxa"/>
            <w:vMerge/>
          </w:tcPr>
          <w:p w14:paraId="5EB1E6C1" w14:textId="77777777" w:rsidR="0091531B" w:rsidRPr="00C27BCC" w:rsidRDefault="0091531B" w:rsidP="00AA1047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69EE6722" w14:textId="01E68E13" w:rsidR="0091531B" w:rsidRPr="00C27BCC" w:rsidRDefault="0091531B" w:rsidP="00AA1047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New security measure (invalid)</w:t>
            </w:r>
          </w:p>
        </w:tc>
        <w:tc>
          <w:tcPr>
            <w:tcW w:w="2766" w:type="dxa"/>
          </w:tcPr>
          <w:p w14:paraId="79F76834" w14:textId="49733B60" w:rsidR="0091531B" w:rsidRPr="00C27BCC" w:rsidRDefault="0091531B" w:rsidP="00AA1047">
            <w:pPr>
              <w:bidi w:val="0"/>
              <w:jc w:val="center"/>
              <w:rPr>
                <w:b/>
                <w:bCs/>
                <w:rtl/>
              </w:rPr>
            </w:pPr>
            <w:r w:rsidRPr="00C27BCC">
              <w:rPr>
                <w:b/>
                <w:bCs/>
              </w:rPr>
              <w:t>Displaying an appropriate error massage.</w:t>
            </w:r>
          </w:p>
        </w:tc>
      </w:tr>
      <w:tr w:rsidR="0091531B" w:rsidRPr="00C27BCC" w14:paraId="53C3AE4E" w14:textId="77777777" w:rsidTr="001032A3">
        <w:trPr>
          <w:trHeight w:val="547"/>
        </w:trPr>
        <w:tc>
          <w:tcPr>
            <w:tcW w:w="2765" w:type="dxa"/>
            <w:vMerge/>
          </w:tcPr>
          <w:p w14:paraId="28DA0406" w14:textId="77777777" w:rsidR="0091531B" w:rsidRPr="00C27BCC" w:rsidRDefault="0091531B" w:rsidP="00AA1047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</w:tcPr>
          <w:p w14:paraId="4ED91F1D" w14:textId="3B38B6D6" w:rsidR="0091531B" w:rsidRPr="00C27BCC" w:rsidRDefault="0091531B" w:rsidP="00AA1047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 is not connected to the system</w:t>
            </w:r>
          </w:p>
        </w:tc>
        <w:tc>
          <w:tcPr>
            <w:tcW w:w="2766" w:type="dxa"/>
          </w:tcPr>
          <w:p w14:paraId="7A8B7991" w14:textId="677B3602" w:rsidR="0091531B" w:rsidRPr="00C27BCC" w:rsidRDefault="0091531B" w:rsidP="00AA1047">
            <w:pPr>
              <w:bidi w:val="0"/>
              <w:jc w:val="center"/>
              <w:rPr>
                <w:b/>
                <w:bCs/>
              </w:rPr>
            </w:pPr>
            <w:r w:rsidRPr="00C27BCC">
              <w:rPr>
                <w:b/>
                <w:bCs/>
              </w:rPr>
              <w:t>Displaying an appropriate error massage</w:t>
            </w:r>
          </w:p>
        </w:tc>
      </w:tr>
    </w:tbl>
    <w:p w14:paraId="07D7B35A" w14:textId="0D984BBA" w:rsidR="007B38B5" w:rsidRDefault="007B38B5" w:rsidP="007B38B5">
      <w:pPr>
        <w:bidi w:val="0"/>
        <w:rPr>
          <w:b/>
          <w:bCs/>
        </w:rPr>
      </w:pPr>
    </w:p>
    <w:p w14:paraId="269DE05C" w14:textId="11B4EF55" w:rsidR="007233BB" w:rsidRDefault="007233BB" w:rsidP="007233BB">
      <w:pPr>
        <w:bidi w:val="0"/>
        <w:rPr>
          <w:b/>
          <w:bCs/>
        </w:rPr>
      </w:pPr>
    </w:p>
    <w:p w14:paraId="3A7434EA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4.1.1 : Adding an item to inventory</w:t>
      </w:r>
    </w:p>
    <w:p w14:paraId="171ED78B" w14:textId="77777777" w:rsidR="007233BB" w:rsidRDefault="007233BB" w:rsidP="00F04E36">
      <w:pPr>
        <w:pStyle w:val="ListParagraph"/>
        <w:numPr>
          <w:ilvl w:val="0"/>
          <w:numId w:val="28"/>
        </w:numPr>
        <w:bidi w:val="0"/>
        <w:spacing w:line="256" w:lineRule="auto"/>
        <w:rPr>
          <w:b/>
          <w:bCs/>
          <w:rtl/>
        </w:rPr>
      </w:pPr>
      <w:r>
        <w:rPr>
          <w:b/>
          <w:bCs/>
        </w:rPr>
        <w:t xml:space="preserve">Actor: </w:t>
      </w:r>
      <w:r>
        <w:t>user</w:t>
      </w:r>
    </w:p>
    <w:p w14:paraId="639D210C" w14:textId="58990207" w:rsidR="007233BB" w:rsidRDefault="007233BB" w:rsidP="00F04E36">
      <w:pPr>
        <w:pStyle w:val="ListParagraph"/>
        <w:numPr>
          <w:ilvl w:val="0"/>
          <w:numId w:val="28"/>
        </w:numPr>
        <w:bidi w:val="0"/>
        <w:spacing w:line="256" w:lineRule="auto"/>
      </w:pPr>
      <w:r w:rsidRPr="007E1B97">
        <w:rPr>
          <w:b/>
          <w:bCs/>
        </w:rPr>
        <w:t>Precondition</w:t>
      </w:r>
      <w:r w:rsidR="007E1B97" w:rsidRPr="007E1B97">
        <w:rPr>
          <w:b/>
          <w:bCs/>
        </w:rPr>
        <w:t xml:space="preserve">: </w:t>
      </w:r>
      <w:r>
        <w:t xml:space="preserve">The user is a store </w:t>
      </w:r>
      <w:proofErr w:type="gramStart"/>
      <w:r>
        <w:t>owner</w:t>
      </w:r>
      <w:r w:rsidR="007E1B97" w:rsidRPr="007E1B97">
        <w:rPr>
          <w:b/>
          <w:bCs/>
        </w:rPr>
        <w:t>,</w:t>
      </w:r>
      <w:r w:rsidR="007E1B97">
        <w:t>,</w:t>
      </w:r>
      <w:proofErr w:type="gramEnd"/>
      <w:r w:rsidR="007E1B97">
        <w:t xml:space="preserve"> th</w:t>
      </w:r>
      <w:r>
        <w:t>e user is the owner of this specific stor</w:t>
      </w:r>
      <w:r w:rsidR="007E1B97">
        <w:t>e, t</w:t>
      </w:r>
      <w:r>
        <w:t>he user is logged in</w:t>
      </w:r>
      <w:r w:rsidR="007E1B97">
        <w:t>, t</w:t>
      </w:r>
      <w:r>
        <w:t>he item is not already in the store's inventory</w:t>
      </w:r>
    </w:p>
    <w:p w14:paraId="62222EB0" w14:textId="409CB7B9" w:rsidR="007233BB" w:rsidRPr="007E1B97" w:rsidRDefault="007233BB" w:rsidP="00F04E36">
      <w:pPr>
        <w:pStyle w:val="ListParagraph"/>
        <w:numPr>
          <w:ilvl w:val="0"/>
          <w:numId w:val="28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Parameters :</w:t>
      </w:r>
      <w:r w:rsidR="007E1B97">
        <w:rPr>
          <w:b/>
          <w:bCs/>
        </w:rPr>
        <w:t xml:space="preserve"> </w:t>
      </w:r>
      <w:r>
        <w:t>Store id</w:t>
      </w:r>
      <w:r w:rsidR="007E1B97">
        <w:t>, i</w:t>
      </w:r>
      <w:r>
        <w:t>tem details</w:t>
      </w:r>
    </w:p>
    <w:p w14:paraId="54661072" w14:textId="77777777" w:rsidR="007233BB" w:rsidRDefault="007233BB" w:rsidP="00F04E36">
      <w:pPr>
        <w:pStyle w:val="ListParagraph"/>
        <w:numPr>
          <w:ilvl w:val="0"/>
          <w:numId w:val="28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6A91BE94" w14:textId="77777777" w:rsidR="007233BB" w:rsidRDefault="007233BB" w:rsidP="00F04E36">
      <w:pPr>
        <w:pStyle w:val="ListParagraph"/>
        <w:numPr>
          <w:ilvl w:val="0"/>
          <w:numId w:val="52"/>
        </w:numPr>
        <w:bidi w:val="0"/>
      </w:pPr>
      <w:r>
        <w:t>The user adds new item with all the details</w:t>
      </w:r>
    </w:p>
    <w:p w14:paraId="74491372" w14:textId="77777777" w:rsidR="007233BB" w:rsidRDefault="007233BB" w:rsidP="00F04E36">
      <w:pPr>
        <w:pStyle w:val="ListParagraph"/>
        <w:numPr>
          <w:ilvl w:val="0"/>
          <w:numId w:val="52"/>
        </w:numPr>
        <w:bidi w:val="0"/>
      </w:pPr>
      <w:r>
        <w:t>The system verify that the user is the store owner</w:t>
      </w:r>
    </w:p>
    <w:p w14:paraId="327BFAE5" w14:textId="77777777" w:rsidR="007233BB" w:rsidRDefault="007233BB" w:rsidP="00F04E36">
      <w:pPr>
        <w:pStyle w:val="ListParagraph"/>
        <w:numPr>
          <w:ilvl w:val="0"/>
          <w:numId w:val="52"/>
        </w:numPr>
        <w:bidi w:val="0"/>
      </w:pPr>
      <w:r>
        <w:t>The system verify that the user is logged in</w:t>
      </w:r>
    </w:p>
    <w:p w14:paraId="5954EE0B" w14:textId="77777777" w:rsidR="007233BB" w:rsidRDefault="007233BB" w:rsidP="00F04E36">
      <w:pPr>
        <w:pStyle w:val="ListParagraph"/>
        <w:numPr>
          <w:ilvl w:val="0"/>
          <w:numId w:val="52"/>
        </w:numPr>
        <w:bidi w:val="0"/>
      </w:pPr>
      <w:r>
        <w:t xml:space="preserve">The system </w:t>
      </w:r>
      <w:proofErr w:type="gramStart"/>
      <w:r>
        <w:t>verify</w:t>
      </w:r>
      <w:proofErr w:type="gramEnd"/>
      <w:r>
        <w:t xml:space="preserve"> correctness of the item details</w:t>
      </w:r>
    </w:p>
    <w:p w14:paraId="2A3D0772" w14:textId="77777777" w:rsidR="007233BB" w:rsidRDefault="007233BB" w:rsidP="00F04E36">
      <w:pPr>
        <w:pStyle w:val="ListParagraph"/>
        <w:numPr>
          <w:ilvl w:val="0"/>
          <w:numId w:val="52"/>
        </w:numPr>
        <w:bidi w:val="0"/>
      </w:pPr>
      <w:r>
        <w:t xml:space="preserve">The system </w:t>
      </w:r>
      <w:proofErr w:type="gramStart"/>
      <w:r>
        <w:t>generate</w:t>
      </w:r>
      <w:proofErr w:type="gramEnd"/>
      <w:r>
        <w:t xml:space="preserve"> unique id for the item</w:t>
      </w:r>
    </w:p>
    <w:p w14:paraId="02536607" w14:textId="77777777" w:rsidR="007233BB" w:rsidRDefault="007233BB" w:rsidP="00F04E36">
      <w:pPr>
        <w:pStyle w:val="ListParagraph"/>
        <w:numPr>
          <w:ilvl w:val="0"/>
          <w:numId w:val="52"/>
        </w:numPr>
        <w:bidi w:val="0"/>
      </w:pPr>
      <w:r>
        <w:t>The user gets a response according to success or failure</w:t>
      </w:r>
    </w:p>
    <w:p w14:paraId="547DC434" w14:textId="77777777" w:rsidR="007233BB" w:rsidRDefault="007233BB" w:rsidP="007233BB">
      <w:pPr>
        <w:pStyle w:val="ListParagraph"/>
        <w:bidi w:val="0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4E332AD2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77DCD86E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6E67E720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231A9782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0AA3A54C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FE96E7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dding an item to inventory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FE2E1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= user.own_stores[i]</w:t>
            </w:r>
          </w:p>
          <w:p w14:paraId="5DDF85BD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Valid item details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A7FBF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7F4FCE60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08FF18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F152F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>Store_ id != user.own_stores[i]</w:t>
            </w:r>
          </w:p>
          <w:p w14:paraId="684C8144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Valid item details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7FBB2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user is not the store owner</w:t>
            </w:r>
          </w:p>
        </w:tc>
      </w:tr>
    </w:tbl>
    <w:p w14:paraId="17FAA003" w14:textId="5B869749" w:rsidR="007233BB" w:rsidRDefault="007233BB" w:rsidP="007233BB">
      <w:pPr>
        <w:bidi w:val="0"/>
        <w:rPr>
          <w:b/>
          <w:bCs/>
        </w:rPr>
      </w:pPr>
    </w:p>
    <w:p w14:paraId="04D9522F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4.1.2: Removing an item from inventory</w:t>
      </w:r>
    </w:p>
    <w:p w14:paraId="2032864E" w14:textId="77777777" w:rsidR="007233BB" w:rsidRDefault="007233BB" w:rsidP="00F04E36">
      <w:pPr>
        <w:pStyle w:val="ListParagraph"/>
        <w:numPr>
          <w:ilvl w:val="0"/>
          <w:numId w:val="29"/>
        </w:numPr>
        <w:bidi w:val="0"/>
        <w:spacing w:line="256" w:lineRule="auto"/>
        <w:rPr>
          <w:b/>
          <w:bCs/>
          <w:rtl/>
        </w:rPr>
      </w:pPr>
      <w:r>
        <w:rPr>
          <w:b/>
          <w:bCs/>
        </w:rPr>
        <w:t xml:space="preserve">Actor: </w:t>
      </w:r>
      <w:r>
        <w:t>user</w:t>
      </w:r>
    </w:p>
    <w:p w14:paraId="69461458" w14:textId="66A0F1B0" w:rsidR="007233BB" w:rsidRDefault="007233BB" w:rsidP="00F04E36">
      <w:pPr>
        <w:pStyle w:val="ListParagraph"/>
        <w:numPr>
          <w:ilvl w:val="0"/>
          <w:numId w:val="29"/>
        </w:numPr>
        <w:bidi w:val="0"/>
        <w:spacing w:line="256" w:lineRule="auto"/>
      </w:pPr>
      <w:r w:rsidRPr="004E671B">
        <w:rPr>
          <w:b/>
          <w:bCs/>
        </w:rPr>
        <w:t>Precondition:</w:t>
      </w:r>
      <w:r w:rsidR="007E1B97" w:rsidRPr="004E671B">
        <w:rPr>
          <w:b/>
          <w:bCs/>
        </w:rPr>
        <w:t xml:space="preserve"> </w:t>
      </w:r>
      <w:r>
        <w:t>The user is a store owner</w:t>
      </w:r>
      <w:r w:rsidR="007E1B97">
        <w:t>, t</w:t>
      </w:r>
      <w:r>
        <w:t>he user is the owner of this specific store</w:t>
      </w:r>
      <w:r w:rsidR="004E671B">
        <w:t>, t</w:t>
      </w:r>
      <w:r>
        <w:t>he user is logged in</w:t>
      </w:r>
      <w:r w:rsidR="004E671B">
        <w:t>, t</w:t>
      </w:r>
      <w:r>
        <w:t>he item is in the store's inventory</w:t>
      </w:r>
    </w:p>
    <w:p w14:paraId="022BAF2B" w14:textId="57FB1F2A" w:rsidR="007233BB" w:rsidRPr="004E671B" w:rsidRDefault="007233BB" w:rsidP="00F04E36">
      <w:pPr>
        <w:pStyle w:val="ListParagraph"/>
        <w:numPr>
          <w:ilvl w:val="0"/>
          <w:numId w:val="29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Parameters :</w:t>
      </w:r>
      <w:r w:rsidR="004E671B">
        <w:rPr>
          <w:b/>
          <w:bCs/>
        </w:rPr>
        <w:t xml:space="preserve"> </w:t>
      </w:r>
      <w:r>
        <w:t>Store id</w:t>
      </w:r>
      <w:r w:rsidR="004E671B">
        <w:t>, i</w:t>
      </w:r>
      <w:r>
        <w:t>tem id</w:t>
      </w:r>
    </w:p>
    <w:p w14:paraId="60EBC342" w14:textId="77777777" w:rsidR="007233BB" w:rsidRDefault="007233BB" w:rsidP="00F04E36">
      <w:pPr>
        <w:pStyle w:val="ListParagraph"/>
        <w:numPr>
          <w:ilvl w:val="0"/>
          <w:numId w:val="29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4FAEB57C" w14:textId="77777777" w:rsidR="007233BB" w:rsidRDefault="007233BB" w:rsidP="00F04E36">
      <w:pPr>
        <w:pStyle w:val="ListParagraph"/>
        <w:numPr>
          <w:ilvl w:val="0"/>
          <w:numId w:val="51"/>
        </w:numPr>
        <w:bidi w:val="0"/>
      </w:pPr>
      <w:r>
        <w:t>The user enters the item id</w:t>
      </w:r>
    </w:p>
    <w:p w14:paraId="7C754636" w14:textId="77777777" w:rsidR="007233BB" w:rsidRDefault="007233BB" w:rsidP="00F04E36">
      <w:pPr>
        <w:pStyle w:val="ListParagraph"/>
        <w:numPr>
          <w:ilvl w:val="0"/>
          <w:numId w:val="51"/>
        </w:numPr>
        <w:bidi w:val="0"/>
      </w:pPr>
      <w:r>
        <w:t>The system verify that the user is the store owner</w:t>
      </w:r>
    </w:p>
    <w:p w14:paraId="3A138299" w14:textId="77777777" w:rsidR="007233BB" w:rsidRDefault="007233BB" w:rsidP="00F04E36">
      <w:pPr>
        <w:pStyle w:val="ListParagraph"/>
        <w:numPr>
          <w:ilvl w:val="0"/>
          <w:numId w:val="51"/>
        </w:numPr>
        <w:bidi w:val="0"/>
      </w:pPr>
      <w:r>
        <w:t>The system verify that the user is logged in</w:t>
      </w:r>
    </w:p>
    <w:p w14:paraId="19860086" w14:textId="77777777" w:rsidR="007233BB" w:rsidRDefault="007233BB" w:rsidP="00F04E36">
      <w:pPr>
        <w:pStyle w:val="ListParagraph"/>
        <w:numPr>
          <w:ilvl w:val="0"/>
          <w:numId w:val="51"/>
        </w:numPr>
        <w:bidi w:val="0"/>
      </w:pPr>
      <w:r>
        <w:t xml:space="preserve">The system verify that the item </w:t>
      </w:r>
      <w:proofErr w:type="gramStart"/>
      <w:r>
        <w:t>exist</w:t>
      </w:r>
      <w:proofErr w:type="gramEnd"/>
      <w:r>
        <w:t xml:space="preserve"> in the inventory</w:t>
      </w:r>
    </w:p>
    <w:p w14:paraId="44CEDF75" w14:textId="77777777" w:rsidR="007233BB" w:rsidRDefault="007233BB" w:rsidP="00F04E36">
      <w:pPr>
        <w:pStyle w:val="ListParagraph"/>
        <w:numPr>
          <w:ilvl w:val="0"/>
          <w:numId w:val="51"/>
        </w:numPr>
        <w:bidi w:val="0"/>
      </w:pPr>
      <w:r>
        <w:t>The system removes the item from the inventory</w:t>
      </w:r>
    </w:p>
    <w:p w14:paraId="4F5F6FFB" w14:textId="77777777" w:rsidR="007233BB" w:rsidRDefault="007233BB" w:rsidP="00F04E36">
      <w:pPr>
        <w:pStyle w:val="ListParagraph"/>
        <w:numPr>
          <w:ilvl w:val="0"/>
          <w:numId w:val="51"/>
        </w:numPr>
        <w:bidi w:val="0"/>
      </w:pPr>
      <w:r>
        <w:lastRenderedPageBreak/>
        <w:t>The user get response according to success or failure</w:t>
      </w:r>
    </w:p>
    <w:p w14:paraId="1B57E047" w14:textId="77777777" w:rsidR="007233BB" w:rsidRDefault="007233BB" w:rsidP="007233BB">
      <w:pPr>
        <w:pStyle w:val="ListParagraph"/>
        <w:bidi w:val="0"/>
        <w:rPr>
          <w:b/>
          <w:bCs/>
        </w:rPr>
      </w:pPr>
    </w:p>
    <w:p w14:paraId="1543D372" w14:textId="77777777" w:rsidR="007233BB" w:rsidRDefault="007233BB" w:rsidP="007233BB">
      <w:pPr>
        <w:pStyle w:val="ListParagraph"/>
        <w:bidi w:val="0"/>
        <w:rPr>
          <w:b/>
          <w:bCs/>
        </w:rPr>
      </w:pPr>
      <w:r>
        <w:rPr>
          <w:b/>
          <w:bCs/>
        </w:rPr>
        <w:tab/>
      </w:r>
    </w:p>
    <w:p w14:paraId="6613731C" w14:textId="77777777" w:rsidR="007233BB" w:rsidRDefault="007233BB" w:rsidP="007233BB">
      <w:pPr>
        <w:pStyle w:val="ListParagraph"/>
        <w:bidi w:val="0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33BB90B5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1333E9F1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49A28430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7AB603C5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21073E0F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B3836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moving an item from inventory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83BE4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 xml:space="preserve">Item id is </w:t>
            </w:r>
            <w:proofErr w:type="gramStart"/>
            <w:r>
              <w:rPr>
                <w:b/>
                <w:bCs/>
              </w:rPr>
              <w:t>exist</w:t>
            </w:r>
            <w:proofErr w:type="gramEnd"/>
            <w:r>
              <w:rPr>
                <w:b/>
                <w:bCs/>
              </w:rPr>
              <w:t xml:space="preserve"> in the store's inventory &amp;</w:t>
            </w:r>
          </w:p>
          <w:p w14:paraId="273E9696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 xml:space="preserve">Store_ id = user.own_stores[i] 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3BC9B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6EEA4ED3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E47E52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CEE476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Item id isn't </w:t>
            </w:r>
            <w:proofErr w:type="gramStart"/>
            <w:r>
              <w:rPr>
                <w:b/>
                <w:bCs/>
              </w:rPr>
              <w:t>exist</w:t>
            </w:r>
            <w:proofErr w:type="gramEnd"/>
            <w:r>
              <w:rPr>
                <w:b/>
                <w:bCs/>
              </w:rPr>
              <w:t xml:space="preserve"> in the store's inventory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F4015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item is not in the store's inventory</w:t>
            </w:r>
          </w:p>
        </w:tc>
      </w:tr>
    </w:tbl>
    <w:p w14:paraId="5D86C5C1" w14:textId="77777777" w:rsidR="007233BB" w:rsidRDefault="007233BB" w:rsidP="007233BB">
      <w:pPr>
        <w:bidi w:val="0"/>
        <w:rPr>
          <w:b/>
          <w:bCs/>
          <w:rtl/>
        </w:rPr>
      </w:pPr>
    </w:p>
    <w:p w14:paraId="165D5262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 xml:space="preserve">Use-case 2.4.1.3: Updating item details </w:t>
      </w:r>
    </w:p>
    <w:p w14:paraId="152E4834" w14:textId="77777777" w:rsidR="007233BB" w:rsidRDefault="007233BB" w:rsidP="00F04E36">
      <w:pPr>
        <w:pStyle w:val="ListParagraph"/>
        <w:numPr>
          <w:ilvl w:val="0"/>
          <w:numId w:val="30"/>
        </w:numPr>
        <w:bidi w:val="0"/>
        <w:spacing w:line="256" w:lineRule="auto"/>
        <w:rPr>
          <w:b/>
          <w:bCs/>
          <w:rtl/>
        </w:rPr>
      </w:pPr>
      <w:r>
        <w:rPr>
          <w:b/>
          <w:bCs/>
        </w:rPr>
        <w:t xml:space="preserve">Actor: </w:t>
      </w:r>
      <w:r>
        <w:t>user</w:t>
      </w:r>
    </w:p>
    <w:p w14:paraId="7A68FCA6" w14:textId="3A2CB26A" w:rsidR="007233BB" w:rsidRDefault="007233BB" w:rsidP="00F04E36">
      <w:pPr>
        <w:pStyle w:val="ListParagraph"/>
        <w:numPr>
          <w:ilvl w:val="0"/>
          <w:numId w:val="30"/>
        </w:numPr>
        <w:bidi w:val="0"/>
        <w:spacing w:line="256" w:lineRule="auto"/>
      </w:pPr>
      <w:r w:rsidRPr="004E671B">
        <w:rPr>
          <w:b/>
          <w:bCs/>
        </w:rPr>
        <w:t>Precondition:</w:t>
      </w:r>
      <w:r w:rsidR="004E671B" w:rsidRPr="004E671B">
        <w:rPr>
          <w:b/>
          <w:bCs/>
        </w:rPr>
        <w:t xml:space="preserve"> </w:t>
      </w:r>
      <w:r>
        <w:t>The user is a store owner</w:t>
      </w:r>
      <w:r w:rsidR="004E671B">
        <w:t>, th</w:t>
      </w:r>
      <w:r>
        <w:t>e user is the owner of this specific store</w:t>
      </w:r>
      <w:r w:rsidR="004E671B">
        <w:t>, t</w:t>
      </w:r>
      <w:r>
        <w:t>he user is logged in</w:t>
      </w:r>
      <w:r w:rsidR="004E671B">
        <w:t>, t</w:t>
      </w:r>
      <w:r>
        <w:t>he item is in the store's inventory</w:t>
      </w:r>
    </w:p>
    <w:p w14:paraId="465FC56E" w14:textId="6803F457" w:rsidR="007233BB" w:rsidRPr="004E671B" w:rsidRDefault="007233BB" w:rsidP="00F04E36">
      <w:pPr>
        <w:pStyle w:val="ListParagraph"/>
        <w:numPr>
          <w:ilvl w:val="0"/>
          <w:numId w:val="30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Parameters :</w:t>
      </w:r>
      <w:r w:rsidR="004E671B">
        <w:rPr>
          <w:b/>
          <w:bCs/>
        </w:rPr>
        <w:t xml:space="preserve"> </w:t>
      </w:r>
      <w:r>
        <w:t>Store id</w:t>
      </w:r>
      <w:r w:rsidR="004E671B">
        <w:t>, i</w:t>
      </w:r>
      <w:r>
        <w:t>tem id</w:t>
      </w:r>
      <w:r w:rsidR="004E671B">
        <w:t>, i</w:t>
      </w:r>
      <w:r>
        <w:t>tem details</w:t>
      </w:r>
    </w:p>
    <w:p w14:paraId="6325F077" w14:textId="77777777" w:rsidR="007233BB" w:rsidRDefault="007233BB" w:rsidP="00F04E36">
      <w:pPr>
        <w:pStyle w:val="ListParagraph"/>
        <w:numPr>
          <w:ilvl w:val="0"/>
          <w:numId w:val="30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4186E776" w14:textId="77777777" w:rsidR="007233BB" w:rsidRDefault="007233BB" w:rsidP="00F04E36">
      <w:pPr>
        <w:pStyle w:val="ListParagraph"/>
        <w:numPr>
          <w:ilvl w:val="0"/>
          <w:numId w:val="78"/>
        </w:numPr>
        <w:bidi w:val="0"/>
      </w:pPr>
      <w:r>
        <w:t>User enters the item id</w:t>
      </w:r>
    </w:p>
    <w:p w14:paraId="6F6A78B9" w14:textId="77777777" w:rsidR="007233BB" w:rsidRDefault="007233BB" w:rsidP="00F04E36">
      <w:pPr>
        <w:pStyle w:val="ListParagraph"/>
        <w:numPr>
          <w:ilvl w:val="0"/>
          <w:numId w:val="78"/>
        </w:numPr>
        <w:bidi w:val="0"/>
      </w:pPr>
      <w:r>
        <w:t>The system verify that the user is the store owner</w:t>
      </w:r>
    </w:p>
    <w:p w14:paraId="62A64FC2" w14:textId="77777777" w:rsidR="007233BB" w:rsidRDefault="007233BB" w:rsidP="00F04E36">
      <w:pPr>
        <w:pStyle w:val="ListParagraph"/>
        <w:numPr>
          <w:ilvl w:val="0"/>
          <w:numId w:val="78"/>
        </w:numPr>
        <w:bidi w:val="0"/>
      </w:pPr>
      <w:r>
        <w:t>The system verify that the user is logged in</w:t>
      </w:r>
    </w:p>
    <w:p w14:paraId="214EBDBD" w14:textId="77777777" w:rsidR="007233BB" w:rsidRDefault="007233BB" w:rsidP="00F04E36">
      <w:pPr>
        <w:pStyle w:val="ListParagraph"/>
        <w:numPr>
          <w:ilvl w:val="0"/>
          <w:numId w:val="78"/>
        </w:numPr>
        <w:bidi w:val="0"/>
      </w:pPr>
      <w:r>
        <w:t xml:space="preserve">The system verify that the item </w:t>
      </w:r>
      <w:proofErr w:type="gramStart"/>
      <w:r>
        <w:t>exist</w:t>
      </w:r>
      <w:proofErr w:type="gramEnd"/>
      <w:r>
        <w:t xml:space="preserve"> in the inventory</w:t>
      </w:r>
    </w:p>
    <w:p w14:paraId="64D1C397" w14:textId="77777777" w:rsidR="007233BB" w:rsidRDefault="007233BB" w:rsidP="00F04E36">
      <w:pPr>
        <w:pStyle w:val="ListParagraph"/>
        <w:numPr>
          <w:ilvl w:val="0"/>
          <w:numId w:val="78"/>
        </w:numPr>
        <w:bidi w:val="0"/>
      </w:pPr>
      <w:r>
        <w:t xml:space="preserve">The system </w:t>
      </w:r>
      <w:proofErr w:type="gramStart"/>
      <w:r>
        <w:t>verify</w:t>
      </w:r>
      <w:proofErr w:type="gramEnd"/>
      <w:r>
        <w:t xml:space="preserve"> correctness of new details</w:t>
      </w:r>
    </w:p>
    <w:p w14:paraId="5E496014" w14:textId="77777777" w:rsidR="007233BB" w:rsidRDefault="007233BB" w:rsidP="00F04E36">
      <w:pPr>
        <w:pStyle w:val="ListParagraph"/>
        <w:numPr>
          <w:ilvl w:val="0"/>
          <w:numId w:val="78"/>
        </w:numPr>
        <w:bidi w:val="0"/>
      </w:pPr>
      <w:r>
        <w:t xml:space="preserve">The system </w:t>
      </w:r>
      <w:proofErr w:type="gramStart"/>
      <w:r>
        <w:t>update</w:t>
      </w:r>
      <w:proofErr w:type="gramEnd"/>
      <w:r>
        <w:t xml:space="preserve"> the item's details</w:t>
      </w:r>
    </w:p>
    <w:p w14:paraId="3FF7D281" w14:textId="601312E0" w:rsidR="007233BB" w:rsidRDefault="007233BB" w:rsidP="00F04E36">
      <w:pPr>
        <w:pStyle w:val="ListParagraph"/>
        <w:numPr>
          <w:ilvl w:val="0"/>
          <w:numId w:val="78"/>
        </w:numPr>
        <w:bidi w:val="0"/>
      </w:pPr>
      <w:r>
        <w:t>The user get response according to success or failure</w:t>
      </w:r>
    </w:p>
    <w:p w14:paraId="56C7F6C9" w14:textId="32BFE8E8" w:rsidR="004E671B" w:rsidRDefault="004E671B" w:rsidP="004E671B">
      <w:pPr>
        <w:pStyle w:val="ListParagraph"/>
        <w:bidi w:val="0"/>
        <w:ind w:left="1440"/>
      </w:pPr>
    </w:p>
    <w:p w14:paraId="0756E85F" w14:textId="77777777" w:rsidR="004E671B" w:rsidRDefault="004E671B" w:rsidP="004E671B">
      <w:pPr>
        <w:pStyle w:val="ListParagraph"/>
        <w:bidi w:val="0"/>
        <w:ind w:left="14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04E97CD6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215386A4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1C610B03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51F025DD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5BF9B4FE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66C04A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pdating item details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B803E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 xml:space="preserve">Item id is </w:t>
            </w:r>
            <w:proofErr w:type="gramStart"/>
            <w:r>
              <w:rPr>
                <w:b/>
                <w:bCs/>
              </w:rPr>
              <w:t>exist</w:t>
            </w:r>
            <w:proofErr w:type="gramEnd"/>
            <w:r>
              <w:rPr>
                <w:b/>
                <w:bCs/>
              </w:rPr>
              <w:t xml:space="preserve"> in the store's inventory &amp;</w:t>
            </w:r>
          </w:p>
          <w:p w14:paraId="51A3AE8D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= user.own_stores[i] &amp;</w:t>
            </w:r>
          </w:p>
          <w:p w14:paraId="0F6C43DF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Valid details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748406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4C206ED1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153CF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18F660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Item id is </w:t>
            </w:r>
            <w:proofErr w:type="gramStart"/>
            <w:r>
              <w:rPr>
                <w:b/>
                <w:bCs/>
              </w:rPr>
              <w:t>exist</w:t>
            </w:r>
            <w:proofErr w:type="gramEnd"/>
            <w:r>
              <w:rPr>
                <w:b/>
                <w:bCs/>
              </w:rPr>
              <w:t xml:space="preserve"> in the store's inventory &amp;</w:t>
            </w:r>
          </w:p>
          <w:p w14:paraId="7DB0BA55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= user.own_stores[i] &amp;</w:t>
            </w:r>
          </w:p>
          <w:p w14:paraId="7FE93993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Quantity &lt; 0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52AF6B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invalid quantity</w:t>
            </w:r>
          </w:p>
        </w:tc>
      </w:tr>
    </w:tbl>
    <w:p w14:paraId="1B15EA08" w14:textId="2C1D410E" w:rsidR="004E671B" w:rsidRDefault="004E671B" w:rsidP="004E671B">
      <w:pPr>
        <w:pStyle w:val="Heading1"/>
        <w:bidi w:val="0"/>
        <w:rPr>
          <w:b/>
          <w:bCs/>
        </w:rPr>
      </w:pPr>
    </w:p>
    <w:p w14:paraId="795586EE" w14:textId="61265849" w:rsidR="004E671B" w:rsidRDefault="004E671B" w:rsidP="004E671B">
      <w:pPr>
        <w:bidi w:val="0"/>
      </w:pPr>
    </w:p>
    <w:p w14:paraId="1715E43B" w14:textId="3DE15AA4" w:rsidR="004E671B" w:rsidRDefault="004E671B" w:rsidP="004E671B">
      <w:pPr>
        <w:bidi w:val="0"/>
      </w:pPr>
    </w:p>
    <w:p w14:paraId="095F09B1" w14:textId="1E03830D" w:rsidR="004E671B" w:rsidRDefault="004E671B" w:rsidP="004E671B">
      <w:pPr>
        <w:bidi w:val="0"/>
      </w:pPr>
    </w:p>
    <w:p w14:paraId="07C74299" w14:textId="025295E4" w:rsidR="004E671B" w:rsidRDefault="004E671B" w:rsidP="004E671B">
      <w:pPr>
        <w:bidi w:val="0"/>
      </w:pPr>
    </w:p>
    <w:p w14:paraId="354D090C" w14:textId="6760D432" w:rsidR="004E671B" w:rsidRDefault="004E671B" w:rsidP="004E671B">
      <w:pPr>
        <w:bidi w:val="0"/>
      </w:pPr>
    </w:p>
    <w:p w14:paraId="08B973E9" w14:textId="4DA05AC8" w:rsidR="004E671B" w:rsidRDefault="004E671B" w:rsidP="004E671B">
      <w:pPr>
        <w:bidi w:val="0"/>
      </w:pPr>
    </w:p>
    <w:p w14:paraId="1BC779C8" w14:textId="4E97C04D" w:rsidR="004E671B" w:rsidRDefault="004E671B" w:rsidP="004E671B">
      <w:pPr>
        <w:bidi w:val="0"/>
      </w:pPr>
    </w:p>
    <w:p w14:paraId="2EB9313A" w14:textId="11A23D17" w:rsidR="004E671B" w:rsidRDefault="004E671B" w:rsidP="004E671B">
      <w:pPr>
        <w:bidi w:val="0"/>
      </w:pPr>
    </w:p>
    <w:p w14:paraId="180E459E" w14:textId="769182F4" w:rsidR="004E671B" w:rsidRDefault="004E671B" w:rsidP="004E671B">
      <w:pPr>
        <w:bidi w:val="0"/>
      </w:pPr>
    </w:p>
    <w:p w14:paraId="4759D28F" w14:textId="5BEFA4F8" w:rsidR="004E671B" w:rsidRDefault="004E671B" w:rsidP="004E671B">
      <w:pPr>
        <w:bidi w:val="0"/>
      </w:pPr>
    </w:p>
    <w:p w14:paraId="1398A2F3" w14:textId="77777777" w:rsidR="004E671B" w:rsidRPr="004E671B" w:rsidRDefault="004E671B" w:rsidP="004E671B">
      <w:pPr>
        <w:bidi w:val="0"/>
      </w:pPr>
    </w:p>
    <w:p w14:paraId="51B448D5" w14:textId="14D71A3A" w:rsidR="007233BB" w:rsidRDefault="007233BB" w:rsidP="004E671B">
      <w:pPr>
        <w:pStyle w:val="Heading1"/>
        <w:bidi w:val="0"/>
        <w:rPr>
          <w:b/>
          <w:bCs/>
        </w:rPr>
      </w:pPr>
      <w:r>
        <w:rPr>
          <w:b/>
          <w:bCs/>
        </w:rPr>
        <w:t>Use-case 2.4.2.1: Set discount policy</w:t>
      </w:r>
    </w:p>
    <w:p w14:paraId="0C5AE581" w14:textId="77777777" w:rsidR="007233BB" w:rsidRDefault="007233BB" w:rsidP="00F04E36">
      <w:pPr>
        <w:pStyle w:val="ListParagraph"/>
        <w:numPr>
          <w:ilvl w:val="0"/>
          <w:numId w:val="31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 xml:space="preserve">Actor: </w:t>
      </w:r>
      <w:r>
        <w:t>user</w:t>
      </w:r>
    </w:p>
    <w:p w14:paraId="244ADA69" w14:textId="5561B352" w:rsidR="007233BB" w:rsidRPr="004E671B" w:rsidRDefault="007233BB" w:rsidP="00F04E36">
      <w:pPr>
        <w:pStyle w:val="ListParagraph"/>
        <w:numPr>
          <w:ilvl w:val="0"/>
          <w:numId w:val="31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Precondition:</w:t>
      </w:r>
      <w:r w:rsidR="004E671B">
        <w:rPr>
          <w:b/>
          <w:bCs/>
        </w:rPr>
        <w:t xml:space="preserve"> </w:t>
      </w:r>
      <w:r>
        <w:t xml:space="preserve">The user is a store </w:t>
      </w:r>
      <w:proofErr w:type="gramStart"/>
      <w:r>
        <w:t>manager</w:t>
      </w:r>
      <w:r w:rsidR="004E671B">
        <w:t>,</w:t>
      </w:r>
      <w:proofErr w:type="gramEnd"/>
      <w:r w:rsidR="004E671B">
        <w:t xml:space="preserve"> t</w:t>
      </w:r>
      <w:r>
        <w:t>he user is a manager of this specific store</w:t>
      </w:r>
      <w:r w:rsidR="004E671B">
        <w:t xml:space="preserve"> t</w:t>
      </w:r>
      <w:r>
        <w:t>he user is logged in</w:t>
      </w:r>
    </w:p>
    <w:p w14:paraId="58B1EF2C" w14:textId="4FC592DB" w:rsidR="007233BB" w:rsidRPr="004E671B" w:rsidRDefault="007233BB" w:rsidP="00F04E36">
      <w:pPr>
        <w:pStyle w:val="ListParagraph"/>
        <w:numPr>
          <w:ilvl w:val="0"/>
          <w:numId w:val="31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Parameters :</w:t>
      </w:r>
      <w:r w:rsidR="004E671B">
        <w:rPr>
          <w:b/>
          <w:bCs/>
        </w:rPr>
        <w:t xml:space="preserve"> </w:t>
      </w:r>
      <w:r>
        <w:t>Store id</w:t>
      </w:r>
      <w:r w:rsidR="004E671B">
        <w:t>, u</w:t>
      </w:r>
      <w:r>
        <w:t>ser id</w:t>
      </w:r>
      <w:r w:rsidR="004E671B">
        <w:t>, t</w:t>
      </w:r>
      <w:r>
        <w:t>ype of users</w:t>
      </w:r>
      <w:r w:rsidR="004E671B">
        <w:t>, t</w:t>
      </w:r>
      <w:r>
        <w:t>ype of discounts</w:t>
      </w:r>
      <w:r w:rsidR="004E671B">
        <w:t>, p</w:t>
      </w:r>
      <w:r>
        <w:t>olicy rules</w:t>
      </w:r>
    </w:p>
    <w:p w14:paraId="3D314CC4" w14:textId="77777777" w:rsidR="007233BB" w:rsidRDefault="007233BB" w:rsidP="00F04E36">
      <w:pPr>
        <w:pStyle w:val="ListParagraph"/>
        <w:numPr>
          <w:ilvl w:val="0"/>
          <w:numId w:val="31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275AD69E" w14:textId="77777777" w:rsidR="007233BB" w:rsidRDefault="007233BB" w:rsidP="00F04E36">
      <w:pPr>
        <w:pStyle w:val="ListParagraph"/>
        <w:numPr>
          <w:ilvl w:val="0"/>
          <w:numId w:val="79"/>
        </w:numPr>
        <w:bidi w:val="0"/>
      </w:pPr>
      <w:r>
        <w:t xml:space="preserve">The user </w:t>
      </w:r>
      <w:proofErr w:type="gramStart"/>
      <w:r>
        <w:t>enter</w:t>
      </w:r>
      <w:proofErr w:type="gramEnd"/>
      <w:r>
        <w:t xml:space="preserve"> all the parameters for discount policy</w:t>
      </w:r>
    </w:p>
    <w:p w14:paraId="62E835F3" w14:textId="77777777" w:rsidR="007233BB" w:rsidRDefault="007233BB" w:rsidP="00F04E36">
      <w:pPr>
        <w:pStyle w:val="ListParagraph"/>
        <w:numPr>
          <w:ilvl w:val="0"/>
          <w:numId w:val="79"/>
        </w:numPr>
        <w:bidi w:val="0"/>
      </w:pPr>
      <w:r>
        <w:t>The system verify that the user is a store manager and has the required permissions</w:t>
      </w:r>
    </w:p>
    <w:p w14:paraId="016AA138" w14:textId="77777777" w:rsidR="007233BB" w:rsidRDefault="007233BB" w:rsidP="00F04E36">
      <w:pPr>
        <w:pStyle w:val="ListParagraph"/>
        <w:numPr>
          <w:ilvl w:val="0"/>
          <w:numId w:val="79"/>
        </w:numPr>
        <w:bidi w:val="0"/>
      </w:pPr>
      <w:r>
        <w:t>The system verify that the user is logged in</w:t>
      </w:r>
    </w:p>
    <w:p w14:paraId="72B79112" w14:textId="77777777" w:rsidR="007233BB" w:rsidRDefault="007233BB" w:rsidP="00F04E36">
      <w:pPr>
        <w:pStyle w:val="ListParagraph"/>
        <w:numPr>
          <w:ilvl w:val="0"/>
          <w:numId w:val="79"/>
        </w:numPr>
        <w:bidi w:val="0"/>
      </w:pPr>
      <w:r>
        <w:t xml:space="preserve">The system </w:t>
      </w:r>
      <w:proofErr w:type="gramStart"/>
      <w:r>
        <w:t>verify</w:t>
      </w:r>
      <w:proofErr w:type="gramEnd"/>
      <w:r>
        <w:t xml:space="preserve"> correctness of the parameters</w:t>
      </w:r>
    </w:p>
    <w:p w14:paraId="0745546F" w14:textId="77777777" w:rsidR="007233BB" w:rsidRDefault="007233BB" w:rsidP="00F04E36">
      <w:pPr>
        <w:pStyle w:val="ListParagraph"/>
        <w:numPr>
          <w:ilvl w:val="0"/>
          <w:numId w:val="79"/>
        </w:numPr>
        <w:bidi w:val="0"/>
      </w:pPr>
      <w:r>
        <w:t xml:space="preserve">The system </w:t>
      </w:r>
      <w:proofErr w:type="gramStart"/>
      <w:r>
        <w:t>verify</w:t>
      </w:r>
      <w:proofErr w:type="gramEnd"/>
      <w:r>
        <w:t xml:space="preserve"> that there is no contradiction</w:t>
      </w:r>
      <w:r>
        <w:rPr>
          <w:rtl/>
        </w:rPr>
        <w:t xml:space="preserve"> </w:t>
      </w:r>
      <w:r>
        <w:t>of consistency rules</w:t>
      </w:r>
    </w:p>
    <w:p w14:paraId="09C4CCC4" w14:textId="77777777" w:rsidR="007233BB" w:rsidRDefault="007233BB" w:rsidP="00F04E36">
      <w:pPr>
        <w:pStyle w:val="ListParagraph"/>
        <w:numPr>
          <w:ilvl w:val="0"/>
          <w:numId w:val="79"/>
        </w:numPr>
        <w:bidi w:val="0"/>
      </w:pPr>
      <w:r>
        <w:t xml:space="preserve">The system </w:t>
      </w:r>
      <w:proofErr w:type="gramStart"/>
      <w:r>
        <w:t>update</w:t>
      </w:r>
      <w:proofErr w:type="gramEnd"/>
      <w:r>
        <w:t xml:space="preserve"> the store's discount policy</w:t>
      </w:r>
    </w:p>
    <w:p w14:paraId="5DF035A5" w14:textId="77777777" w:rsidR="007233BB" w:rsidRDefault="007233BB" w:rsidP="00F04E36">
      <w:pPr>
        <w:pStyle w:val="ListParagraph"/>
        <w:numPr>
          <w:ilvl w:val="0"/>
          <w:numId w:val="79"/>
        </w:numPr>
        <w:bidi w:val="0"/>
      </w:pPr>
      <w:r>
        <w:t>The user get response according to success or failure</w:t>
      </w:r>
    </w:p>
    <w:p w14:paraId="6346EEDB" w14:textId="77777777" w:rsidR="007233BB" w:rsidRDefault="007233BB" w:rsidP="007233BB">
      <w:pPr>
        <w:pStyle w:val="ListParagraph"/>
        <w:bidi w:val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6C694263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33462153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247937DC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5960AA11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767915BD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4C59B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t discount policy</w:t>
            </w:r>
          </w:p>
          <w:p w14:paraId="26BD85AE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E2ACB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= user.manager_stores[i] &amp;</w:t>
            </w:r>
          </w:p>
          <w:p w14:paraId="4D7C8BA1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Valid details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5902E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4FE5B0F7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43FC7B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9C83C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Store_ id not in user.manager_stores&amp; Valid details </w:t>
            </w:r>
          </w:p>
          <w:p w14:paraId="10C37F90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18204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user is not the store's manager</w:t>
            </w:r>
          </w:p>
        </w:tc>
      </w:tr>
    </w:tbl>
    <w:p w14:paraId="457299DA" w14:textId="61B00A7C" w:rsidR="004E671B" w:rsidRDefault="004E671B" w:rsidP="004E671B">
      <w:pPr>
        <w:bidi w:val="0"/>
        <w:rPr>
          <w:b/>
          <w:bCs/>
          <w:color w:val="FF0000"/>
        </w:rPr>
      </w:pPr>
    </w:p>
    <w:p w14:paraId="398F1874" w14:textId="41A9F913" w:rsidR="004E671B" w:rsidRDefault="004E671B" w:rsidP="004E671B">
      <w:pPr>
        <w:bidi w:val="0"/>
        <w:rPr>
          <w:b/>
          <w:bCs/>
          <w:color w:val="FF0000"/>
        </w:rPr>
      </w:pPr>
    </w:p>
    <w:p w14:paraId="30C52D10" w14:textId="175E8C84" w:rsidR="004E671B" w:rsidRDefault="004E671B" w:rsidP="004E671B">
      <w:pPr>
        <w:bidi w:val="0"/>
        <w:rPr>
          <w:b/>
          <w:bCs/>
          <w:color w:val="FF0000"/>
        </w:rPr>
      </w:pPr>
    </w:p>
    <w:p w14:paraId="2141654B" w14:textId="64D7B0B5" w:rsidR="004E671B" w:rsidRDefault="004E671B" w:rsidP="004E671B">
      <w:pPr>
        <w:bidi w:val="0"/>
        <w:rPr>
          <w:b/>
          <w:bCs/>
          <w:color w:val="FF0000"/>
        </w:rPr>
      </w:pPr>
    </w:p>
    <w:p w14:paraId="41A2EE04" w14:textId="2291D643" w:rsidR="004E671B" w:rsidRDefault="004E671B" w:rsidP="004E671B">
      <w:pPr>
        <w:bidi w:val="0"/>
        <w:rPr>
          <w:b/>
          <w:bCs/>
          <w:color w:val="FF0000"/>
        </w:rPr>
      </w:pPr>
    </w:p>
    <w:p w14:paraId="4FD594C4" w14:textId="4FB90788" w:rsidR="004E671B" w:rsidRDefault="004E671B" w:rsidP="004E671B">
      <w:pPr>
        <w:bidi w:val="0"/>
        <w:rPr>
          <w:b/>
          <w:bCs/>
          <w:color w:val="FF0000"/>
        </w:rPr>
      </w:pPr>
    </w:p>
    <w:p w14:paraId="0862CE91" w14:textId="519B4234" w:rsidR="004E671B" w:rsidRDefault="004E671B" w:rsidP="004E671B">
      <w:pPr>
        <w:bidi w:val="0"/>
        <w:rPr>
          <w:b/>
          <w:bCs/>
          <w:color w:val="FF0000"/>
        </w:rPr>
      </w:pPr>
    </w:p>
    <w:p w14:paraId="4C47A134" w14:textId="73001956" w:rsidR="004E671B" w:rsidRDefault="004E671B" w:rsidP="004E671B">
      <w:pPr>
        <w:bidi w:val="0"/>
        <w:rPr>
          <w:b/>
          <w:bCs/>
          <w:color w:val="FF0000"/>
        </w:rPr>
      </w:pPr>
    </w:p>
    <w:p w14:paraId="65D8E317" w14:textId="4C8CC418" w:rsidR="004E671B" w:rsidRDefault="004E671B" w:rsidP="004E671B">
      <w:pPr>
        <w:bidi w:val="0"/>
        <w:rPr>
          <w:b/>
          <w:bCs/>
          <w:color w:val="FF0000"/>
        </w:rPr>
      </w:pPr>
    </w:p>
    <w:p w14:paraId="4F4BA549" w14:textId="2410AFD2" w:rsidR="004E671B" w:rsidRDefault="004E671B" w:rsidP="004E671B">
      <w:pPr>
        <w:bidi w:val="0"/>
        <w:rPr>
          <w:b/>
          <w:bCs/>
          <w:color w:val="FF0000"/>
        </w:rPr>
      </w:pPr>
    </w:p>
    <w:p w14:paraId="2F35DE03" w14:textId="4092E0F2" w:rsidR="004E671B" w:rsidRDefault="004E671B" w:rsidP="004E671B">
      <w:pPr>
        <w:bidi w:val="0"/>
        <w:rPr>
          <w:b/>
          <w:bCs/>
          <w:color w:val="FF0000"/>
        </w:rPr>
      </w:pPr>
    </w:p>
    <w:p w14:paraId="5DCC852B" w14:textId="0A1DB9FC" w:rsidR="004E671B" w:rsidRDefault="004E671B" w:rsidP="004E671B">
      <w:pPr>
        <w:bidi w:val="0"/>
        <w:rPr>
          <w:b/>
          <w:bCs/>
          <w:color w:val="FF0000"/>
        </w:rPr>
      </w:pPr>
    </w:p>
    <w:p w14:paraId="35436F63" w14:textId="7714EC9F" w:rsidR="004E671B" w:rsidRDefault="004E671B" w:rsidP="004E671B">
      <w:pPr>
        <w:bidi w:val="0"/>
        <w:rPr>
          <w:b/>
          <w:bCs/>
          <w:color w:val="FF0000"/>
        </w:rPr>
      </w:pPr>
    </w:p>
    <w:p w14:paraId="78C690C9" w14:textId="77777777" w:rsidR="004E671B" w:rsidRDefault="004E671B" w:rsidP="004E671B">
      <w:pPr>
        <w:bidi w:val="0"/>
        <w:rPr>
          <w:b/>
          <w:bCs/>
          <w:color w:val="FF0000"/>
        </w:rPr>
      </w:pPr>
    </w:p>
    <w:p w14:paraId="7F894066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4.2.2: Set purchases policy</w:t>
      </w:r>
    </w:p>
    <w:p w14:paraId="4F789000" w14:textId="77777777" w:rsidR="007233BB" w:rsidRDefault="007233BB" w:rsidP="00F04E36">
      <w:pPr>
        <w:pStyle w:val="ListParagraph"/>
        <w:numPr>
          <w:ilvl w:val="0"/>
          <w:numId w:val="32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 xml:space="preserve">Actor: </w:t>
      </w:r>
      <w:r>
        <w:t>user</w:t>
      </w:r>
    </w:p>
    <w:p w14:paraId="520DF2FE" w14:textId="1803EC27" w:rsidR="007233BB" w:rsidRDefault="007233BB" w:rsidP="00F04E36">
      <w:pPr>
        <w:pStyle w:val="ListParagraph"/>
        <w:numPr>
          <w:ilvl w:val="0"/>
          <w:numId w:val="32"/>
        </w:numPr>
        <w:bidi w:val="0"/>
        <w:spacing w:line="256" w:lineRule="auto"/>
      </w:pPr>
      <w:r w:rsidRPr="004E671B">
        <w:rPr>
          <w:b/>
          <w:bCs/>
        </w:rPr>
        <w:t>Precondition:</w:t>
      </w:r>
      <w:r w:rsidR="004E671B" w:rsidRPr="004E671B">
        <w:rPr>
          <w:b/>
          <w:bCs/>
        </w:rPr>
        <w:t xml:space="preserve"> </w:t>
      </w:r>
      <w:r w:rsidR="004E671B">
        <w:t>t</w:t>
      </w:r>
      <w:r>
        <w:t>he user is a store manager</w:t>
      </w:r>
      <w:r w:rsidR="004E671B">
        <w:t>, t</w:t>
      </w:r>
      <w:r>
        <w:t>he user is a manager of this specific store</w:t>
      </w:r>
      <w:r w:rsidR="004E671B">
        <w:t>, t</w:t>
      </w:r>
      <w:r>
        <w:t>he user is logged in</w:t>
      </w:r>
    </w:p>
    <w:p w14:paraId="787653EF" w14:textId="478C6B59" w:rsidR="007233BB" w:rsidRDefault="007233BB" w:rsidP="00F04E36">
      <w:pPr>
        <w:pStyle w:val="ListParagraph"/>
        <w:numPr>
          <w:ilvl w:val="0"/>
          <w:numId w:val="32"/>
        </w:numPr>
        <w:bidi w:val="0"/>
        <w:spacing w:line="256" w:lineRule="auto"/>
      </w:pPr>
      <w:r w:rsidRPr="004E671B">
        <w:rPr>
          <w:b/>
          <w:bCs/>
        </w:rPr>
        <w:t>Parameters:</w:t>
      </w:r>
      <w:r w:rsidR="004E671B" w:rsidRPr="004E671B">
        <w:rPr>
          <w:b/>
          <w:bCs/>
        </w:rPr>
        <w:t xml:space="preserve"> </w:t>
      </w:r>
      <w:r>
        <w:t>Store id</w:t>
      </w:r>
      <w:r w:rsidR="004E671B">
        <w:t>, u</w:t>
      </w:r>
      <w:r>
        <w:t>ser id</w:t>
      </w:r>
      <w:r w:rsidR="004E671B">
        <w:t>, t</w:t>
      </w:r>
      <w:r>
        <w:t>ype of users</w:t>
      </w:r>
      <w:r w:rsidR="004E671B">
        <w:t>, t</w:t>
      </w:r>
      <w:r>
        <w:t>ype of purchases</w:t>
      </w:r>
      <w:r w:rsidR="004E671B">
        <w:t>,</w:t>
      </w:r>
      <w:r>
        <w:t xml:space="preserve"> </w:t>
      </w:r>
      <w:r w:rsidR="004E671B">
        <w:t>p</w:t>
      </w:r>
      <w:r>
        <w:t>olicy rules</w:t>
      </w:r>
    </w:p>
    <w:p w14:paraId="6E7EDF73" w14:textId="77777777" w:rsidR="007233BB" w:rsidRDefault="007233BB" w:rsidP="00F04E36">
      <w:pPr>
        <w:pStyle w:val="ListParagraph"/>
        <w:numPr>
          <w:ilvl w:val="0"/>
          <w:numId w:val="32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144F20B6" w14:textId="77777777" w:rsidR="007233BB" w:rsidRDefault="007233BB" w:rsidP="00F04E36">
      <w:pPr>
        <w:pStyle w:val="ListParagraph"/>
        <w:numPr>
          <w:ilvl w:val="0"/>
          <w:numId w:val="80"/>
        </w:numPr>
        <w:bidi w:val="0"/>
      </w:pPr>
      <w:r>
        <w:t>The user enters all the parameters for purchases policy</w:t>
      </w:r>
    </w:p>
    <w:p w14:paraId="3AA6A92E" w14:textId="77777777" w:rsidR="007233BB" w:rsidRDefault="007233BB" w:rsidP="00F04E36">
      <w:pPr>
        <w:pStyle w:val="ListParagraph"/>
        <w:numPr>
          <w:ilvl w:val="0"/>
          <w:numId w:val="80"/>
        </w:numPr>
        <w:bidi w:val="0"/>
      </w:pPr>
      <w:r>
        <w:t>The system verify that the user is a store manager and has the required permissions</w:t>
      </w:r>
    </w:p>
    <w:p w14:paraId="26B512FE" w14:textId="77777777" w:rsidR="007233BB" w:rsidRDefault="007233BB" w:rsidP="00F04E36">
      <w:pPr>
        <w:pStyle w:val="ListParagraph"/>
        <w:numPr>
          <w:ilvl w:val="0"/>
          <w:numId w:val="80"/>
        </w:numPr>
        <w:bidi w:val="0"/>
      </w:pPr>
      <w:r>
        <w:t>The system verify that the user is logged in</w:t>
      </w:r>
    </w:p>
    <w:p w14:paraId="0BA6667B" w14:textId="77777777" w:rsidR="007233BB" w:rsidRDefault="007233BB" w:rsidP="00F04E36">
      <w:pPr>
        <w:pStyle w:val="ListParagraph"/>
        <w:numPr>
          <w:ilvl w:val="0"/>
          <w:numId w:val="80"/>
        </w:numPr>
        <w:bidi w:val="0"/>
      </w:pPr>
      <w:r>
        <w:t xml:space="preserve">The system </w:t>
      </w:r>
      <w:proofErr w:type="gramStart"/>
      <w:r>
        <w:t>verify</w:t>
      </w:r>
      <w:proofErr w:type="gramEnd"/>
      <w:r>
        <w:t xml:space="preserve"> correctness of the parameters</w:t>
      </w:r>
    </w:p>
    <w:p w14:paraId="09B625BF" w14:textId="77777777" w:rsidR="007233BB" w:rsidRDefault="007233BB" w:rsidP="00F04E36">
      <w:pPr>
        <w:pStyle w:val="ListParagraph"/>
        <w:numPr>
          <w:ilvl w:val="0"/>
          <w:numId w:val="80"/>
        </w:numPr>
        <w:bidi w:val="0"/>
      </w:pPr>
      <w:r>
        <w:t xml:space="preserve">The system </w:t>
      </w:r>
      <w:proofErr w:type="gramStart"/>
      <w:r>
        <w:t>verify</w:t>
      </w:r>
      <w:proofErr w:type="gramEnd"/>
      <w:r>
        <w:t xml:space="preserve"> that there is no contradiction</w:t>
      </w:r>
      <w:r>
        <w:rPr>
          <w:rtl/>
        </w:rPr>
        <w:t xml:space="preserve"> </w:t>
      </w:r>
      <w:r>
        <w:t>of consistency rules</w:t>
      </w:r>
    </w:p>
    <w:p w14:paraId="2BD2D88B" w14:textId="77777777" w:rsidR="007233BB" w:rsidRDefault="007233BB" w:rsidP="00F04E36">
      <w:pPr>
        <w:pStyle w:val="ListParagraph"/>
        <w:numPr>
          <w:ilvl w:val="0"/>
          <w:numId w:val="80"/>
        </w:numPr>
        <w:bidi w:val="0"/>
      </w:pPr>
      <w:r>
        <w:t xml:space="preserve">The system </w:t>
      </w:r>
      <w:proofErr w:type="gramStart"/>
      <w:r>
        <w:t>update</w:t>
      </w:r>
      <w:proofErr w:type="gramEnd"/>
      <w:r>
        <w:t xml:space="preserve"> the store's purchases policy</w:t>
      </w:r>
    </w:p>
    <w:p w14:paraId="52CA2343" w14:textId="77777777" w:rsidR="007233BB" w:rsidRDefault="007233BB" w:rsidP="00F04E36">
      <w:pPr>
        <w:pStyle w:val="ListParagraph"/>
        <w:numPr>
          <w:ilvl w:val="0"/>
          <w:numId w:val="80"/>
        </w:numPr>
        <w:bidi w:val="0"/>
      </w:pPr>
      <w:r>
        <w:t>The user get response according to success or failure</w:t>
      </w:r>
    </w:p>
    <w:p w14:paraId="2FB7A838" w14:textId="77777777" w:rsidR="007233BB" w:rsidRDefault="007233BB" w:rsidP="007233BB">
      <w:pPr>
        <w:pStyle w:val="ListParagraph"/>
        <w:bidi w:val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42BBE39C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33BD2EE2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7BBC52F7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02C7B6C9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4A86A01B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17A00E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t purchases</w:t>
            </w:r>
            <w:r>
              <w:t xml:space="preserve"> </w:t>
            </w:r>
            <w:r>
              <w:rPr>
                <w:b/>
                <w:bCs/>
              </w:rPr>
              <w:t>policy</w:t>
            </w:r>
          </w:p>
          <w:p w14:paraId="4E641566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5BB80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= user.manager_stores[i] &amp;</w:t>
            </w:r>
          </w:p>
          <w:p w14:paraId="3B470859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Valid details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81912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3CA62665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8FA1C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FD6E5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Store_ id not in user.manager_stores &amp; Valid details </w:t>
            </w:r>
          </w:p>
          <w:p w14:paraId="4FC3D70C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1DC89E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user is not the store's manager</w:t>
            </w:r>
          </w:p>
        </w:tc>
      </w:tr>
    </w:tbl>
    <w:p w14:paraId="3825485E" w14:textId="09560808" w:rsidR="004E671B" w:rsidRDefault="004E671B" w:rsidP="004E671B">
      <w:pPr>
        <w:pStyle w:val="ListParagraph"/>
        <w:bidi w:val="0"/>
      </w:pPr>
    </w:p>
    <w:p w14:paraId="447ED221" w14:textId="77777777" w:rsidR="004E671B" w:rsidRDefault="004E671B" w:rsidP="004E671B">
      <w:pPr>
        <w:pStyle w:val="ListParagraph"/>
        <w:bidi w:val="0"/>
        <w:rPr>
          <w:rtl/>
        </w:rPr>
      </w:pPr>
    </w:p>
    <w:p w14:paraId="098FA2FB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4.3.1: Set discount policy constrains</w:t>
      </w:r>
    </w:p>
    <w:p w14:paraId="666C2B7B" w14:textId="77777777" w:rsidR="007233BB" w:rsidRDefault="007233BB" w:rsidP="00F04E36">
      <w:pPr>
        <w:pStyle w:val="ListParagraph"/>
        <w:numPr>
          <w:ilvl w:val="0"/>
          <w:numId w:val="33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 xml:space="preserve">Actor: </w:t>
      </w:r>
      <w:r>
        <w:t>user</w:t>
      </w:r>
    </w:p>
    <w:p w14:paraId="0E5662CF" w14:textId="6963B8A4" w:rsidR="007233BB" w:rsidRDefault="007233BB" w:rsidP="00F04E36">
      <w:pPr>
        <w:pStyle w:val="ListParagraph"/>
        <w:numPr>
          <w:ilvl w:val="0"/>
          <w:numId w:val="33"/>
        </w:numPr>
        <w:bidi w:val="0"/>
        <w:spacing w:line="256" w:lineRule="auto"/>
      </w:pPr>
      <w:r w:rsidRPr="004E671B">
        <w:rPr>
          <w:b/>
          <w:bCs/>
        </w:rPr>
        <w:t>Precondition:</w:t>
      </w:r>
      <w:r w:rsidR="004E671B" w:rsidRPr="004E671B">
        <w:rPr>
          <w:b/>
          <w:bCs/>
        </w:rPr>
        <w:t xml:space="preserve"> </w:t>
      </w:r>
      <w:r w:rsidR="004E671B">
        <w:t>T</w:t>
      </w:r>
      <w:r>
        <w:t>he user is a store founder</w:t>
      </w:r>
      <w:r w:rsidR="004E671B">
        <w:t>, t</w:t>
      </w:r>
      <w:r>
        <w:t>he user is a founder of this specific store</w:t>
      </w:r>
      <w:r w:rsidR="004E671B">
        <w:t>, t</w:t>
      </w:r>
      <w:r>
        <w:t>he user is logged in</w:t>
      </w:r>
    </w:p>
    <w:p w14:paraId="7A6FE7DA" w14:textId="33EE8093" w:rsidR="007233BB" w:rsidRDefault="007233BB" w:rsidP="00F04E36">
      <w:pPr>
        <w:pStyle w:val="ListParagraph"/>
        <w:numPr>
          <w:ilvl w:val="0"/>
          <w:numId w:val="33"/>
        </w:numPr>
        <w:bidi w:val="0"/>
        <w:spacing w:line="256" w:lineRule="auto"/>
      </w:pPr>
      <w:r w:rsidRPr="004E671B">
        <w:rPr>
          <w:b/>
          <w:bCs/>
        </w:rPr>
        <w:t>Parameters:</w:t>
      </w:r>
      <w:r w:rsidR="004E671B" w:rsidRPr="004E671B">
        <w:rPr>
          <w:b/>
          <w:bCs/>
        </w:rPr>
        <w:t xml:space="preserve"> </w:t>
      </w:r>
      <w:r>
        <w:t>Store id</w:t>
      </w:r>
      <w:r w:rsidR="004E671B">
        <w:t>, u</w:t>
      </w:r>
      <w:r>
        <w:t>ser id</w:t>
      </w:r>
      <w:r w:rsidR="004E671B">
        <w:t>, d</w:t>
      </w:r>
      <w:r>
        <w:t xml:space="preserve">iscount policy rules </w:t>
      </w:r>
      <w:proofErr w:type="gramStart"/>
      <w:r>
        <w:t>constrains</w:t>
      </w:r>
      <w:proofErr w:type="gramEnd"/>
    </w:p>
    <w:p w14:paraId="321E8D55" w14:textId="77777777" w:rsidR="007233BB" w:rsidRDefault="007233BB" w:rsidP="00F04E36">
      <w:pPr>
        <w:pStyle w:val="ListParagraph"/>
        <w:numPr>
          <w:ilvl w:val="0"/>
          <w:numId w:val="33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5920C886" w14:textId="77777777" w:rsidR="007233BB" w:rsidRDefault="007233BB" w:rsidP="00F04E36">
      <w:pPr>
        <w:pStyle w:val="ListParagraph"/>
        <w:numPr>
          <w:ilvl w:val="0"/>
          <w:numId w:val="81"/>
        </w:numPr>
        <w:bidi w:val="0"/>
      </w:pPr>
      <w:r>
        <w:t>The user enters discount policy rules constrains</w:t>
      </w:r>
    </w:p>
    <w:p w14:paraId="59B9A3EE" w14:textId="77777777" w:rsidR="007233BB" w:rsidRDefault="007233BB" w:rsidP="00F04E36">
      <w:pPr>
        <w:pStyle w:val="ListParagraph"/>
        <w:numPr>
          <w:ilvl w:val="0"/>
          <w:numId w:val="81"/>
        </w:numPr>
        <w:bidi w:val="0"/>
      </w:pPr>
      <w:r>
        <w:t>The system verify that the user is a store founder</w:t>
      </w:r>
    </w:p>
    <w:p w14:paraId="41D2C6D7" w14:textId="77777777" w:rsidR="007233BB" w:rsidRDefault="007233BB" w:rsidP="00F04E36">
      <w:pPr>
        <w:pStyle w:val="ListParagraph"/>
        <w:numPr>
          <w:ilvl w:val="0"/>
          <w:numId w:val="81"/>
        </w:numPr>
        <w:bidi w:val="0"/>
      </w:pPr>
      <w:r>
        <w:t>The system verify that the user is logged in</w:t>
      </w:r>
    </w:p>
    <w:p w14:paraId="4E22F6BA" w14:textId="77777777" w:rsidR="007233BB" w:rsidRDefault="007233BB" w:rsidP="00F04E36">
      <w:pPr>
        <w:pStyle w:val="ListParagraph"/>
        <w:numPr>
          <w:ilvl w:val="0"/>
          <w:numId w:val="81"/>
        </w:numPr>
        <w:bidi w:val="0"/>
      </w:pPr>
      <w:r>
        <w:t xml:space="preserve">The system </w:t>
      </w:r>
      <w:proofErr w:type="gramStart"/>
      <w:r>
        <w:t>verify</w:t>
      </w:r>
      <w:proofErr w:type="gramEnd"/>
      <w:r>
        <w:t xml:space="preserve"> correctness of the constrains</w:t>
      </w:r>
    </w:p>
    <w:p w14:paraId="2E60287F" w14:textId="77777777" w:rsidR="007233BB" w:rsidRDefault="007233BB" w:rsidP="00F04E36">
      <w:pPr>
        <w:pStyle w:val="ListParagraph"/>
        <w:numPr>
          <w:ilvl w:val="0"/>
          <w:numId w:val="81"/>
        </w:numPr>
        <w:bidi w:val="0"/>
      </w:pPr>
      <w:r>
        <w:t xml:space="preserve">The system </w:t>
      </w:r>
      <w:proofErr w:type="gramStart"/>
      <w:r>
        <w:t>update</w:t>
      </w:r>
      <w:proofErr w:type="gramEnd"/>
      <w:r>
        <w:t xml:space="preserve"> the store's discount policy constrains</w:t>
      </w:r>
    </w:p>
    <w:p w14:paraId="39FE4B55" w14:textId="77777777" w:rsidR="007233BB" w:rsidRDefault="007233BB" w:rsidP="00F04E36">
      <w:pPr>
        <w:pStyle w:val="ListParagraph"/>
        <w:numPr>
          <w:ilvl w:val="0"/>
          <w:numId w:val="81"/>
        </w:numPr>
        <w:bidi w:val="0"/>
      </w:pPr>
      <w:r>
        <w:lastRenderedPageBreak/>
        <w:t>The user gets a response according to success or failure</w:t>
      </w:r>
    </w:p>
    <w:p w14:paraId="6B9CC262" w14:textId="77777777" w:rsidR="007233BB" w:rsidRDefault="007233BB" w:rsidP="007233BB">
      <w:pPr>
        <w:pStyle w:val="ListParagraph"/>
        <w:bidi w:val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3A45A496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77DA26E1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07127A8E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6AF453F4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2E524BC2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C7EC88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t discount</w:t>
            </w:r>
            <w:r>
              <w:t xml:space="preserve"> </w:t>
            </w:r>
            <w:r>
              <w:rPr>
                <w:b/>
                <w:bCs/>
              </w:rPr>
              <w:t>policy constrains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C9CF4F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= user.</w:t>
            </w:r>
            <w:r>
              <w:t xml:space="preserve"> </w:t>
            </w:r>
            <w:r>
              <w:rPr>
                <w:b/>
                <w:bCs/>
              </w:rPr>
              <w:t>founder</w:t>
            </w:r>
            <w:r>
              <w:t xml:space="preserve"> </w:t>
            </w:r>
            <w:r>
              <w:rPr>
                <w:b/>
                <w:bCs/>
              </w:rPr>
              <w:t>_stores[i] &amp;</w:t>
            </w:r>
          </w:p>
          <w:p w14:paraId="2522E27E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Valid details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7B89D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6E28F8CD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311A75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64B13" w14:textId="48168DF2" w:rsidR="007233BB" w:rsidRDefault="007233BB" w:rsidP="004E671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not in user.</w:t>
            </w:r>
            <w:r>
              <w:t xml:space="preserve"> </w:t>
            </w:r>
            <w:r>
              <w:rPr>
                <w:b/>
                <w:bCs/>
              </w:rPr>
              <w:t xml:space="preserve">founder_stores &amp; Valid details 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AADE90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user is not the store's founder</w:t>
            </w:r>
          </w:p>
        </w:tc>
      </w:tr>
    </w:tbl>
    <w:p w14:paraId="39AA307A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4.3.2: Set purchases policy constrains</w:t>
      </w:r>
    </w:p>
    <w:p w14:paraId="51129E39" w14:textId="77777777" w:rsidR="007233BB" w:rsidRDefault="007233BB" w:rsidP="00F04E36">
      <w:pPr>
        <w:pStyle w:val="ListParagraph"/>
        <w:numPr>
          <w:ilvl w:val="0"/>
          <w:numId w:val="34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 xml:space="preserve">Actor: </w:t>
      </w:r>
      <w:r>
        <w:t>user</w:t>
      </w:r>
    </w:p>
    <w:p w14:paraId="26139395" w14:textId="21333680" w:rsidR="007233BB" w:rsidRDefault="007233BB" w:rsidP="00F04E36">
      <w:pPr>
        <w:pStyle w:val="ListParagraph"/>
        <w:numPr>
          <w:ilvl w:val="0"/>
          <w:numId w:val="34"/>
        </w:numPr>
        <w:bidi w:val="0"/>
        <w:spacing w:line="256" w:lineRule="auto"/>
      </w:pPr>
      <w:r w:rsidRPr="004E671B">
        <w:rPr>
          <w:b/>
          <w:bCs/>
        </w:rPr>
        <w:t>Precondition:</w:t>
      </w:r>
      <w:r w:rsidR="004E671B" w:rsidRPr="004E671B">
        <w:rPr>
          <w:b/>
          <w:bCs/>
        </w:rPr>
        <w:t xml:space="preserve"> </w:t>
      </w:r>
      <w:r>
        <w:t>The user is a store founder</w:t>
      </w:r>
      <w:r w:rsidR="004E671B">
        <w:t>, t</w:t>
      </w:r>
      <w:r>
        <w:t>he user is a founder of this specific store</w:t>
      </w:r>
      <w:r w:rsidR="004E671B">
        <w:t>, t</w:t>
      </w:r>
      <w:r>
        <w:t>he user is logged in</w:t>
      </w:r>
    </w:p>
    <w:p w14:paraId="2FB8CDA9" w14:textId="308E3922" w:rsidR="007233BB" w:rsidRDefault="007233BB" w:rsidP="00F04E36">
      <w:pPr>
        <w:pStyle w:val="ListParagraph"/>
        <w:numPr>
          <w:ilvl w:val="0"/>
          <w:numId w:val="34"/>
        </w:numPr>
        <w:bidi w:val="0"/>
        <w:spacing w:line="256" w:lineRule="auto"/>
      </w:pPr>
      <w:r w:rsidRPr="004E671B">
        <w:rPr>
          <w:b/>
          <w:bCs/>
        </w:rPr>
        <w:t>Parameters:</w:t>
      </w:r>
      <w:r w:rsidR="004E671B" w:rsidRPr="004E671B">
        <w:rPr>
          <w:b/>
          <w:bCs/>
        </w:rPr>
        <w:t xml:space="preserve"> </w:t>
      </w:r>
      <w:r>
        <w:t>Store id</w:t>
      </w:r>
      <w:r w:rsidR="004E671B">
        <w:t>, u</w:t>
      </w:r>
      <w:r>
        <w:t>ser id</w:t>
      </w:r>
      <w:r w:rsidR="004E671B">
        <w:t>, p</w:t>
      </w:r>
      <w:r>
        <w:t xml:space="preserve">urchases policy rules </w:t>
      </w:r>
      <w:proofErr w:type="gramStart"/>
      <w:r>
        <w:t>constrains</w:t>
      </w:r>
      <w:proofErr w:type="gramEnd"/>
    </w:p>
    <w:p w14:paraId="5FB6A33C" w14:textId="5B329F52" w:rsidR="007233BB" w:rsidRDefault="007233BB" w:rsidP="00F04E36">
      <w:pPr>
        <w:pStyle w:val="ListParagraph"/>
        <w:numPr>
          <w:ilvl w:val="0"/>
          <w:numId w:val="34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:</w:t>
      </w:r>
    </w:p>
    <w:p w14:paraId="7CA122A3" w14:textId="77777777" w:rsidR="007233BB" w:rsidRDefault="007233BB" w:rsidP="00F04E36">
      <w:pPr>
        <w:pStyle w:val="ListParagraph"/>
        <w:numPr>
          <w:ilvl w:val="0"/>
          <w:numId w:val="82"/>
        </w:numPr>
        <w:bidi w:val="0"/>
      </w:pPr>
      <w:r>
        <w:t>The user enter purchases policy rules constrains</w:t>
      </w:r>
    </w:p>
    <w:p w14:paraId="4CBAD25B" w14:textId="77777777" w:rsidR="007233BB" w:rsidRDefault="007233BB" w:rsidP="00F04E36">
      <w:pPr>
        <w:pStyle w:val="ListParagraph"/>
        <w:numPr>
          <w:ilvl w:val="0"/>
          <w:numId w:val="82"/>
        </w:numPr>
        <w:bidi w:val="0"/>
      </w:pPr>
      <w:r>
        <w:t>The system verify that the user is the store founder</w:t>
      </w:r>
    </w:p>
    <w:p w14:paraId="3624D2BD" w14:textId="77777777" w:rsidR="007233BB" w:rsidRDefault="007233BB" w:rsidP="00F04E36">
      <w:pPr>
        <w:pStyle w:val="ListParagraph"/>
        <w:numPr>
          <w:ilvl w:val="0"/>
          <w:numId w:val="82"/>
        </w:numPr>
        <w:bidi w:val="0"/>
      </w:pPr>
      <w:r>
        <w:t>The system verify that the user is logged in</w:t>
      </w:r>
    </w:p>
    <w:p w14:paraId="3DB562CB" w14:textId="77777777" w:rsidR="007233BB" w:rsidRDefault="007233BB" w:rsidP="00F04E36">
      <w:pPr>
        <w:pStyle w:val="ListParagraph"/>
        <w:numPr>
          <w:ilvl w:val="0"/>
          <w:numId w:val="82"/>
        </w:numPr>
        <w:bidi w:val="0"/>
      </w:pPr>
      <w:r>
        <w:t xml:space="preserve">The system </w:t>
      </w:r>
      <w:proofErr w:type="gramStart"/>
      <w:r>
        <w:t>verify</w:t>
      </w:r>
      <w:proofErr w:type="gramEnd"/>
      <w:r>
        <w:t xml:space="preserve"> correctness of the constrains</w:t>
      </w:r>
    </w:p>
    <w:p w14:paraId="729BE02F" w14:textId="77777777" w:rsidR="007233BB" w:rsidRDefault="007233BB" w:rsidP="00F04E36">
      <w:pPr>
        <w:pStyle w:val="ListParagraph"/>
        <w:numPr>
          <w:ilvl w:val="0"/>
          <w:numId w:val="82"/>
        </w:numPr>
        <w:bidi w:val="0"/>
      </w:pPr>
      <w:r>
        <w:t xml:space="preserve">The system </w:t>
      </w:r>
      <w:proofErr w:type="gramStart"/>
      <w:r>
        <w:t>update</w:t>
      </w:r>
      <w:proofErr w:type="gramEnd"/>
      <w:r>
        <w:t xml:space="preserve"> the store's purchases policy constrains</w:t>
      </w:r>
    </w:p>
    <w:p w14:paraId="60F44E21" w14:textId="77777777" w:rsidR="007233BB" w:rsidRDefault="007233BB" w:rsidP="00F04E36">
      <w:pPr>
        <w:pStyle w:val="ListParagraph"/>
        <w:numPr>
          <w:ilvl w:val="0"/>
          <w:numId w:val="82"/>
        </w:numPr>
        <w:bidi w:val="0"/>
      </w:pPr>
      <w:r>
        <w:t>The user get response according to success or failu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479AD287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176626ED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44F00AE5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47DEC0E4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3931F501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8B6DDF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t purchases</w:t>
            </w:r>
            <w:r>
              <w:t xml:space="preserve"> </w:t>
            </w:r>
            <w:r>
              <w:rPr>
                <w:b/>
                <w:bCs/>
              </w:rPr>
              <w:t>policy constrains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02BBE9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= user.</w:t>
            </w:r>
            <w:r>
              <w:t xml:space="preserve"> </w:t>
            </w:r>
            <w:r>
              <w:rPr>
                <w:b/>
                <w:bCs/>
              </w:rPr>
              <w:t>founder</w:t>
            </w:r>
            <w:r>
              <w:t xml:space="preserve"> </w:t>
            </w:r>
            <w:r>
              <w:rPr>
                <w:b/>
                <w:bCs/>
              </w:rPr>
              <w:t>_stores[i] &amp;</w:t>
            </w:r>
          </w:p>
          <w:p w14:paraId="24EFA074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Valid details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B4E92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7A6F981B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910985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70B34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>Store_ id not in user.</w:t>
            </w:r>
            <w:r>
              <w:t xml:space="preserve"> </w:t>
            </w:r>
            <w:r>
              <w:rPr>
                <w:b/>
                <w:bCs/>
              </w:rPr>
              <w:t xml:space="preserve">founder_stores &amp; Valid details </w:t>
            </w:r>
          </w:p>
          <w:p w14:paraId="3BE5CC91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5A81F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user is not the store's founder</w:t>
            </w:r>
          </w:p>
        </w:tc>
      </w:tr>
    </w:tbl>
    <w:p w14:paraId="2D0C0478" w14:textId="2C73B7EC" w:rsidR="004E671B" w:rsidRDefault="004E671B" w:rsidP="004E671B">
      <w:pPr>
        <w:bidi w:val="0"/>
        <w:rPr>
          <w:b/>
          <w:bCs/>
        </w:rPr>
      </w:pPr>
    </w:p>
    <w:p w14:paraId="6E63B02C" w14:textId="77777777" w:rsidR="00F7083D" w:rsidRDefault="00F7083D" w:rsidP="00F7083D">
      <w:pPr>
        <w:bidi w:val="0"/>
        <w:rPr>
          <w:b/>
          <w:bCs/>
          <w:rtl/>
        </w:rPr>
      </w:pPr>
    </w:p>
    <w:p w14:paraId="61D21A07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4.4: appoint store owner</w:t>
      </w:r>
    </w:p>
    <w:p w14:paraId="543D614C" w14:textId="77777777" w:rsidR="007233BB" w:rsidRDefault="007233BB" w:rsidP="00F04E36">
      <w:pPr>
        <w:pStyle w:val="ListParagraph"/>
        <w:numPr>
          <w:ilvl w:val="0"/>
          <w:numId w:val="35"/>
        </w:numPr>
        <w:bidi w:val="0"/>
        <w:spacing w:line="256" w:lineRule="auto"/>
        <w:rPr>
          <w:b/>
          <w:bCs/>
          <w:rtl/>
        </w:rPr>
      </w:pPr>
      <w:r>
        <w:rPr>
          <w:b/>
          <w:bCs/>
        </w:rPr>
        <w:t xml:space="preserve">Actor: </w:t>
      </w:r>
      <w:r>
        <w:t>user</w:t>
      </w:r>
    </w:p>
    <w:p w14:paraId="0333D99A" w14:textId="2BF9CF52" w:rsidR="007233BB" w:rsidRDefault="007233BB" w:rsidP="00F04E36">
      <w:pPr>
        <w:pStyle w:val="ListParagraph"/>
        <w:numPr>
          <w:ilvl w:val="0"/>
          <w:numId w:val="35"/>
        </w:numPr>
        <w:bidi w:val="0"/>
        <w:spacing w:line="256" w:lineRule="auto"/>
      </w:pPr>
      <w:r w:rsidRPr="004E671B">
        <w:rPr>
          <w:b/>
          <w:bCs/>
        </w:rPr>
        <w:t>Precondition:</w:t>
      </w:r>
      <w:r w:rsidR="004E671B" w:rsidRPr="004E671B">
        <w:rPr>
          <w:b/>
          <w:bCs/>
        </w:rPr>
        <w:t xml:space="preserve"> </w:t>
      </w:r>
      <w:r>
        <w:t>The user is a store owner</w:t>
      </w:r>
      <w:r w:rsidR="004E671B">
        <w:t>, t</w:t>
      </w:r>
      <w:r>
        <w:t>he user is the owner of this specific store</w:t>
      </w:r>
      <w:r w:rsidR="004E671B">
        <w:t>, t</w:t>
      </w:r>
      <w:r>
        <w:t>he user is logged in</w:t>
      </w:r>
      <w:r w:rsidR="004E671B">
        <w:t>, t</w:t>
      </w:r>
      <w:r>
        <w:t>he user (who will be appointed) is not an owner of this store</w:t>
      </w:r>
    </w:p>
    <w:p w14:paraId="52E13179" w14:textId="2B34998B" w:rsidR="007233BB" w:rsidRDefault="007233BB" w:rsidP="00F04E36">
      <w:pPr>
        <w:pStyle w:val="ListParagraph"/>
        <w:numPr>
          <w:ilvl w:val="0"/>
          <w:numId w:val="35"/>
        </w:numPr>
        <w:bidi w:val="0"/>
        <w:spacing w:line="256" w:lineRule="auto"/>
      </w:pPr>
      <w:r w:rsidRPr="004E671B">
        <w:rPr>
          <w:b/>
          <w:bCs/>
        </w:rPr>
        <w:t>Parameters:</w:t>
      </w:r>
      <w:r w:rsidR="004E671B" w:rsidRPr="004E671B">
        <w:rPr>
          <w:b/>
          <w:bCs/>
        </w:rPr>
        <w:t xml:space="preserve"> </w:t>
      </w:r>
      <w:r>
        <w:t>Store id</w:t>
      </w:r>
      <w:r w:rsidR="004E671B">
        <w:t>, u</w:t>
      </w:r>
      <w:r>
        <w:t>ser id</w:t>
      </w:r>
      <w:r w:rsidR="004E671B">
        <w:t>, a</w:t>
      </w:r>
      <w:r>
        <w:t xml:space="preserve">ppointed_user id </w:t>
      </w:r>
    </w:p>
    <w:p w14:paraId="2433CD12" w14:textId="77777777" w:rsidR="007233BB" w:rsidRDefault="007233BB" w:rsidP="00F04E36">
      <w:pPr>
        <w:pStyle w:val="ListParagraph"/>
        <w:numPr>
          <w:ilvl w:val="0"/>
          <w:numId w:val="35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:</w:t>
      </w:r>
    </w:p>
    <w:p w14:paraId="724EE468" w14:textId="77777777" w:rsidR="007233BB" w:rsidRDefault="007233BB" w:rsidP="00F04E36">
      <w:pPr>
        <w:pStyle w:val="ListParagraph"/>
        <w:numPr>
          <w:ilvl w:val="0"/>
          <w:numId w:val="83"/>
        </w:numPr>
        <w:bidi w:val="0"/>
      </w:pPr>
      <w:r>
        <w:t>User enters the appointed_user id</w:t>
      </w:r>
    </w:p>
    <w:p w14:paraId="579D64D0" w14:textId="77777777" w:rsidR="007233BB" w:rsidRDefault="007233BB" w:rsidP="00F04E36">
      <w:pPr>
        <w:pStyle w:val="ListParagraph"/>
        <w:numPr>
          <w:ilvl w:val="0"/>
          <w:numId w:val="83"/>
        </w:numPr>
        <w:bidi w:val="0"/>
      </w:pPr>
      <w:r>
        <w:t>The system verifies that the user is the store owner</w:t>
      </w:r>
    </w:p>
    <w:p w14:paraId="4C31634B" w14:textId="77777777" w:rsidR="007233BB" w:rsidRDefault="007233BB" w:rsidP="00F04E36">
      <w:pPr>
        <w:pStyle w:val="ListParagraph"/>
        <w:numPr>
          <w:ilvl w:val="0"/>
          <w:numId w:val="83"/>
        </w:numPr>
        <w:bidi w:val="0"/>
      </w:pPr>
      <w:r>
        <w:t>The system verifies that the user is logged in</w:t>
      </w:r>
    </w:p>
    <w:p w14:paraId="1DBB0505" w14:textId="2BA460EC" w:rsidR="007233BB" w:rsidRDefault="007233BB" w:rsidP="00F04E36">
      <w:pPr>
        <w:pStyle w:val="ListParagraph"/>
        <w:numPr>
          <w:ilvl w:val="0"/>
          <w:numId w:val="83"/>
        </w:numPr>
        <w:bidi w:val="0"/>
      </w:pPr>
      <w:r>
        <w:t>The system verifies that appointed_user is not an owner of this store</w:t>
      </w:r>
    </w:p>
    <w:p w14:paraId="5C270716" w14:textId="7EA7A051" w:rsidR="00A679E5" w:rsidRDefault="00A679E5" w:rsidP="00A679E5">
      <w:pPr>
        <w:pStyle w:val="ListParagraph"/>
        <w:numPr>
          <w:ilvl w:val="0"/>
          <w:numId w:val="83"/>
        </w:numPr>
        <w:bidi w:val="0"/>
      </w:pPr>
      <w:r>
        <w:t xml:space="preserve">The system sends all store owners </w:t>
      </w:r>
      <w:r w:rsidR="00C12456">
        <w:t>approval requests to appoint the user</w:t>
      </w:r>
    </w:p>
    <w:p w14:paraId="7FBE408D" w14:textId="6ED20CF0" w:rsidR="00C12456" w:rsidRDefault="00C12456" w:rsidP="00C12456">
      <w:pPr>
        <w:pStyle w:val="ListParagraph"/>
        <w:numPr>
          <w:ilvl w:val="0"/>
          <w:numId w:val="83"/>
        </w:numPr>
        <w:bidi w:val="0"/>
      </w:pPr>
      <w:r>
        <w:t xml:space="preserve">The system </w:t>
      </w:r>
      <w:r w:rsidR="00F7083D">
        <w:t>waits</w:t>
      </w:r>
      <w:r>
        <w:t xml:space="preserve"> for all store owners to approve the user’s appointment</w:t>
      </w:r>
    </w:p>
    <w:p w14:paraId="2ABC6350" w14:textId="77777777" w:rsidR="007233BB" w:rsidRPr="004E671B" w:rsidRDefault="007233BB" w:rsidP="00F04E36">
      <w:pPr>
        <w:pStyle w:val="ListParagraph"/>
        <w:numPr>
          <w:ilvl w:val="0"/>
          <w:numId w:val="83"/>
        </w:numPr>
        <w:bidi w:val="0"/>
      </w:pPr>
      <w:r w:rsidRPr="004E671B">
        <w:t>The system gives appointed_user owner permissions for this store</w:t>
      </w:r>
    </w:p>
    <w:p w14:paraId="183ACD61" w14:textId="5C50FA89" w:rsidR="007233BB" w:rsidRDefault="007233BB" w:rsidP="00F04E36">
      <w:pPr>
        <w:pStyle w:val="ListParagraph"/>
        <w:numPr>
          <w:ilvl w:val="0"/>
          <w:numId w:val="83"/>
        </w:numPr>
        <w:bidi w:val="0"/>
      </w:pPr>
      <w:r>
        <w:lastRenderedPageBreak/>
        <w:t>The user gets a response according to success or failure</w:t>
      </w:r>
    </w:p>
    <w:p w14:paraId="29A83290" w14:textId="77777777" w:rsidR="004E671B" w:rsidRDefault="004E671B" w:rsidP="004E671B">
      <w:pPr>
        <w:pStyle w:val="ListParagraph"/>
        <w:bidi w:val="0"/>
        <w:ind w:left="14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1"/>
        <w:gridCol w:w="3010"/>
        <w:gridCol w:w="2675"/>
      </w:tblGrid>
      <w:tr w:rsidR="007233BB" w14:paraId="3B2875B5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22E5C97F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646FDD02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327E87B2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0FC2BC87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86385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ppoint store owner</w:t>
            </w:r>
          </w:p>
          <w:p w14:paraId="004E92BA" w14:textId="77777777" w:rsidR="007233BB" w:rsidRDefault="007233BB">
            <w:pPr>
              <w:bidi w:val="0"/>
              <w:jc w:val="center"/>
              <w:rPr>
                <w:b/>
                <w:bCs/>
                <w:rtl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F9FE4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!= Appointed_user.own_stores[i] &amp;</w:t>
            </w:r>
          </w:p>
          <w:p w14:paraId="2C85E21F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 xml:space="preserve">Store_ id = user.own_stores[i] </w:t>
            </w:r>
          </w:p>
          <w:p w14:paraId="27407D87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C7BB5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41BEEB15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C73E91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80B01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>Store_ id = appointed_user.own_stores[i] &amp;</w:t>
            </w:r>
          </w:p>
          <w:p w14:paraId="55813325" w14:textId="34A87B28" w:rsidR="007233BB" w:rsidRDefault="007233BB" w:rsidP="004E671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 xml:space="preserve">Store_ id = user.own_stores[i] 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940634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Appointed_user is already owner of this store</w:t>
            </w:r>
          </w:p>
        </w:tc>
      </w:tr>
    </w:tbl>
    <w:p w14:paraId="36257F2A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4.5: remove appointment of store owner</w:t>
      </w:r>
    </w:p>
    <w:p w14:paraId="578C4327" w14:textId="77777777" w:rsidR="007233BB" w:rsidRDefault="007233BB" w:rsidP="00F04E36">
      <w:pPr>
        <w:pStyle w:val="ListParagraph"/>
        <w:numPr>
          <w:ilvl w:val="0"/>
          <w:numId w:val="36"/>
        </w:numPr>
        <w:bidi w:val="0"/>
        <w:spacing w:line="256" w:lineRule="auto"/>
        <w:rPr>
          <w:rtl/>
        </w:rPr>
      </w:pPr>
      <w:r>
        <w:rPr>
          <w:b/>
          <w:bCs/>
        </w:rPr>
        <w:t xml:space="preserve">Actor: </w:t>
      </w:r>
      <w:r>
        <w:t>user</w:t>
      </w:r>
    </w:p>
    <w:p w14:paraId="354AAC46" w14:textId="1A6BE106" w:rsidR="007233BB" w:rsidRDefault="007233BB" w:rsidP="00F04E36">
      <w:pPr>
        <w:pStyle w:val="ListParagraph"/>
        <w:numPr>
          <w:ilvl w:val="0"/>
          <w:numId w:val="36"/>
        </w:numPr>
        <w:bidi w:val="0"/>
        <w:spacing w:line="256" w:lineRule="auto"/>
      </w:pPr>
      <w:r w:rsidRPr="004E671B">
        <w:rPr>
          <w:b/>
          <w:bCs/>
        </w:rPr>
        <w:t>Precondition:</w:t>
      </w:r>
      <w:r w:rsidR="004E671B" w:rsidRPr="004E671B">
        <w:rPr>
          <w:b/>
          <w:bCs/>
        </w:rPr>
        <w:t xml:space="preserve"> </w:t>
      </w:r>
      <w:r>
        <w:t>The user is a store owner</w:t>
      </w:r>
      <w:r w:rsidR="004E671B">
        <w:t>, t</w:t>
      </w:r>
      <w:r>
        <w:t>he user made the appointment of the store owner</w:t>
      </w:r>
      <w:r w:rsidR="004E671B">
        <w:t>, t</w:t>
      </w:r>
      <w:r>
        <w:t>he user is the owner of this specific store</w:t>
      </w:r>
      <w:r w:rsidR="004E671B">
        <w:t>, t</w:t>
      </w:r>
      <w:r>
        <w:t>he store owner is the owner of this specific store</w:t>
      </w:r>
      <w:r w:rsidR="004E671B">
        <w:t>, t</w:t>
      </w:r>
      <w:r>
        <w:t>he user is logged in</w:t>
      </w:r>
    </w:p>
    <w:p w14:paraId="766125FE" w14:textId="0D683D56" w:rsidR="007233BB" w:rsidRDefault="007233BB" w:rsidP="00F04E36">
      <w:pPr>
        <w:pStyle w:val="ListParagraph"/>
        <w:numPr>
          <w:ilvl w:val="0"/>
          <w:numId w:val="36"/>
        </w:numPr>
        <w:bidi w:val="0"/>
        <w:spacing w:line="256" w:lineRule="auto"/>
      </w:pPr>
      <w:r w:rsidRPr="004E671B">
        <w:rPr>
          <w:b/>
          <w:bCs/>
        </w:rPr>
        <w:t>Parameters:</w:t>
      </w:r>
      <w:r w:rsidR="004E671B" w:rsidRPr="004E671B">
        <w:rPr>
          <w:b/>
          <w:bCs/>
        </w:rPr>
        <w:t xml:space="preserve"> </w:t>
      </w:r>
      <w:r>
        <w:t>Store id</w:t>
      </w:r>
      <w:r w:rsidR="004E671B">
        <w:t>, u</w:t>
      </w:r>
      <w:r>
        <w:t>ser id</w:t>
      </w:r>
      <w:r w:rsidR="004E671B">
        <w:t>, s</w:t>
      </w:r>
      <w:r>
        <w:t>tore owner id</w:t>
      </w:r>
    </w:p>
    <w:p w14:paraId="07FB6CE0" w14:textId="77777777" w:rsidR="007233BB" w:rsidRDefault="007233BB" w:rsidP="00F04E36">
      <w:pPr>
        <w:pStyle w:val="ListParagraph"/>
        <w:numPr>
          <w:ilvl w:val="0"/>
          <w:numId w:val="36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538C7A8E" w14:textId="77777777" w:rsidR="007233BB" w:rsidRDefault="007233BB" w:rsidP="00F04E36">
      <w:pPr>
        <w:pStyle w:val="ListParagraph"/>
        <w:numPr>
          <w:ilvl w:val="0"/>
          <w:numId w:val="84"/>
        </w:numPr>
        <w:bidi w:val="0"/>
      </w:pPr>
      <w:r>
        <w:t>The user enters the store owner’s id</w:t>
      </w:r>
    </w:p>
    <w:p w14:paraId="4F4687BB" w14:textId="77777777" w:rsidR="007233BB" w:rsidRDefault="007233BB" w:rsidP="00F04E36">
      <w:pPr>
        <w:pStyle w:val="ListParagraph"/>
        <w:numPr>
          <w:ilvl w:val="0"/>
          <w:numId w:val="84"/>
        </w:numPr>
        <w:bidi w:val="0"/>
      </w:pPr>
      <w:r>
        <w:t>The system verifies that the user is logged in</w:t>
      </w:r>
    </w:p>
    <w:p w14:paraId="5FD1EB38" w14:textId="77777777" w:rsidR="007233BB" w:rsidRDefault="007233BB" w:rsidP="00F04E36">
      <w:pPr>
        <w:pStyle w:val="ListParagraph"/>
        <w:numPr>
          <w:ilvl w:val="0"/>
          <w:numId w:val="84"/>
        </w:numPr>
        <w:bidi w:val="0"/>
      </w:pPr>
      <w:r>
        <w:t>The system verifies that the user is the one who made the appointment of the store owner</w:t>
      </w:r>
    </w:p>
    <w:p w14:paraId="1339BED4" w14:textId="77777777" w:rsidR="007233BB" w:rsidRDefault="007233BB" w:rsidP="00F04E36">
      <w:pPr>
        <w:pStyle w:val="ListParagraph"/>
        <w:numPr>
          <w:ilvl w:val="0"/>
          <w:numId w:val="84"/>
        </w:numPr>
        <w:bidi w:val="0"/>
      </w:pPr>
      <w:r>
        <w:t>The system verifies that the user is a store owner</w:t>
      </w:r>
    </w:p>
    <w:p w14:paraId="295A8BAE" w14:textId="77777777" w:rsidR="007233BB" w:rsidRDefault="007233BB" w:rsidP="00F04E36">
      <w:pPr>
        <w:pStyle w:val="ListParagraph"/>
        <w:numPr>
          <w:ilvl w:val="0"/>
          <w:numId w:val="84"/>
        </w:numPr>
        <w:bidi w:val="0"/>
      </w:pPr>
      <w:r>
        <w:t>The system verifies that the store owner is a store owner</w:t>
      </w:r>
    </w:p>
    <w:p w14:paraId="11AD62B0" w14:textId="77777777" w:rsidR="007233BB" w:rsidRDefault="007233BB" w:rsidP="00F04E36">
      <w:pPr>
        <w:pStyle w:val="ListParagraph"/>
        <w:numPr>
          <w:ilvl w:val="0"/>
          <w:numId w:val="84"/>
        </w:numPr>
        <w:bidi w:val="0"/>
      </w:pPr>
      <w:r>
        <w:t>The system removes the store owner’s permissions for this store</w:t>
      </w:r>
    </w:p>
    <w:p w14:paraId="43AFB08F" w14:textId="77777777" w:rsidR="007233BB" w:rsidRDefault="007233BB" w:rsidP="00F04E36">
      <w:pPr>
        <w:pStyle w:val="ListParagraph"/>
        <w:numPr>
          <w:ilvl w:val="0"/>
          <w:numId w:val="84"/>
        </w:numPr>
        <w:bidi w:val="0"/>
      </w:pPr>
      <w:r>
        <w:t>The system removes all the store owners and managers who were appointed by the store owner</w:t>
      </w:r>
    </w:p>
    <w:p w14:paraId="461547BF" w14:textId="77777777" w:rsidR="007233BB" w:rsidRDefault="007233BB" w:rsidP="00F04E36">
      <w:pPr>
        <w:pStyle w:val="ListParagraph"/>
        <w:numPr>
          <w:ilvl w:val="0"/>
          <w:numId w:val="84"/>
        </w:numPr>
        <w:bidi w:val="0"/>
      </w:pPr>
      <w:r>
        <w:t>The user gets a response according to success or failure</w:t>
      </w:r>
    </w:p>
    <w:p w14:paraId="396E5682" w14:textId="77777777" w:rsidR="007233BB" w:rsidRDefault="007233BB" w:rsidP="007233BB">
      <w:pPr>
        <w:pStyle w:val="ListParagraph"/>
        <w:bidi w:val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465A9E16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58F9972F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7A29DDBB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332C5236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26B9DF26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F7BE0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move appointment of store owner</w:t>
            </w:r>
          </w:p>
          <w:p w14:paraId="58EFF799" w14:textId="77777777" w:rsidR="007233BB" w:rsidRDefault="007233BB">
            <w:pPr>
              <w:bidi w:val="0"/>
              <w:jc w:val="center"/>
              <w:rPr>
                <w:b/>
                <w:bCs/>
                <w:rtl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A7D68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= user.own_stores[i]  = store_owner.own_stores[i] &amp;</w:t>
            </w:r>
          </w:p>
          <w:p w14:paraId="0CA9A393" w14:textId="77777777" w:rsidR="007233BB" w:rsidRDefault="007233BB">
            <w:pPr>
              <w:bidi w:val="0"/>
              <w:rPr>
                <w:b/>
                <w:bCs/>
                <w:lang w:val="en-GB"/>
              </w:rPr>
            </w:pPr>
            <w:proofErr w:type="spellStart"/>
            <w:r>
              <w:rPr>
                <w:b/>
                <w:bCs/>
              </w:rPr>
              <w:t>Store_owner</w:t>
            </w:r>
            <w:proofErr w:type="spellEnd"/>
            <w:r>
              <w:rPr>
                <w:b/>
                <w:bCs/>
              </w:rPr>
              <w:t>.</w:t>
            </w:r>
            <w:r>
              <w:rPr>
                <w:b/>
                <w:bCs/>
                <w:lang w:val="en-GB"/>
              </w:rPr>
              <w:t>nominator = user.id</w:t>
            </w:r>
          </w:p>
          <w:p w14:paraId="62F4F8FF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12A1F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36DF01CC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B28042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F3A72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>Store_ id = user.own_stores[i]  = store_owner.own_stores[i] &amp;</w:t>
            </w:r>
          </w:p>
          <w:p w14:paraId="41A1F26B" w14:textId="77777777" w:rsidR="007233BB" w:rsidRDefault="007233BB">
            <w:pPr>
              <w:bidi w:val="0"/>
              <w:rPr>
                <w:b/>
                <w:bCs/>
                <w:lang w:val="en-GB"/>
              </w:rPr>
            </w:pPr>
            <w:proofErr w:type="spellStart"/>
            <w:r>
              <w:rPr>
                <w:b/>
                <w:bCs/>
              </w:rPr>
              <w:t>Store_owner</w:t>
            </w:r>
            <w:proofErr w:type="spellEnd"/>
            <w:r>
              <w:rPr>
                <w:b/>
                <w:bCs/>
              </w:rPr>
              <w:t>.</w:t>
            </w:r>
            <w:r>
              <w:rPr>
                <w:b/>
                <w:bCs/>
                <w:lang w:val="en-GB"/>
              </w:rPr>
              <w:t>nominator != user.id</w:t>
            </w:r>
          </w:p>
          <w:p w14:paraId="7CDDC5E3" w14:textId="77777777" w:rsidR="007233BB" w:rsidRDefault="007233BB">
            <w:pPr>
              <w:bidi w:val="0"/>
              <w:rPr>
                <w:b/>
                <w:bCs/>
                <w:lang w:val="en-GB"/>
              </w:rPr>
            </w:pP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FD9F8E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user is not the nominator of the store owner</w:t>
            </w:r>
          </w:p>
        </w:tc>
      </w:tr>
    </w:tbl>
    <w:p w14:paraId="2454C893" w14:textId="7B04460D" w:rsidR="007233BB" w:rsidRDefault="007233BB" w:rsidP="007233BB">
      <w:pPr>
        <w:bidi w:val="0"/>
        <w:rPr>
          <w:b/>
          <w:bCs/>
        </w:rPr>
      </w:pPr>
    </w:p>
    <w:p w14:paraId="6E0059A8" w14:textId="1653241D" w:rsidR="004E671B" w:rsidRDefault="004E671B" w:rsidP="004E671B">
      <w:pPr>
        <w:bidi w:val="0"/>
        <w:rPr>
          <w:b/>
          <w:bCs/>
        </w:rPr>
      </w:pPr>
    </w:p>
    <w:p w14:paraId="0E9D24E2" w14:textId="3D9CBC5B" w:rsidR="001B6E5A" w:rsidRDefault="001B6E5A" w:rsidP="001B6E5A">
      <w:pPr>
        <w:bidi w:val="0"/>
        <w:rPr>
          <w:b/>
          <w:bCs/>
        </w:rPr>
      </w:pPr>
    </w:p>
    <w:p w14:paraId="40F2C91F" w14:textId="3D1A90D7" w:rsidR="001B6E5A" w:rsidRDefault="001B6E5A" w:rsidP="001B6E5A">
      <w:pPr>
        <w:bidi w:val="0"/>
        <w:rPr>
          <w:b/>
          <w:bCs/>
        </w:rPr>
      </w:pPr>
    </w:p>
    <w:p w14:paraId="3F335522" w14:textId="2F55C8B4" w:rsidR="001B6E5A" w:rsidRDefault="001B6E5A" w:rsidP="001B6E5A">
      <w:pPr>
        <w:bidi w:val="0"/>
        <w:rPr>
          <w:b/>
          <w:bCs/>
        </w:rPr>
      </w:pPr>
    </w:p>
    <w:p w14:paraId="09016295" w14:textId="152FA2A8" w:rsidR="001B6E5A" w:rsidRDefault="001B6E5A" w:rsidP="001B6E5A">
      <w:pPr>
        <w:bidi w:val="0"/>
        <w:rPr>
          <w:b/>
          <w:bCs/>
        </w:rPr>
      </w:pPr>
    </w:p>
    <w:p w14:paraId="1D140E31" w14:textId="2571428C" w:rsidR="001B6E5A" w:rsidRDefault="001B6E5A" w:rsidP="001B6E5A">
      <w:pPr>
        <w:bidi w:val="0"/>
        <w:rPr>
          <w:b/>
          <w:bCs/>
        </w:rPr>
      </w:pPr>
    </w:p>
    <w:p w14:paraId="0512B90C" w14:textId="77777777" w:rsidR="001B6E5A" w:rsidRDefault="001B6E5A" w:rsidP="001B6E5A">
      <w:pPr>
        <w:bidi w:val="0"/>
        <w:rPr>
          <w:b/>
          <w:bCs/>
        </w:rPr>
      </w:pPr>
    </w:p>
    <w:p w14:paraId="639F8498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4.6 : appoint store manager</w:t>
      </w:r>
    </w:p>
    <w:p w14:paraId="79AEA936" w14:textId="3A51C013" w:rsidR="007233BB" w:rsidRDefault="007233BB" w:rsidP="00F04E36">
      <w:pPr>
        <w:pStyle w:val="ListParagraph"/>
        <w:numPr>
          <w:ilvl w:val="0"/>
          <w:numId w:val="37"/>
        </w:numPr>
        <w:bidi w:val="0"/>
        <w:spacing w:line="256" w:lineRule="auto"/>
        <w:rPr>
          <w:b/>
          <w:bCs/>
          <w:rtl/>
        </w:rPr>
      </w:pPr>
      <w:r>
        <w:rPr>
          <w:b/>
          <w:bCs/>
        </w:rPr>
        <w:t xml:space="preserve">Actor: </w:t>
      </w:r>
      <w:r>
        <w:t>user</w:t>
      </w:r>
    </w:p>
    <w:p w14:paraId="6F6595ED" w14:textId="0E90CDB3" w:rsidR="007233BB" w:rsidRDefault="007233BB" w:rsidP="00F04E36">
      <w:pPr>
        <w:pStyle w:val="ListParagraph"/>
        <w:numPr>
          <w:ilvl w:val="0"/>
          <w:numId w:val="37"/>
        </w:numPr>
        <w:bidi w:val="0"/>
        <w:spacing w:line="256" w:lineRule="auto"/>
      </w:pPr>
      <w:r w:rsidRPr="001B6E5A">
        <w:rPr>
          <w:b/>
          <w:bCs/>
        </w:rPr>
        <w:t>Precondition:</w:t>
      </w:r>
      <w:r w:rsidR="004E671B" w:rsidRPr="001B6E5A">
        <w:rPr>
          <w:b/>
          <w:bCs/>
        </w:rPr>
        <w:t xml:space="preserve"> </w:t>
      </w:r>
      <w:r w:rsidR="001B6E5A">
        <w:t>T</w:t>
      </w:r>
      <w:r>
        <w:t>he user is a store owner</w:t>
      </w:r>
      <w:r w:rsidR="001B6E5A">
        <w:t>, t</w:t>
      </w:r>
      <w:r>
        <w:t>he user is the owner of this specific store</w:t>
      </w:r>
      <w:r w:rsidR="001B6E5A">
        <w:t>, t</w:t>
      </w:r>
      <w:r>
        <w:t>he user is logged in</w:t>
      </w:r>
      <w:r w:rsidR="001B6E5A">
        <w:t>, th</w:t>
      </w:r>
      <w:r>
        <w:t>e appointed_user is not owner or manager or founder of this store</w:t>
      </w:r>
    </w:p>
    <w:p w14:paraId="320EF7B3" w14:textId="21A847E8" w:rsidR="007233BB" w:rsidRDefault="007233BB" w:rsidP="00F04E36">
      <w:pPr>
        <w:pStyle w:val="ListParagraph"/>
        <w:numPr>
          <w:ilvl w:val="0"/>
          <w:numId w:val="37"/>
        </w:numPr>
        <w:bidi w:val="0"/>
        <w:spacing w:line="256" w:lineRule="auto"/>
      </w:pPr>
      <w:r w:rsidRPr="001B6E5A">
        <w:rPr>
          <w:b/>
          <w:bCs/>
        </w:rPr>
        <w:t>Parameters:</w:t>
      </w:r>
      <w:r w:rsidR="001B6E5A" w:rsidRPr="001B6E5A">
        <w:rPr>
          <w:b/>
          <w:bCs/>
        </w:rPr>
        <w:t xml:space="preserve"> </w:t>
      </w:r>
      <w:r>
        <w:t>Store id</w:t>
      </w:r>
      <w:r w:rsidR="001B6E5A">
        <w:t>, u</w:t>
      </w:r>
      <w:r>
        <w:t>ser id</w:t>
      </w:r>
      <w:r w:rsidR="001B6E5A">
        <w:t>, a</w:t>
      </w:r>
      <w:r>
        <w:t>ppointed_user id</w:t>
      </w:r>
    </w:p>
    <w:p w14:paraId="034167B8" w14:textId="6D427403" w:rsidR="007233BB" w:rsidRDefault="007233BB" w:rsidP="00F04E36">
      <w:pPr>
        <w:pStyle w:val="ListParagraph"/>
        <w:numPr>
          <w:ilvl w:val="0"/>
          <w:numId w:val="37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:</w:t>
      </w:r>
    </w:p>
    <w:p w14:paraId="7F34C193" w14:textId="77777777" w:rsidR="007233BB" w:rsidRDefault="007233BB" w:rsidP="00F04E36">
      <w:pPr>
        <w:pStyle w:val="ListParagraph"/>
        <w:numPr>
          <w:ilvl w:val="0"/>
          <w:numId w:val="85"/>
        </w:numPr>
        <w:bidi w:val="0"/>
      </w:pPr>
      <w:r>
        <w:t>User enter the appointed_user id</w:t>
      </w:r>
    </w:p>
    <w:p w14:paraId="25F32C67" w14:textId="77777777" w:rsidR="007233BB" w:rsidRDefault="007233BB" w:rsidP="00F04E36">
      <w:pPr>
        <w:pStyle w:val="ListParagraph"/>
        <w:numPr>
          <w:ilvl w:val="0"/>
          <w:numId w:val="85"/>
        </w:numPr>
        <w:bidi w:val="0"/>
      </w:pPr>
      <w:r>
        <w:t>The system verifies that the user is the store owner</w:t>
      </w:r>
    </w:p>
    <w:p w14:paraId="7CFB2988" w14:textId="77777777" w:rsidR="007233BB" w:rsidRDefault="007233BB" w:rsidP="00F04E36">
      <w:pPr>
        <w:pStyle w:val="ListParagraph"/>
        <w:numPr>
          <w:ilvl w:val="0"/>
          <w:numId w:val="85"/>
        </w:numPr>
        <w:bidi w:val="0"/>
      </w:pPr>
      <w:r>
        <w:t>The system verifies that the user is logged in</w:t>
      </w:r>
    </w:p>
    <w:p w14:paraId="4A753680" w14:textId="77777777" w:rsidR="007233BB" w:rsidRDefault="007233BB" w:rsidP="00F04E36">
      <w:pPr>
        <w:pStyle w:val="ListParagraph"/>
        <w:numPr>
          <w:ilvl w:val="0"/>
          <w:numId w:val="85"/>
        </w:numPr>
        <w:bidi w:val="0"/>
      </w:pPr>
      <w:r>
        <w:t>The system verifies that the appointed_user is not an owner\manager\founder of this store</w:t>
      </w:r>
    </w:p>
    <w:p w14:paraId="0DB89C27" w14:textId="77777777" w:rsidR="007233BB" w:rsidRDefault="007233BB" w:rsidP="00F04E36">
      <w:pPr>
        <w:pStyle w:val="ListParagraph"/>
        <w:numPr>
          <w:ilvl w:val="0"/>
          <w:numId w:val="85"/>
        </w:numPr>
        <w:bidi w:val="0"/>
      </w:pPr>
      <w:r>
        <w:t>The system gives the appointed_user manager permissions for this store – for getting information</w:t>
      </w:r>
    </w:p>
    <w:p w14:paraId="7E4B3ADD" w14:textId="77777777" w:rsidR="007233BB" w:rsidRDefault="007233BB" w:rsidP="00F04E36">
      <w:pPr>
        <w:pStyle w:val="ListParagraph"/>
        <w:numPr>
          <w:ilvl w:val="0"/>
          <w:numId w:val="85"/>
        </w:numPr>
        <w:bidi w:val="0"/>
      </w:pPr>
      <w:r>
        <w:t>The system sets the appointer of the new store manager to the user</w:t>
      </w:r>
    </w:p>
    <w:p w14:paraId="271E210E" w14:textId="77777777" w:rsidR="007233BB" w:rsidRDefault="007233BB" w:rsidP="00F04E36">
      <w:pPr>
        <w:pStyle w:val="ListParagraph"/>
        <w:numPr>
          <w:ilvl w:val="0"/>
          <w:numId w:val="85"/>
        </w:numPr>
        <w:bidi w:val="0"/>
      </w:pPr>
      <w:r>
        <w:t>The user gets a response according to success or failure</w:t>
      </w:r>
    </w:p>
    <w:p w14:paraId="49E6D7CC" w14:textId="77777777" w:rsidR="007233BB" w:rsidRDefault="007233BB" w:rsidP="007233BB">
      <w:pPr>
        <w:pStyle w:val="ListParagraph"/>
        <w:bidi w:val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3637A55F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37F1926A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498AB629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697B31F0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54C47F71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FF78B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ppoint store manager</w:t>
            </w:r>
          </w:p>
          <w:p w14:paraId="385854A8" w14:textId="77777777" w:rsidR="007233BB" w:rsidRDefault="007233BB">
            <w:pPr>
              <w:bidi w:val="0"/>
              <w:jc w:val="center"/>
              <w:rPr>
                <w:b/>
                <w:bCs/>
                <w:rtl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47D9C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!= appointed_user. manager _stores[i] &amp;</w:t>
            </w:r>
          </w:p>
          <w:p w14:paraId="3A439593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 xml:space="preserve">Store_ id = user. manager _stores[i] </w:t>
            </w:r>
          </w:p>
          <w:p w14:paraId="4DCE0251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BB610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2135E908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5A072B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1AC6D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Store_ id = appointed_user. </w:t>
            </w:r>
            <w:proofErr w:type="spellStart"/>
            <w:r>
              <w:rPr>
                <w:b/>
                <w:bCs/>
              </w:rPr>
              <w:t>owner_stores</w:t>
            </w:r>
            <w:proofErr w:type="spellEnd"/>
            <w:r>
              <w:rPr>
                <w:b/>
                <w:bCs/>
              </w:rPr>
              <w:t>[i] &amp;</w:t>
            </w:r>
          </w:p>
          <w:p w14:paraId="17D0A718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 xml:space="preserve">Store_ id = user. manager _stores[i] </w:t>
            </w:r>
          </w:p>
          <w:p w14:paraId="3AA700DC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D8DA27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appointed_user</w:t>
            </w:r>
            <w:r>
              <w:t xml:space="preserve"> </w:t>
            </w:r>
            <w:r>
              <w:rPr>
                <w:b/>
                <w:bCs/>
              </w:rPr>
              <w:t>is already manager of this store</w:t>
            </w:r>
          </w:p>
        </w:tc>
      </w:tr>
    </w:tbl>
    <w:p w14:paraId="2C3989BC" w14:textId="342EF36A" w:rsidR="007233BB" w:rsidRDefault="007233BB" w:rsidP="007233BB">
      <w:pPr>
        <w:bidi w:val="0"/>
        <w:rPr>
          <w:b/>
          <w:bCs/>
        </w:rPr>
      </w:pPr>
    </w:p>
    <w:p w14:paraId="083CF87C" w14:textId="261571C2" w:rsidR="001B6E5A" w:rsidRDefault="001B6E5A" w:rsidP="001B6E5A">
      <w:pPr>
        <w:bidi w:val="0"/>
        <w:rPr>
          <w:b/>
          <w:bCs/>
        </w:rPr>
      </w:pPr>
    </w:p>
    <w:p w14:paraId="1FB9E89C" w14:textId="3A1D66F0" w:rsidR="001B6E5A" w:rsidRDefault="001B6E5A" w:rsidP="001B6E5A">
      <w:pPr>
        <w:bidi w:val="0"/>
        <w:rPr>
          <w:b/>
          <w:bCs/>
        </w:rPr>
      </w:pPr>
    </w:p>
    <w:p w14:paraId="1502DCDB" w14:textId="29DF84F8" w:rsidR="001B6E5A" w:rsidRDefault="001B6E5A" w:rsidP="001B6E5A">
      <w:pPr>
        <w:bidi w:val="0"/>
        <w:rPr>
          <w:b/>
          <w:bCs/>
        </w:rPr>
      </w:pPr>
    </w:p>
    <w:p w14:paraId="7EFCD58A" w14:textId="4498F8DB" w:rsidR="001B6E5A" w:rsidRDefault="001B6E5A" w:rsidP="001B6E5A">
      <w:pPr>
        <w:bidi w:val="0"/>
        <w:rPr>
          <w:b/>
          <w:bCs/>
        </w:rPr>
      </w:pPr>
    </w:p>
    <w:p w14:paraId="3B8FCECA" w14:textId="16FCDE12" w:rsidR="001B6E5A" w:rsidRDefault="001B6E5A" w:rsidP="001B6E5A">
      <w:pPr>
        <w:bidi w:val="0"/>
        <w:rPr>
          <w:b/>
          <w:bCs/>
        </w:rPr>
      </w:pPr>
    </w:p>
    <w:p w14:paraId="7DE02556" w14:textId="1B055B6A" w:rsidR="001B6E5A" w:rsidRDefault="001B6E5A" w:rsidP="001B6E5A">
      <w:pPr>
        <w:bidi w:val="0"/>
        <w:rPr>
          <w:b/>
          <w:bCs/>
        </w:rPr>
      </w:pPr>
    </w:p>
    <w:p w14:paraId="3790BF0F" w14:textId="46FE7C37" w:rsidR="001B6E5A" w:rsidRDefault="001B6E5A" w:rsidP="001B6E5A">
      <w:pPr>
        <w:bidi w:val="0"/>
        <w:rPr>
          <w:b/>
          <w:bCs/>
        </w:rPr>
      </w:pPr>
    </w:p>
    <w:p w14:paraId="2BF014AF" w14:textId="34565B16" w:rsidR="001B6E5A" w:rsidRDefault="001B6E5A" w:rsidP="001B6E5A">
      <w:pPr>
        <w:bidi w:val="0"/>
        <w:rPr>
          <w:b/>
          <w:bCs/>
        </w:rPr>
      </w:pPr>
    </w:p>
    <w:p w14:paraId="45A85C7C" w14:textId="1B66BA4B" w:rsidR="001B6E5A" w:rsidRDefault="001B6E5A" w:rsidP="001B6E5A">
      <w:pPr>
        <w:bidi w:val="0"/>
        <w:rPr>
          <w:b/>
          <w:bCs/>
        </w:rPr>
      </w:pPr>
    </w:p>
    <w:p w14:paraId="4F0595FA" w14:textId="77777777" w:rsidR="001B6E5A" w:rsidRDefault="001B6E5A" w:rsidP="001B6E5A">
      <w:pPr>
        <w:bidi w:val="0"/>
        <w:rPr>
          <w:b/>
          <w:bCs/>
        </w:rPr>
      </w:pPr>
    </w:p>
    <w:p w14:paraId="3665C31F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4.7 : set permissions of store manager</w:t>
      </w:r>
    </w:p>
    <w:p w14:paraId="78FB3D39" w14:textId="77777777" w:rsidR="007233BB" w:rsidRDefault="007233BB" w:rsidP="00F04E36">
      <w:pPr>
        <w:pStyle w:val="ListParagraph"/>
        <w:numPr>
          <w:ilvl w:val="0"/>
          <w:numId w:val="38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 xml:space="preserve">Actor : </w:t>
      </w:r>
      <w:r>
        <w:t>user</w:t>
      </w:r>
      <w:r>
        <w:rPr>
          <w:b/>
          <w:bCs/>
        </w:rPr>
        <w:t xml:space="preserve"> </w:t>
      </w:r>
    </w:p>
    <w:p w14:paraId="1430EC1E" w14:textId="6F0CD7FC" w:rsidR="007233BB" w:rsidRDefault="007233BB" w:rsidP="00F04E36">
      <w:pPr>
        <w:pStyle w:val="ListParagraph"/>
        <w:numPr>
          <w:ilvl w:val="0"/>
          <w:numId w:val="38"/>
        </w:numPr>
        <w:bidi w:val="0"/>
        <w:spacing w:line="256" w:lineRule="auto"/>
      </w:pPr>
      <w:r w:rsidRPr="001B6E5A">
        <w:rPr>
          <w:b/>
          <w:bCs/>
        </w:rPr>
        <w:t>Precondition:</w:t>
      </w:r>
      <w:r w:rsidR="001B6E5A" w:rsidRPr="001B6E5A">
        <w:rPr>
          <w:b/>
          <w:bCs/>
        </w:rPr>
        <w:t xml:space="preserve"> </w:t>
      </w:r>
      <w:r>
        <w:t>The user is a store owner</w:t>
      </w:r>
      <w:r w:rsidR="001B6E5A">
        <w:t>, t</w:t>
      </w:r>
      <w:r>
        <w:t>he user is the owner of this specific store</w:t>
      </w:r>
      <w:r w:rsidR="001B6E5A">
        <w:t>, t</w:t>
      </w:r>
      <w:r>
        <w:t>he user is logged in</w:t>
      </w:r>
      <w:r w:rsidR="001B6E5A">
        <w:t>, t</w:t>
      </w:r>
      <w:r>
        <w:t>he manager is a manager of this specific store</w:t>
      </w:r>
      <w:r w:rsidR="001B6E5A">
        <w:t>, t</w:t>
      </w:r>
      <w:r>
        <w:t>he manager was appointed by this user</w:t>
      </w:r>
    </w:p>
    <w:p w14:paraId="7B5876E1" w14:textId="042E4378" w:rsidR="007233BB" w:rsidRDefault="007233BB" w:rsidP="00F04E36">
      <w:pPr>
        <w:pStyle w:val="ListParagraph"/>
        <w:numPr>
          <w:ilvl w:val="0"/>
          <w:numId w:val="38"/>
        </w:numPr>
        <w:bidi w:val="0"/>
        <w:spacing w:line="256" w:lineRule="auto"/>
      </w:pPr>
      <w:r w:rsidRPr="001B6E5A">
        <w:rPr>
          <w:b/>
          <w:bCs/>
        </w:rPr>
        <w:t>Parameters:</w:t>
      </w:r>
      <w:r w:rsidR="001B6E5A" w:rsidRPr="001B6E5A">
        <w:rPr>
          <w:b/>
          <w:bCs/>
        </w:rPr>
        <w:t xml:space="preserve"> </w:t>
      </w:r>
      <w:r>
        <w:t>Store id</w:t>
      </w:r>
      <w:r w:rsidR="001B6E5A">
        <w:t xml:space="preserve">, </w:t>
      </w:r>
      <w:r>
        <w:t>user id</w:t>
      </w:r>
      <w:r w:rsidR="001B6E5A">
        <w:t xml:space="preserve">, </w:t>
      </w:r>
      <w:r>
        <w:t>manager id</w:t>
      </w:r>
      <w:r w:rsidR="001B6E5A">
        <w:t xml:space="preserve">, </w:t>
      </w:r>
      <w:r>
        <w:t>permissions</w:t>
      </w:r>
    </w:p>
    <w:p w14:paraId="0BD580E4" w14:textId="77777777" w:rsidR="007233BB" w:rsidRDefault="007233BB" w:rsidP="00F04E36">
      <w:pPr>
        <w:pStyle w:val="ListParagraph"/>
        <w:numPr>
          <w:ilvl w:val="0"/>
          <w:numId w:val="38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18BE54B7" w14:textId="77777777" w:rsidR="007233BB" w:rsidRDefault="007233BB" w:rsidP="00F04E36">
      <w:pPr>
        <w:pStyle w:val="ListParagraph"/>
        <w:numPr>
          <w:ilvl w:val="0"/>
          <w:numId w:val="86"/>
        </w:numPr>
        <w:bidi w:val="0"/>
      </w:pPr>
      <w:r>
        <w:t>User enters the manager id</w:t>
      </w:r>
    </w:p>
    <w:p w14:paraId="58C4B88F" w14:textId="77777777" w:rsidR="007233BB" w:rsidRDefault="007233BB" w:rsidP="00F04E36">
      <w:pPr>
        <w:pStyle w:val="ListParagraph"/>
        <w:numPr>
          <w:ilvl w:val="0"/>
          <w:numId w:val="86"/>
        </w:numPr>
        <w:bidi w:val="0"/>
      </w:pPr>
      <w:r>
        <w:t>The system verifies that the user is a store owner</w:t>
      </w:r>
    </w:p>
    <w:p w14:paraId="0DE93C1D" w14:textId="77777777" w:rsidR="007233BB" w:rsidRDefault="007233BB" w:rsidP="00F04E36">
      <w:pPr>
        <w:pStyle w:val="ListParagraph"/>
        <w:numPr>
          <w:ilvl w:val="0"/>
          <w:numId w:val="86"/>
        </w:numPr>
        <w:bidi w:val="0"/>
      </w:pPr>
      <w:r>
        <w:t>The system verifies that the user is logged in</w:t>
      </w:r>
    </w:p>
    <w:p w14:paraId="47B3E92B" w14:textId="77777777" w:rsidR="007233BB" w:rsidRDefault="007233BB" w:rsidP="00F04E36">
      <w:pPr>
        <w:pStyle w:val="ListParagraph"/>
        <w:numPr>
          <w:ilvl w:val="0"/>
          <w:numId w:val="86"/>
        </w:numPr>
        <w:bidi w:val="0"/>
      </w:pPr>
      <w:r>
        <w:t>The system verifies that the manager is a manager of this store</w:t>
      </w:r>
    </w:p>
    <w:p w14:paraId="5C04FF25" w14:textId="77777777" w:rsidR="007233BB" w:rsidRDefault="007233BB" w:rsidP="00F04E36">
      <w:pPr>
        <w:pStyle w:val="ListParagraph"/>
        <w:numPr>
          <w:ilvl w:val="0"/>
          <w:numId w:val="86"/>
        </w:numPr>
        <w:bidi w:val="0"/>
      </w:pPr>
      <w:r>
        <w:t xml:space="preserve">The system verifies that the appointer of the manager is the user </w:t>
      </w:r>
    </w:p>
    <w:p w14:paraId="46BD1731" w14:textId="77777777" w:rsidR="007233BB" w:rsidRDefault="007233BB" w:rsidP="00F04E36">
      <w:pPr>
        <w:pStyle w:val="ListParagraph"/>
        <w:numPr>
          <w:ilvl w:val="0"/>
          <w:numId w:val="86"/>
        </w:numPr>
        <w:bidi w:val="0"/>
      </w:pPr>
      <w:r>
        <w:t xml:space="preserve">The system sets the manager permissions for this store </w:t>
      </w:r>
    </w:p>
    <w:p w14:paraId="5F2F8A17" w14:textId="77777777" w:rsidR="007233BB" w:rsidRDefault="007233BB" w:rsidP="00F04E36">
      <w:pPr>
        <w:pStyle w:val="ListParagraph"/>
        <w:numPr>
          <w:ilvl w:val="0"/>
          <w:numId w:val="86"/>
        </w:numPr>
        <w:bidi w:val="0"/>
      </w:pPr>
      <w:r>
        <w:t>The user gets a response according to success or failu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5CDF820B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3DD185A6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2A00FD5C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030473EA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08897259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8CB605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et permissions of store manager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F9604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= manager. manager _stores[i] &amp;</w:t>
            </w:r>
          </w:p>
          <w:p w14:paraId="769AD3C4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 xml:space="preserve">Store_ id = user. </w:t>
            </w:r>
            <w:proofErr w:type="spellStart"/>
            <w:r>
              <w:rPr>
                <w:b/>
                <w:bCs/>
              </w:rPr>
              <w:t>owner_stores</w:t>
            </w:r>
            <w:proofErr w:type="spellEnd"/>
            <w:r>
              <w:rPr>
                <w:b/>
                <w:bCs/>
              </w:rPr>
              <w:t>[i] &amp; valid permissions &amp; manager.</w:t>
            </w:r>
            <w:r>
              <w:rPr>
                <w:b/>
                <w:bCs/>
                <w:lang w:val="en-GB"/>
              </w:rPr>
              <w:t xml:space="preserve"> nominator</w:t>
            </w:r>
            <w:r>
              <w:rPr>
                <w:b/>
                <w:bCs/>
              </w:rPr>
              <w:t xml:space="preserve"> = user_id </w:t>
            </w:r>
          </w:p>
          <w:p w14:paraId="2CBB0EE0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367DEB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4F244FD2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F468DF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67F0C2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>Store_ id = manager. manager _stores[i] &amp;</w:t>
            </w:r>
          </w:p>
          <w:p w14:paraId="508BE95D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 xml:space="preserve">Store_ id != user. </w:t>
            </w:r>
            <w:proofErr w:type="spellStart"/>
            <w:r>
              <w:rPr>
                <w:b/>
                <w:bCs/>
              </w:rPr>
              <w:t>owner_stores</w:t>
            </w:r>
            <w:proofErr w:type="spellEnd"/>
            <w:r>
              <w:rPr>
                <w:b/>
                <w:bCs/>
              </w:rPr>
              <w:t>[i] &amp; valid permissions &amp; manader.</w:t>
            </w:r>
            <w:r>
              <w:rPr>
                <w:b/>
                <w:bCs/>
                <w:lang w:val="en-GB"/>
              </w:rPr>
              <w:t xml:space="preserve"> nominator</w:t>
            </w:r>
            <w:r>
              <w:rPr>
                <w:b/>
                <w:bCs/>
              </w:rPr>
              <w:t xml:space="preserve"> = user_id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84790B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user is not an owner</w:t>
            </w:r>
          </w:p>
        </w:tc>
      </w:tr>
    </w:tbl>
    <w:p w14:paraId="3F17074D" w14:textId="68D0EF5A" w:rsidR="007233BB" w:rsidRDefault="007233BB" w:rsidP="007233BB">
      <w:pPr>
        <w:bidi w:val="0"/>
        <w:rPr>
          <w:b/>
          <w:bCs/>
        </w:rPr>
      </w:pPr>
    </w:p>
    <w:p w14:paraId="327B39B8" w14:textId="3C622282" w:rsidR="001B6E5A" w:rsidRDefault="001B6E5A" w:rsidP="001B6E5A">
      <w:pPr>
        <w:bidi w:val="0"/>
        <w:rPr>
          <w:b/>
          <w:bCs/>
        </w:rPr>
      </w:pPr>
    </w:p>
    <w:p w14:paraId="1BD2A6D3" w14:textId="7B56BF12" w:rsidR="001B6E5A" w:rsidRDefault="001B6E5A" w:rsidP="001B6E5A">
      <w:pPr>
        <w:bidi w:val="0"/>
        <w:rPr>
          <w:b/>
          <w:bCs/>
        </w:rPr>
      </w:pPr>
    </w:p>
    <w:p w14:paraId="49ED0E40" w14:textId="264878B4" w:rsidR="001B6E5A" w:rsidRDefault="001B6E5A" w:rsidP="001B6E5A">
      <w:pPr>
        <w:bidi w:val="0"/>
        <w:rPr>
          <w:b/>
          <w:bCs/>
        </w:rPr>
      </w:pPr>
    </w:p>
    <w:p w14:paraId="454B67DC" w14:textId="78DC2DEC" w:rsidR="001B6E5A" w:rsidRDefault="001B6E5A" w:rsidP="001B6E5A">
      <w:pPr>
        <w:bidi w:val="0"/>
        <w:rPr>
          <w:b/>
          <w:bCs/>
        </w:rPr>
      </w:pPr>
    </w:p>
    <w:p w14:paraId="31DAB01F" w14:textId="2DA352A1" w:rsidR="001B6E5A" w:rsidRDefault="001B6E5A" w:rsidP="001B6E5A">
      <w:pPr>
        <w:bidi w:val="0"/>
        <w:rPr>
          <w:b/>
          <w:bCs/>
        </w:rPr>
      </w:pPr>
    </w:p>
    <w:p w14:paraId="6DA5BB42" w14:textId="0A0DCBD7" w:rsidR="001B6E5A" w:rsidRDefault="001B6E5A" w:rsidP="001B6E5A">
      <w:pPr>
        <w:bidi w:val="0"/>
        <w:rPr>
          <w:b/>
          <w:bCs/>
        </w:rPr>
      </w:pPr>
    </w:p>
    <w:p w14:paraId="4E51AA22" w14:textId="2DF8A894" w:rsidR="001B6E5A" w:rsidRDefault="001B6E5A" w:rsidP="001B6E5A">
      <w:pPr>
        <w:bidi w:val="0"/>
        <w:rPr>
          <w:b/>
          <w:bCs/>
        </w:rPr>
      </w:pPr>
    </w:p>
    <w:p w14:paraId="37680185" w14:textId="2C0F174C" w:rsidR="001B6E5A" w:rsidRDefault="001B6E5A" w:rsidP="001B6E5A">
      <w:pPr>
        <w:bidi w:val="0"/>
        <w:rPr>
          <w:b/>
          <w:bCs/>
        </w:rPr>
      </w:pPr>
    </w:p>
    <w:p w14:paraId="59FD7921" w14:textId="6C1CBB81" w:rsidR="001B6E5A" w:rsidRDefault="001B6E5A" w:rsidP="001B6E5A">
      <w:pPr>
        <w:bidi w:val="0"/>
        <w:rPr>
          <w:b/>
          <w:bCs/>
        </w:rPr>
      </w:pPr>
    </w:p>
    <w:p w14:paraId="25523FDF" w14:textId="5F69192A" w:rsidR="001B6E5A" w:rsidRDefault="001B6E5A" w:rsidP="001B6E5A">
      <w:pPr>
        <w:bidi w:val="0"/>
        <w:rPr>
          <w:b/>
          <w:bCs/>
        </w:rPr>
      </w:pPr>
    </w:p>
    <w:p w14:paraId="6CDAB829" w14:textId="77777777" w:rsidR="001B6E5A" w:rsidRDefault="001B6E5A" w:rsidP="001B6E5A">
      <w:pPr>
        <w:bidi w:val="0"/>
        <w:rPr>
          <w:b/>
          <w:bCs/>
        </w:rPr>
      </w:pPr>
    </w:p>
    <w:p w14:paraId="717FF0E8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 xml:space="preserve"> Use-case 2.4.8 : remove appointment of store manager</w:t>
      </w:r>
    </w:p>
    <w:p w14:paraId="337A3347" w14:textId="1537CF9E" w:rsidR="007233BB" w:rsidRPr="001B6E5A" w:rsidRDefault="007233BB" w:rsidP="00F04E36">
      <w:pPr>
        <w:pStyle w:val="ListParagraph"/>
        <w:numPr>
          <w:ilvl w:val="0"/>
          <w:numId w:val="39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 xml:space="preserve">Actor : </w:t>
      </w:r>
      <w:r>
        <w:t>User</w:t>
      </w:r>
    </w:p>
    <w:p w14:paraId="10EACE06" w14:textId="6ADDF67E" w:rsidR="007233BB" w:rsidRDefault="007233BB" w:rsidP="00F04E36">
      <w:pPr>
        <w:pStyle w:val="ListParagraph"/>
        <w:numPr>
          <w:ilvl w:val="0"/>
          <w:numId w:val="39"/>
        </w:numPr>
        <w:bidi w:val="0"/>
        <w:spacing w:line="256" w:lineRule="auto"/>
      </w:pPr>
      <w:r w:rsidRPr="001B6E5A">
        <w:rPr>
          <w:b/>
          <w:bCs/>
        </w:rPr>
        <w:t>Precondition:</w:t>
      </w:r>
      <w:r w:rsidR="001B6E5A" w:rsidRPr="001B6E5A">
        <w:rPr>
          <w:b/>
          <w:bCs/>
        </w:rPr>
        <w:t xml:space="preserve"> </w:t>
      </w:r>
      <w:r>
        <w:t>The user is a store owner</w:t>
      </w:r>
      <w:r w:rsidR="001B6E5A">
        <w:t>, u</w:t>
      </w:r>
      <w:r>
        <w:t>ser is the one who made the appointment</w:t>
      </w:r>
      <w:r w:rsidR="001B6E5A">
        <w:t xml:space="preserve"> </w:t>
      </w:r>
      <w:r>
        <w:t>of the specific store manager</w:t>
      </w:r>
      <w:r w:rsidR="001B6E5A">
        <w:t>, t</w:t>
      </w:r>
      <w:r>
        <w:t>he user is an owner of this specific store</w:t>
      </w:r>
      <w:r w:rsidR="001B6E5A">
        <w:t>, t</w:t>
      </w:r>
      <w:r>
        <w:t>he user is logged in</w:t>
      </w:r>
    </w:p>
    <w:p w14:paraId="3E6D0567" w14:textId="29CC4A8F" w:rsidR="007233BB" w:rsidRDefault="007233BB" w:rsidP="00F04E36">
      <w:pPr>
        <w:pStyle w:val="ListParagraph"/>
        <w:numPr>
          <w:ilvl w:val="0"/>
          <w:numId w:val="39"/>
        </w:numPr>
        <w:bidi w:val="0"/>
        <w:spacing w:line="256" w:lineRule="auto"/>
      </w:pPr>
      <w:r w:rsidRPr="001B6E5A">
        <w:rPr>
          <w:b/>
          <w:bCs/>
        </w:rPr>
        <w:t>Parameters:</w:t>
      </w:r>
      <w:r w:rsidR="001B6E5A" w:rsidRPr="001B6E5A">
        <w:rPr>
          <w:b/>
          <w:bCs/>
        </w:rPr>
        <w:t xml:space="preserve"> </w:t>
      </w:r>
      <w:r>
        <w:t>Store id</w:t>
      </w:r>
      <w:r w:rsidR="001B6E5A">
        <w:t>, u</w:t>
      </w:r>
      <w:r>
        <w:t>ser id</w:t>
      </w:r>
      <w:r w:rsidR="001B6E5A">
        <w:t>, s</w:t>
      </w:r>
      <w:r>
        <w:t>tore manager id</w:t>
      </w:r>
    </w:p>
    <w:p w14:paraId="77751695" w14:textId="77777777" w:rsidR="007233BB" w:rsidRDefault="007233BB" w:rsidP="00F04E36">
      <w:pPr>
        <w:pStyle w:val="ListParagraph"/>
        <w:numPr>
          <w:ilvl w:val="0"/>
          <w:numId w:val="39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61F04DFC" w14:textId="77777777" w:rsidR="007233BB" w:rsidRDefault="007233BB" w:rsidP="00F04E36">
      <w:pPr>
        <w:pStyle w:val="ListParagraph"/>
        <w:numPr>
          <w:ilvl w:val="0"/>
          <w:numId w:val="86"/>
        </w:numPr>
        <w:bidi w:val="0"/>
      </w:pPr>
      <w:r>
        <w:t>User enters the store manager id</w:t>
      </w:r>
    </w:p>
    <w:p w14:paraId="5AECA020" w14:textId="77777777" w:rsidR="007233BB" w:rsidRDefault="007233BB" w:rsidP="00F04E36">
      <w:pPr>
        <w:pStyle w:val="ListParagraph"/>
        <w:numPr>
          <w:ilvl w:val="0"/>
          <w:numId w:val="86"/>
        </w:numPr>
        <w:bidi w:val="0"/>
      </w:pPr>
      <w:r>
        <w:t>The system verifies that the user is logged in</w:t>
      </w:r>
    </w:p>
    <w:p w14:paraId="42C7D4D3" w14:textId="77777777" w:rsidR="007233BB" w:rsidRDefault="007233BB" w:rsidP="00F04E36">
      <w:pPr>
        <w:pStyle w:val="ListParagraph"/>
        <w:numPr>
          <w:ilvl w:val="0"/>
          <w:numId w:val="86"/>
        </w:numPr>
        <w:bidi w:val="0"/>
      </w:pPr>
      <w:r>
        <w:t>The system verifies that the user is the one who made the appointment of this store manager</w:t>
      </w:r>
    </w:p>
    <w:p w14:paraId="073C7D65" w14:textId="77777777" w:rsidR="007233BB" w:rsidRDefault="007233BB" w:rsidP="00F04E36">
      <w:pPr>
        <w:pStyle w:val="ListParagraph"/>
        <w:numPr>
          <w:ilvl w:val="0"/>
          <w:numId w:val="86"/>
        </w:numPr>
        <w:bidi w:val="0"/>
      </w:pPr>
      <w:r>
        <w:t>The system verifies that the user is a store owner</w:t>
      </w:r>
    </w:p>
    <w:p w14:paraId="36A33DE5" w14:textId="77777777" w:rsidR="007233BB" w:rsidRDefault="007233BB" w:rsidP="00F04E36">
      <w:pPr>
        <w:pStyle w:val="ListParagraph"/>
        <w:numPr>
          <w:ilvl w:val="0"/>
          <w:numId w:val="86"/>
        </w:numPr>
        <w:bidi w:val="0"/>
      </w:pPr>
      <w:r>
        <w:t>The system verifies that the store manager is a store manager</w:t>
      </w:r>
    </w:p>
    <w:p w14:paraId="2F8A487E" w14:textId="77777777" w:rsidR="007233BB" w:rsidRDefault="007233BB" w:rsidP="00F04E36">
      <w:pPr>
        <w:pStyle w:val="ListParagraph"/>
        <w:numPr>
          <w:ilvl w:val="0"/>
          <w:numId w:val="86"/>
        </w:numPr>
        <w:bidi w:val="0"/>
      </w:pPr>
      <w:r>
        <w:t>The system removes store manager permissions for this store</w:t>
      </w:r>
    </w:p>
    <w:p w14:paraId="670BDC7E" w14:textId="77777777" w:rsidR="007233BB" w:rsidRDefault="007233BB" w:rsidP="00F04E36">
      <w:pPr>
        <w:pStyle w:val="ListParagraph"/>
        <w:numPr>
          <w:ilvl w:val="0"/>
          <w:numId w:val="86"/>
        </w:numPr>
        <w:bidi w:val="0"/>
      </w:pPr>
      <w:r>
        <w:t>The user gets a response according to success or failure</w:t>
      </w:r>
    </w:p>
    <w:p w14:paraId="4D16BBFE" w14:textId="77777777" w:rsidR="007233BB" w:rsidRDefault="007233BB" w:rsidP="007233BB">
      <w:pPr>
        <w:bidi w:val="0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324B051D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7C36E087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60509267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0E0D60E6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6C4F4C68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0FEDCD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move appointment of store manager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270CC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= manager. manager _stores[i] &amp;</w:t>
            </w:r>
          </w:p>
          <w:p w14:paraId="654DF2BD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 xml:space="preserve">Store_ id = user. </w:t>
            </w:r>
            <w:proofErr w:type="spellStart"/>
            <w:r>
              <w:rPr>
                <w:b/>
                <w:bCs/>
              </w:rPr>
              <w:t>owner_stores</w:t>
            </w:r>
            <w:proofErr w:type="spellEnd"/>
            <w:r>
              <w:rPr>
                <w:b/>
                <w:bCs/>
              </w:rPr>
              <w:t>[i] &amp; valid permissions &amp; manager.</w:t>
            </w:r>
            <w:r>
              <w:rPr>
                <w:b/>
                <w:bCs/>
                <w:lang w:val="en-GB"/>
              </w:rPr>
              <w:t xml:space="preserve"> nominator</w:t>
            </w:r>
            <w:r>
              <w:rPr>
                <w:b/>
                <w:bCs/>
              </w:rPr>
              <w:t xml:space="preserve"> = user_id</w:t>
            </w:r>
          </w:p>
          <w:p w14:paraId="7A662914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2DE19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73DBF0CB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331E21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7A4A3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>Store_ id = manager. manager _stores[i] &amp;</w:t>
            </w:r>
          </w:p>
          <w:p w14:paraId="1B13FA74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 xml:space="preserve">Store_ id != user. </w:t>
            </w:r>
            <w:proofErr w:type="spellStart"/>
            <w:r>
              <w:rPr>
                <w:b/>
                <w:bCs/>
              </w:rPr>
              <w:t>owner_stores</w:t>
            </w:r>
            <w:proofErr w:type="spellEnd"/>
            <w:r>
              <w:rPr>
                <w:b/>
                <w:bCs/>
              </w:rPr>
              <w:t>[i] &amp; valid permissions &amp; manager.</w:t>
            </w:r>
            <w:r>
              <w:rPr>
                <w:b/>
                <w:bCs/>
                <w:lang w:val="en-GB"/>
              </w:rPr>
              <w:t xml:space="preserve"> nominator</w:t>
            </w:r>
            <w:r>
              <w:rPr>
                <w:b/>
                <w:bCs/>
              </w:rPr>
              <w:t xml:space="preserve"> = user_id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BE3B8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user is not an owner</w:t>
            </w:r>
          </w:p>
        </w:tc>
      </w:tr>
    </w:tbl>
    <w:p w14:paraId="57B18B9D" w14:textId="21D6507D" w:rsidR="007233BB" w:rsidRDefault="007233BB" w:rsidP="007233BB">
      <w:pPr>
        <w:bidi w:val="0"/>
        <w:rPr>
          <w:b/>
          <w:bCs/>
        </w:rPr>
      </w:pPr>
    </w:p>
    <w:p w14:paraId="35DA9D62" w14:textId="1ED48781" w:rsidR="001B6E5A" w:rsidRDefault="001B6E5A" w:rsidP="001B6E5A">
      <w:pPr>
        <w:bidi w:val="0"/>
        <w:rPr>
          <w:b/>
          <w:bCs/>
        </w:rPr>
      </w:pPr>
    </w:p>
    <w:p w14:paraId="5A5F1D9A" w14:textId="0DFF9090" w:rsidR="001B6E5A" w:rsidRDefault="001B6E5A" w:rsidP="001B6E5A">
      <w:pPr>
        <w:bidi w:val="0"/>
        <w:rPr>
          <w:b/>
          <w:bCs/>
        </w:rPr>
      </w:pPr>
    </w:p>
    <w:p w14:paraId="2059A235" w14:textId="29B08014" w:rsidR="001B6E5A" w:rsidRDefault="001B6E5A" w:rsidP="001B6E5A">
      <w:pPr>
        <w:bidi w:val="0"/>
        <w:rPr>
          <w:b/>
          <w:bCs/>
        </w:rPr>
      </w:pPr>
    </w:p>
    <w:p w14:paraId="732E5B46" w14:textId="54708EBB" w:rsidR="001B6E5A" w:rsidRDefault="001B6E5A" w:rsidP="001B6E5A">
      <w:pPr>
        <w:bidi w:val="0"/>
        <w:rPr>
          <w:b/>
          <w:bCs/>
        </w:rPr>
      </w:pPr>
    </w:p>
    <w:p w14:paraId="7D2070F9" w14:textId="609B06E0" w:rsidR="001B6E5A" w:rsidRDefault="001B6E5A" w:rsidP="001B6E5A">
      <w:pPr>
        <w:bidi w:val="0"/>
        <w:rPr>
          <w:b/>
          <w:bCs/>
        </w:rPr>
      </w:pPr>
    </w:p>
    <w:p w14:paraId="3663BA7C" w14:textId="2AF5EB3C" w:rsidR="001B6E5A" w:rsidRDefault="001B6E5A" w:rsidP="001B6E5A">
      <w:pPr>
        <w:bidi w:val="0"/>
        <w:rPr>
          <w:b/>
          <w:bCs/>
        </w:rPr>
      </w:pPr>
    </w:p>
    <w:p w14:paraId="374E1B83" w14:textId="4A824BB4" w:rsidR="001B6E5A" w:rsidRDefault="001B6E5A" w:rsidP="001B6E5A">
      <w:pPr>
        <w:bidi w:val="0"/>
        <w:rPr>
          <w:b/>
          <w:bCs/>
        </w:rPr>
      </w:pPr>
    </w:p>
    <w:p w14:paraId="039F0D70" w14:textId="07D33B63" w:rsidR="001B6E5A" w:rsidRDefault="001B6E5A" w:rsidP="001B6E5A">
      <w:pPr>
        <w:bidi w:val="0"/>
        <w:rPr>
          <w:b/>
          <w:bCs/>
        </w:rPr>
      </w:pPr>
    </w:p>
    <w:p w14:paraId="4D99F332" w14:textId="77777777" w:rsidR="001B6E5A" w:rsidRDefault="001B6E5A" w:rsidP="001B6E5A">
      <w:pPr>
        <w:bidi w:val="0"/>
        <w:rPr>
          <w:b/>
          <w:bCs/>
        </w:rPr>
      </w:pPr>
    </w:p>
    <w:p w14:paraId="5145E737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4.9 : close store</w:t>
      </w:r>
    </w:p>
    <w:p w14:paraId="5B0E3D08" w14:textId="796D7AEE" w:rsidR="007233BB" w:rsidRPr="001B6E5A" w:rsidRDefault="007233BB" w:rsidP="00F04E36">
      <w:pPr>
        <w:pStyle w:val="ListParagraph"/>
        <w:numPr>
          <w:ilvl w:val="0"/>
          <w:numId w:val="40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 xml:space="preserve">Actor: </w:t>
      </w:r>
      <w:r>
        <w:t>User</w:t>
      </w:r>
    </w:p>
    <w:p w14:paraId="15460B7F" w14:textId="60C60EB7" w:rsidR="007233BB" w:rsidRDefault="007233BB" w:rsidP="00F04E36">
      <w:pPr>
        <w:pStyle w:val="ListParagraph"/>
        <w:numPr>
          <w:ilvl w:val="0"/>
          <w:numId w:val="40"/>
        </w:numPr>
        <w:bidi w:val="0"/>
        <w:spacing w:line="256" w:lineRule="auto"/>
      </w:pPr>
      <w:r w:rsidRPr="001B6E5A">
        <w:rPr>
          <w:b/>
          <w:bCs/>
        </w:rPr>
        <w:t>Precondition:</w:t>
      </w:r>
      <w:r w:rsidR="001B6E5A" w:rsidRPr="001B6E5A">
        <w:rPr>
          <w:b/>
          <w:bCs/>
        </w:rPr>
        <w:t xml:space="preserve"> </w:t>
      </w:r>
      <w:r>
        <w:t>The user is a store founder</w:t>
      </w:r>
      <w:r w:rsidR="001B6E5A">
        <w:t>, t</w:t>
      </w:r>
      <w:r>
        <w:t>he user is a founder of this specific store</w:t>
      </w:r>
      <w:r w:rsidR="001B6E5A">
        <w:t>, t</w:t>
      </w:r>
      <w:r>
        <w:t>he user is logged in</w:t>
      </w:r>
      <w:r w:rsidR="001B6E5A">
        <w:t>, t</w:t>
      </w:r>
      <w:r>
        <w:t>he store is open</w:t>
      </w:r>
    </w:p>
    <w:p w14:paraId="2E583FBC" w14:textId="3E38CC13" w:rsidR="007233BB" w:rsidRDefault="007233BB" w:rsidP="00F04E36">
      <w:pPr>
        <w:pStyle w:val="ListParagraph"/>
        <w:numPr>
          <w:ilvl w:val="0"/>
          <w:numId w:val="40"/>
        </w:numPr>
        <w:bidi w:val="0"/>
        <w:spacing w:line="256" w:lineRule="auto"/>
      </w:pPr>
      <w:r w:rsidRPr="001B6E5A">
        <w:rPr>
          <w:b/>
          <w:bCs/>
        </w:rPr>
        <w:t>Parameters:</w:t>
      </w:r>
      <w:r w:rsidR="001B6E5A" w:rsidRPr="001B6E5A">
        <w:rPr>
          <w:b/>
          <w:bCs/>
        </w:rPr>
        <w:t xml:space="preserve"> </w:t>
      </w:r>
      <w:r>
        <w:t>Store id</w:t>
      </w:r>
      <w:r w:rsidR="001B6E5A">
        <w:t>, u</w:t>
      </w:r>
      <w:r>
        <w:t>ser id</w:t>
      </w:r>
    </w:p>
    <w:p w14:paraId="0A91CF37" w14:textId="77777777" w:rsidR="007233BB" w:rsidRDefault="007233BB" w:rsidP="00F04E36">
      <w:pPr>
        <w:pStyle w:val="ListParagraph"/>
        <w:numPr>
          <w:ilvl w:val="0"/>
          <w:numId w:val="40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16C72223" w14:textId="77777777" w:rsidR="007233BB" w:rsidRDefault="007233BB" w:rsidP="00F04E36">
      <w:pPr>
        <w:pStyle w:val="ListParagraph"/>
        <w:numPr>
          <w:ilvl w:val="0"/>
          <w:numId w:val="87"/>
        </w:numPr>
        <w:bidi w:val="0"/>
      </w:pPr>
      <w:r>
        <w:t>User enters the store id</w:t>
      </w:r>
    </w:p>
    <w:p w14:paraId="7075522F" w14:textId="77777777" w:rsidR="007233BB" w:rsidRDefault="007233BB" w:rsidP="00F04E36">
      <w:pPr>
        <w:pStyle w:val="ListParagraph"/>
        <w:numPr>
          <w:ilvl w:val="0"/>
          <w:numId w:val="87"/>
        </w:numPr>
        <w:bidi w:val="0"/>
      </w:pPr>
      <w:r>
        <w:t>The system verifies that the user is logged in</w:t>
      </w:r>
    </w:p>
    <w:p w14:paraId="5FDEBB20" w14:textId="77777777" w:rsidR="007233BB" w:rsidRDefault="007233BB" w:rsidP="00F04E36">
      <w:pPr>
        <w:pStyle w:val="ListParagraph"/>
        <w:numPr>
          <w:ilvl w:val="0"/>
          <w:numId w:val="87"/>
        </w:numPr>
        <w:bidi w:val="0"/>
      </w:pPr>
      <w:r>
        <w:t>The system verifies that the user is the store founder</w:t>
      </w:r>
    </w:p>
    <w:p w14:paraId="7EBDA3BF" w14:textId="77777777" w:rsidR="007233BB" w:rsidRDefault="007233BB" w:rsidP="00F04E36">
      <w:pPr>
        <w:pStyle w:val="ListParagraph"/>
        <w:numPr>
          <w:ilvl w:val="0"/>
          <w:numId w:val="87"/>
        </w:numPr>
        <w:bidi w:val="0"/>
      </w:pPr>
      <w:r>
        <w:t>The system verifies that the store is open</w:t>
      </w:r>
    </w:p>
    <w:p w14:paraId="4C3FD085" w14:textId="77777777" w:rsidR="007233BB" w:rsidRDefault="007233BB" w:rsidP="00F04E36">
      <w:pPr>
        <w:pStyle w:val="ListParagraph"/>
        <w:numPr>
          <w:ilvl w:val="0"/>
          <w:numId w:val="87"/>
        </w:numPr>
        <w:bidi w:val="0"/>
      </w:pPr>
      <w:r>
        <w:t>The system notifies the store owners &amp; managers about the event</w:t>
      </w:r>
    </w:p>
    <w:p w14:paraId="472F5B27" w14:textId="77777777" w:rsidR="007233BB" w:rsidRDefault="007233BB" w:rsidP="00F04E36">
      <w:pPr>
        <w:pStyle w:val="ListParagraph"/>
        <w:numPr>
          <w:ilvl w:val="0"/>
          <w:numId w:val="87"/>
        </w:numPr>
        <w:bidi w:val="0"/>
      </w:pPr>
      <w:r>
        <w:t xml:space="preserve">The system hides from </w:t>
      </w:r>
      <w:proofErr w:type="gramStart"/>
      <w:r>
        <w:t>users</w:t>
      </w:r>
      <w:proofErr w:type="gramEnd"/>
      <w:r>
        <w:t xml:space="preserve"> information about the store and its products</w:t>
      </w:r>
    </w:p>
    <w:p w14:paraId="7EC8C307" w14:textId="77777777" w:rsidR="007233BB" w:rsidRDefault="007233BB" w:rsidP="00F04E36">
      <w:pPr>
        <w:pStyle w:val="ListParagraph"/>
        <w:numPr>
          <w:ilvl w:val="0"/>
          <w:numId w:val="87"/>
        </w:numPr>
        <w:bidi w:val="0"/>
      </w:pPr>
      <w:r>
        <w:t>The user gets a response according to success or failure</w:t>
      </w:r>
      <w:r>
        <w:rPr>
          <w:b/>
          <w:bCs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5A61B00E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76EED7E7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43DDBC91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2C97E610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3A24D607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ABE46C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lose store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6ED30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 xml:space="preserve">Store_ id = user. founder _stores[i] &amp; </w:t>
            </w:r>
            <w:proofErr w:type="spellStart"/>
            <w:r>
              <w:rPr>
                <w:b/>
                <w:bCs/>
              </w:rPr>
              <w:t>store.status</w:t>
            </w:r>
            <w:proofErr w:type="spellEnd"/>
            <w:r>
              <w:rPr>
                <w:b/>
                <w:bCs/>
              </w:rPr>
              <w:t xml:space="preserve"> = open 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5F7EB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7C96F632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339459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EF0F2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Store_ id = user. founder _stores[i] &amp; </w:t>
            </w:r>
            <w:proofErr w:type="spellStart"/>
            <w:r>
              <w:rPr>
                <w:b/>
                <w:bCs/>
              </w:rPr>
              <w:t>store.status</w:t>
            </w:r>
            <w:proofErr w:type="spellEnd"/>
            <w:r>
              <w:rPr>
                <w:b/>
                <w:bCs/>
              </w:rPr>
              <w:t xml:space="preserve"> = close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FE7338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store is already closed</w:t>
            </w:r>
          </w:p>
        </w:tc>
      </w:tr>
    </w:tbl>
    <w:p w14:paraId="466FC79C" w14:textId="6AFC3E56" w:rsidR="007233BB" w:rsidRDefault="007233BB" w:rsidP="007233BB">
      <w:pPr>
        <w:bidi w:val="0"/>
        <w:rPr>
          <w:b/>
          <w:bCs/>
        </w:rPr>
      </w:pPr>
    </w:p>
    <w:p w14:paraId="69F06625" w14:textId="77777777" w:rsidR="001B6E5A" w:rsidRDefault="001B6E5A" w:rsidP="001B6E5A">
      <w:pPr>
        <w:bidi w:val="0"/>
        <w:rPr>
          <w:b/>
          <w:bCs/>
        </w:rPr>
      </w:pPr>
    </w:p>
    <w:p w14:paraId="494997CB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4.10 : open closed store</w:t>
      </w:r>
    </w:p>
    <w:p w14:paraId="6EFA050C" w14:textId="5A50D292" w:rsidR="007233BB" w:rsidRDefault="007233BB" w:rsidP="00F04E36">
      <w:pPr>
        <w:pStyle w:val="ListParagraph"/>
        <w:numPr>
          <w:ilvl w:val="0"/>
          <w:numId w:val="41"/>
        </w:numPr>
        <w:bidi w:val="0"/>
        <w:spacing w:line="256" w:lineRule="auto"/>
      </w:pPr>
      <w:r w:rsidRPr="001B6E5A">
        <w:rPr>
          <w:b/>
          <w:bCs/>
        </w:rPr>
        <w:t xml:space="preserve">Actor : </w:t>
      </w:r>
      <w:r>
        <w:t>User</w:t>
      </w:r>
    </w:p>
    <w:p w14:paraId="549C5F63" w14:textId="26246448" w:rsidR="007233BB" w:rsidRDefault="007233BB" w:rsidP="00F04E36">
      <w:pPr>
        <w:pStyle w:val="ListParagraph"/>
        <w:numPr>
          <w:ilvl w:val="0"/>
          <w:numId w:val="41"/>
        </w:numPr>
        <w:bidi w:val="0"/>
        <w:spacing w:line="256" w:lineRule="auto"/>
      </w:pPr>
      <w:r w:rsidRPr="001B6E5A">
        <w:rPr>
          <w:b/>
          <w:bCs/>
        </w:rPr>
        <w:t>Precondition :</w:t>
      </w:r>
      <w:r w:rsidR="001B6E5A" w:rsidRPr="001B6E5A">
        <w:rPr>
          <w:b/>
          <w:bCs/>
        </w:rPr>
        <w:t xml:space="preserve"> </w:t>
      </w:r>
      <w:r>
        <w:t>The user is a store founder</w:t>
      </w:r>
      <w:r w:rsidR="001B6E5A">
        <w:t>, t</w:t>
      </w:r>
      <w:r>
        <w:t>he user is a founder of this specific store</w:t>
      </w:r>
      <w:r w:rsidR="001B6E5A">
        <w:t>, t</w:t>
      </w:r>
      <w:r>
        <w:t>he user is logged in</w:t>
      </w:r>
      <w:r w:rsidR="001B6E5A">
        <w:t>, t</w:t>
      </w:r>
      <w:r>
        <w:t>he store was closed by the user</w:t>
      </w:r>
    </w:p>
    <w:p w14:paraId="7D3F3C10" w14:textId="0774B0B1" w:rsidR="007233BB" w:rsidRDefault="007233BB" w:rsidP="00F04E36">
      <w:pPr>
        <w:pStyle w:val="ListParagraph"/>
        <w:numPr>
          <w:ilvl w:val="0"/>
          <w:numId w:val="41"/>
        </w:numPr>
        <w:bidi w:val="0"/>
        <w:spacing w:line="256" w:lineRule="auto"/>
      </w:pPr>
      <w:r w:rsidRPr="001B6E5A">
        <w:rPr>
          <w:b/>
          <w:bCs/>
        </w:rPr>
        <w:t>Parameters :</w:t>
      </w:r>
      <w:r w:rsidR="001B6E5A" w:rsidRPr="001B6E5A">
        <w:rPr>
          <w:b/>
          <w:bCs/>
        </w:rPr>
        <w:t xml:space="preserve"> </w:t>
      </w:r>
      <w:r>
        <w:t>Store id</w:t>
      </w:r>
      <w:r w:rsidR="001B6E5A">
        <w:t>, u</w:t>
      </w:r>
      <w:r>
        <w:t>ser id</w:t>
      </w:r>
    </w:p>
    <w:p w14:paraId="7DF029B2" w14:textId="77777777" w:rsidR="007233BB" w:rsidRDefault="007233BB" w:rsidP="00F04E36">
      <w:pPr>
        <w:pStyle w:val="ListParagraph"/>
        <w:numPr>
          <w:ilvl w:val="0"/>
          <w:numId w:val="41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017C837C" w14:textId="77777777" w:rsidR="007233BB" w:rsidRDefault="007233BB" w:rsidP="00F04E36">
      <w:pPr>
        <w:pStyle w:val="ListParagraph"/>
        <w:numPr>
          <w:ilvl w:val="0"/>
          <w:numId w:val="88"/>
        </w:numPr>
        <w:bidi w:val="0"/>
      </w:pPr>
      <w:r>
        <w:t>The user enters the store id</w:t>
      </w:r>
    </w:p>
    <w:p w14:paraId="20CCDC3A" w14:textId="77777777" w:rsidR="007233BB" w:rsidRDefault="007233BB" w:rsidP="00F04E36">
      <w:pPr>
        <w:pStyle w:val="ListParagraph"/>
        <w:numPr>
          <w:ilvl w:val="0"/>
          <w:numId w:val="88"/>
        </w:numPr>
        <w:bidi w:val="0"/>
      </w:pPr>
      <w:r>
        <w:t>The system verifies that the user is logged in</w:t>
      </w:r>
    </w:p>
    <w:p w14:paraId="6E296F0A" w14:textId="77777777" w:rsidR="007233BB" w:rsidRDefault="007233BB" w:rsidP="00F04E36">
      <w:pPr>
        <w:pStyle w:val="ListParagraph"/>
        <w:numPr>
          <w:ilvl w:val="0"/>
          <w:numId w:val="88"/>
        </w:numPr>
        <w:bidi w:val="0"/>
      </w:pPr>
      <w:r>
        <w:t>The system verifies that user is the store founder</w:t>
      </w:r>
    </w:p>
    <w:p w14:paraId="4695D366" w14:textId="77777777" w:rsidR="007233BB" w:rsidRDefault="007233BB" w:rsidP="00F04E36">
      <w:pPr>
        <w:pStyle w:val="ListParagraph"/>
        <w:numPr>
          <w:ilvl w:val="0"/>
          <w:numId w:val="88"/>
        </w:numPr>
        <w:bidi w:val="0"/>
      </w:pPr>
      <w:r>
        <w:t>The system verifies that the store is closed</w:t>
      </w:r>
    </w:p>
    <w:p w14:paraId="7CDBBC8E" w14:textId="77777777" w:rsidR="007233BB" w:rsidRDefault="007233BB" w:rsidP="00F04E36">
      <w:pPr>
        <w:pStyle w:val="ListParagraph"/>
        <w:numPr>
          <w:ilvl w:val="0"/>
          <w:numId w:val="88"/>
        </w:numPr>
        <w:bidi w:val="0"/>
      </w:pPr>
      <w:r>
        <w:t>The system notifies the store owners &amp; managers about the event</w:t>
      </w:r>
    </w:p>
    <w:p w14:paraId="14DD7EE3" w14:textId="77777777" w:rsidR="007233BB" w:rsidRDefault="007233BB" w:rsidP="00F04E36">
      <w:pPr>
        <w:pStyle w:val="ListParagraph"/>
        <w:numPr>
          <w:ilvl w:val="0"/>
          <w:numId w:val="88"/>
        </w:numPr>
        <w:bidi w:val="0"/>
      </w:pPr>
      <w:r>
        <w:t>The user gets a response according to success or failure</w:t>
      </w:r>
    </w:p>
    <w:p w14:paraId="10598224" w14:textId="77777777" w:rsidR="007233BB" w:rsidRDefault="007233BB" w:rsidP="007233BB">
      <w:pPr>
        <w:pStyle w:val="ListParagraph"/>
        <w:bidi w:val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3CDF341E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54E250FB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094985FA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64A584A9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04B195AC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DF2BE1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open closed store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A32D6E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 xml:space="preserve">Store_ id = user. founder _stores[i] &amp; </w:t>
            </w:r>
            <w:proofErr w:type="spellStart"/>
            <w:r>
              <w:rPr>
                <w:b/>
                <w:bCs/>
              </w:rPr>
              <w:t>store.status</w:t>
            </w:r>
            <w:proofErr w:type="spellEnd"/>
            <w:r>
              <w:rPr>
                <w:b/>
                <w:bCs/>
              </w:rPr>
              <w:t xml:space="preserve"> = close 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2B4DE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47B78036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C7A5FA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72E08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Store_ id = user. founder _stores[i] &amp; </w:t>
            </w:r>
            <w:proofErr w:type="spellStart"/>
            <w:r>
              <w:rPr>
                <w:b/>
                <w:bCs/>
              </w:rPr>
              <w:t>store.status</w:t>
            </w:r>
            <w:proofErr w:type="spellEnd"/>
            <w:r>
              <w:rPr>
                <w:b/>
                <w:bCs/>
              </w:rPr>
              <w:t xml:space="preserve"> = open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DA3F3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store is not closed</w:t>
            </w:r>
          </w:p>
        </w:tc>
      </w:tr>
    </w:tbl>
    <w:p w14:paraId="65BE76C6" w14:textId="77777777" w:rsidR="007233BB" w:rsidRDefault="007233BB" w:rsidP="007233BB">
      <w:pPr>
        <w:bidi w:val="0"/>
        <w:rPr>
          <w:b/>
          <w:bCs/>
        </w:rPr>
      </w:pPr>
    </w:p>
    <w:p w14:paraId="56DF7DFE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4.11 : get store staff &amp; permissions information</w:t>
      </w:r>
    </w:p>
    <w:p w14:paraId="05221949" w14:textId="2D39EEB3" w:rsidR="007233BB" w:rsidRPr="001B6E5A" w:rsidRDefault="007233BB" w:rsidP="00F04E36">
      <w:pPr>
        <w:pStyle w:val="ListParagraph"/>
        <w:numPr>
          <w:ilvl w:val="0"/>
          <w:numId w:val="42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 xml:space="preserve">Actor : </w:t>
      </w:r>
      <w:r>
        <w:t>User</w:t>
      </w:r>
    </w:p>
    <w:p w14:paraId="406B8C8B" w14:textId="1A2E91C1" w:rsidR="007233BB" w:rsidRDefault="007233BB" w:rsidP="00F04E36">
      <w:pPr>
        <w:pStyle w:val="ListParagraph"/>
        <w:numPr>
          <w:ilvl w:val="0"/>
          <w:numId w:val="42"/>
        </w:numPr>
        <w:bidi w:val="0"/>
        <w:spacing w:line="256" w:lineRule="auto"/>
      </w:pPr>
      <w:r w:rsidRPr="001B6E5A">
        <w:rPr>
          <w:b/>
          <w:bCs/>
        </w:rPr>
        <w:t>Precondition :</w:t>
      </w:r>
      <w:r w:rsidR="001B6E5A" w:rsidRPr="001B6E5A">
        <w:rPr>
          <w:b/>
          <w:bCs/>
        </w:rPr>
        <w:t xml:space="preserve"> </w:t>
      </w:r>
      <w:r>
        <w:t>The user is a store owner</w:t>
      </w:r>
      <w:r w:rsidR="001B6E5A">
        <w:t>, t</w:t>
      </w:r>
      <w:r>
        <w:t>he user is an owner of this specific store</w:t>
      </w:r>
      <w:r w:rsidR="001B6E5A">
        <w:t>, t</w:t>
      </w:r>
      <w:r>
        <w:t>he user is logged in</w:t>
      </w:r>
    </w:p>
    <w:p w14:paraId="3D279256" w14:textId="2DB47B3D" w:rsidR="007233BB" w:rsidRDefault="007233BB" w:rsidP="00F04E36">
      <w:pPr>
        <w:pStyle w:val="ListParagraph"/>
        <w:numPr>
          <w:ilvl w:val="0"/>
          <w:numId w:val="42"/>
        </w:numPr>
        <w:bidi w:val="0"/>
        <w:spacing w:line="256" w:lineRule="auto"/>
      </w:pPr>
      <w:r w:rsidRPr="001B6E5A">
        <w:rPr>
          <w:b/>
          <w:bCs/>
        </w:rPr>
        <w:t>Parameters :</w:t>
      </w:r>
      <w:r w:rsidR="001B6E5A" w:rsidRPr="001B6E5A">
        <w:rPr>
          <w:b/>
          <w:bCs/>
        </w:rPr>
        <w:t xml:space="preserve"> </w:t>
      </w:r>
      <w:r>
        <w:t>Store id</w:t>
      </w:r>
      <w:r w:rsidR="001B6E5A">
        <w:t>, u</w:t>
      </w:r>
      <w:r>
        <w:t>ser id</w:t>
      </w:r>
    </w:p>
    <w:p w14:paraId="3225C5A9" w14:textId="77777777" w:rsidR="007233BB" w:rsidRDefault="007233BB" w:rsidP="00F04E36">
      <w:pPr>
        <w:pStyle w:val="ListParagraph"/>
        <w:numPr>
          <w:ilvl w:val="0"/>
          <w:numId w:val="42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6E1CA4C1" w14:textId="77777777" w:rsidR="007233BB" w:rsidRDefault="007233BB" w:rsidP="00F04E36">
      <w:pPr>
        <w:pStyle w:val="ListParagraph"/>
        <w:numPr>
          <w:ilvl w:val="0"/>
          <w:numId w:val="89"/>
        </w:numPr>
        <w:bidi w:val="0"/>
      </w:pPr>
      <w:r>
        <w:t>User enters the store id</w:t>
      </w:r>
    </w:p>
    <w:p w14:paraId="5BE98170" w14:textId="77777777" w:rsidR="007233BB" w:rsidRDefault="007233BB" w:rsidP="00F04E36">
      <w:pPr>
        <w:pStyle w:val="ListParagraph"/>
        <w:numPr>
          <w:ilvl w:val="0"/>
          <w:numId w:val="89"/>
        </w:numPr>
        <w:bidi w:val="0"/>
      </w:pPr>
      <w:r>
        <w:t>The system verifies that the user is logged in</w:t>
      </w:r>
    </w:p>
    <w:p w14:paraId="2817934F" w14:textId="77777777" w:rsidR="007233BB" w:rsidRDefault="007233BB" w:rsidP="00F04E36">
      <w:pPr>
        <w:pStyle w:val="ListParagraph"/>
        <w:numPr>
          <w:ilvl w:val="0"/>
          <w:numId w:val="89"/>
        </w:numPr>
        <w:bidi w:val="0"/>
      </w:pPr>
      <w:r>
        <w:t>The system verifies that user is the store owner</w:t>
      </w:r>
    </w:p>
    <w:p w14:paraId="2B7B0D93" w14:textId="77777777" w:rsidR="007233BB" w:rsidRDefault="007233BB" w:rsidP="00F04E36">
      <w:pPr>
        <w:pStyle w:val="ListParagraph"/>
        <w:numPr>
          <w:ilvl w:val="0"/>
          <w:numId w:val="89"/>
        </w:numPr>
        <w:bidi w:val="0"/>
      </w:pPr>
      <w:r>
        <w:t>The user gets a response with information about permissions and managers of this store according to success or failure</w:t>
      </w:r>
    </w:p>
    <w:p w14:paraId="2AC48C02" w14:textId="77777777" w:rsidR="007233BB" w:rsidRDefault="007233BB" w:rsidP="007233BB">
      <w:pPr>
        <w:pStyle w:val="ListParagraph"/>
        <w:bidi w:val="0"/>
        <w:rPr>
          <w:b/>
          <w:bCs/>
        </w:rPr>
      </w:pPr>
      <w:r>
        <w:rPr>
          <w:b/>
          <w:bCs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70455535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513BE6C4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0210D655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5AFB2849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253A1FF9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E2B72F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et store staff &amp; permissions informa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A5353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= user.owner</w:t>
            </w:r>
            <w:r>
              <w:t xml:space="preserve"> </w:t>
            </w:r>
            <w:r>
              <w:rPr>
                <w:b/>
                <w:bCs/>
              </w:rPr>
              <w:t>_stores[i]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7B7B69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69C86C25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E9491B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66CBF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>Store_ id != user. owner _stores[i]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A6B05A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user is not a store owner</w:t>
            </w:r>
          </w:p>
        </w:tc>
      </w:tr>
    </w:tbl>
    <w:p w14:paraId="48E9C685" w14:textId="1795F57F" w:rsidR="007233BB" w:rsidRDefault="007233BB" w:rsidP="007233BB">
      <w:pPr>
        <w:pStyle w:val="ListParagraph"/>
        <w:bidi w:val="0"/>
        <w:rPr>
          <w:b/>
          <w:bCs/>
        </w:rPr>
      </w:pPr>
    </w:p>
    <w:p w14:paraId="6EF7B6D7" w14:textId="77777777" w:rsidR="001B6E5A" w:rsidRDefault="001B6E5A" w:rsidP="001B6E5A">
      <w:pPr>
        <w:pStyle w:val="ListParagraph"/>
        <w:bidi w:val="0"/>
        <w:rPr>
          <w:b/>
          <w:bCs/>
        </w:rPr>
      </w:pPr>
    </w:p>
    <w:p w14:paraId="4B71B88E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 xml:space="preserve">Use-case 2.4.12 : answer </w:t>
      </w:r>
      <w:proofErr w:type="gramStart"/>
      <w:r>
        <w:rPr>
          <w:b/>
          <w:bCs/>
        </w:rPr>
        <w:t>users</w:t>
      </w:r>
      <w:proofErr w:type="gramEnd"/>
      <w:r>
        <w:rPr>
          <w:b/>
          <w:bCs/>
        </w:rPr>
        <w:t xml:space="preserve"> questions</w:t>
      </w:r>
    </w:p>
    <w:p w14:paraId="7E3D56C7" w14:textId="031D7210" w:rsidR="007233BB" w:rsidRDefault="007233BB" w:rsidP="00F04E36">
      <w:pPr>
        <w:pStyle w:val="ListParagraph"/>
        <w:numPr>
          <w:ilvl w:val="0"/>
          <w:numId w:val="43"/>
        </w:numPr>
        <w:bidi w:val="0"/>
        <w:spacing w:line="256" w:lineRule="auto"/>
      </w:pPr>
      <w:r w:rsidRPr="001B6E5A">
        <w:rPr>
          <w:b/>
          <w:bCs/>
        </w:rPr>
        <w:t xml:space="preserve">Actor : </w:t>
      </w:r>
      <w:r>
        <w:t>User</w:t>
      </w:r>
    </w:p>
    <w:p w14:paraId="7F701439" w14:textId="7556EB5C" w:rsidR="007233BB" w:rsidRDefault="007233BB" w:rsidP="00F04E36">
      <w:pPr>
        <w:pStyle w:val="ListParagraph"/>
        <w:numPr>
          <w:ilvl w:val="0"/>
          <w:numId w:val="43"/>
        </w:numPr>
        <w:bidi w:val="0"/>
        <w:spacing w:line="256" w:lineRule="auto"/>
      </w:pPr>
      <w:r w:rsidRPr="001B6E5A">
        <w:rPr>
          <w:b/>
          <w:bCs/>
        </w:rPr>
        <w:t>Precondition :</w:t>
      </w:r>
      <w:r w:rsidR="001B6E5A" w:rsidRPr="001B6E5A">
        <w:rPr>
          <w:b/>
          <w:bCs/>
        </w:rPr>
        <w:t xml:space="preserve"> </w:t>
      </w:r>
      <w:r>
        <w:t>The user is a store manager</w:t>
      </w:r>
      <w:r w:rsidR="001B6E5A">
        <w:t>, t</w:t>
      </w:r>
      <w:r>
        <w:t>he user is a manager of this specific store</w:t>
      </w:r>
      <w:r w:rsidR="001B6E5A">
        <w:t>, t</w:t>
      </w:r>
      <w:r>
        <w:t>he user is logged in</w:t>
      </w:r>
      <w:r w:rsidR="001B6E5A">
        <w:t>, t</w:t>
      </w:r>
      <w:r>
        <w:t>he user has the required manager permissions</w:t>
      </w:r>
    </w:p>
    <w:p w14:paraId="645CF94F" w14:textId="0AA16BFF" w:rsidR="007233BB" w:rsidRDefault="007233BB" w:rsidP="00F04E36">
      <w:pPr>
        <w:pStyle w:val="ListParagraph"/>
        <w:numPr>
          <w:ilvl w:val="0"/>
          <w:numId w:val="43"/>
        </w:numPr>
        <w:bidi w:val="0"/>
        <w:spacing w:line="256" w:lineRule="auto"/>
      </w:pPr>
      <w:r w:rsidRPr="001B6E5A">
        <w:rPr>
          <w:b/>
          <w:bCs/>
        </w:rPr>
        <w:t>Parameters :</w:t>
      </w:r>
      <w:r w:rsidR="001B6E5A" w:rsidRPr="001B6E5A">
        <w:rPr>
          <w:b/>
          <w:bCs/>
        </w:rPr>
        <w:t xml:space="preserve"> </w:t>
      </w:r>
      <w:r>
        <w:t>Store id</w:t>
      </w:r>
      <w:r w:rsidR="001B6E5A">
        <w:t>, u</w:t>
      </w:r>
      <w:r>
        <w:t>ser id</w:t>
      </w:r>
    </w:p>
    <w:p w14:paraId="5DD5332C" w14:textId="77777777" w:rsidR="007233BB" w:rsidRDefault="007233BB" w:rsidP="00F04E36">
      <w:pPr>
        <w:pStyle w:val="ListParagraph"/>
        <w:numPr>
          <w:ilvl w:val="0"/>
          <w:numId w:val="43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57191944" w14:textId="77777777" w:rsidR="007233BB" w:rsidRDefault="007233BB" w:rsidP="00F04E36">
      <w:pPr>
        <w:pStyle w:val="ListParagraph"/>
        <w:numPr>
          <w:ilvl w:val="0"/>
          <w:numId w:val="90"/>
        </w:numPr>
        <w:bidi w:val="0"/>
      </w:pPr>
      <w:r>
        <w:t>The user enters the store id</w:t>
      </w:r>
    </w:p>
    <w:p w14:paraId="78EB3053" w14:textId="77777777" w:rsidR="007233BB" w:rsidRDefault="007233BB" w:rsidP="00F04E36">
      <w:pPr>
        <w:pStyle w:val="ListParagraph"/>
        <w:numPr>
          <w:ilvl w:val="0"/>
          <w:numId w:val="90"/>
        </w:numPr>
        <w:bidi w:val="0"/>
      </w:pPr>
      <w:r>
        <w:t>The system verifies that the user is logged in</w:t>
      </w:r>
    </w:p>
    <w:p w14:paraId="71A9CC32" w14:textId="77777777" w:rsidR="007233BB" w:rsidRDefault="007233BB" w:rsidP="00F04E36">
      <w:pPr>
        <w:pStyle w:val="ListParagraph"/>
        <w:numPr>
          <w:ilvl w:val="0"/>
          <w:numId w:val="90"/>
        </w:numPr>
        <w:bidi w:val="0"/>
      </w:pPr>
      <w:r>
        <w:t>The system verifies that the user has the required manager permissions</w:t>
      </w:r>
    </w:p>
    <w:p w14:paraId="1A0B97AC" w14:textId="77777777" w:rsidR="007233BB" w:rsidRDefault="007233BB" w:rsidP="00F04E36">
      <w:pPr>
        <w:pStyle w:val="ListParagraph"/>
        <w:numPr>
          <w:ilvl w:val="0"/>
          <w:numId w:val="90"/>
        </w:numPr>
        <w:bidi w:val="0"/>
      </w:pPr>
      <w:r>
        <w:t xml:space="preserve">The manager gets a response with </w:t>
      </w:r>
      <w:proofErr w:type="gramStart"/>
      <w:r>
        <w:t>users</w:t>
      </w:r>
      <w:proofErr w:type="gramEnd"/>
      <w:r>
        <w:t xml:space="preserve"> questions about this store according to success or failure</w:t>
      </w:r>
    </w:p>
    <w:p w14:paraId="49C65E8D" w14:textId="77777777" w:rsidR="007233BB" w:rsidRDefault="007233BB" w:rsidP="00F04E36">
      <w:pPr>
        <w:pStyle w:val="ListParagraph"/>
        <w:numPr>
          <w:ilvl w:val="0"/>
          <w:numId w:val="90"/>
        </w:numPr>
        <w:bidi w:val="0"/>
      </w:pPr>
      <w:r>
        <w:t xml:space="preserve">The user answers the question </w:t>
      </w:r>
    </w:p>
    <w:p w14:paraId="5A26227C" w14:textId="77777777" w:rsidR="007233BB" w:rsidRDefault="007233BB" w:rsidP="00F04E36">
      <w:pPr>
        <w:pStyle w:val="ListParagraph"/>
        <w:numPr>
          <w:ilvl w:val="0"/>
          <w:numId w:val="90"/>
        </w:numPr>
        <w:bidi w:val="0"/>
      </w:pPr>
      <w:r>
        <w:t>The system notifies the user about his question response</w:t>
      </w:r>
    </w:p>
    <w:p w14:paraId="0405D208" w14:textId="77777777" w:rsidR="007233BB" w:rsidRDefault="007233BB" w:rsidP="00F04E36">
      <w:pPr>
        <w:pStyle w:val="ListParagraph"/>
        <w:numPr>
          <w:ilvl w:val="0"/>
          <w:numId w:val="90"/>
        </w:numPr>
        <w:bidi w:val="0"/>
      </w:pPr>
      <w:r>
        <w:t>The system changes the status of this question</w:t>
      </w:r>
    </w:p>
    <w:p w14:paraId="6E572E5B" w14:textId="77777777" w:rsidR="007233BB" w:rsidRDefault="007233BB" w:rsidP="007233BB">
      <w:pPr>
        <w:pStyle w:val="ListParagraph"/>
        <w:bidi w:val="0"/>
        <w:rPr>
          <w:b/>
          <w:bCs/>
        </w:rPr>
      </w:pPr>
      <w:r>
        <w:rPr>
          <w:b/>
          <w:bCs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9"/>
        <w:gridCol w:w="4747"/>
        <w:gridCol w:w="1840"/>
      </w:tblGrid>
      <w:tr w:rsidR="007233BB" w14:paraId="7289EFA1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219A54C4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38B2B8D9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3B6A27E9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7D0D65AB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BAF976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answer </w:t>
            </w:r>
            <w:proofErr w:type="gramStart"/>
            <w:r>
              <w:rPr>
                <w:b/>
                <w:bCs/>
              </w:rPr>
              <w:t>users</w:t>
            </w:r>
            <w:proofErr w:type="gramEnd"/>
            <w:r>
              <w:rPr>
                <w:b/>
                <w:bCs/>
              </w:rPr>
              <w:t xml:space="preserve"> questions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00F505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= user.</w:t>
            </w:r>
            <w:r>
              <w:t xml:space="preserve"> </w:t>
            </w:r>
            <w:r>
              <w:rPr>
                <w:b/>
                <w:bCs/>
              </w:rPr>
              <w:t>manager</w:t>
            </w:r>
            <w:r>
              <w:t xml:space="preserve"> </w:t>
            </w:r>
            <w:r>
              <w:rPr>
                <w:b/>
                <w:bCs/>
              </w:rPr>
              <w:t>_stores[i] &amp; user.permissions.contains(answering_questions)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4696E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4FB0CD01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02409E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5ABAB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>Store_ id != user.manager_stores[i] &amp; !user.permissions.contains(answering_questions)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47706E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user does not have the required permissions</w:t>
            </w:r>
          </w:p>
        </w:tc>
      </w:tr>
    </w:tbl>
    <w:p w14:paraId="4CB57D2D" w14:textId="66ECE2A0" w:rsidR="007233BB" w:rsidRDefault="007233BB" w:rsidP="007233BB">
      <w:pPr>
        <w:pStyle w:val="ListParagraph"/>
        <w:bidi w:val="0"/>
        <w:rPr>
          <w:b/>
          <w:bCs/>
        </w:rPr>
      </w:pPr>
    </w:p>
    <w:p w14:paraId="28BF0ABD" w14:textId="77777777" w:rsidR="001B6E5A" w:rsidRDefault="001B6E5A" w:rsidP="001B6E5A">
      <w:pPr>
        <w:pStyle w:val="ListParagraph"/>
        <w:bidi w:val="0"/>
        <w:rPr>
          <w:b/>
          <w:bCs/>
        </w:rPr>
      </w:pPr>
    </w:p>
    <w:p w14:paraId="698FF918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4.13 : get store purchases history</w:t>
      </w:r>
    </w:p>
    <w:p w14:paraId="55E13F5E" w14:textId="72D3BC35" w:rsidR="007233BB" w:rsidRDefault="007233BB" w:rsidP="00F04E36">
      <w:pPr>
        <w:pStyle w:val="ListParagraph"/>
        <w:numPr>
          <w:ilvl w:val="0"/>
          <w:numId w:val="44"/>
        </w:numPr>
        <w:bidi w:val="0"/>
        <w:spacing w:line="256" w:lineRule="auto"/>
      </w:pPr>
      <w:r w:rsidRPr="001B6E5A">
        <w:rPr>
          <w:b/>
          <w:bCs/>
        </w:rPr>
        <w:t xml:space="preserve">Actor : </w:t>
      </w:r>
      <w:r>
        <w:t>User</w:t>
      </w:r>
    </w:p>
    <w:p w14:paraId="108122A7" w14:textId="6B8EBB37" w:rsidR="007233BB" w:rsidRDefault="007233BB" w:rsidP="00F04E36">
      <w:pPr>
        <w:pStyle w:val="ListParagraph"/>
        <w:numPr>
          <w:ilvl w:val="0"/>
          <w:numId w:val="44"/>
        </w:numPr>
        <w:bidi w:val="0"/>
        <w:spacing w:line="256" w:lineRule="auto"/>
      </w:pPr>
      <w:r w:rsidRPr="001B6E5A">
        <w:rPr>
          <w:b/>
          <w:bCs/>
        </w:rPr>
        <w:t>Precondition :</w:t>
      </w:r>
      <w:r w:rsidR="001B6E5A" w:rsidRPr="001B6E5A">
        <w:rPr>
          <w:b/>
          <w:bCs/>
        </w:rPr>
        <w:t xml:space="preserve"> </w:t>
      </w:r>
      <w:r>
        <w:t>The user is a store manager</w:t>
      </w:r>
      <w:r w:rsidR="001B6E5A">
        <w:t>, t</w:t>
      </w:r>
      <w:r>
        <w:t>he user is a manager of this specific store</w:t>
      </w:r>
      <w:r w:rsidR="001B6E5A">
        <w:t>, t</w:t>
      </w:r>
      <w:r>
        <w:t>he user is logged in</w:t>
      </w:r>
      <w:r w:rsidR="001B6E5A">
        <w:t>, t</w:t>
      </w:r>
      <w:r>
        <w:t>he user has the required manager permissions</w:t>
      </w:r>
    </w:p>
    <w:p w14:paraId="54AACADC" w14:textId="57D85802" w:rsidR="007233BB" w:rsidRDefault="007233BB" w:rsidP="00F04E36">
      <w:pPr>
        <w:pStyle w:val="ListParagraph"/>
        <w:numPr>
          <w:ilvl w:val="0"/>
          <w:numId w:val="44"/>
        </w:numPr>
        <w:bidi w:val="0"/>
        <w:spacing w:line="256" w:lineRule="auto"/>
      </w:pPr>
      <w:r w:rsidRPr="001B6E5A">
        <w:rPr>
          <w:b/>
          <w:bCs/>
        </w:rPr>
        <w:t>Parameters :</w:t>
      </w:r>
      <w:r w:rsidR="001B6E5A" w:rsidRPr="001B6E5A">
        <w:rPr>
          <w:b/>
          <w:bCs/>
        </w:rPr>
        <w:t xml:space="preserve"> </w:t>
      </w:r>
      <w:r>
        <w:t>Store id</w:t>
      </w:r>
      <w:r w:rsidR="001B6E5A">
        <w:t>, u</w:t>
      </w:r>
      <w:r>
        <w:t>ser id</w:t>
      </w:r>
    </w:p>
    <w:p w14:paraId="37354106" w14:textId="77777777" w:rsidR="007233BB" w:rsidRDefault="007233BB" w:rsidP="00F04E36">
      <w:pPr>
        <w:pStyle w:val="ListParagraph"/>
        <w:numPr>
          <w:ilvl w:val="0"/>
          <w:numId w:val="44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110C5AA0" w14:textId="77777777" w:rsidR="007233BB" w:rsidRDefault="007233BB" w:rsidP="00F04E36">
      <w:pPr>
        <w:pStyle w:val="ListParagraph"/>
        <w:numPr>
          <w:ilvl w:val="0"/>
          <w:numId w:val="91"/>
        </w:numPr>
        <w:bidi w:val="0"/>
      </w:pPr>
      <w:r>
        <w:t>The user enters the store id</w:t>
      </w:r>
    </w:p>
    <w:p w14:paraId="21FD5EA1" w14:textId="77777777" w:rsidR="007233BB" w:rsidRDefault="007233BB" w:rsidP="00F04E36">
      <w:pPr>
        <w:pStyle w:val="ListParagraph"/>
        <w:numPr>
          <w:ilvl w:val="0"/>
          <w:numId w:val="91"/>
        </w:numPr>
        <w:bidi w:val="0"/>
      </w:pPr>
      <w:r>
        <w:t>The system verifies that the user is logged in</w:t>
      </w:r>
    </w:p>
    <w:p w14:paraId="10240A4D" w14:textId="77777777" w:rsidR="007233BB" w:rsidRDefault="007233BB" w:rsidP="00F04E36">
      <w:pPr>
        <w:pStyle w:val="ListParagraph"/>
        <w:numPr>
          <w:ilvl w:val="0"/>
          <w:numId w:val="91"/>
        </w:numPr>
        <w:bidi w:val="0"/>
      </w:pPr>
      <w:r>
        <w:t>The system verifies that the user has the required manager permissions</w:t>
      </w:r>
    </w:p>
    <w:p w14:paraId="51ABEE35" w14:textId="77777777" w:rsidR="007233BB" w:rsidRDefault="007233BB" w:rsidP="00F04E36">
      <w:pPr>
        <w:pStyle w:val="ListParagraph"/>
        <w:numPr>
          <w:ilvl w:val="0"/>
          <w:numId w:val="91"/>
        </w:numPr>
        <w:bidi w:val="0"/>
      </w:pPr>
      <w:r>
        <w:t>The user gets a response with purchases history of this store according to success or failure</w:t>
      </w:r>
    </w:p>
    <w:p w14:paraId="4BDE56F9" w14:textId="77777777" w:rsidR="007233BB" w:rsidRDefault="007233BB" w:rsidP="007233BB">
      <w:pPr>
        <w:pStyle w:val="ListParagraph"/>
        <w:bidi w:val="0"/>
        <w:rPr>
          <w:b/>
          <w:bCs/>
        </w:rPr>
      </w:pPr>
      <w:r>
        <w:rPr>
          <w:b/>
          <w:bCs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7"/>
        <w:gridCol w:w="4334"/>
        <w:gridCol w:w="2025"/>
      </w:tblGrid>
      <w:tr w:rsidR="007233BB" w14:paraId="7B6DC309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2BBB61A1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4E9D28CA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7E32BC46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16FA7F88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028FB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et store purchases history</w:t>
            </w:r>
          </w:p>
          <w:p w14:paraId="7E90F0A2" w14:textId="77777777" w:rsidR="007233BB" w:rsidRDefault="007233BB">
            <w:pPr>
              <w:bidi w:val="0"/>
              <w:jc w:val="center"/>
              <w:rPr>
                <w:b/>
                <w:bCs/>
                <w:rtl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C73AF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= user.</w:t>
            </w:r>
            <w:r>
              <w:t xml:space="preserve"> </w:t>
            </w:r>
            <w:r>
              <w:rPr>
                <w:b/>
                <w:bCs/>
              </w:rPr>
              <w:t>manager</w:t>
            </w:r>
            <w:r>
              <w:t xml:space="preserve"> </w:t>
            </w:r>
            <w:r>
              <w:rPr>
                <w:b/>
                <w:bCs/>
              </w:rPr>
              <w:t>_stores[i] &amp; user.permissions.contains(access_puchases)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ECBBA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3F2B67E2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FB39AF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E0A7AC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>Store_ id != user.manager_stores[i] &amp; !user.permissions.contains(access_puchases)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D34B2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user does not have the required manager permissions</w:t>
            </w:r>
          </w:p>
        </w:tc>
      </w:tr>
    </w:tbl>
    <w:p w14:paraId="7F3D0D0F" w14:textId="77777777" w:rsidR="007233BB" w:rsidRDefault="007233BB" w:rsidP="007233BB">
      <w:pPr>
        <w:pStyle w:val="ListParagraph"/>
        <w:bidi w:val="0"/>
        <w:rPr>
          <w:b/>
          <w:bCs/>
        </w:rPr>
      </w:pPr>
    </w:p>
    <w:p w14:paraId="642AEEFC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 xml:space="preserve">Use-case 2.6.1 : close a store permanently </w:t>
      </w:r>
    </w:p>
    <w:p w14:paraId="6B4876D7" w14:textId="58DC5B3D" w:rsidR="007233BB" w:rsidRDefault="007233BB" w:rsidP="00F04E36">
      <w:pPr>
        <w:pStyle w:val="ListParagraph"/>
        <w:numPr>
          <w:ilvl w:val="0"/>
          <w:numId w:val="45"/>
        </w:numPr>
        <w:bidi w:val="0"/>
        <w:spacing w:line="256" w:lineRule="auto"/>
      </w:pPr>
      <w:r w:rsidRPr="001B6E5A">
        <w:rPr>
          <w:b/>
          <w:bCs/>
        </w:rPr>
        <w:t xml:space="preserve">Actor : </w:t>
      </w:r>
      <w:r>
        <w:t>User</w:t>
      </w:r>
    </w:p>
    <w:p w14:paraId="1A6E1C56" w14:textId="37B413A3" w:rsidR="007233BB" w:rsidRDefault="007233BB" w:rsidP="00F04E36">
      <w:pPr>
        <w:pStyle w:val="ListParagraph"/>
        <w:numPr>
          <w:ilvl w:val="0"/>
          <w:numId w:val="45"/>
        </w:numPr>
        <w:bidi w:val="0"/>
        <w:spacing w:line="256" w:lineRule="auto"/>
      </w:pPr>
      <w:r w:rsidRPr="001B6E5A">
        <w:rPr>
          <w:b/>
          <w:bCs/>
        </w:rPr>
        <w:t>Precondition :</w:t>
      </w:r>
      <w:r w:rsidR="001B6E5A" w:rsidRPr="001B6E5A">
        <w:rPr>
          <w:b/>
          <w:bCs/>
        </w:rPr>
        <w:t xml:space="preserve"> </w:t>
      </w:r>
      <w:r>
        <w:t>The user is an admin</w:t>
      </w:r>
      <w:r w:rsidR="001B6E5A">
        <w:t>, t</w:t>
      </w:r>
      <w:r>
        <w:t>he user is logged in</w:t>
      </w:r>
      <w:r w:rsidR="001B6E5A">
        <w:t>, t</w:t>
      </w:r>
      <w:r>
        <w:t>he store exists in the system</w:t>
      </w:r>
    </w:p>
    <w:p w14:paraId="5D87EB64" w14:textId="7FDB4FDC" w:rsidR="007233BB" w:rsidRDefault="007233BB" w:rsidP="00F04E36">
      <w:pPr>
        <w:pStyle w:val="ListParagraph"/>
        <w:numPr>
          <w:ilvl w:val="0"/>
          <w:numId w:val="45"/>
        </w:numPr>
        <w:bidi w:val="0"/>
        <w:spacing w:line="256" w:lineRule="auto"/>
      </w:pPr>
      <w:r w:rsidRPr="001B6E5A">
        <w:rPr>
          <w:b/>
          <w:bCs/>
        </w:rPr>
        <w:t>Parameters :</w:t>
      </w:r>
      <w:r w:rsidR="001B6E5A" w:rsidRPr="001B6E5A">
        <w:rPr>
          <w:b/>
          <w:bCs/>
        </w:rPr>
        <w:t xml:space="preserve"> </w:t>
      </w:r>
      <w:r>
        <w:t>Store id</w:t>
      </w:r>
      <w:r w:rsidR="001B6E5A">
        <w:t>, u</w:t>
      </w:r>
      <w:r>
        <w:t>ser id</w:t>
      </w:r>
    </w:p>
    <w:p w14:paraId="425E4BA5" w14:textId="77777777" w:rsidR="007233BB" w:rsidRDefault="007233BB" w:rsidP="00F04E36">
      <w:pPr>
        <w:pStyle w:val="ListParagraph"/>
        <w:numPr>
          <w:ilvl w:val="0"/>
          <w:numId w:val="45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3688DD7F" w14:textId="77777777" w:rsidR="007233BB" w:rsidRDefault="007233BB" w:rsidP="00F04E36">
      <w:pPr>
        <w:pStyle w:val="ListParagraph"/>
        <w:numPr>
          <w:ilvl w:val="0"/>
          <w:numId w:val="92"/>
        </w:numPr>
        <w:bidi w:val="0"/>
      </w:pPr>
      <w:r>
        <w:t>The user enters the store id</w:t>
      </w:r>
    </w:p>
    <w:p w14:paraId="3BA621D6" w14:textId="77777777" w:rsidR="007233BB" w:rsidRDefault="007233BB" w:rsidP="00F04E36">
      <w:pPr>
        <w:pStyle w:val="ListParagraph"/>
        <w:numPr>
          <w:ilvl w:val="0"/>
          <w:numId w:val="92"/>
        </w:numPr>
        <w:bidi w:val="0"/>
      </w:pPr>
      <w:r>
        <w:t>The system verifies that the user is logged in</w:t>
      </w:r>
    </w:p>
    <w:p w14:paraId="6F6CDA44" w14:textId="77777777" w:rsidR="007233BB" w:rsidRDefault="007233BB" w:rsidP="00F04E36">
      <w:pPr>
        <w:pStyle w:val="ListParagraph"/>
        <w:numPr>
          <w:ilvl w:val="0"/>
          <w:numId w:val="92"/>
        </w:numPr>
        <w:bidi w:val="0"/>
      </w:pPr>
      <w:r>
        <w:t>The system verifies that the user is an admin</w:t>
      </w:r>
    </w:p>
    <w:p w14:paraId="3DFE6681" w14:textId="77777777" w:rsidR="007233BB" w:rsidRDefault="007233BB" w:rsidP="00F04E36">
      <w:pPr>
        <w:pStyle w:val="ListParagraph"/>
        <w:numPr>
          <w:ilvl w:val="0"/>
          <w:numId w:val="92"/>
        </w:numPr>
        <w:bidi w:val="0"/>
      </w:pPr>
      <w:r>
        <w:t>The system verifies that the store exists</w:t>
      </w:r>
    </w:p>
    <w:p w14:paraId="63AF29D2" w14:textId="77777777" w:rsidR="007233BB" w:rsidRDefault="007233BB" w:rsidP="00F04E36">
      <w:pPr>
        <w:pStyle w:val="ListParagraph"/>
        <w:numPr>
          <w:ilvl w:val="0"/>
          <w:numId w:val="92"/>
        </w:numPr>
        <w:bidi w:val="0"/>
      </w:pPr>
      <w:r>
        <w:t>The system closes the store</w:t>
      </w:r>
    </w:p>
    <w:p w14:paraId="51E437A7" w14:textId="77777777" w:rsidR="007233BB" w:rsidRDefault="007233BB" w:rsidP="00F04E36">
      <w:pPr>
        <w:pStyle w:val="ListParagraph"/>
        <w:numPr>
          <w:ilvl w:val="0"/>
          <w:numId w:val="92"/>
        </w:numPr>
        <w:bidi w:val="0"/>
      </w:pPr>
      <w:r>
        <w:t xml:space="preserve">The system notifies the store's managers and owners </w:t>
      </w:r>
    </w:p>
    <w:p w14:paraId="3B37DDC1" w14:textId="77777777" w:rsidR="007233BB" w:rsidRDefault="007233BB" w:rsidP="00F04E36">
      <w:pPr>
        <w:pStyle w:val="ListParagraph"/>
        <w:numPr>
          <w:ilvl w:val="0"/>
          <w:numId w:val="92"/>
        </w:numPr>
        <w:bidi w:val="0"/>
      </w:pPr>
      <w:r>
        <w:t xml:space="preserve">The system </w:t>
      </w:r>
      <w:proofErr w:type="gramStart"/>
      <w:r>
        <w:t>cancel</w:t>
      </w:r>
      <w:proofErr w:type="gramEnd"/>
      <w:r>
        <w:t xml:space="preserve"> all appointments of managers and owners of the store  </w:t>
      </w:r>
    </w:p>
    <w:p w14:paraId="69431804" w14:textId="77777777" w:rsidR="007233BB" w:rsidRDefault="007233BB" w:rsidP="00F04E36">
      <w:pPr>
        <w:pStyle w:val="ListParagraph"/>
        <w:numPr>
          <w:ilvl w:val="0"/>
          <w:numId w:val="92"/>
        </w:numPr>
        <w:bidi w:val="0"/>
      </w:pPr>
      <w:r>
        <w:t>The user gets a response according to success or failure</w:t>
      </w:r>
    </w:p>
    <w:p w14:paraId="4DFD48AA" w14:textId="77777777" w:rsidR="007233BB" w:rsidRDefault="007233BB" w:rsidP="007233BB">
      <w:pPr>
        <w:pStyle w:val="ListParagraph"/>
        <w:bidi w:val="0"/>
        <w:rPr>
          <w:b/>
          <w:bCs/>
        </w:rPr>
      </w:pPr>
      <w:r>
        <w:rPr>
          <w:b/>
          <w:bCs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65999C93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08D97B3A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1A590EE7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659D7B8C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071D2758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1890C3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lose a store permanently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66F1E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tore_ id exists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1A969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6CB6F515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B1ABD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D67E1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 xml:space="preserve">Store_id does not </w:t>
            </w:r>
            <w:proofErr w:type="gramStart"/>
            <w:r>
              <w:rPr>
                <w:b/>
                <w:bCs/>
              </w:rPr>
              <w:t>exists</w:t>
            </w:r>
            <w:proofErr w:type="gramEnd"/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6E473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store does not exist</w:t>
            </w:r>
          </w:p>
        </w:tc>
      </w:tr>
    </w:tbl>
    <w:p w14:paraId="41E50749" w14:textId="4BCC5B2E" w:rsidR="007233BB" w:rsidRDefault="007233BB" w:rsidP="007233BB">
      <w:pPr>
        <w:bidi w:val="0"/>
        <w:rPr>
          <w:b/>
          <w:bCs/>
        </w:rPr>
      </w:pPr>
    </w:p>
    <w:p w14:paraId="79D2C4EE" w14:textId="25D9DAC5" w:rsidR="001B6E5A" w:rsidRDefault="001B6E5A" w:rsidP="001B6E5A">
      <w:pPr>
        <w:bidi w:val="0"/>
        <w:rPr>
          <w:b/>
          <w:bCs/>
        </w:rPr>
      </w:pPr>
    </w:p>
    <w:p w14:paraId="31AA783B" w14:textId="77777777" w:rsidR="001B6E5A" w:rsidRDefault="001B6E5A" w:rsidP="001B6E5A">
      <w:pPr>
        <w:bidi w:val="0"/>
        <w:rPr>
          <w:b/>
          <w:bCs/>
        </w:rPr>
      </w:pPr>
    </w:p>
    <w:p w14:paraId="0A5561A7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6.2 : remove user</w:t>
      </w:r>
    </w:p>
    <w:p w14:paraId="1399542E" w14:textId="14D054D2" w:rsidR="007233BB" w:rsidRDefault="007233BB" w:rsidP="00F04E36">
      <w:pPr>
        <w:pStyle w:val="ListParagraph"/>
        <w:numPr>
          <w:ilvl w:val="0"/>
          <w:numId w:val="46"/>
        </w:numPr>
        <w:bidi w:val="0"/>
        <w:spacing w:line="256" w:lineRule="auto"/>
      </w:pPr>
      <w:r w:rsidRPr="001B6E5A">
        <w:rPr>
          <w:b/>
          <w:bCs/>
        </w:rPr>
        <w:t xml:space="preserve">Actor : </w:t>
      </w:r>
      <w:r>
        <w:t>User</w:t>
      </w:r>
    </w:p>
    <w:p w14:paraId="7698C33B" w14:textId="07861A56" w:rsidR="007233BB" w:rsidRDefault="007233BB" w:rsidP="00F04E36">
      <w:pPr>
        <w:pStyle w:val="ListParagraph"/>
        <w:numPr>
          <w:ilvl w:val="0"/>
          <w:numId w:val="46"/>
        </w:numPr>
        <w:bidi w:val="0"/>
        <w:spacing w:line="256" w:lineRule="auto"/>
      </w:pPr>
      <w:r w:rsidRPr="001B6E5A">
        <w:rPr>
          <w:b/>
          <w:bCs/>
        </w:rPr>
        <w:t>Precondition :</w:t>
      </w:r>
      <w:r w:rsidR="001B6E5A" w:rsidRPr="001B6E5A">
        <w:rPr>
          <w:b/>
          <w:bCs/>
        </w:rPr>
        <w:t xml:space="preserve"> </w:t>
      </w:r>
      <w:r>
        <w:t>The user is an admin</w:t>
      </w:r>
      <w:r w:rsidR="001B6E5A">
        <w:t>, t</w:t>
      </w:r>
      <w:r>
        <w:t>he admin is logged in</w:t>
      </w:r>
      <w:r w:rsidR="001B6E5A">
        <w:t>, t</w:t>
      </w:r>
      <w:r>
        <w:t>he remove_user exists in the syste</w:t>
      </w:r>
      <w:r w:rsidR="001B6E5A">
        <w:t>m, t</w:t>
      </w:r>
      <w:r>
        <w:t>he remove_user is not an admin</w:t>
      </w:r>
    </w:p>
    <w:p w14:paraId="7194E97B" w14:textId="4C1DB38E" w:rsidR="007233BB" w:rsidRDefault="007233BB" w:rsidP="00F04E36">
      <w:pPr>
        <w:pStyle w:val="ListParagraph"/>
        <w:numPr>
          <w:ilvl w:val="0"/>
          <w:numId w:val="46"/>
        </w:numPr>
        <w:bidi w:val="0"/>
        <w:spacing w:line="256" w:lineRule="auto"/>
      </w:pPr>
      <w:r w:rsidRPr="001B6E5A">
        <w:rPr>
          <w:b/>
          <w:bCs/>
        </w:rPr>
        <w:t>Parameters :</w:t>
      </w:r>
      <w:r w:rsidR="001B6E5A" w:rsidRPr="001B6E5A">
        <w:rPr>
          <w:b/>
          <w:bCs/>
        </w:rPr>
        <w:t xml:space="preserve"> </w:t>
      </w:r>
      <w:r>
        <w:t>Remove_user id</w:t>
      </w:r>
      <w:r w:rsidR="001B6E5A">
        <w:t>, u</w:t>
      </w:r>
      <w:r>
        <w:t>ser id</w:t>
      </w:r>
    </w:p>
    <w:p w14:paraId="78CE15D5" w14:textId="77777777" w:rsidR="007233BB" w:rsidRDefault="007233BB" w:rsidP="00F04E36">
      <w:pPr>
        <w:pStyle w:val="ListParagraph"/>
        <w:numPr>
          <w:ilvl w:val="0"/>
          <w:numId w:val="46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152879DA" w14:textId="77777777" w:rsidR="007233BB" w:rsidRDefault="007233BB" w:rsidP="00F04E36">
      <w:pPr>
        <w:pStyle w:val="ListParagraph"/>
        <w:numPr>
          <w:ilvl w:val="0"/>
          <w:numId w:val="93"/>
        </w:numPr>
        <w:bidi w:val="0"/>
      </w:pPr>
      <w:r>
        <w:t>User enters the remove_user id</w:t>
      </w:r>
    </w:p>
    <w:p w14:paraId="4CD76235" w14:textId="77777777" w:rsidR="007233BB" w:rsidRDefault="007233BB" w:rsidP="00F04E36">
      <w:pPr>
        <w:pStyle w:val="ListParagraph"/>
        <w:numPr>
          <w:ilvl w:val="0"/>
          <w:numId w:val="93"/>
        </w:numPr>
        <w:bidi w:val="0"/>
      </w:pPr>
      <w:r>
        <w:t>The system verifies that the user is logged in</w:t>
      </w:r>
    </w:p>
    <w:p w14:paraId="7DDF6610" w14:textId="77777777" w:rsidR="007233BB" w:rsidRDefault="007233BB" w:rsidP="00F04E36">
      <w:pPr>
        <w:pStyle w:val="ListParagraph"/>
        <w:numPr>
          <w:ilvl w:val="0"/>
          <w:numId w:val="93"/>
        </w:numPr>
        <w:bidi w:val="0"/>
      </w:pPr>
      <w:r>
        <w:t>The system verifies that the user is an admin</w:t>
      </w:r>
    </w:p>
    <w:p w14:paraId="7E5B79B5" w14:textId="77777777" w:rsidR="007233BB" w:rsidRDefault="007233BB" w:rsidP="00F04E36">
      <w:pPr>
        <w:pStyle w:val="ListParagraph"/>
        <w:numPr>
          <w:ilvl w:val="0"/>
          <w:numId w:val="93"/>
        </w:numPr>
        <w:bidi w:val="0"/>
      </w:pPr>
      <w:r>
        <w:t>The system verifies that the remove_user id exists</w:t>
      </w:r>
    </w:p>
    <w:p w14:paraId="16590560" w14:textId="77777777" w:rsidR="007233BB" w:rsidRDefault="007233BB" w:rsidP="00F04E36">
      <w:pPr>
        <w:pStyle w:val="ListParagraph"/>
        <w:numPr>
          <w:ilvl w:val="0"/>
          <w:numId w:val="93"/>
        </w:numPr>
        <w:bidi w:val="0"/>
      </w:pPr>
      <w:r>
        <w:t>The system deletes the remove_user from the system</w:t>
      </w:r>
    </w:p>
    <w:p w14:paraId="702FE7A6" w14:textId="77777777" w:rsidR="007233BB" w:rsidRDefault="007233BB" w:rsidP="00F04E36">
      <w:pPr>
        <w:pStyle w:val="ListParagraph"/>
        <w:numPr>
          <w:ilvl w:val="0"/>
          <w:numId w:val="93"/>
        </w:numPr>
        <w:bidi w:val="0"/>
      </w:pPr>
      <w:r>
        <w:t xml:space="preserve">The system deletes all the remove_user appointments </w:t>
      </w:r>
    </w:p>
    <w:p w14:paraId="78D6B8D9" w14:textId="77777777" w:rsidR="007233BB" w:rsidRDefault="007233BB" w:rsidP="00F04E36">
      <w:pPr>
        <w:pStyle w:val="ListParagraph"/>
        <w:numPr>
          <w:ilvl w:val="0"/>
          <w:numId w:val="93"/>
        </w:numPr>
        <w:bidi w:val="0"/>
      </w:pPr>
      <w:r>
        <w:t>The system removes all the stores who were created by this remove_user (use-case 2.6.1)</w:t>
      </w:r>
    </w:p>
    <w:p w14:paraId="607E4C40" w14:textId="77777777" w:rsidR="007233BB" w:rsidRDefault="007233BB" w:rsidP="00F04E36">
      <w:pPr>
        <w:pStyle w:val="ListParagraph"/>
        <w:numPr>
          <w:ilvl w:val="0"/>
          <w:numId w:val="93"/>
        </w:numPr>
        <w:bidi w:val="0"/>
      </w:pPr>
      <w:r>
        <w:t>The user gets a response according to success or failure</w:t>
      </w:r>
    </w:p>
    <w:p w14:paraId="684010FC" w14:textId="77777777" w:rsidR="007233BB" w:rsidRDefault="007233BB" w:rsidP="007233BB">
      <w:pPr>
        <w:pStyle w:val="ListParagraph"/>
        <w:bidi w:val="0"/>
        <w:rPr>
          <w:b/>
          <w:bCs/>
        </w:rPr>
      </w:pPr>
      <w:r>
        <w:rPr>
          <w:b/>
          <w:bCs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30F1DE89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7CD8764D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173F5140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731CBFAA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1AA25849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F2F853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move user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2D57BB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Remove_user_ id exists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B50AA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63BB24E3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1A9C8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B3F83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>Remove_user_ id does not exist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066F9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user does not exist</w:t>
            </w:r>
          </w:p>
        </w:tc>
      </w:tr>
    </w:tbl>
    <w:p w14:paraId="1D830EC7" w14:textId="77777777" w:rsidR="007233BB" w:rsidRDefault="007233BB" w:rsidP="007233BB">
      <w:pPr>
        <w:pStyle w:val="ListParagraph"/>
        <w:bidi w:val="0"/>
        <w:rPr>
          <w:b/>
          <w:bCs/>
        </w:rPr>
      </w:pPr>
    </w:p>
    <w:p w14:paraId="47DABADD" w14:textId="77777777" w:rsidR="007233BB" w:rsidRDefault="007233BB" w:rsidP="007233BB">
      <w:pPr>
        <w:pStyle w:val="ListParagraph"/>
        <w:bidi w:val="0"/>
        <w:rPr>
          <w:b/>
          <w:bCs/>
          <w:rtl/>
        </w:rPr>
      </w:pPr>
    </w:p>
    <w:p w14:paraId="2D3F9092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6.3 : answer users complain</w:t>
      </w:r>
    </w:p>
    <w:p w14:paraId="7F393298" w14:textId="115A82CE" w:rsidR="007233BB" w:rsidRPr="001B6E5A" w:rsidRDefault="007233BB" w:rsidP="00F04E36">
      <w:pPr>
        <w:pStyle w:val="ListParagraph"/>
        <w:numPr>
          <w:ilvl w:val="0"/>
          <w:numId w:val="47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 xml:space="preserve">Actor : </w:t>
      </w:r>
      <w:r w:rsidR="001B6E5A">
        <w:t>u</w:t>
      </w:r>
      <w:r>
        <w:t>ser</w:t>
      </w:r>
    </w:p>
    <w:p w14:paraId="2D021859" w14:textId="1A1A7EE8" w:rsidR="007233BB" w:rsidRDefault="007233BB" w:rsidP="00F04E36">
      <w:pPr>
        <w:pStyle w:val="ListParagraph"/>
        <w:numPr>
          <w:ilvl w:val="0"/>
          <w:numId w:val="47"/>
        </w:numPr>
        <w:bidi w:val="0"/>
        <w:spacing w:line="256" w:lineRule="auto"/>
      </w:pPr>
      <w:r w:rsidRPr="001B6E5A">
        <w:rPr>
          <w:b/>
          <w:bCs/>
        </w:rPr>
        <w:t>Precondition :</w:t>
      </w:r>
      <w:r w:rsidR="001B6E5A" w:rsidRPr="001B6E5A">
        <w:rPr>
          <w:b/>
          <w:bCs/>
        </w:rPr>
        <w:t xml:space="preserve"> </w:t>
      </w:r>
      <w:r w:rsidR="001B6E5A">
        <w:t>T</w:t>
      </w:r>
      <w:r>
        <w:t xml:space="preserve">he user is an </w:t>
      </w:r>
      <w:proofErr w:type="gramStart"/>
      <w:r>
        <w:t>admin</w:t>
      </w:r>
      <w:r w:rsidR="001B6E5A">
        <w:t>,</w:t>
      </w:r>
      <w:proofErr w:type="gramEnd"/>
      <w:r w:rsidR="001B6E5A">
        <w:t xml:space="preserve"> t</w:t>
      </w:r>
      <w:r>
        <w:t>he admin is logged in</w:t>
      </w:r>
    </w:p>
    <w:p w14:paraId="1CF7A0FE" w14:textId="14D607DB" w:rsidR="007233BB" w:rsidRDefault="007233BB" w:rsidP="00F04E36">
      <w:pPr>
        <w:pStyle w:val="ListParagraph"/>
        <w:numPr>
          <w:ilvl w:val="0"/>
          <w:numId w:val="47"/>
        </w:numPr>
        <w:bidi w:val="0"/>
        <w:spacing w:line="256" w:lineRule="auto"/>
      </w:pPr>
      <w:r w:rsidRPr="001B6E5A">
        <w:rPr>
          <w:b/>
          <w:bCs/>
        </w:rPr>
        <w:t>Parameters :</w:t>
      </w:r>
      <w:r w:rsidR="001B6E5A" w:rsidRPr="001B6E5A">
        <w:rPr>
          <w:b/>
          <w:bCs/>
        </w:rPr>
        <w:t xml:space="preserve"> </w:t>
      </w:r>
      <w:r>
        <w:t>User id</w:t>
      </w:r>
    </w:p>
    <w:p w14:paraId="62E7EF70" w14:textId="77777777" w:rsidR="007233BB" w:rsidRDefault="007233BB" w:rsidP="00F04E36">
      <w:pPr>
        <w:pStyle w:val="ListParagraph"/>
        <w:numPr>
          <w:ilvl w:val="0"/>
          <w:numId w:val="47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76D97A3E" w14:textId="77777777" w:rsidR="007233BB" w:rsidRDefault="007233BB" w:rsidP="00F04E36">
      <w:pPr>
        <w:pStyle w:val="ListParagraph"/>
        <w:numPr>
          <w:ilvl w:val="0"/>
          <w:numId w:val="94"/>
        </w:numPr>
        <w:bidi w:val="0"/>
      </w:pPr>
      <w:r>
        <w:t>User enters the user id</w:t>
      </w:r>
    </w:p>
    <w:p w14:paraId="1033A592" w14:textId="77777777" w:rsidR="007233BB" w:rsidRDefault="007233BB" w:rsidP="00F04E36">
      <w:pPr>
        <w:pStyle w:val="ListParagraph"/>
        <w:numPr>
          <w:ilvl w:val="0"/>
          <w:numId w:val="94"/>
        </w:numPr>
        <w:bidi w:val="0"/>
      </w:pPr>
      <w:r>
        <w:t>The system verifies that the user is logged in</w:t>
      </w:r>
    </w:p>
    <w:p w14:paraId="28638E0F" w14:textId="77777777" w:rsidR="007233BB" w:rsidRDefault="007233BB" w:rsidP="00F04E36">
      <w:pPr>
        <w:pStyle w:val="ListParagraph"/>
        <w:numPr>
          <w:ilvl w:val="0"/>
          <w:numId w:val="94"/>
        </w:numPr>
        <w:bidi w:val="0"/>
      </w:pPr>
      <w:r>
        <w:t>The system verifies that the user is an admin</w:t>
      </w:r>
    </w:p>
    <w:p w14:paraId="0E4D9BE3" w14:textId="77777777" w:rsidR="007233BB" w:rsidRDefault="007233BB" w:rsidP="00F04E36">
      <w:pPr>
        <w:pStyle w:val="ListParagraph"/>
        <w:numPr>
          <w:ilvl w:val="0"/>
          <w:numId w:val="94"/>
        </w:numPr>
        <w:bidi w:val="0"/>
      </w:pPr>
      <w:r>
        <w:t>The user gets the complains of the users</w:t>
      </w:r>
    </w:p>
    <w:p w14:paraId="5261FD0D" w14:textId="77777777" w:rsidR="007233BB" w:rsidRDefault="007233BB" w:rsidP="00F04E36">
      <w:pPr>
        <w:pStyle w:val="ListParagraph"/>
        <w:numPr>
          <w:ilvl w:val="0"/>
          <w:numId w:val="94"/>
        </w:numPr>
        <w:bidi w:val="0"/>
      </w:pPr>
      <w:r>
        <w:t>The user answers the complain</w:t>
      </w:r>
    </w:p>
    <w:p w14:paraId="1435AE4C" w14:textId="77777777" w:rsidR="007233BB" w:rsidRDefault="007233BB" w:rsidP="00F04E36">
      <w:pPr>
        <w:pStyle w:val="ListParagraph"/>
        <w:numPr>
          <w:ilvl w:val="0"/>
          <w:numId w:val="94"/>
        </w:numPr>
        <w:bidi w:val="0"/>
      </w:pPr>
      <w:r>
        <w:t>The system notifies the complaint_user about user’s answer</w:t>
      </w:r>
    </w:p>
    <w:p w14:paraId="6A6C5387" w14:textId="77777777" w:rsidR="007233BB" w:rsidRDefault="007233BB" w:rsidP="00F04E36">
      <w:pPr>
        <w:pStyle w:val="ListParagraph"/>
        <w:numPr>
          <w:ilvl w:val="0"/>
          <w:numId w:val="94"/>
        </w:numPr>
        <w:bidi w:val="0"/>
      </w:pPr>
      <w:r>
        <w:t>The system change complain status</w:t>
      </w:r>
    </w:p>
    <w:p w14:paraId="58CD4B8A" w14:textId="77777777" w:rsidR="007233BB" w:rsidRDefault="007233BB" w:rsidP="00F04E36">
      <w:pPr>
        <w:pStyle w:val="ListParagraph"/>
        <w:numPr>
          <w:ilvl w:val="0"/>
          <w:numId w:val="94"/>
        </w:numPr>
        <w:bidi w:val="0"/>
      </w:pPr>
      <w:r>
        <w:t>The user gets a response according to success or failure</w:t>
      </w:r>
    </w:p>
    <w:p w14:paraId="56D7E3BE" w14:textId="77777777" w:rsidR="007233BB" w:rsidRDefault="007233BB" w:rsidP="007233BB">
      <w:pPr>
        <w:pStyle w:val="ListParagraph"/>
        <w:bidi w:val="0"/>
        <w:rPr>
          <w:b/>
          <w:bCs/>
        </w:rPr>
      </w:pPr>
      <w:r>
        <w:rPr>
          <w:b/>
          <w:bCs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7C6EFCAD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3348DE78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0D8B7165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3989F454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5717852B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E06199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answer users </w:t>
            </w:r>
            <w:proofErr w:type="gramStart"/>
            <w:r>
              <w:rPr>
                <w:b/>
                <w:bCs/>
              </w:rPr>
              <w:t>complains</w:t>
            </w:r>
            <w:proofErr w:type="gramEnd"/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0D0206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User_ id = Admins[i].id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13790C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653431D9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5CAB39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217310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>!Admins.contains(User_id)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47FFFD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user is not an admin</w:t>
            </w:r>
          </w:p>
        </w:tc>
      </w:tr>
    </w:tbl>
    <w:p w14:paraId="1E6940BB" w14:textId="1683B8F7" w:rsidR="007233BB" w:rsidRDefault="007233BB" w:rsidP="007233BB">
      <w:pPr>
        <w:bidi w:val="0"/>
        <w:rPr>
          <w:b/>
          <w:bCs/>
        </w:rPr>
      </w:pPr>
    </w:p>
    <w:p w14:paraId="565B92F4" w14:textId="77777777" w:rsidR="001B6E5A" w:rsidRDefault="001B6E5A" w:rsidP="001B6E5A">
      <w:pPr>
        <w:bidi w:val="0"/>
        <w:rPr>
          <w:b/>
          <w:bCs/>
        </w:rPr>
      </w:pPr>
    </w:p>
    <w:p w14:paraId="46E50134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6.4.1 : get store purchases history</w:t>
      </w:r>
    </w:p>
    <w:p w14:paraId="7AB0E9F1" w14:textId="0116135F" w:rsidR="007233BB" w:rsidRDefault="007233BB" w:rsidP="00F04E36">
      <w:pPr>
        <w:pStyle w:val="ListParagraph"/>
        <w:numPr>
          <w:ilvl w:val="0"/>
          <w:numId w:val="48"/>
        </w:numPr>
        <w:bidi w:val="0"/>
        <w:spacing w:line="256" w:lineRule="auto"/>
      </w:pPr>
      <w:r w:rsidRPr="001B6E5A">
        <w:rPr>
          <w:b/>
          <w:bCs/>
        </w:rPr>
        <w:t xml:space="preserve">Actor : </w:t>
      </w:r>
      <w:r>
        <w:t>User</w:t>
      </w:r>
    </w:p>
    <w:p w14:paraId="3E69258F" w14:textId="6AEBC323" w:rsidR="007233BB" w:rsidRDefault="007233BB" w:rsidP="00F04E36">
      <w:pPr>
        <w:pStyle w:val="ListParagraph"/>
        <w:numPr>
          <w:ilvl w:val="0"/>
          <w:numId w:val="48"/>
        </w:numPr>
        <w:bidi w:val="0"/>
        <w:spacing w:line="256" w:lineRule="auto"/>
      </w:pPr>
      <w:r w:rsidRPr="001B6E5A">
        <w:rPr>
          <w:b/>
          <w:bCs/>
        </w:rPr>
        <w:t>Precondition :</w:t>
      </w:r>
      <w:r w:rsidR="001B6E5A" w:rsidRPr="001B6E5A">
        <w:rPr>
          <w:b/>
          <w:bCs/>
        </w:rPr>
        <w:t xml:space="preserve"> </w:t>
      </w:r>
      <w:r>
        <w:t xml:space="preserve">The user is an </w:t>
      </w:r>
      <w:proofErr w:type="gramStart"/>
      <w:r>
        <w:t>admin</w:t>
      </w:r>
      <w:r w:rsidR="001B6E5A">
        <w:t>,</w:t>
      </w:r>
      <w:proofErr w:type="gramEnd"/>
      <w:r w:rsidR="001B6E5A">
        <w:t xml:space="preserve"> t</w:t>
      </w:r>
      <w:r>
        <w:t>he admin is logged in</w:t>
      </w:r>
    </w:p>
    <w:p w14:paraId="0C06E2A4" w14:textId="4726E66A" w:rsidR="007233BB" w:rsidRDefault="007233BB" w:rsidP="00F04E36">
      <w:pPr>
        <w:pStyle w:val="ListParagraph"/>
        <w:numPr>
          <w:ilvl w:val="0"/>
          <w:numId w:val="48"/>
        </w:numPr>
        <w:bidi w:val="0"/>
        <w:spacing w:line="256" w:lineRule="auto"/>
      </w:pPr>
      <w:r w:rsidRPr="001B6E5A">
        <w:rPr>
          <w:b/>
          <w:bCs/>
        </w:rPr>
        <w:t>Parameters :</w:t>
      </w:r>
      <w:r w:rsidR="001B6E5A" w:rsidRPr="001B6E5A">
        <w:rPr>
          <w:b/>
          <w:bCs/>
        </w:rPr>
        <w:t xml:space="preserve"> </w:t>
      </w:r>
      <w:r>
        <w:t>User id</w:t>
      </w:r>
      <w:r w:rsidR="001B6E5A">
        <w:t>, s</w:t>
      </w:r>
      <w:r>
        <w:t>tore id</w:t>
      </w:r>
    </w:p>
    <w:p w14:paraId="7F315DC1" w14:textId="77777777" w:rsidR="007233BB" w:rsidRDefault="007233BB" w:rsidP="00F04E36">
      <w:pPr>
        <w:pStyle w:val="ListParagraph"/>
        <w:numPr>
          <w:ilvl w:val="0"/>
          <w:numId w:val="48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23E6AD73" w14:textId="77777777" w:rsidR="007233BB" w:rsidRDefault="007233BB" w:rsidP="00F04E36">
      <w:pPr>
        <w:pStyle w:val="ListParagraph"/>
        <w:numPr>
          <w:ilvl w:val="0"/>
          <w:numId w:val="95"/>
        </w:numPr>
        <w:bidi w:val="0"/>
      </w:pPr>
      <w:r>
        <w:t>User enters the user id</w:t>
      </w:r>
    </w:p>
    <w:p w14:paraId="6398E3D3" w14:textId="77777777" w:rsidR="007233BB" w:rsidRDefault="007233BB" w:rsidP="00F04E36">
      <w:pPr>
        <w:pStyle w:val="ListParagraph"/>
        <w:numPr>
          <w:ilvl w:val="0"/>
          <w:numId w:val="95"/>
        </w:numPr>
        <w:bidi w:val="0"/>
      </w:pPr>
      <w:r>
        <w:t>User enters the store id</w:t>
      </w:r>
    </w:p>
    <w:p w14:paraId="7B6907B1" w14:textId="77777777" w:rsidR="007233BB" w:rsidRDefault="007233BB" w:rsidP="00F04E36">
      <w:pPr>
        <w:pStyle w:val="ListParagraph"/>
        <w:numPr>
          <w:ilvl w:val="0"/>
          <w:numId w:val="95"/>
        </w:numPr>
        <w:bidi w:val="0"/>
      </w:pPr>
      <w:r>
        <w:t>The system verifies that the user is logged in</w:t>
      </w:r>
    </w:p>
    <w:p w14:paraId="0758FCAD" w14:textId="77777777" w:rsidR="007233BB" w:rsidRDefault="007233BB" w:rsidP="00F04E36">
      <w:pPr>
        <w:pStyle w:val="ListParagraph"/>
        <w:numPr>
          <w:ilvl w:val="0"/>
          <w:numId w:val="95"/>
        </w:numPr>
        <w:bidi w:val="0"/>
      </w:pPr>
      <w:r>
        <w:t>The system verifies that the user is an admin</w:t>
      </w:r>
    </w:p>
    <w:p w14:paraId="7BE2378F" w14:textId="77777777" w:rsidR="007233BB" w:rsidRDefault="007233BB" w:rsidP="00F04E36">
      <w:pPr>
        <w:pStyle w:val="ListParagraph"/>
        <w:numPr>
          <w:ilvl w:val="0"/>
          <w:numId w:val="95"/>
        </w:numPr>
        <w:bidi w:val="0"/>
      </w:pPr>
      <w:r>
        <w:t>The user gets a response with purchases history of this specific store according to success or failure</w:t>
      </w:r>
    </w:p>
    <w:p w14:paraId="307A6A6D" w14:textId="77777777" w:rsidR="007233BB" w:rsidRDefault="007233BB" w:rsidP="007233BB">
      <w:pPr>
        <w:pStyle w:val="ListParagraph"/>
        <w:bidi w:val="0"/>
        <w:rPr>
          <w:b/>
          <w:bCs/>
        </w:rPr>
      </w:pPr>
      <w:r>
        <w:rPr>
          <w:b/>
          <w:bCs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45A125D0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6351ACA4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4F58EFA3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21EE14D0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197A1084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346385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et store purchases history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ABFAE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User_ id = Admins[i].id &amp; Store_id = Stores[i]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8524C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17DF33FA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868CC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959F0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>Admins.contains(User_id) &amp; !Stores.contains(store_id)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3C2188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store does not exist</w:t>
            </w:r>
          </w:p>
        </w:tc>
      </w:tr>
    </w:tbl>
    <w:p w14:paraId="68D9C1EE" w14:textId="77777777" w:rsidR="007233BB" w:rsidRDefault="007233BB" w:rsidP="007233BB">
      <w:pPr>
        <w:pStyle w:val="ListParagraph"/>
        <w:bidi w:val="0"/>
        <w:rPr>
          <w:b/>
          <w:bCs/>
        </w:rPr>
      </w:pPr>
    </w:p>
    <w:p w14:paraId="04F1A593" w14:textId="77777777" w:rsidR="007233BB" w:rsidRDefault="007233BB" w:rsidP="007233BB">
      <w:pPr>
        <w:pStyle w:val="ListParagraph"/>
        <w:bidi w:val="0"/>
        <w:rPr>
          <w:b/>
          <w:bCs/>
          <w:rtl/>
        </w:rPr>
      </w:pPr>
    </w:p>
    <w:p w14:paraId="4569B146" w14:textId="77777777" w:rsidR="007233BB" w:rsidRDefault="007233BB" w:rsidP="007233BB">
      <w:pPr>
        <w:pStyle w:val="Heading1"/>
        <w:bidi w:val="0"/>
        <w:rPr>
          <w:b/>
          <w:bCs/>
        </w:rPr>
      </w:pPr>
      <w:r>
        <w:rPr>
          <w:b/>
          <w:bCs/>
        </w:rPr>
        <w:t>Use-case 2.6.4.2 : get user purchases history</w:t>
      </w:r>
    </w:p>
    <w:p w14:paraId="7F5E65A8" w14:textId="4FE32114" w:rsidR="007233BB" w:rsidRDefault="007233BB" w:rsidP="00F04E36">
      <w:pPr>
        <w:pStyle w:val="ListParagraph"/>
        <w:numPr>
          <w:ilvl w:val="0"/>
          <w:numId w:val="49"/>
        </w:numPr>
        <w:bidi w:val="0"/>
        <w:spacing w:line="256" w:lineRule="auto"/>
      </w:pPr>
      <w:r w:rsidRPr="003D44F2">
        <w:rPr>
          <w:b/>
          <w:bCs/>
        </w:rPr>
        <w:t xml:space="preserve">Actor : </w:t>
      </w:r>
      <w:r>
        <w:t>User</w:t>
      </w:r>
    </w:p>
    <w:p w14:paraId="0E8F79BD" w14:textId="7F2FEACC" w:rsidR="007233BB" w:rsidRDefault="007233BB" w:rsidP="00F04E36">
      <w:pPr>
        <w:pStyle w:val="ListParagraph"/>
        <w:numPr>
          <w:ilvl w:val="0"/>
          <w:numId w:val="49"/>
        </w:numPr>
        <w:bidi w:val="0"/>
        <w:spacing w:line="256" w:lineRule="auto"/>
      </w:pPr>
      <w:r w:rsidRPr="003D44F2">
        <w:rPr>
          <w:b/>
          <w:bCs/>
        </w:rPr>
        <w:t>Precondition :</w:t>
      </w:r>
      <w:r w:rsidR="003D44F2" w:rsidRPr="003D44F2">
        <w:rPr>
          <w:b/>
          <w:bCs/>
        </w:rPr>
        <w:t xml:space="preserve"> </w:t>
      </w:r>
      <w:r>
        <w:t xml:space="preserve">The user is an </w:t>
      </w:r>
      <w:proofErr w:type="gramStart"/>
      <w:r>
        <w:t>admin</w:t>
      </w:r>
      <w:r w:rsidR="003D44F2">
        <w:t>,</w:t>
      </w:r>
      <w:proofErr w:type="gramEnd"/>
      <w:r w:rsidR="003D44F2">
        <w:t xml:space="preserve"> t</w:t>
      </w:r>
      <w:r>
        <w:t>he admin is logged in</w:t>
      </w:r>
    </w:p>
    <w:p w14:paraId="12627407" w14:textId="7344848C" w:rsidR="007233BB" w:rsidRDefault="007233BB" w:rsidP="00F04E36">
      <w:pPr>
        <w:pStyle w:val="ListParagraph"/>
        <w:numPr>
          <w:ilvl w:val="0"/>
          <w:numId w:val="49"/>
        </w:numPr>
        <w:bidi w:val="0"/>
        <w:spacing w:line="256" w:lineRule="auto"/>
      </w:pPr>
      <w:r w:rsidRPr="003D44F2">
        <w:rPr>
          <w:b/>
          <w:bCs/>
        </w:rPr>
        <w:t>Parameters :</w:t>
      </w:r>
      <w:r w:rsidR="003D44F2" w:rsidRPr="003D44F2">
        <w:rPr>
          <w:b/>
          <w:bCs/>
        </w:rPr>
        <w:t xml:space="preserve"> </w:t>
      </w:r>
      <w:r>
        <w:t>User id</w:t>
      </w:r>
      <w:r w:rsidR="003D44F2">
        <w:t>, p</w:t>
      </w:r>
      <w:r>
        <w:t>urchase_user id</w:t>
      </w:r>
    </w:p>
    <w:p w14:paraId="6609DAF3" w14:textId="77777777" w:rsidR="007233BB" w:rsidRDefault="007233BB" w:rsidP="00F04E36">
      <w:pPr>
        <w:pStyle w:val="ListParagraph"/>
        <w:numPr>
          <w:ilvl w:val="0"/>
          <w:numId w:val="49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23219524" w14:textId="77777777" w:rsidR="007233BB" w:rsidRDefault="007233BB" w:rsidP="00F04E36">
      <w:pPr>
        <w:pStyle w:val="ListParagraph"/>
        <w:numPr>
          <w:ilvl w:val="0"/>
          <w:numId w:val="97"/>
        </w:numPr>
        <w:bidi w:val="0"/>
      </w:pPr>
      <w:r>
        <w:t>User enters the user id</w:t>
      </w:r>
    </w:p>
    <w:p w14:paraId="5A633907" w14:textId="77777777" w:rsidR="007233BB" w:rsidRDefault="007233BB" w:rsidP="00F04E36">
      <w:pPr>
        <w:pStyle w:val="ListParagraph"/>
        <w:numPr>
          <w:ilvl w:val="0"/>
          <w:numId w:val="97"/>
        </w:numPr>
        <w:bidi w:val="0"/>
      </w:pPr>
      <w:r>
        <w:t>User enter the purchase_user id</w:t>
      </w:r>
    </w:p>
    <w:p w14:paraId="2B8FAF2A" w14:textId="77777777" w:rsidR="007233BB" w:rsidRDefault="007233BB" w:rsidP="00F04E36">
      <w:pPr>
        <w:pStyle w:val="ListParagraph"/>
        <w:numPr>
          <w:ilvl w:val="0"/>
          <w:numId w:val="97"/>
        </w:numPr>
        <w:bidi w:val="0"/>
      </w:pPr>
      <w:r>
        <w:t>The system verifies that the user is logged in</w:t>
      </w:r>
    </w:p>
    <w:p w14:paraId="423FAE22" w14:textId="77777777" w:rsidR="007233BB" w:rsidRDefault="007233BB" w:rsidP="00F04E36">
      <w:pPr>
        <w:pStyle w:val="ListParagraph"/>
        <w:numPr>
          <w:ilvl w:val="0"/>
          <w:numId w:val="97"/>
        </w:numPr>
        <w:bidi w:val="0"/>
      </w:pPr>
      <w:r>
        <w:t>The system verifies that the user is an admin</w:t>
      </w:r>
    </w:p>
    <w:p w14:paraId="200819F5" w14:textId="77777777" w:rsidR="007233BB" w:rsidRDefault="007233BB" w:rsidP="00F04E36">
      <w:pPr>
        <w:pStyle w:val="ListParagraph"/>
        <w:numPr>
          <w:ilvl w:val="0"/>
          <w:numId w:val="97"/>
        </w:numPr>
        <w:bidi w:val="0"/>
      </w:pPr>
      <w:r>
        <w:t>The user gets a response with purchases history of this specific purchase_user according to success or failure</w:t>
      </w:r>
    </w:p>
    <w:p w14:paraId="71D88A0B" w14:textId="77777777" w:rsidR="007233BB" w:rsidRDefault="007233BB" w:rsidP="007233BB">
      <w:pPr>
        <w:pStyle w:val="ListParagraph"/>
        <w:bidi w:val="0"/>
        <w:rPr>
          <w:b/>
          <w:bCs/>
        </w:rPr>
      </w:pPr>
      <w:r>
        <w:rPr>
          <w:b/>
          <w:bCs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64"/>
        <w:gridCol w:w="3383"/>
        <w:gridCol w:w="2449"/>
      </w:tblGrid>
      <w:tr w:rsidR="007233BB" w14:paraId="771BE808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1B34B120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4F7BC61B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5A6BDD76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4FC50A6D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A177E4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et user purchases history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11868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User_ id = Admins[i].id &amp; Purcahse_user_id = Users[i].id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921890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7E8ADF01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2DE7B0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E40F3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>Admins.contains(User_id) &amp; !Users.contains(purchase_user_id)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E8756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user does not exist</w:t>
            </w:r>
          </w:p>
        </w:tc>
      </w:tr>
    </w:tbl>
    <w:p w14:paraId="309A37CE" w14:textId="77777777" w:rsidR="007233BB" w:rsidRDefault="007233BB" w:rsidP="007233BB">
      <w:pPr>
        <w:pStyle w:val="ListParagraph"/>
        <w:bidi w:val="0"/>
        <w:rPr>
          <w:b/>
          <w:bCs/>
        </w:rPr>
      </w:pPr>
    </w:p>
    <w:p w14:paraId="2E04DDBE" w14:textId="77777777" w:rsidR="00662549" w:rsidRDefault="00662549" w:rsidP="007233BB">
      <w:pPr>
        <w:pStyle w:val="Heading1"/>
        <w:bidi w:val="0"/>
        <w:rPr>
          <w:b/>
          <w:bCs/>
        </w:rPr>
      </w:pPr>
    </w:p>
    <w:p w14:paraId="36F8633A" w14:textId="77777777" w:rsidR="00662549" w:rsidRDefault="00662549" w:rsidP="00662549">
      <w:pPr>
        <w:pStyle w:val="Heading1"/>
        <w:bidi w:val="0"/>
        <w:rPr>
          <w:b/>
          <w:bCs/>
        </w:rPr>
      </w:pPr>
    </w:p>
    <w:p w14:paraId="0003B3D3" w14:textId="0BBB9965" w:rsidR="007233BB" w:rsidRDefault="007233BB" w:rsidP="00662549">
      <w:pPr>
        <w:pStyle w:val="Heading1"/>
        <w:bidi w:val="0"/>
        <w:rPr>
          <w:b/>
          <w:bCs/>
          <w:rtl/>
        </w:rPr>
      </w:pPr>
      <w:r>
        <w:rPr>
          <w:b/>
          <w:bCs/>
        </w:rPr>
        <w:t>Use-case 2.6.5 : get system statistics</w:t>
      </w:r>
    </w:p>
    <w:p w14:paraId="5635BD64" w14:textId="19EDB529" w:rsidR="007233BB" w:rsidRDefault="007233BB" w:rsidP="00F04E36">
      <w:pPr>
        <w:pStyle w:val="ListParagraph"/>
        <w:numPr>
          <w:ilvl w:val="0"/>
          <w:numId w:val="50"/>
        </w:numPr>
        <w:bidi w:val="0"/>
        <w:spacing w:line="256" w:lineRule="auto"/>
      </w:pPr>
      <w:r w:rsidRPr="001B6E5A">
        <w:rPr>
          <w:b/>
          <w:bCs/>
        </w:rPr>
        <w:t xml:space="preserve">Actor : </w:t>
      </w:r>
      <w:r>
        <w:t>User</w:t>
      </w:r>
    </w:p>
    <w:p w14:paraId="155E4DBD" w14:textId="5F2A1C2D" w:rsidR="007233BB" w:rsidRDefault="007233BB" w:rsidP="00F04E36">
      <w:pPr>
        <w:pStyle w:val="ListParagraph"/>
        <w:numPr>
          <w:ilvl w:val="0"/>
          <w:numId w:val="50"/>
        </w:numPr>
        <w:bidi w:val="0"/>
        <w:spacing w:line="256" w:lineRule="auto"/>
      </w:pPr>
      <w:r w:rsidRPr="001B6E5A">
        <w:rPr>
          <w:b/>
          <w:bCs/>
        </w:rPr>
        <w:t>Precondition :</w:t>
      </w:r>
      <w:r w:rsidR="001B6E5A" w:rsidRPr="001B6E5A">
        <w:rPr>
          <w:b/>
          <w:bCs/>
        </w:rPr>
        <w:t xml:space="preserve"> </w:t>
      </w:r>
      <w:r>
        <w:t xml:space="preserve">The user is an </w:t>
      </w:r>
      <w:proofErr w:type="gramStart"/>
      <w:r>
        <w:t>admin</w:t>
      </w:r>
      <w:r w:rsidR="001B6E5A">
        <w:t>,</w:t>
      </w:r>
      <w:proofErr w:type="gramEnd"/>
      <w:r w:rsidR="001B6E5A">
        <w:t xml:space="preserve"> t</w:t>
      </w:r>
      <w:r>
        <w:t>he admin is logged in</w:t>
      </w:r>
    </w:p>
    <w:p w14:paraId="6BD44FF3" w14:textId="6D4A8502" w:rsidR="007233BB" w:rsidRDefault="007233BB" w:rsidP="00F04E36">
      <w:pPr>
        <w:pStyle w:val="ListParagraph"/>
        <w:numPr>
          <w:ilvl w:val="0"/>
          <w:numId w:val="50"/>
        </w:numPr>
        <w:bidi w:val="0"/>
        <w:spacing w:line="256" w:lineRule="auto"/>
      </w:pPr>
      <w:r w:rsidRPr="001B6E5A">
        <w:rPr>
          <w:b/>
          <w:bCs/>
        </w:rPr>
        <w:t>Parameters :</w:t>
      </w:r>
      <w:r w:rsidR="001B6E5A">
        <w:rPr>
          <w:b/>
          <w:bCs/>
        </w:rPr>
        <w:t xml:space="preserve"> </w:t>
      </w:r>
      <w:r>
        <w:t>User id</w:t>
      </w:r>
    </w:p>
    <w:p w14:paraId="4B0C0C65" w14:textId="77777777" w:rsidR="007233BB" w:rsidRDefault="007233BB" w:rsidP="00F04E36">
      <w:pPr>
        <w:pStyle w:val="ListParagraph"/>
        <w:numPr>
          <w:ilvl w:val="0"/>
          <w:numId w:val="50"/>
        </w:numPr>
        <w:bidi w:val="0"/>
        <w:spacing w:line="256" w:lineRule="auto"/>
        <w:rPr>
          <w:b/>
          <w:bCs/>
        </w:rPr>
      </w:pPr>
      <w:r>
        <w:rPr>
          <w:b/>
          <w:bCs/>
        </w:rPr>
        <w:t>Actions :</w:t>
      </w:r>
    </w:p>
    <w:p w14:paraId="284466EB" w14:textId="77777777" w:rsidR="007233BB" w:rsidRDefault="007233BB" w:rsidP="00F04E36">
      <w:pPr>
        <w:pStyle w:val="ListParagraph"/>
        <w:numPr>
          <w:ilvl w:val="0"/>
          <w:numId w:val="96"/>
        </w:numPr>
        <w:bidi w:val="0"/>
      </w:pPr>
      <w:r>
        <w:t>User enter the user id</w:t>
      </w:r>
    </w:p>
    <w:p w14:paraId="632D123F" w14:textId="77777777" w:rsidR="007233BB" w:rsidRDefault="007233BB" w:rsidP="00F04E36">
      <w:pPr>
        <w:pStyle w:val="ListParagraph"/>
        <w:numPr>
          <w:ilvl w:val="0"/>
          <w:numId w:val="96"/>
        </w:numPr>
        <w:bidi w:val="0"/>
      </w:pPr>
      <w:r>
        <w:t>The system verifies that the user is logged in</w:t>
      </w:r>
    </w:p>
    <w:p w14:paraId="5321E2A9" w14:textId="77777777" w:rsidR="007233BB" w:rsidRDefault="007233BB" w:rsidP="00F04E36">
      <w:pPr>
        <w:pStyle w:val="ListParagraph"/>
        <w:numPr>
          <w:ilvl w:val="0"/>
          <w:numId w:val="96"/>
        </w:numPr>
        <w:bidi w:val="0"/>
      </w:pPr>
      <w:r>
        <w:t>The system verifies that the user is an admin</w:t>
      </w:r>
    </w:p>
    <w:p w14:paraId="56015D30" w14:textId="77777777" w:rsidR="007233BB" w:rsidRDefault="007233BB" w:rsidP="00F04E36">
      <w:pPr>
        <w:pStyle w:val="ListParagraph"/>
        <w:numPr>
          <w:ilvl w:val="0"/>
          <w:numId w:val="96"/>
        </w:numPr>
        <w:bidi w:val="0"/>
      </w:pPr>
      <w:r>
        <w:t>The user gets a response with system statistics according to success or failu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7233BB" w14:paraId="169F19CD" w14:textId="77777777" w:rsidTr="007233BB"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0D60D494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on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56C7F8F2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a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50A64B2F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</w:tr>
      <w:tr w:rsidR="007233BB" w14:paraId="0327F3AB" w14:textId="77777777" w:rsidTr="007233BB">
        <w:tc>
          <w:tcPr>
            <w:tcW w:w="27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AD8B23" w14:textId="77777777" w:rsidR="007233BB" w:rsidRDefault="007233BB">
            <w:pPr>
              <w:bidi w:val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et system statistics</w:t>
            </w: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FAA5C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User_ id = Admins[i].id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F773F2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Success</w:t>
            </w:r>
          </w:p>
        </w:tc>
      </w:tr>
      <w:tr w:rsidR="007233BB" w14:paraId="02A23A67" w14:textId="77777777" w:rsidTr="007233BB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B9833" w14:textId="77777777" w:rsidR="007233BB" w:rsidRDefault="007233BB">
            <w:pPr>
              <w:bidi w:val="0"/>
              <w:rPr>
                <w:b/>
                <w:bCs/>
              </w:rPr>
            </w:pPr>
          </w:p>
        </w:tc>
        <w:tc>
          <w:tcPr>
            <w:tcW w:w="2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AB564" w14:textId="77777777" w:rsidR="007233BB" w:rsidRDefault="007233BB">
            <w:pPr>
              <w:bidi w:val="0"/>
              <w:rPr>
                <w:b/>
                <w:bCs/>
                <w:rtl/>
              </w:rPr>
            </w:pPr>
            <w:r>
              <w:rPr>
                <w:b/>
                <w:bCs/>
              </w:rPr>
              <w:t>!Admins.contains(User_id)</w:t>
            </w:r>
          </w:p>
        </w:tc>
        <w:tc>
          <w:tcPr>
            <w:tcW w:w="2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DBE82" w14:textId="77777777" w:rsidR="007233BB" w:rsidRDefault="007233BB">
            <w:pPr>
              <w:bidi w:val="0"/>
              <w:rPr>
                <w:b/>
                <w:bCs/>
              </w:rPr>
            </w:pPr>
            <w:r>
              <w:rPr>
                <w:b/>
                <w:bCs/>
              </w:rPr>
              <w:t>Failure – the user is not an admin</w:t>
            </w:r>
          </w:p>
        </w:tc>
      </w:tr>
    </w:tbl>
    <w:p w14:paraId="24A7253C" w14:textId="77777777" w:rsidR="007233BB" w:rsidRDefault="007233BB" w:rsidP="007233BB">
      <w:pPr>
        <w:pStyle w:val="Heading1"/>
        <w:bidi w:val="0"/>
        <w:rPr>
          <w:b/>
          <w:bCs/>
        </w:rPr>
      </w:pPr>
    </w:p>
    <w:p w14:paraId="654E5569" w14:textId="77777777" w:rsidR="007233BB" w:rsidRPr="00C27BCC" w:rsidRDefault="007233BB" w:rsidP="007233BB">
      <w:pPr>
        <w:bidi w:val="0"/>
        <w:rPr>
          <w:b/>
          <w:bCs/>
        </w:rPr>
      </w:pPr>
    </w:p>
    <w:p w14:paraId="7908433B" w14:textId="77777777" w:rsidR="007B38B5" w:rsidRPr="00C27BCC" w:rsidRDefault="007B38B5" w:rsidP="007B38B5">
      <w:pPr>
        <w:bidi w:val="0"/>
        <w:rPr>
          <w:b/>
          <w:bCs/>
        </w:rPr>
      </w:pPr>
    </w:p>
    <w:p w14:paraId="4D082FD6" w14:textId="77777777" w:rsidR="007B38B5" w:rsidRPr="00C27BCC" w:rsidRDefault="007B38B5" w:rsidP="007B38B5">
      <w:pPr>
        <w:pStyle w:val="ListParagraph"/>
        <w:bidi w:val="0"/>
        <w:rPr>
          <w:b/>
          <w:bCs/>
        </w:rPr>
      </w:pPr>
    </w:p>
    <w:p w14:paraId="3E50662A" w14:textId="77777777" w:rsidR="004E15B2" w:rsidRPr="00C27BCC" w:rsidRDefault="004E15B2" w:rsidP="004E15B2">
      <w:pPr>
        <w:bidi w:val="0"/>
        <w:rPr>
          <w:b/>
          <w:bCs/>
        </w:rPr>
      </w:pPr>
    </w:p>
    <w:sectPr w:rsidR="004E15B2" w:rsidRPr="00C27BCC" w:rsidSect="002A013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956572" w14:textId="77777777" w:rsidR="00D14F19" w:rsidRDefault="00D14F19" w:rsidP="004E671B">
      <w:pPr>
        <w:spacing w:after="0" w:line="240" w:lineRule="auto"/>
      </w:pPr>
      <w:r>
        <w:separator/>
      </w:r>
    </w:p>
  </w:endnote>
  <w:endnote w:type="continuationSeparator" w:id="0">
    <w:p w14:paraId="1D031E29" w14:textId="77777777" w:rsidR="00D14F19" w:rsidRDefault="00D14F19" w:rsidP="004E67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083DA9" w14:textId="77777777" w:rsidR="00D14F19" w:rsidRDefault="00D14F19" w:rsidP="004E671B">
      <w:pPr>
        <w:spacing w:after="0" w:line="240" w:lineRule="auto"/>
      </w:pPr>
      <w:r>
        <w:separator/>
      </w:r>
    </w:p>
  </w:footnote>
  <w:footnote w:type="continuationSeparator" w:id="0">
    <w:p w14:paraId="252F0F7C" w14:textId="77777777" w:rsidR="00D14F19" w:rsidRDefault="00D14F19" w:rsidP="004E67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1197E"/>
    <w:multiLevelType w:val="hybridMultilevel"/>
    <w:tmpl w:val="3392D4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395727"/>
    <w:multiLevelType w:val="hybridMultilevel"/>
    <w:tmpl w:val="D08C43C6"/>
    <w:lvl w:ilvl="0" w:tplc="645A62A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773C0C"/>
    <w:multiLevelType w:val="hybridMultilevel"/>
    <w:tmpl w:val="E82EF23E"/>
    <w:lvl w:ilvl="0" w:tplc="C900968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773CCC"/>
    <w:multiLevelType w:val="hybridMultilevel"/>
    <w:tmpl w:val="25360528"/>
    <w:lvl w:ilvl="0" w:tplc="2624BA5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E10D15"/>
    <w:multiLevelType w:val="hybridMultilevel"/>
    <w:tmpl w:val="D2B04BE0"/>
    <w:lvl w:ilvl="0" w:tplc="1E1EEAF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4F3EF9"/>
    <w:multiLevelType w:val="hybridMultilevel"/>
    <w:tmpl w:val="259631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DE29CD"/>
    <w:multiLevelType w:val="hybridMultilevel"/>
    <w:tmpl w:val="A0A424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0A6A3316"/>
    <w:multiLevelType w:val="hybridMultilevel"/>
    <w:tmpl w:val="24343A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0C0248B7"/>
    <w:multiLevelType w:val="hybridMultilevel"/>
    <w:tmpl w:val="64CA0B24"/>
    <w:lvl w:ilvl="0" w:tplc="A118BF6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1E781C"/>
    <w:multiLevelType w:val="hybridMultilevel"/>
    <w:tmpl w:val="B3729230"/>
    <w:lvl w:ilvl="0" w:tplc="CCD6BFA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D830A27"/>
    <w:multiLevelType w:val="hybridMultilevel"/>
    <w:tmpl w:val="AD3E9480"/>
    <w:lvl w:ilvl="0" w:tplc="6F0ECC8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AB2139"/>
    <w:multiLevelType w:val="hybridMultilevel"/>
    <w:tmpl w:val="E5663F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0F0CCD"/>
    <w:multiLevelType w:val="hybridMultilevel"/>
    <w:tmpl w:val="A8043A5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5ED4C25"/>
    <w:multiLevelType w:val="hybridMultilevel"/>
    <w:tmpl w:val="FC222928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4" w15:restartNumberingAfterBreak="0">
    <w:nsid w:val="166B3ECA"/>
    <w:multiLevelType w:val="hybridMultilevel"/>
    <w:tmpl w:val="4F34F5BA"/>
    <w:lvl w:ilvl="0" w:tplc="7E224ED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8065ECB"/>
    <w:multiLevelType w:val="hybridMultilevel"/>
    <w:tmpl w:val="DBB2BF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19AE6F9D"/>
    <w:multiLevelType w:val="hybridMultilevel"/>
    <w:tmpl w:val="6C0EC76A"/>
    <w:lvl w:ilvl="0" w:tplc="D5E07C7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9BF6AD6"/>
    <w:multiLevelType w:val="hybridMultilevel"/>
    <w:tmpl w:val="3CDE6628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8" w15:restartNumberingAfterBreak="0">
    <w:nsid w:val="19C252A8"/>
    <w:multiLevelType w:val="hybridMultilevel"/>
    <w:tmpl w:val="76BA4012"/>
    <w:lvl w:ilvl="0" w:tplc="2124AD2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B9309B1"/>
    <w:multiLevelType w:val="hybridMultilevel"/>
    <w:tmpl w:val="ED3E12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1D673C7D"/>
    <w:multiLevelType w:val="hybridMultilevel"/>
    <w:tmpl w:val="DDBC232E"/>
    <w:lvl w:ilvl="0" w:tplc="F5545BD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DB85348"/>
    <w:multiLevelType w:val="hybridMultilevel"/>
    <w:tmpl w:val="70F4BE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1F286E08"/>
    <w:multiLevelType w:val="hybridMultilevel"/>
    <w:tmpl w:val="03AC437E"/>
    <w:lvl w:ilvl="0" w:tplc="C4020EA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1F9666E9"/>
    <w:multiLevelType w:val="hybridMultilevel"/>
    <w:tmpl w:val="9FD4083E"/>
    <w:lvl w:ilvl="0" w:tplc="904AE7E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FD610F8"/>
    <w:multiLevelType w:val="hybridMultilevel"/>
    <w:tmpl w:val="5BD8DC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00E621C"/>
    <w:multiLevelType w:val="hybridMultilevel"/>
    <w:tmpl w:val="35741F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21B43E19"/>
    <w:multiLevelType w:val="hybridMultilevel"/>
    <w:tmpl w:val="1FBCE9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22AA1BCD"/>
    <w:multiLevelType w:val="hybridMultilevel"/>
    <w:tmpl w:val="6338D8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23F9403A"/>
    <w:multiLevelType w:val="hybridMultilevel"/>
    <w:tmpl w:val="731A21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2727347E"/>
    <w:multiLevelType w:val="hybridMultilevel"/>
    <w:tmpl w:val="1646D4BA"/>
    <w:lvl w:ilvl="0" w:tplc="2124AD2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9FC5831"/>
    <w:multiLevelType w:val="hybridMultilevel"/>
    <w:tmpl w:val="019877A0"/>
    <w:lvl w:ilvl="0" w:tplc="A6DCC3F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A5B2E8E"/>
    <w:multiLevelType w:val="hybridMultilevel"/>
    <w:tmpl w:val="C106B242"/>
    <w:lvl w:ilvl="0" w:tplc="38E64E5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A7D46CC"/>
    <w:multiLevelType w:val="hybridMultilevel"/>
    <w:tmpl w:val="942AB8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2C32321E"/>
    <w:multiLevelType w:val="hybridMultilevel"/>
    <w:tmpl w:val="F1D0425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34" w15:restartNumberingAfterBreak="0">
    <w:nsid w:val="2C491D06"/>
    <w:multiLevelType w:val="hybridMultilevel"/>
    <w:tmpl w:val="4B72A430"/>
    <w:lvl w:ilvl="0" w:tplc="2124AD2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D6F3D57"/>
    <w:multiLevelType w:val="hybridMultilevel"/>
    <w:tmpl w:val="CCAA4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FBD18A6"/>
    <w:multiLevelType w:val="hybridMultilevel"/>
    <w:tmpl w:val="BAEEE154"/>
    <w:lvl w:ilvl="0" w:tplc="2124AD2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0AE3840"/>
    <w:multiLevelType w:val="hybridMultilevel"/>
    <w:tmpl w:val="FB46460C"/>
    <w:lvl w:ilvl="0" w:tplc="8D08D15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2797674"/>
    <w:multiLevelType w:val="hybridMultilevel"/>
    <w:tmpl w:val="54F80204"/>
    <w:lvl w:ilvl="0" w:tplc="90DE39E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2EC576D"/>
    <w:multiLevelType w:val="hybridMultilevel"/>
    <w:tmpl w:val="C8585A08"/>
    <w:lvl w:ilvl="0" w:tplc="5D88918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427099F"/>
    <w:multiLevelType w:val="hybridMultilevel"/>
    <w:tmpl w:val="2946DBF6"/>
    <w:lvl w:ilvl="0" w:tplc="2124AD2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38A970">
      <w:start w:val="1"/>
      <w:numFmt w:val="lowerLetter"/>
      <w:lvlText w:val="%2)"/>
      <w:lvlJc w:val="left"/>
      <w:pPr>
        <w:ind w:left="1440" w:hanging="360"/>
      </w:pPr>
      <w:rPr>
        <w:rFonts w:hint="default"/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6812B09"/>
    <w:multiLevelType w:val="hybridMultilevel"/>
    <w:tmpl w:val="9710BF96"/>
    <w:lvl w:ilvl="0" w:tplc="5ED80DE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87C394B"/>
    <w:multiLevelType w:val="hybridMultilevel"/>
    <w:tmpl w:val="19CAA876"/>
    <w:lvl w:ilvl="0" w:tplc="2716E4C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9301403"/>
    <w:multiLevelType w:val="hybridMultilevel"/>
    <w:tmpl w:val="E5663F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3A6166D8"/>
    <w:multiLevelType w:val="hybridMultilevel"/>
    <w:tmpl w:val="886044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3AF508E2"/>
    <w:multiLevelType w:val="hybridMultilevel"/>
    <w:tmpl w:val="DF24139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6" w15:restartNumberingAfterBreak="0">
    <w:nsid w:val="3B7234FA"/>
    <w:multiLevelType w:val="hybridMultilevel"/>
    <w:tmpl w:val="56C88B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3BD474FC"/>
    <w:multiLevelType w:val="hybridMultilevel"/>
    <w:tmpl w:val="944250E2"/>
    <w:lvl w:ilvl="0" w:tplc="488C82B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EAA3F0C"/>
    <w:multiLevelType w:val="hybridMultilevel"/>
    <w:tmpl w:val="0440882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9" w15:restartNumberingAfterBreak="0">
    <w:nsid w:val="3F0A34A8"/>
    <w:multiLevelType w:val="hybridMultilevel"/>
    <w:tmpl w:val="9B9EA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0164DB5"/>
    <w:multiLevelType w:val="hybridMultilevel"/>
    <w:tmpl w:val="DFBCA9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40F35B8C"/>
    <w:multiLevelType w:val="hybridMultilevel"/>
    <w:tmpl w:val="72104630"/>
    <w:lvl w:ilvl="0" w:tplc="2124AD2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1133F57"/>
    <w:multiLevelType w:val="hybridMultilevel"/>
    <w:tmpl w:val="6DCC8A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3" w15:restartNumberingAfterBreak="0">
    <w:nsid w:val="42853901"/>
    <w:multiLevelType w:val="hybridMultilevel"/>
    <w:tmpl w:val="3A5AF2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3C77D3E"/>
    <w:multiLevelType w:val="hybridMultilevel"/>
    <w:tmpl w:val="4334A08C"/>
    <w:lvl w:ilvl="0" w:tplc="A1D4AFB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44B20F3"/>
    <w:multiLevelType w:val="hybridMultilevel"/>
    <w:tmpl w:val="25B88708"/>
    <w:lvl w:ilvl="0" w:tplc="C1EC2AC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462D65C2"/>
    <w:multiLevelType w:val="hybridMultilevel"/>
    <w:tmpl w:val="3DA8B51E"/>
    <w:lvl w:ilvl="0" w:tplc="04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57" w15:restartNumberingAfterBreak="0">
    <w:nsid w:val="46EA4D77"/>
    <w:multiLevelType w:val="hybridMultilevel"/>
    <w:tmpl w:val="B5E6BA8A"/>
    <w:lvl w:ilvl="0" w:tplc="E690D49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48715CB4"/>
    <w:multiLevelType w:val="hybridMultilevel"/>
    <w:tmpl w:val="610A5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491C0E17"/>
    <w:multiLevelType w:val="hybridMultilevel"/>
    <w:tmpl w:val="DD8E39E0"/>
    <w:lvl w:ilvl="0" w:tplc="CEA4FAF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49807326"/>
    <w:multiLevelType w:val="hybridMultilevel"/>
    <w:tmpl w:val="1C3A5AF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49C012BB"/>
    <w:multiLevelType w:val="hybridMultilevel"/>
    <w:tmpl w:val="CB5051A8"/>
    <w:lvl w:ilvl="0" w:tplc="1492769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4AEA3F3C"/>
    <w:multiLevelType w:val="hybridMultilevel"/>
    <w:tmpl w:val="7DE06038"/>
    <w:lvl w:ilvl="0" w:tplc="CE66CB7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4FCA50A9"/>
    <w:multiLevelType w:val="hybridMultilevel"/>
    <w:tmpl w:val="E5663F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507D1541"/>
    <w:multiLevelType w:val="hybridMultilevel"/>
    <w:tmpl w:val="4C6664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0A57D9F"/>
    <w:multiLevelType w:val="hybridMultilevel"/>
    <w:tmpl w:val="9710BF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55206A5D"/>
    <w:multiLevelType w:val="hybridMultilevel"/>
    <w:tmpl w:val="730E592A"/>
    <w:lvl w:ilvl="0" w:tplc="13029CE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56497B5A"/>
    <w:multiLevelType w:val="hybridMultilevel"/>
    <w:tmpl w:val="07FEE754"/>
    <w:lvl w:ilvl="0" w:tplc="47C8128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57E666C9"/>
    <w:multiLevelType w:val="hybridMultilevel"/>
    <w:tmpl w:val="F5EC04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9" w15:restartNumberingAfterBreak="0">
    <w:nsid w:val="58E34BDF"/>
    <w:multiLevelType w:val="hybridMultilevel"/>
    <w:tmpl w:val="E5663F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59834171"/>
    <w:multiLevelType w:val="hybridMultilevel"/>
    <w:tmpl w:val="C1C4EC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1" w15:restartNumberingAfterBreak="0">
    <w:nsid w:val="5CF56B22"/>
    <w:multiLevelType w:val="hybridMultilevel"/>
    <w:tmpl w:val="6BB68D9A"/>
    <w:lvl w:ilvl="0" w:tplc="04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2" w15:restartNumberingAfterBreak="0">
    <w:nsid w:val="5D913F5B"/>
    <w:multiLevelType w:val="hybridMultilevel"/>
    <w:tmpl w:val="42483AA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E7570B3"/>
    <w:multiLevelType w:val="hybridMultilevel"/>
    <w:tmpl w:val="9D729F52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74" w15:restartNumberingAfterBreak="0">
    <w:nsid w:val="5FC67EAC"/>
    <w:multiLevelType w:val="hybridMultilevel"/>
    <w:tmpl w:val="E74A83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5" w15:restartNumberingAfterBreak="0">
    <w:nsid w:val="61165B92"/>
    <w:multiLevelType w:val="hybridMultilevel"/>
    <w:tmpl w:val="670835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6" w15:restartNumberingAfterBreak="0">
    <w:nsid w:val="6453009D"/>
    <w:multiLevelType w:val="hybridMultilevel"/>
    <w:tmpl w:val="F3DE13D0"/>
    <w:lvl w:ilvl="0" w:tplc="5B9AA28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66360318"/>
    <w:multiLevelType w:val="hybridMultilevel"/>
    <w:tmpl w:val="D570B6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8" w15:restartNumberingAfterBreak="0">
    <w:nsid w:val="6B0D2F7C"/>
    <w:multiLevelType w:val="hybridMultilevel"/>
    <w:tmpl w:val="E5663F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DB7673A"/>
    <w:multiLevelType w:val="hybridMultilevel"/>
    <w:tmpl w:val="E7E0FA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0" w15:restartNumberingAfterBreak="0">
    <w:nsid w:val="708D3370"/>
    <w:multiLevelType w:val="hybridMultilevel"/>
    <w:tmpl w:val="539CF66A"/>
    <w:lvl w:ilvl="0" w:tplc="0986AA0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0CD4B77"/>
    <w:multiLevelType w:val="hybridMultilevel"/>
    <w:tmpl w:val="9710BF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0D609C0"/>
    <w:multiLevelType w:val="hybridMultilevel"/>
    <w:tmpl w:val="3516F1E4"/>
    <w:lvl w:ilvl="0" w:tplc="62D8900E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7196518C"/>
    <w:multiLevelType w:val="hybridMultilevel"/>
    <w:tmpl w:val="57B67942"/>
    <w:lvl w:ilvl="0" w:tplc="4434F0A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1B02BA0"/>
    <w:multiLevelType w:val="hybridMultilevel"/>
    <w:tmpl w:val="CC10F5FC"/>
    <w:lvl w:ilvl="0" w:tplc="8D36FC5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1E812BF"/>
    <w:multiLevelType w:val="hybridMultilevel"/>
    <w:tmpl w:val="9656F702"/>
    <w:lvl w:ilvl="0" w:tplc="04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86" w15:restartNumberingAfterBreak="0">
    <w:nsid w:val="73043F4D"/>
    <w:multiLevelType w:val="hybridMultilevel"/>
    <w:tmpl w:val="52FC0F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7" w15:restartNumberingAfterBreak="0">
    <w:nsid w:val="74390F8C"/>
    <w:multiLevelType w:val="hybridMultilevel"/>
    <w:tmpl w:val="0B6A245E"/>
    <w:lvl w:ilvl="0" w:tplc="B77EF0D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751F6F8E"/>
    <w:multiLevelType w:val="hybridMultilevel"/>
    <w:tmpl w:val="F816F914"/>
    <w:lvl w:ilvl="0" w:tplc="04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89" w15:restartNumberingAfterBreak="0">
    <w:nsid w:val="75202D92"/>
    <w:multiLevelType w:val="hybridMultilevel"/>
    <w:tmpl w:val="83E671A2"/>
    <w:lvl w:ilvl="0" w:tplc="D4F66D6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76E62235"/>
    <w:multiLevelType w:val="hybridMultilevel"/>
    <w:tmpl w:val="F10CE9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1" w15:restartNumberingAfterBreak="0">
    <w:nsid w:val="771B1455"/>
    <w:multiLevelType w:val="hybridMultilevel"/>
    <w:tmpl w:val="0406B534"/>
    <w:lvl w:ilvl="0" w:tplc="1BF0256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23524C8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774F58CF"/>
    <w:multiLevelType w:val="hybridMultilevel"/>
    <w:tmpl w:val="ED5A4B88"/>
    <w:lvl w:ilvl="0" w:tplc="EF04355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79935AA9"/>
    <w:multiLevelType w:val="hybridMultilevel"/>
    <w:tmpl w:val="91AC203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94" w15:restartNumberingAfterBreak="0">
    <w:nsid w:val="79A87981"/>
    <w:multiLevelType w:val="hybridMultilevel"/>
    <w:tmpl w:val="E5663F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AC071BC"/>
    <w:multiLevelType w:val="hybridMultilevel"/>
    <w:tmpl w:val="FF3EA2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6" w15:restartNumberingAfterBreak="0">
    <w:nsid w:val="7DDE6F5C"/>
    <w:multiLevelType w:val="hybridMultilevel"/>
    <w:tmpl w:val="DFFC5E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7" w15:restartNumberingAfterBreak="0">
    <w:nsid w:val="7FE71B8C"/>
    <w:multiLevelType w:val="hybridMultilevel"/>
    <w:tmpl w:val="F5D0C8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402875054">
    <w:abstractNumId w:val="51"/>
  </w:num>
  <w:num w:numId="2" w16cid:durableId="1659462415">
    <w:abstractNumId w:val="10"/>
  </w:num>
  <w:num w:numId="3" w16cid:durableId="593518352">
    <w:abstractNumId w:val="5"/>
  </w:num>
  <w:num w:numId="4" w16cid:durableId="296421014">
    <w:abstractNumId w:val="59"/>
  </w:num>
  <w:num w:numId="5" w16cid:durableId="550582423">
    <w:abstractNumId w:val="49"/>
  </w:num>
  <w:num w:numId="6" w16cid:durableId="1583833501">
    <w:abstractNumId w:val="31"/>
  </w:num>
  <w:num w:numId="7" w16cid:durableId="91169419">
    <w:abstractNumId w:val="66"/>
  </w:num>
  <w:num w:numId="8" w16cid:durableId="2109497728">
    <w:abstractNumId w:val="2"/>
  </w:num>
  <w:num w:numId="9" w16cid:durableId="1715890905">
    <w:abstractNumId w:val="67"/>
  </w:num>
  <w:num w:numId="10" w16cid:durableId="1738701131">
    <w:abstractNumId w:val="64"/>
  </w:num>
  <w:num w:numId="11" w16cid:durableId="2030568329">
    <w:abstractNumId w:val="92"/>
  </w:num>
  <w:num w:numId="12" w16cid:durableId="1450318824">
    <w:abstractNumId w:val="17"/>
  </w:num>
  <w:num w:numId="13" w16cid:durableId="2102293520">
    <w:abstractNumId w:val="16"/>
  </w:num>
  <w:num w:numId="14" w16cid:durableId="2072970071">
    <w:abstractNumId w:val="61"/>
  </w:num>
  <w:num w:numId="15" w16cid:durableId="1816947707">
    <w:abstractNumId w:val="62"/>
  </w:num>
  <w:num w:numId="16" w16cid:durableId="1916669664">
    <w:abstractNumId w:val="37"/>
  </w:num>
  <w:num w:numId="17" w16cid:durableId="934509537">
    <w:abstractNumId w:val="41"/>
  </w:num>
  <w:num w:numId="18" w16cid:durableId="876547500">
    <w:abstractNumId w:val="60"/>
  </w:num>
  <w:num w:numId="19" w16cid:durableId="828717696">
    <w:abstractNumId w:val="9"/>
  </w:num>
  <w:num w:numId="20" w16cid:durableId="401609825">
    <w:abstractNumId w:val="20"/>
  </w:num>
  <w:num w:numId="21" w16cid:durableId="1509178646">
    <w:abstractNumId w:val="83"/>
  </w:num>
  <w:num w:numId="22" w16cid:durableId="232467540">
    <w:abstractNumId w:val="42"/>
  </w:num>
  <w:num w:numId="23" w16cid:durableId="2009553190">
    <w:abstractNumId w:val="72"/>
  </w:num>
  <w:num w:numId="24" w16cid:durableId="1708800859">
    <w:abstractNumId w:val="22"/>
  </w:num>
  <w:num w:numId="25" w16cid:durableId="2008819915">
    <w:abstractNumId w:val="39"/>
  </w:num>
  <w:num w:numId="26" w16cid:durableId="900214663">
    <w:abstractNumId w:val="91"/>
  </w:num>
  <w:num w:numId="27" w16cid:durableId="839124803">
    <w:abstractNumId w:val="80"/>
  </w:num>
  <w:num w:numId="28" w16cid:durableId="948588807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45391466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71317276">
    <w:abstractNumId w:val="9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489714813">
    <w:abstractNumId w:val="6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0835603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642083697">
    <w:abstractNumId w:val="7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479419741">
    <w:abstractNumId w:val="6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281766920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879244021">
    <w:abstractNumId w:val="8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2069651101">
    <w:abstractNumId w:val="8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413672818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88443954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26780880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0362706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758677235">
    <w:abstractNumId w:val="7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2050639524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2103409873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518812079">
    <w:abstractNumId w:val="8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723677628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556741154">
    <w:abstractNumId w:val="8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6827080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81340552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60002257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508449044">
    <w:abstractNumId w:val="53"/>
  </w:num>
  <w:num w:numId="52" w16cid:durableId="1517617744">
    <w:abstractNumId w:val="24"/>
  </w:num>
  <w:num w:numId="53" w16cid:durableId="593636899">
    <w:abstractNumId w:val="12"/>
  </w:num>
  <w:num w:numId="54" w16cid:durableId="384959754">
    <w:abstractNumId w:val="57"/>
  </w:num>
  <w:num w:numId="55" w16cid:durableId="1242447573">
    <w:abstractNumId w:val="71"/>
  </w:num>
  <w:num w:numId="56" w16cid:durableId="826172931">
    <w:abstractNumId w:val="13"/>
  </w:num>
  <w:num w:numId="57" w16cid:durableId="539439029">
    <w:abstractNumId w:val="73"/>
  </w:num>
  <w:num w:numId="58" w16cid:durableId="1326012005">
    <w:abstractNumId w:val="48"/>
  </w:num>
  <w:num w:numId="59" w16cid:durableId="697851890">
    <w:abstractNumId w:val="33"/>
  </w:num>
  <w:num w:numId="60" w16cid:durableId="1453161344">
    <w:abstractNumId w:val="93"/>
  </w:num>
  <w:num w:numId="61" w16cid:durableId="191111079">
    <w:abstractNumId w:val="88"/>
  </w:num>
  <w:num w:numId="62" w16cid:durableId="531379384">
    <w:abstractNumId w:val="56"/>
  </w:num>
  <w:num w:numId="63" w16cid:durableId="1457406487">
    <w:abstractNumId w:val="85"/>
  </w:num>
  <w:num w:numId="64" w16cid:durableId="107283831">
    <w:abstractNumId w:val="58"/>
  </w:num>
  <w:num w:numId="65" w16cid:durableId="3364538">
    <w:abstractNumId w:val="35"/>
  </w:num>
  <w:num w:numId="66" w16cid:durableId="753622775">
    <w:abstractNumId w:val="40"/>
  </w:num>
  <w:num w:numId="67" w16cid:durableId="1060253522">
    <w:abstractNumId w:val="7"/>
  </w:num>
  <w:num w:numId="68" w16cid:durableId="1843931240">
    <w:abstractNumId w:val="0"/>
  </w:num>
  <w:num w:numId="69" w16cid:durableId="40371881">
    <w:abstractNumId w:val="70"/>
  </w:num>
  <w:num w:numId="70" w16cid:durableId="1065448816">
    <w:abstractNumId w:val="90"/>
  </w:num>
  <w:num w:numId="71" w16cid:durableId="1253970905">
    <w:abstractNumId w:val="25"/>
  </w:num>
  <w:num w:numId="72" w16cid:durableId="1067260159">
    <w:abstractNumId w:val="18"/>
  </w:num>
  <w:num w:numId="73" w16cid:durableId="899369423">
    <w:abstractNumId w:val="36"/>
  </w:num>
  <w:num w:numId="74" w16cid:durableId="1924607109">
    <w:abstractNumId w:val="6"/>
  </w:num>
  <w:num w:numId="75" w16cid:durableId="1571422888">
    <w:abstractNumId w:val="45"/>
  </w:num>
  <w:num w:numId="76" w16cid:durableId="1451626790">
    <w:abstractNumId w:val="34"/>
  </w:num>
  <w:num w:numId="77" w16cid:durableId="442506726">
    <w:abstractNumId w:val="29"/>
  </w:num>
  <w:num w:numId="78" w16cid:durableId="1144661609">
    <w:abstractNumId w:val="68"/>
  </w:num>
  <w:num w:numId="79" w16cid:durableId="1717269691">
    <w:abstractNumId w:val="95"/>
  </w:num>
  <w:num w:numId="80" w16cid:durableId="905988831">
    <w:abstractNumId w:val="75"/>
  </w:num>
  <w:num w:numId="81" w16cid:durableId="1742410183">
    <w:abstractNumId w:val="74"/>
  </w:num>
  <w:num w:numId="82" w16cid:durableId="2078045156">
    <w:abstractNumId w:val="50"/>
  </w:num>
  <w:num w:numId="83" w16cid:durableId="1561088354">
    <w:abstractNumId w:val="52"/>
  </w:num>
  <w:num w:numId="84" w16cid:durableId="1645893780">
    <w:abstractNumId w:val="86"/>
  </w:num>
  <w:num w:numId="85" w16cid:durableId="26296754">
    <w:abstractNumId w:val="77"/>
  </w:num>
  <w:num w:numId="86" w16cid:durableId="2110811647">
    <w:abstractNumId w:val="96"/>
  </w:num>
  <w:num w:numId="87" w16cid:durableId="307632853">
    <w:abstractNumId w:val="28"/>
  </w:num>
  <w:num w:numId="88" w16cid:durableId="263080664">
    <w:abstractNumId w:val="27"/>
  </w:num>
  <w:num w:numId="89" w16cid:durableId="1669094132">
    <w:abstractNumId w:val="97"/>
  </w:num>
  <w:num w:numId="90" w16cid:durableId="546453656">
    <w:abstractNumId w:val="79"/>
  </w:num>
  <w:num w:numId="91" w16cid:durableId="118650870">
    <w:abstractNumId w:val="26"/>
  </w:num>
  <w:num w:numId="92" w16cid:durableId="1575897713">
    <w:abstractNumId w:val="19"/>
  </w:num>
  <w:num w:numId="93" w16cid:durableId="2069568485">
    <w:abstractNumId w:val="32"/>
  </w:num>
  <w:num w:numId="94" w16cid:durableId="1679382455">
    <w:abstractNumId w:val="46"/>
  </w:num>
  <w:num w:numId="95" w16cid:durableId="769424279">
    <w:abstractNumId w:val="44"/>
  </w:num>
  <w:num w:numId="96" w16cid:durableId="2136411158">
    <w:abstractNumId w:val="21"/>
  </w:num>
  <w:num w:numId="97" w16cid:durableId="931624641">
    <w:abstractNumId w:val="15"/>
  </w:num>
  <w:num w:numId="98" w16cid:durableId="1495490959">
    <w:abstractNumId w:val="81"/>
  </w:num>
  <w:num w:numId="99" w16cid:durableId="1155805233">
    <w:abstractNumId w:val="1"/>
  </w:num>
  <w:num w:numId="100" w16cid:durableId="405297398">
    <w:abstractNumId w:val="65"/>
  </w:num>
  <w:numIdMacAtCleanup w:val="9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3tDQ2M7M0NzQztbBQ0lEKTi0uzszPAykwrAUAYDPUZiwAAAA="/>
  </w:docVars>
  <w:rsids>
    <w:rsidRoot w:val="00042C24"/>
    <w:rsid w:val="000063BB"/>
    <w:rsid w:val="000225F3"/>
    <w:rsid w:val="000359FC"/>
    <w:rsid w:val="00042C24"/>
    <w:rsid w:val="00055D19"/>
    <w:rsid w:val="000A4330"/>
    <w:rsid w:val="000E01F8"/>
    <w:rsid w:val="00123D59"/>
    <w:rsid w:val="00126543"/>
    <w:rsid w:val="00184619"/>
    <w:rsid w:val="00191EED"/>
    <w:rsid w:val="001B6E5A"/>
    <w:rsid w:val="001D418F"/>
    <w:rsid w:val="002000EF"/>
    <w:rsid w:val="00220AE5"/>
    <w:rsid w:val="00222673"/>
    <w:rsid w:val="0024375E"/>
    <w:rsid w:val="00274801"/>
    <w:rsid w:val="00294383"/>
    <w:rsid w:val="002A013B"/>
    <w:rsid w:val="002B2901"/>
    <w:rsid w:val="002B73D8"/>
    <w:rsid w:val="002E1278"/>
    <w:rsid w:val="00312288"/>
    <w:rsid w:val="00314E11"/>
    <w:rsid w:val="00315C58"/>
    <w:rsid w:val="00320B28"/>
    <w:rsid w:val="003212CA"/>
    <w:rsid w:val="00322058"/>
    <w:rsid w:val="0032736F"/>
    <w:rsid w:val="00353E98"/>
    <w:rsid w:val="003609C8"/>
    <w:rsid w:val="003758B9"/>
    <w:rsid w:val="00394136"/>
    <w:rsid w:val="0039509A"/>
    <w:rsid w:val="003B712B"/>
    <w:rsid w:val="003C26F0"/>
    <w:rsid w:val="003D44F2"/>
    <w:rsid w:val="00436972"/>
    <w:rsid w:val="00443828"/>
    <w:rsid w:val="0046456F"/>
    <w:rsid w:val="00466496"/>
    <w:rsid w:val="00466D4B"/>
    <w:rsid w:val="004A1928"/>
    <w:rsid w:val="004C74CB"/>
    <w:rsid w:val="004E15B2"/>
    <w:rsid w:val="004E671B"/>
    <w:rsid w:val="004E67E0"/>
    <w:rsid w:val="004E69F0"/>
    <w:rsid w:val="00500E33"/>
    <w:rsid w:val="005201D4"/>
    <w:rsid w:val="005258D8"/>
    <w:rsid w:val="00545B16"/>
    <w:rsid w:val="00573CFE"/>
    <w:rsid w:val="00587B50"/>
    <w:rsid w:val="005A7BCF"/>
    <w:rsid w:val="005A7C31"/>
    <w:rsid w:val="005F10DF"/>
    <w:rsid w:val="005F33E0"/>
    <w:rsid w:val="00600912"/>
    <w:rsid w:val="00626903"/>
    <w:rsid w:val="00626FB9"/>
    <w:rsid w:val="0062728F"/>
    <w:rsid w:val="0064531C"/>
    <w:rsid w:val="00662549"/>
    <w:rsid w:val="0069719E"/>
    <w:rsid w:val="006B02C9"/>
    <w:rsid w:val="006C5527"/>
    <w:rsid w:val="006D1031"/>
    <w:rsid w:val="006D2EF4"/>
    <w:rsid w:val="006E7656"/>
    <w:rsid w:val="006E7A2B"/>
    <w:rsid w:val="006F41E3"/>
    <w:rsid w:val="0070178E"/>
    <w:rsid w:val="00722A53"/>
    <w:rsid w:val="007233BB"/>
    <w:rsid w:val="0073589B"/>
    <w:rsid w:val="00754118"/>
    <w:rsid w:val="00766038"/>
    <w:rsid w:val="00791456"/>
    <w:rsid w:val="007B38B5"/>
    <w:rsid w:val="007C3C39"/>
    <w:rsid w:val="007E1B97"/>
    <w:rsid w:val="007F245E"/>
    <w:rsid w:val="00806643"/>
    <w:rsid w:val="0081295B"/>
    <w:rsid w:val="0084111D"/>
    <w:rsid w:val="008542EB"/>
    <w:rsid w:val="008C61C5"/>
    <w:rsid w:val="008D2BE5"/>
    <w:rsid w:val="009061CD"/>
    <w:rsid w:val="0091531B"/>
    <w:rsid w:val="0095488C"/>
    <w:rsid w:val="00972806"/>
    <w:rsid w:val="00973012"/>
    <w:rsid w:val="009731C1"/>
    <w:rsid w:val="00973F9D"/>
    <w:rsid w:val="009A2264"/>
    <w:rsid w:val="009B60E8"/>
    <w:rsid w:val="009E7CE2"/>
    <w:rsid w:val="009F1D0A"/>
    <w:rsid w:val="00A46BBB"/>
    <w:rsid w:val="00A679E5"/>
    <w:rsid w:val="00A94AB5"/>
    <w:rsid w:val="00AA1047"/>
    <w:rsid w:val="00AB0C3F"/>
    <w:rsid w:val="00AC5B0C"/>
    <w:rsid w:val="00AD30A5"/>
    <w:rsid w:val="00AE400A"/>
    <w:rsid w:val="00B5572F"/>
    <w:rsid w:val="00B60CAE"/>
    <w:rsid w:val="00B779CB"/>
    <w:rsid w:val="00B83591"/>
    <w:rsid w:val="00B93A5A"/>
    <w:rsid w:val="00BA552A"/>
    <w:rsid w:val="00BB3CB3"/>
    <w:rsid w:val="00BC3357"/>
    <w:rsid w:val="00BD3409"/>
    <w:rsid w:val="00BE3C82"/>
    <w:rsid w:val="00BF1206"/>
    <w:rsid w:val="00C12456"/>
    <w:rsid w:val="00C27BCC"/>
    <w:rsid w:val="00C325C9"/>
    <w:rsid w:val="00C353C8"/>
    <w:rsid w:val="00C51100"/>
    <w:rsid w:val="00C6538D"/>
    <w:rsid w:val="00C90916"/>
    <w:rsid w:val="00C9487F"/>
    <w:rsid w:val="00CA23ED"/>
    <w:rsid w:val="00CA2BBA"/>
    <w:rsid w:val="00CE6D1A"/>
    <w:rsid w:val="00CF453B"/>
    <w:rsid w:val="00CF61B9"/>
    <w:rsid w:val="00D05765"/>
    <w:rsid w:val="00D14F19"/>
    <w:rsid w:val="00D30E96"/>
    <w:rsid w:val="00D677B8"/>
    <w:rsid w:val="00D70457"/>
    <w:rsid w:val="00D70F11"/>
    <w:rsid w:val="00D7679E"/>
    <w:rsid w:val="00DA5B65"/>
    <w:rsid w:val="00DC3EE2"/>
    <w:rsid w:val="00DE5F19"/>
    <w:rsid w:val="00DE6E38"/>
    <w:rsid w:val="00DF0D11"/>
    <w:rsid w:val="00DF5E8F"/>
    <w:rsid w:val="00E07704"/>
    <w:rsid w:val="00E351D4"/>
    <w:rsid w:val="00E4376D"/>
    <w:rsid w:val="00E51B3D"/>
    <w:rsid w:val="00E82503"/>
    <w:rsid w:val="00EC375A"/>
    <w:rsid w:val="00EC3ED3"/>
    <w:rsid w:val="00EC57A7"/>
    <w:rsid w:val="00F04E36"/>
    <w:rsid w:val="00F17B8A"/>
    <w:rsid w:val="00F226EF"/>
    <w:rsid w:val="00F36C62"/>
    <w:rsid w:val="00F7083D"/>
    <w:rsid w:val="00F864BB"/>
    <w:rsid w:val="00F87798"/>
    <w:rsid w:val="00FA135A"/>
    <w:rsid w:val="00FA19D1"/>
    <w:rsid w:val="00FA67CD"/>
    <w:rsid w:val="00FF5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304B90"/>
  <w15:chartTrackingRefBased/>
  <w15:docId w15:val="{B57F9C8A-9CA0-4C1A-9137-60FD314F9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FF56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A7BC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2C24"/>
    <w:pPr>
      <w:ind w:left="720"/>
      <w:contextualSpacing/>
    </w:pPr>
  </w:style>
  <w:style w:type="table" w:styleId="TableGrid">
    <w:name w:val="Table Grid"/>
    <w:basedOn w:val="TableNormal"/>
    <w:uiPriority w:val="39"/>
    <w:rsid w:val="00973F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basedOn w:val="DefaultParagraphFont"/>
    <w:uiPriority w:val="21"/>
    <w:qFormat/>
    <w:rsid w:val="00FF5681"/>
    <w:rPr>
      <w:i/>
      <w:iCs/>
      <w:color w:val="5B9BD5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FF568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F568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F568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FF5681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5A7BC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4E67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671B"/>
  </w:style>
  <w:style w:type="paragraph" w:styleId="Footer">
    <w:name w:val="footer"/>
    <w:basedOn w:val="Normal"/>
    <w:link w:val="FooterChar"/>
    <w:uiPriority w:val="99"/>
    <w:unhideWhenUsed/>
    <w:rsid w:val="004E67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67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84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E07A21-B2CC-4E14-95D5-000BD555A7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0</TotalTime>
  <Pages>32</Pages>
  <Words>6176</Words>
  <Characters>35209</Characters>
  <Application>Microsoft Office Word</Application>
  <DocSecurity>0</DocSecurity>
  <Lines>293</Lines>
  <Paragraphs>8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חשבון Microsoft</dc:creator>
  <cp:keywords/>
  <dc:description/>
  <cp:lastModifiedBy>eylon sade</cp:lastModifiedBy>
  <cp:revision>121</cp:revision>
  <dcterms:created xsi:type="dcterms:W3CDTF">2022-03-31T14:45:00Z</dcterms:created>
  <dcterms:modified xsi:type="dcterms:W3CDTF">2022-06-26T21:42:00Z</dcterms:modified>
</cp:coreProperties>
</file>